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46995" w14:textId="77777777" w:rsidR="00F36533" w:rsidRDefault="00F36533" w:rsidP="00F36533">
      <w:pPr>
        <w:pStyle w:val="1"/>
      </w:pPr>
      <w:r w:rsidRPr="00F36533">
        <w:rPr>
          <w:rFonts w:hint="eastAsia"/>
        </w:rPr>
        <w:t>异步串行通信基础</w:t>
      </w:r>
    </w:p>
    <w:p w14:paraId="04499E6A" w14:textId="0963CE40" w:rsidR="00A15286" w:rsidRDefault="00F36533" w:rsidP="000128B2">
      <w:r w:rsidRPr="00F36533">
        <w:rPr>
          <w:rFonts w:hint="eastAsia"/>
        </w:rPr>
        <w:t>IIC</w:t>
      </w:r>
      <w:r w:rsidRPr="00F36533">
        <w:rPr>
          <w:rFonts w:hint="eastAsia"/>
        </w:rPr>
        <w:t>总线可以方便的连接微控制器和一些低速外设，但如果需要较远距离的传输串行数据</w:t>
      </w:r>
      <w:r w:rsidRPr="00F36533">
        <w:rPr>
          <w:rFonts w:hint="eastAsia"/>
        </w:rPr>
        <w:t>IIC</w:t>
      </w:r>
      <w:r w:rsidRPr="00F36533">
        <w:rPr>
          <w:rFonts w:hint="eastAsia"/>
        </w:rPr>
        <w:t>总线由于抗干扰能力较差，就难以胜任，需要新型的连接方法。</w:t>
      </w:r>
      <w:r w:rsidR="004D7AC3" w:rsidRPr="00F36533">
        <w:rPr>
          <w:rFonts w:hint="eastAsia"/>
        </w:rPr>
        <w:t>异步串行通信</w:t>
      </w:r>
      <w:r w:rsidR="004D7AC3">
        <w:rPr>
          <w:rFonts w:hint="eastAsia"/>
        </w:rPr>
        <w:t>是</w:t>
      </w:r>
      <w:r w:rsidRPr="00F36533">
        <w:rPr>
          <w:rFonts w:hint="eastAsia"/>
        </w:rPr>
        <w:t>一种广泛应用的</w:t>
      </w:r>
      <w:r w:rsidR="004D7AC3">
        <w:rPr>
          <w:rFonts w:hint="eastAsia"/>
        </w:rPr>
        <w:t>长距离</w:t>
      </w:r>
      <w:r w:rsidRPr="00F36533">
        <w:rPr>
          <w:rFonts w:hint="eastAsia"/>
        </w:rPr>
        <w:t>串行通信方式。</w:t>
      </w:r>
    </w:p>
    <w:p w14:paraId="174EF731" w14:textId="28111BE0" w:rsidR="00A15286" w:rsidRDefault="005D4BE4" w:rsidP="00A15286">
      <w:pPr>
        <w:pStyle w:val="1"/>
      </w:pPr>
      <w:r w:rsidRPr="005D4BE4">
        <w:rPr>
          <w:rFonts w:hint="eastAsia"/>
        </w:rPr>
        <w:t>异步串行通信</w:t>
      </w:r>
    </w:p>
    <w:p w14:paraId="66D7F4E9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528C4">
        <w:rPr>
          <w:rFonts w:ascii="Helvetica" w:hAnsi="Helvetica" w:hint="eastAsia"/>
          <w:color w:val="333333"/>
          <w:sz w:val="22"/>
        </w:rPr>
        <w:t>异步串行通信是嵌入式系统与外界联系的重要手段</w:t>
      </w:r>
      <w:r>
        <w:rPr>
          <w:rFonts w:ascii="Helvetica" w:hAnsi="Helvetica" w:hint="eastAsia"/>
          <w:color w:val="333333"/>
          <w:sz w:val="22"/>
        </w:rPr>
        <w:t>，</w:t>
      </w:r>
      <w:r w:rsidRPr="00EE1A2C">
        <w:rPr>
          <w:rFonts w:ascii="Helvetica" w:hAnsi="Helvetica" w:hint="eastAsia"/>
          <w:color w:val="333333"/>
          <w:sz w:val="22"/>
        </w:rPr>
        <w:t>包括</w:t>
      </w:r>
      <w:r w:rsidRPr="00EE1A2C">
        <w:rPr>
          <w:rFonts w:ascii="Helvetica" w:hAnsi="Helvetica"/>
          <w:color w:val="333333"/>
          <w:sz w:val="22"/>
        </w:rPr>
        <w:t>RS-232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RS-422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RS-485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USB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CAN</w:t>
      </w:r>
      <w:r w:rsidRPr="00EE1A2C">
        <w:rPr>
          <w:rFonts w:ascii="Helvetica" w:hAnsi="Helvetica"/>
          <w:color w:val="333333"/>
          <w:sz w:val="22"/>
        </w:rPr>
        <w:t>等。</w:t>
      </w:r>
      <w:r>
        <w:rPr>
          <w:rFonts w:ascii="Helvetica" w:hAnsi="Helvetica" w:hint="eastAsia"/>
          <w:color w:val="333333"/>
          <w:sz w:val="22"/>
        </w:rPr>
        <w:t>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085"/>
        <w:gridCol w:w="2648"/>
        <w:gridCol w:w="2289"/>
        <w:gridCol w:w="1714"/>
      </w:tblGrid>
      <w:tr w:rsidR="00AD5F7F" w14:paraId="2CE4F315" w14:textId="77777777" w:rsidTr="0014508D">
        <w:tc>
          <w:tcPr>
            <w:tcW w:w="3936" w:type="dxa"/>
          </w:tcPr>
          <w:p w14:paraId="05DB82B6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4AA6481E" wp14:editId="25716747">
                  <wp:extent cx="1792013" cy="1149350"/>
                  <wp:effectExtent l="0" t="0" r="0" b="0"/>
                  <wp:docPr id="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00"/>
                          <a:stretch/>
                        </pic:blipFill>
                        <pic:spPr>
                          <a:xfrm>
                            <a:off x="0" y="0"/>
                            <a:ext cx="1793724" cy="1150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6" w:type="dxa"/>
          </w:tcPr>
          <w:p w14:paraId="51324174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1D1CAEBD" wp14:editId="1BBB19E4">
                  <wp:extent cx="1504789" cy="1016000"/>
                  <wp:effectExtent l="0" t="0" r="635" b="0"/>
                  <wp:docPr id="7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371" cy="1018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1005E7F8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6A1FB927" wp14:editId="101E0188">
                  <wp:extent cx="1282637" cy="1111250"/>
                  <wp:effectExtent l="0" t="0" r="0" b="0"/>
                  <wp:docPr id="9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207" cy="1116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4DA0CCFD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7E817538" wp14:editId="37FD90CB">
                  <wp:extent cx="1176106" cy="635059"/>
                  <wp:effectExtent l="3810" t="0" r="8890" b="8890"/>
                  <wp:docPr id="11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187126" cy="641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F7F" w14:paraId="4D1F879E" w14:textId="77777777" w:rsidTr="0014508D">
        <w:tc>
          <w:tcPr>
            <w:tcW w:w="3936" w:type="dxa"/>
          </w:tcPr>
          <w:p w14:paraId="664E390E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color w:val="333333"/>
                <w:sz w:val="22"/>
              </w:rPr>
              <w:t>WIFI</w:t>
            </w:r>
            <w:r w:rsidRPr="001528C4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  <w:tc>
          <w:tcPr>
            <w:tcW w:w="3756" w:type="dxa"/>
          </w:tcPr>
          <w:p w14:paraId="61EFB26A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proofErr w:type="gramStart"/>
            <w:r w:rsidRPr="001528C4">
              <w:rPr>
                <w:rFonts w:ascii="Helvetica" w:hAnsi="Helvetica" w:hint="eastAsia"/>
                <w:color w:val="333333"/>
                <w:sz w:val="22"/>
              </w:rPr>
              <w:t>蓝牙模块</w:t>
            </w:r>
            <w:proofErr w:type="gramEnd"/>
          </w:p>
        </w:tc>
        <w:tc>
          <w:tcPr>
            <w:tcW w:w="3246" w:type="dxa"/>
          </w:tcPr>
          <w:p w14:paraId="439C6EAA" w14:textId="77777777" w:rsidR="005D4BE4" w:rsidRPr="001528C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 w:hint="eastAsia"/>
                <w:color w:val="333333"/>
                <w:sz w:val="22"/>
              </w:rPr>
              <w:t>加速度、角速度，地磁模块</w:t>
            </w:r>
          </w:p>
        </w:tc>
        <w:tc>
          <w:tcPr>
            <w:tcW w:w="2196" w:type="dxa"/>
          </w:tcPr>
          <w:p w14:paraId="634E47A6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 w:hint="eastAsia"/>
                <w:color w:val="333333"/>
                <w:sz w:val="22"/>
              </w:rPr>
              <w:t>激光测距模块</w:t>
            </w:r>
          </w:p>
        </w:tc>
      </w:tr>
      <w:tr w:rsidR="00AD5F7F" w14:paraId="22A8E40B" w14:textId="77777777" w:rsidTr="0014508D">
        <w:tc>
          <w:tcPr>
            <w:tcW w:w="3936" w:type="dxa"/>
          </w:tcPr>
          <w:p w14:paraId="4DA289D8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52182E58" wp14:editId="1224BF61">
                  <wp:extent cx="1133599" cy="1054100"/>
                  <wp:effectExtent l="0" t="0" r="9525" b="0"/>
                  <wp:docPr id="13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923" cy="1058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6" w:type="dxa"/>
          </w:tcPr>
          <w:p w14:paraId="6F8F0E50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74C07926" wp14:editId="712E2284">
                  <wp:extent cx="1107927" cy="1104900"/>
                  <wp:effectExtent l="0" t="0" r="0" b="0"/>
                  <wp:docPr id="15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799" cy="1109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5E251403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41A0F618" wp14:editId="4EF9B9B1">
                  <wp:extent cx="1225350" cy="863600"/>
                  <wp:effectExtent l="0" t="0" r="0" b="0"/>
                  <wp:docPr id="17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333" cy="86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4F7DA828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46B67EC1" wp14:editId="75BF5FF3">
                  <wp:extent cx="934470" cy="952500"/>
                  <wp:effectExtent l="0" t="0" r="0" b="0"/>
                  <wp:docPr id="19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588" cy="9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F7F" w14:paraId="739E3F5E" w14:textId="77777777" w:rsidTr="0014508D">
        <w:tc>
          <w:tcPr>
            <w:tcW w:w="3936" w:type="dxa"/>
          </w:tcPr>
          <w:p w14:paraId="444147D9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/>
                <w:color w:val="333333"/>
                <w:sz w:val="22"/>
              </w:rPr>
              <w:t>4G</w:t>
            </w:r>
            <w:r w:rsidRPr="00CF0CF8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  <w:tc>
          <w:tcPr>
            <w:tcW w:w="3756" w:type="dxa"/>
          </w:tcPr>
          <w:p w14:paraId="176E1F1C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 w:hint="eastAsia"/>
                <w:color w:val="333333"/>
                <w:sz w:val="22"/>
              </w:rPr>
              <w:t>以太网模块</w:t>
            </w:r>
          </w:p>
        </w:tc>
        <w:tc>
          <w:tcPr>
            <w:tcW w:w="3246" w:type="dxa"/>
          </w:tcPr>
          <w:p w14:paraId="76AC2F63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 w:hint="eastAsia"/>
                <w:color w:val="333333"/>
                <w:sz w:val="22"/>
              </w:rPr>
              <w:t>数显模块</w:t>
            </w:r>
          </w:p>
        </w:tc>
        <w:tc>
          <w:tcPr>
            <w:tcW w:w="2196" w:type="dxa"/>
          </w:tcPr>
          <w:p w14:paraId="46A2EE56" w14:textId="77777777" w:rsidR="005D4BE4" w:rsidRDefault="005D4BE4" w:rsidP="0014508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/>
                <w:color w:val="333333"/>
                <w:sz w:val="22"/>
              </w:rPr>
              <w:t>GPS</w:t>
            </w:r>
            <w:r w:rsidRPr="00CF0CF8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</w:tr>
    </w:tbl>
    <w:p w14:paraId="18F1E918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1387FF95" w14:textId="77777777" w:rsidR="005D4BE4" w:rsidRPr="00013C59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013C59">
        <w:rPr>
          <w:rFonts w:ascii="Helvetica" w:hAnsi="Helvetica" w:hint="eastAsia"/>
          <w:b/>
          <w:color w:val="333333"/>
          <w:sz w:val="22"/>
        </w:rPr>
        <w:t>异步串行通信的特点：</w:t>
      </w:r>
    </w:p>
    <w:p w14:paraId="6364C401" w14:textId="77777777" w:rsidR="005D4BE4" w:rsidRPr="00806F02" w:rsidRDefault="005D4BE4" w:rsidP="005D4BE4">
      <w:pPr>
        <w:pStyle w:val="a7"/>
        <w:numPr>
          <w:ilvl w:val="0"/>
          <w:numId w:val="30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异步串行通信时的数据、控制和状态信息都使用</w:t>
      </w:r>
      <w:r w:rsidRPr="00102E2D">
        <w:rPr>
          <w:rFonts w:ascii="Helvetica" w:hAnsi="Helvetica" w:hint="eastAsia"/>
          <w:color w:val="FF0000"/>
          <w:sz w:val="22"/>
        </w:rPr>
        <w:t>同一根信号线</w:t>
      </w:r>
      <w:r w:rsidRPr="00806F02">
        <w:rPr>
          <w:rFonts w:ascii="Helvetica" w:hAnsi="Helvetica" w:hint="eastAsia"/>
          <w:color w:val="333333"/>
          <w:sz w:val="22"/>
        </w:rPr>
        <w:t>传送</w:t>
      </w:r>
    </w:p>
    <w:p w14:paraId="2BC04224" w14:textId="77777777" w:rsidR="005D4BE4" w:rsidRPr="00806F02" w:rsidRDefault="005D4BE4" w:rsidP="005D4BE4">
      <w:pPr>
        <w:pStyle w:val="a7"/>
        <w:numPr>
          <w:ilvl w:val="0"/>
          <w:numId w:val="30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收发双方必须遵守共同的</w:t>
      </w:r>
      <w:r w:rsidRPr="00102E2D">
        <w:rPr>
          <w:rFonts w:ascii="Helvetica" w:hAnsi="Helvetica" w:hint="eastAsia"/>
          <w:color w:val="FF0000"/>
          <w:sz w:val="22"/>
        </w:rPr>
        <w:t>通信协议</w:t>
      </w:r>
      <w:r w:rsidRPr="00806F02">
        <w:rPr>
          <w:rFonts w:ascii="Helvetica" w:hAnsi="Helvetica" w:hint="eastAsia"/>
          <w:color w:val="333333"/>
          <w:sz w:val="22"/>
        </w:rPr>
        <w:t>（通信规程），才能解决</w:t>
      </w:r>
      <w:r w:rsidRPr="00102E2D">
        <w:rPr>
          <w:rFonts w:ascii="Helvetica" w:hAnsi="Helvetica" w:hint="eastAsia"/>
          <w:color w:val="FF0000"/>
          <w:sz w:val="22"/>
        </w:rPr>
        <w:t>传送速率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信息格式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6309AA">
        <w:rPr>
          <w:rFonts w:ascii="Helvetica" w:hAnsi="Helvetica" w:hint="eastAsia"/>
          <w:color w:val="FF0000"/>
          <w:sz w:val="22"/>
        </w:rPr>
        <w:t>位同步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字符同步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数据校验</w:t>
      </w:r>
      <w:r w:rsidRPr="00806F02">
        <w:rPr>
          <w:rFonts w:ascii="Helvetica" w:hAnsi="Helvetica" w:hint="eastAsia"/>
          <w:color w:val="333333"/>
          <w:sz w:val="22"/>
        </w:rPr>
        <w:t>等问题</w:t>
      </w:r>
    </w:p>
    <w:p w14:paraId="09B62883" w14:textId="77777777" w:rsidR="005D4BE4" w:rsidRPr="00806F02" w:rsidRDefault="005D4BE4" w:rsidP="005D4BE4">
      <w:pPr>
        <w:pStyle w:val="a7"/>
        <w:numPr>
          <w:ilvl w:val="0"/>
          <w:numId w:val="30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异步串行异步通信以</w:t>
      </w:r>
      <w:r w:rsidRPr="00102E2D">
        <w:rPr>
          <w:rFonts w:ascii="Helvetica" w:hAnsi="Helvetica" w:hint="eastAsia"/>
          <w:color w:val="FF0000"/>
          <w:sz w:val="22"/>
        </w:rPr>
        <w:t>字节</w:t>
      </w:r>
      <w:r w:rsidRPr="00806F02">
        <w:rPr>
          <w:rFonts w:ascii="Helvetica" w:hAnsi="Helvetica" w:hint="eastAsia"/>
          <w:color w:val="333333"/>
          <w:sz w:val="22"/>
        </w:rPr>
        <w:t>为单位进行传输，其通信协议是</w:t>
      </w:r>
      <w:r w:rsidRPr="00102E2D">
        <w:rPr>
          <w:rFonts w:ascii="Helvetica" w:hAnsi="Helvetica" w:hint="eastAsia"/>
          <w:color w:val="FF0000"/>
          <w:sz w:val="22"/>
        </w:rPr>
        <w:t>起止式异步通信协议</w:t>
      </w:r>
    </w:p>
    <w:p w14:paraId="2C3CDD5E" w14:textId="77777777" w:rsidR="005D4BE4" w:rsidRPr="00013C59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013C59">
        <w:rPr>
          <w:rFonts w:ascii="Helvetica" w:hAnsi="Helvetica" w:hint="eastAsia"/>
          <w:b/>
          <w:color w:val="333333"/>
          <w:sz w:val="22"/>
        </w:rPr>
        <w:t>异步串行通信的传输制式</w:t>
      </w:r>
    </w:p>
    <w:p w14:paraId="36052655" w14:textId="77777777" w:rsidR="005D4BE4" w:rsidRPr="006C6AD8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6C6AD8">
        <w:rPr>
          <w:rFonts w:ascii="Helvetica" w:hAnsi="Helvetica" w:hint="eastAsia"/>
          <w:color w:val="333333"/>
          <w:sz w:val="22"/>
        </w:rPr>
        <w:t>单工：</w:t>
      </w:r>
    </w:p>
    <w:p w14:paraId="7E9C53C8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C5E5EAB" wp14:editId="29DEC244">
            <wp:extent cx="2578100" cy="45838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099" cy="471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715BE" w14:textId="77777777" w:rsidR="005D4BE4" w:rsidRPr="006C6AD8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6C6AD8">
        <w:rPr>
          <w:rFonts w:ascii="Helvetica" w:hAnsi="Helvetica" w:hint="eastAsia"/>
          <w:b/>
          <w:color w:val="333333"/>
          <w:sz w:val="22"/>
        </w:rPr>
        <w:t>半双工：</w:t>
      </w:r>
    </w:p>
    <w:p w14:paraId="1819FE0E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lastRenderedPageBreak/>
        <w:drawing>
          <wp:inline distT="0" distB="0" distL="0" distR="0" wp14:anchorId="13C4797E" wp14:editId="5F4F1B14">
            <wp:extent cx="2686050" cy="47758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55" cy="507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34255F" w14:textId="77777777" w:rsidR="005D4BE4" w:rsidRPr="00BB5BA5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BB5BA5">
        <w:rPr>
          <w:rFonts w:ascii="Helvetica" w:hAnsi="Helvetica" w:hint="eastAsia"/>
          <w:b/>
          <w:color w:val="333333"/>
          <w:sz w:val="22"/>
        </w:rPr>
        <w:t>全双工：</w:t>
      </w:r>
    </w:p>
    <w:p w14:paraId="438A6F86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7E5415C8" wp14:editId="3DABB71C">
            <wp:extent cx="2717800" cy="48448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690" cy="506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E5427E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6634BB4E" w14:textId="77777777" w:rsidR="005D4BE4" w:rsidRPr="00013C59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013C59">
        <w:rPr>
          <w:rFonts w:ascii="Helvetica" w:hAnsi="Helvetica" w:hint="eastAsia"/>
          <w:b/>
          <w:color w:val="333333"/>
          <w:sz w:val="22"/>
        </w:rPr>
        <w:t>串行接口标准</w:t>
      </w:r>
      <w:r w:rsidRPr="00013C59">
        <w:rPr>
          <w:rFonts w:ascii="Helvetica" w:hAnsi="Helvetica"/>
          <w:b/>
          <w:color w:val="333333"/>
          <w:sz w:val="22"/>
        </w:rPr>
        <w:t>EIA-232D</w:t>
      </w:r>
    </w:p>
    <w:p w14:paraId="10028FE2" w14:textId="77777777" w:rsidR="005D4BE4" w:rsidRPr="00013C59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美国电子工业协会</w:t>
      </w:r>
      <w:r w:rsidRPr="00013C59">
        <w:rPr>
          <w:rFonts w:ascii="Helvetica" w:hAnsi="Helvetica"/>
          <w:color w:val="333333"/>
          <w:sz w:val="22"/>
        </w:rPr>
        <w:t>EIA</w:t>
      </w:r>
      <w:r w:rsidRPr="00013C59">
        <w:rPr>
          <w:rFonts w:ascii="Helvetica" w:hAnsi="Helvetica"/>
          <w:color w:val="333333"/>
          <w:sz w:val="22"/>
        </w:rPr>
        <w:t>制定的通用标准串行接口</w:t>
      </w:r>
    </w:p>
    <w:p w14:paraId="4D567DD5" w14:textId="77777777" w:rsidR="005D4BE4" w:rsidRPr="00013C59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/>
          <w:color w:val="333333"/>
          <w:sz w:val="22"/>
        </w:rPr>
        <w:t>1962</w:t>
      </w:r>
      <w:r w:rsidRPr="00013C59">
        <w:rPr>
          <w:rFonts w:ascii="Helvetica" w:hAnsi="Helvetica"/>
          <w:color w:val="333333"/>
          <w:sz w:val="22"/>
        </w:rPr>
        <w:t>年公布，</w:t>
      </w:r>
      <w:r w:rsidRPr="00013C59">
        <w:rPr>
          <w:rFonts w:ascii="Helvetica" w:hAnsi="Helvetica"/>
          <w:color w:val="333333"/>
          <w:sz w:val="22"/>
        </w:rPr>
        <w:t>1969</w:t>
      </w:r>
      <w:r w:rsidRPr="00013C59">
        <w:rPr>
          <w:rFonts w:ascii="Helvetica" w:hAnsi="Helvetica"/>
          <w:color w:val="333333"/>
          <w:sz w:val="22"/>
        </w:rPr>
        <w:t>年修订</w:t>
      </w:r>
    </w:p>
    <w:p w14:paraId="0A263F15" w14:textId="77777777" w:rsidR="005D4BE4" w:rsidRPr="00013C59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/>
          <w:color w:val="333333"/>
          <w:sz w:val="22"/>
        </w:rPr>
        <w:t>1987</w:t>
      </w:r>
      <w:r w:rsidRPr="00013C59">
        <w:rPr>
          <w:rFonts w:ascii="Helvetica" w:hAnsi="Helvetica"/>
          <w:color w:val="333333"/>
          <w:sz w:val="22"/>
        </w:rPr>
        <w:t>年</w:t>
      </w:r>
      <w:r w:rsidRPr="00013C59">
        <w:rPr>
          <w:rFonts w:ascii="Helvetica" w:hAnsi="Helvetica"/>
          <w:color w:val="333333"/>
          <w:sz w:val="22"/>
        </w:rPr>
        <w:t>1</w:t>
      </w:r>
      <w:r w:rsidRPr="00013C59">
        <w:rPr>
          <w:rFonts w:ascii="Helvetica" w:hAnsi="Helvetica"/>
          <w:color w:val="333333"/>
          <w:sz w:val="22"/>
        </w:rPr>
        <w:t>月正式改名为</w:t>
      </w:r>
      <w:r w:rsidRPr="00013C59">
        <w:rPr>
          <w:rFonts w:ascii="Helvetica" w:hAnsi="Helvetica"/>
          <w:color w:val="333333"/>
          <w:sz w:val="22"/>
        </w:rPr>
        <w:t>EIA-232D</w:t>
      </w:r>
    </w:p>
    <w:p w14:paraId="784EAEEA" w14:textId="77777777" w:rsidR="005D4BE4" w:rsidRPr="00013C59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设计目的是用于连接调制解调器</w:t>
      </w:r>
    </w:p>
    <w:p w14:paraId="7D99403D" w14:textId="77777777" w:rsidR="005D4BE4" w:rsidRPr="00013C59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现已成为数据终端设备</w:t>
      </w:r>
      <w:r w:rsidRPr="00013C59">
        <w:rPr>
          <w:rFonts w:ascii="Helvetica" w:hAnsi="Helvetica"/>
          <w:color w:val="333333"/>
          <w:sz w:val="22"/>
        </w:rPr>
        <w:t>DTE</w:t>
      </w:r>
      <w:r w:rsidRPr="00013C59">
        <w:rPr>
          <w:rFonts w:ascii="Helvetica" w:hAnsi="Helvetica"/>
          <w:color w:val="333333"/>
          <w:sz w:val="22"/>
        </w:rPr>
        <w:t>（例如计算机）与数据通信设备</w:t>
      </w:r>
      <w:r w:rsidRPr="00013C59">
        <w:rPr>
          <w:rFonts w:ascii="Helvetica" w:hAnsi="Helvetica"/>
          <w:color w:val="333333"/>
          <w:sz w:val="22"/>
        </w:rPr>
        <w:t>DCE</w:t>
      </w:r>
      <w:r w:rsidRPr="00013C59">
        <w:rPr>
          <w:rFonts w:ascii="Helvetica" w:hAnsi="Helvetica"/>
          <w:color w:val="333333"/>
          <w:sz w:val="22"/>
        </w:rPr>
        <w:t>（例如调制解调器）的标准接口</w:t>
      </w:r>
    </w:p>
    <w:p w14:paraId="7B426077" w14:textId="77777777" w:rsidR="005D4BE4" w:rsidRPr="00013C59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可实现远距离通信，也可近距离连接两台微机</w:t>
      </w:r>
    </w:p>
    <w:p w14:paraId="3C7B9C42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属于网络层次结构中的</w:t>
      </w:r>
      <w:proofErr w:type="gramStart"/>
      <w:r w:rsidRPr="00013C59">
        <w:rPr>
          <w:rFonts w:ascii="Helvetica" w:hAnsi="Helvetica" w:hint="eastAsia"/>
          <w:color w:val="333333"/>
          <w:sz w:val="22"/>
        </w:rPr>
        <w:t>最</w:t>
      </w:r>
      <w:proofErr w:type="gramEnd"/>
      <w:r w:rsidRPr="00013C59">
        <w:rPr>
          <w:rFonts w:ascii="Helvetica" w:hAnsi="Helvetica" w:hint="eastAsia"/>
          <w:color w:val="333333"/>
          <w:sz w:val="22"/>
        </w:rPr>
        <w:t>底层：</w:t>
      </w:r>
      <w:r w:rsidRPr="00013C59">
        <w:rPr>
          <w:rFonts w:ascii="Helvetica" w:hAnsi="Helvetica" w:hint="eastAsia"/>
          <w:color w:val="00B0F0"/>
          <w:sz w:val="22"/>
        </w:rPr>
        <w:t>物理层</w:t>
      </w:r>
    </w:p>
    <w:p w14:paraId="6D266086" w14:textId="77777777" w:rsidR="005D4BE4" w:rsidRDefault="005D4BE4" w:rsidP="005D4BE4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49365DA2" wp14:editId="45B2F5AE">
            <wp:extent cx="4852132" cy="3220871"/>
            <wp:effectExtent l="0" t="0" r="5715" b="0"/>
            <wp:docPr id="48" name="图片 48" descr="https://upload-images.jianshu.io/upload_images/7541336-8dfb37470d86e251.png?imageMogr2/auto-orient/strip|imageView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-images.jianshu.io/upload_images/7541336-8dfb37470d86e251.png?imageMogr2/auto-orient/strip|imageView2/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498" cy="322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1D8A2" w14:textId="77777777" w:rsidR="005D4BE4" w:rsidRDefault="005D4BE4" w:rsidP="005D4BE4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 w:rsidRPr="00102E2D">
        <w:rPr>
          <w:rFonts w:ascii="Helvetica" w:hAnsi="Helvetica"/>
          <w:color w:val="333333"/>
          <w:sz w:val="22"/>
        </w:rPr>
        <w:t>OSI</w:t>
      </w:r>
      <w:r>
        <w:rPr>
          <w:rFonts w:ascii="Helvetica" w:hAnsi="Helvetica" w:hint="eastAsia"/>
          <w:color w:val="333333"/>
          <w:sz w:val="22"/>
        </w:rPr>
        <w:t>七层模型</w:t>
      </w:r>
    </w:p>
    <w:p w14:paraId="02F0A4AF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64EA7B5A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5F3B8B">
        <w:rPr>
          <w:rFonts w:ascii="Helvetica" w:hAnsi="Helvetica"/>
          <w:b/>
          <w:color w:val="333333"/>
          <w:sz w:val="22"/>
        </w:rPr>
        <w:t>EIA-232D</w:t>
      </w:r>
      <w:r w:rsidRPr="005F3B8B">
        <w:rPr>
          <w:rFonts w:ascii="Helvetica" w:hAnsi="Helvetica"/>
          <w:b/>
          <w:color w:val="333333"/>
          <w:sz w:val="22"/>
        </w:rPr>
        <w:t>的电气特性</w:t>
      </w:r>
    </w:p>
    <w:p w14:paraId="128B2B3B" w14:textId="77777777" w:rsidR="005D4BE4" w:rsidRPr="005F3B8B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/>
          <w:color w:val="333333"/>
          <w:sz w:val="22"/>
        </w:rPr>
        <w:t>232D</w:t>
      </w:r>
      <w:r w:rsidRPr="005F3B8B">
        <w:rPr>
          <w:rFonts w:ascii="Helvetica" w:hAnsi="Helvetica"/>
          <w:color w:val="333333"/>
          <w:sz w:val="22"/>
        </w:rPr>
        <w:t>接口采用</w:t>
      </w:r>
      <w:r w:rsidRPr="005F3B8B">
        <w:rPr>
          <w:rFonts w:ascii="Helvetica" w:hAnsi="Helvetica"/>
          <w:color w:val="333333"/>
          <w:sz w:val="22"/>
        </w:rPr>
        <w:t>EIA</w:t>
      </w:r>
      <w:r w:rsidRPr="005F3B8B">
        <w:rPr>
          <w:rFonts w:ascii="Helvetica" w:hAnsi="Helvetica"/>
          <w:color w:val="333333"/>
          <w:sz w:val="22"/>
        </w:rPr>
        <w:t>电平</w:t>
      </w:r>
    </w:p>
    <w:p w14:paraId="00062066" w14:textId="77777777" w:rsidR="005D4BE4" w:rsidRPr="005F3B8B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高电平为＋</w:t>
      </w:r>
      <w:r w:rsidRPr="005F3B8B">
        <w:rPr>
          <w:rFonts w:ascii="Helvetica" w:hAnsi="Helvetica"/>
          <w:color w:val="333333"/>
          <w:sz w:val="22"/>
        </w:rPr>
        <w:t>3V</w:t>
      </w:r>
      <w:r w:rsidRPr="005F3B8B">
        <w:rPr>
          <w:rFonts w:ascii="Helvetica" w:hAnsi="Helvetica"/>
          <w:color w:val="333333"/>
          <w:sz w:val="22"/>
        </w:rPr>
        <w:t>～＋</w:t>
      </w:r>
      <w:r w:rsidRPr="005F3B8B">
        <w:rPr>
          <w:rFonts w:ascii="Helvetica" w:hAnsi="Helvetica"/>
          <w:color w:val="333333"/>
          <w:sz w:val="22"/>
        </w:rPr>
        <w:t>15V</w:t>
      </w:r>
      <w:r>
        <w:rPr>
          <w:rFonts w:ascii="Helvetica" w:hAnsi="Helvetica" w:hint="eastAsia"/>
          <w:color w:val="333333"/>
          <w:sz w:val="22"/>
        </w:rPr>
        <w:t>（逻辑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）</w:t>
      </w:r>
    </w:p>
    <w:p w14:paraId="061591BF" w14:textId="77777777" w:rsidR="005D4BE4" w:rsidRPr="005F3B8B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低电平为－</w:t>
      </w:r>
      <w:r w:rsidRPr="005F3B8B">
        <w:rPr>
          <w:rFonts w:ascii="Helvetica" w:hAnsi="Helvetica"/>
          <w:color w:val="333333"/>
          <w:sz w:val="22"/>
        </w:rPr>
        <w:t>3V</w:t>
      </w:r>
      <w:r w:rsidRPr="005F3B8B">
        <w:rPr>
          <w:rFonts w:ascii="Helvetica" w:hAnsi="Helvetica"/>
          <w:color w:val="333333"/>
          <w:sz w:val="22"/>
        </w:rPr>
        <w:t>～－</w:t>
      </w:r>
      <w:r w:rsidRPr="005F3B8B">
        <w:rPr>
          <w:rFonts w:ascii="Helvetica" w:hAnsi="Helvetica"/>
          <w:color w:val="333333"/>
          <w:sz w:val="22"/>
        </w:rPr>
        <w:t>15V</w:t>
      </w:r>
      <w:r>
        <w:rPr>
          <w:rFonts w:ascii="Helvetica" w:hAnsi="Helvetica" w:hint="eastAsia"/>
          <w:color w:val="333333"/>
          <w:sz w:val="22"/>
        </w:rPr>
        <w:t>（逻辑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）</w:t>
      </w:r>
    </w:p>
    <w:p w14:paraId="0484F1B5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实际常用±</w:t>
      </w:r>
      <w:r w:rsidRPr="005F3B8B">
        <w:rPr>
          <w:rFonts w:ascii="Helvetica" w:hAnsi="Helvetica"/>
          <w:color w:val="333333"/>
          <w:sz w:val="22"/>
        </w:rPr>
        <w:t>12V</w:t>
      </w:r>
      <w:r w:rsidRPr="005F3B8B">
        <w:rPr>
          <w:rFonts w:ascii="Helvetica" w:hAnsi="Helvetica"/>
          <w:color w:val="333333"/>
          <w:sz w:val="22"/>
        </w:rPr>
        <w:t>或</w:t>
      </w:r>
      <w:r w:rsidRPr="005F3B8B">
        <w:rPr>
          <w:rFonts w:ascii="Helvetica" w:hAnsi="Helvetica"/>
          <w:color w:val="333333"/>
          <w:sz w:val="22"/>
        </w:rPr>
        <w:t>±15V</w:t>
      </w:r>
    </w:p>
    <w:p w14:paraId="7B39590D" w14:textId="77777777" w:rsidR="005D4BE4" w:rsidRPr="00BF3B6C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BF3B6C">
        <w:rPr>
          <w:rFonts w:ascii="Helvetica" w:hAnsi="Helvetica" w:hint="eastAsia"/>
          <w:color w:val="333333"/>
          <w:sz w:val="22"/>
        </w:rPr>
        <w:lastRenderedPageBreak/>
        <w:t>与微机的标准</w:t>
      </w:r>
      <w:r w:rsidRPr="00BF3B6C">
        <w:rPr>
          <w:rFonts w:ascii="Helvetica" w:hAnsi="Helvetica" w:hint="eastAsia"/>
          <w:color w:val="333333"/>
          <w:sz w:val="22"/>
        </w:rPr>
        <w:t>TTL</w:t>
      </w:r>
      <w:r w:rsidRPr="00BF3B6C">
        <w:rPr>
          <w:rFonts w:ascii="Helvetica" w:hAnsi="Helvetica" w:hint="eastAsia"/>
          <w:color w:val="333333"/>
          <w:sz w:val="22"/>
        </w:rPr>
        <w:t>电平（高电平：＋</w:t>
      </w:r>
      <w:r w:rsidRPr="00BF3B6C">
        <w:rPr>
          <w:rFonts w:ascii="Helvetica" w:hAnsi="Helvetica"/>
          <w:color w:val="333333"/>
          <w:sz w:val="22"/>
        </w:rPr>
        <w:t>2.4V</w:t>
      </w:r>
      <w:r w:rsidRPr="00BF3B6C">
        <w:rPr>
          <w:rFonts w:ascii="Helvetica" w:hAnsi="Helvetica"/>
          <w:color w:val="333333"/>
          <w:sz w:val="22"/>
        </w:rPr>
        <w:t>～＋</w:t>
      </w:r>
      <w:r w:rsidRPr="00BF3B6C">
        <w:rPr>
          <w:rFonts w:ascii="Helvetica" w:hAnsi="Helvetica"/>
          <w:color w:val="333333"/>
          <w:sz w:val="22"/>
        </w:rPr>
        <w:t>5V</w:t>
      </w:r>
      <w:r w:rsidRPr="00BF3B6C">
        <w:rPr>
          <w:rFonts w:ascii="Helvetica" w:hAnsi="Helvetica" w:hint="eastAsia"/>
          <w:color w:val="333333"/>
          <w:sz w:val="22"/>
        </w:rPr>
        <w:t>，逻辑</w:t>
      </w:r>
      <w:r w:rsidRPr="00BF3B6C">
        <w:rPr>
          <w:rFonts w:ascii="Helvetica" w:hAnsi="Helvetica" w:hint="eastAsia"/>
          <w:color w:val="333333"/>
          <w:sz w:val="22"/>
        </w:rPr>
        <w:t>1</w:t>
      </w:r>
      <w:r w:rsidRPr="00BF3B6C">
        <w:rPr>
          <w:rFonts w:ascii="Helvetica" w:hAnsi="Helvetica" w:hint="eastAsia"/>
          <w:color w:val="333333"/>
          <w:sz w:val="22"/>
        </w:rPr>
        <w:t>，低电平：</w:t>
      </w:r>
      <w:r w:rsidRPr="00BF3B6C">
        <w:rPr>
          <w:rFonts w:ascii="Helvetica" w:hAnsi="Helvetica"/>
          <w:color w:val="333333"/>
          <w:sz w:val="22"/>
        </w:rPr>
        <w:t>0V</w:t>
      </w:r>
      <w:r w:rsidRPr="00BF3B6C">
        <w:rPr>
          <w:rFonts w:ascii="Helvetica" w:hAnsi="Helvetica"/>
          <w:color w:val="333333"/>
          <w:sz w:val="22"/>
        </w:rPr>
        <w:t>～</w:t>
      </w:r>
      <w:r w:rsidRPr="00BF3B6C">
        <w:rPr>
          <w:rFonts w:ascii="Helvetica" w:hAnsi="Helvetica"/>
          <w:color w:val="333333"/>
          <w:sz w:val="22"/>
        </w:rPr>
        <w:t>0.4V</w:t>
      </w:r>
      <w:r w:rsidRPr="00BF3B6C">
        <w:rPr>
          <w:rFonts w:ascii="Helvetica" w:hAnsi="Helvetica" w:hint="eastAsia"/>
          <w:color w:val="333333"/>
          <w:sz w:val="22"/>
        </w:rPr>
        <w:t>，逻辑</w:t>
      </w:r>
      <w:r w:rsidRPr="00BF3B6C">
        <w:rPr>
          <w:rFonts w:ascii="Helvetica" w:hAnsi="Helvetica" w:hint="eastAsia"/>
          <w:color w:val="333333"/>
          <w:sz w:val="22"/>
        </w:rPr>
        <w:t>0</w:t>
      </w:r>
      <w:r w:rsidRPr="00BF3B6C">
        <w:rPr>
          <w:rFonts w:ascii="Helvetica" w:hAnsi="Helvetica" w:hint="eastAsia"/>
          <w:color w:val="333333"/>
          <w:sz w:val="22"/>
        </w:rPr>
        <w:t>））需要互相转换</w:t>
      </w:r>
    </w:p>
    <w:p w14:paraId="621A4D7D" w14:textId="77777777" w:rsidR="005D4BE4" w:rsidRDefault="005D4BE4" w:rsidP="005D4BE4">
      <w:pPr>
        <w:spacing w:before="60" w:after="60"/>
        <w:jc w:val="center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b/>
          <w:noProof/>
          <w:color w:val="333333"/>
          <w:sz w:val="22"/>
        </w:rPr>
        <w:drawing>
          <wp:inline distT="0" distB="0" distL="0" distR="0" wp14:anchorId="7D87E847" wp14:editId="09C25198">
            <wp:extent cx="1135391" cy="1403350"/>
            <wp:effectExtent l="0" t="0" r="7620" b="635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267" cy="14291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1B8F4D" w14:textId="77777777" w:rsidR="005D4BE4" w:rsidRDefault="005D4BE4" w:rsidP="005D4BE4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RS</w:t>
      </w:r>
      <w:r w:rsidRPr="00D0679F">
        <w:rPr>
          <w:rFonts w:ascii="Helvetica" w:hAnsi="Helvetica" w:hint="eastAsia"/>
          <w:color w:val="333333"/>
          <w:sz w:val="22"/>
        </w:rPr>
        <w:t>2</w:t>
      </w:r>
      <w:r w:rsidRPr="00D0679F">
        <w:rPr>
          <w:rFonts w:ascii="Helvetica" w:hAnsi="Helvetica"/>
          <w:color w:val="333333"/>
          <w:sz w:val="22"/>
        </w:rPr>
        <w:t>32</w:t>
      </w:r>
      <w:r w:rsidRPr="00D0679F">
        <w:rPr>
          <w:rFonts w:ascii="Helvetica" w:hAnsi="Helvetica" w:hint="eastAsia"/>
          <w:color w:val="333333"/>
          <w:sz w:val="22"/>
        </w:rPr>
        <w:t>收发器</w:t>
      </w:r>
    </w:p>
    <w:p w14:paraId="0A553D1D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03164799" w14:textId="77777777" w:rsidR="005D4BE4" w:rsidRPr="00CF6705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EIA-232D</w:t>
      </w:r>
      <w:r w:rsidRPr="00CF6705">
        <w:rPr>
          <w:rFonts w:ascii="Helvetica" w:hAnsi="Helvetica"/>
          <w:b/>
          <w:color w:val="333333"/>
          <w:sz w:val="22"/>
        </w:rPr>
        <w:t>的</w:t>
      </w:r>
      <w:r w:rsidRPr="00CF6705">
        <w:rPr>
          <w:rFonts w:ascii="Helvetica" w:hAnsi="Helvetica" w:hint="eastAsia"/>
          <w:b/>
          <w:color w:val="333333"/>
          <w:sz w:val="22"/>
        </w:rPr>
        <w:t>标准</w:t>
      </w:r>
      <w:r w:rsidRPr="00CF6705">
        <w:rPr>
          <w:rFonts w:ascii="Helvetica" w:hAnsi="Helvetica"/>
          <w:b/>
          <w:color w:val="333333"/>
          <w:sz w:val="22"/>
        </w:rPr>
        <w:t>连接</w:t>
      </w:r>
    </w:p>
    <w:p w14:paraId="08C565B1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B0197">
        <w:rPr>
          <w:rFonts w:ascii="Helvetica" w:hAnsi="Helvetica" w:hint="eastAsia"/>
          <w:color w:val="333333"/>
          <w:sz w:val="22"/>
        </w:rPr>
        <w:t>微机利用</w:t>
      </w:r>
      <w:r w:rsidRPr="009B0197">
        <w:rPr>
          <w:rFonts w:ascii="Helvetica" w:hAnsi="Helvetica"/>
          <w:color w:val="333333"/>
          <w:sz w:val="22"/>
        </w:rPr>
        <w:t>232C</w:t>
      </w:r>
      <w:r w:rsidRPr="009B0197">
        <w:rPr>
          <w:rFonts w:ascii="Helvetica" w:hAnsi="Helvetica"/>
          <w:color w:val="333333"/>
          <w:sz w:val="22"/>
        </w:rPr>
        <w:t>接口连接调制解调器，用于实现远距离通信</w:t>
      </w:r>
    </w:p>
    <w:p w14:paraId="17DAF81E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71D33492" wp14:editId="4E94CA1C">
            <wp:extent cx="3821373" cy="1844306"/>
            <wp:effectExtent l="0" t="0" r="0" b="3810"/>
            <wp:docPr id="25629" name="图片 25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857" cy="1851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6D65F0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proofErr w:type="spellStart"/>
      <w:r w:rsidRPr="00CF6705">
        <w:rPr>
          <w:rFonts w:ascii="Helvetica" w:hAnsi="Helvetica"/>
          <w:b/>
          <w:color w:val="333333"/>
          <w:sz w:val="22"/>
        </w:rPr>
        <w:t>TxD</w:t>
      </w:r>
      <w:proofErr w:type="spellEnd"/>
      <w:r w:rsidRPr="00CF6705">
        <w:rPr>
          <w:rFonts w:ascii="Helvetica" w:hAnsi="Helvetica"/>
          <w:b/>
          <w:color w:val="333333"/>
          <w:sz w:val="22"/>
        </w:rPr>
        <w:t>：发送数据</w:t>
      </w:r>
    </w:p>
    <w:p w14:paraId="6DEC8AFA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串行数据的发送端</w:t>
      </w:r>
    </w:p>
    <w:p w14:paraId="269C98CD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proofErr w:type="spellStart"/>
      <w:r w:rsidRPr="00CF6705">
        <w:rPr>
          <w:rFonts w:ascii="Helvetica" w:hAnsi="Helvetica"/>
          <w:b/>
          <w:color w:val="333333"/>
          <w:sz w:val="22"/>
        </w:rPr>
        <w:t>RxD</w:t>
      </w:r>
      <w:proofErr w:type="spellEnd"/>
      <w:r w:rsidRPr="00CF6705">
        <w:rPr>
          <w:rFonts w:ascii="Helvetica" w:hAnsi="Helvetica"/>
          <w:b/>
          <w:color w:val="333333"/>
          <w:sz w:val="22"/>
        </w:rPr>
        <w:t>：接收数据</w:t>
      </w:r>
    </w:p>
    <w:p w14:paraId="609EAD3D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串行数据的接收端</w:t>
      </w:r>
    </w:p>
    <w:p w14:paraId="4268E2EA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：请求发送</w:t>
      </w:r>
    </w:p>
    <w:p w14:paraId="4CD5F81C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数据终端设备准备好送出数据时，就发出有效的</w:t>
      </w: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信号，用于通知数据通信设备准备接收数据</w:t>
      </w:r>
    </w:p>
    <w:p w14:paraId="479C207D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CTS</w:t>
      </w:r>
      <w:r w:rsidRPr="00CF6705">
        <w:rPr>
          <w:rFonts w:ascii="Helvetica" w:hAnsi="Helvetica"/>
          <w:color w:val="333333"/>
          <w:sz w:val="22"/>
        </w:rPr>
        <w:t>：清除发送（允许发送）</w:t>
      </w:r>
    </w:p>
    <w:p w14:paraId="4B973ED7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数据通信设备已准备好接收数据终端设备的传送数据时，发出</w:t>
      </w:r>
      <w:r w:rsidRPr="00CF6705">
        <w:rPr>
          <w:rFonts w:ascii="Helvetica" w:hAnsi="Helvetica"/>
          <w:color w:val="333333"/>
          <w:sz w:val="22"/>
        </w:rPr>
        <w:t>CTS</w:t>
      </w:r>
      <w:r w:rsidRPr="00CF6705">
        <w:rPr>
          <w:rFonts w:ascii="Helvetica" w:hAnsi="Helvetica"/>
          <w:color w:val="333333"/>
          <w:sz w:val="22"/>
        </w:rPr>
        <w:t>有效信号来响应</w:t>
      </w: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信号</w:t>
      </w:r>
    </w:p>
    <w:p w14:paraId="0452995F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DTR</w:t>
      </w:r>
      <w:r w:rsidRPr="00CF6705">
        <w:rPr>
          <w:rFonts w:ascii="Helvetica" w:hAnsi="Helvetica"/>
          <w:color w:val="333333"/>
          <w:sz w:val="22"/>
        </w:rPr>
        <w:t>：数据终端准备好</w:t>
      </w:r>
    </w:p>
    <w:p w14:paraId="6FD28E20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通常当数据终端设备一加电，该信号就有效，表明数据终端设备准备就绪</w:t>
      </w:r>
    </w:p>
    <w:p w14:paraId="7BA35FCD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DSR</w:t>
      </w:r>
      <w:r w:rsidRPr="00CF6705">
        <w:rPr>
          <w:rFonts w:ascii="Helvetica" w:hAnsi="Helvetica"/>
          <w:color w:val="333333"/>
          <w:sz w:val="22"/>
        </w:rPr>
        <w:t>：数据装置准备好</w:t>
      </w:r>
    </w:p>
    <w:p w14:paraId="459F372E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通常表示数据通信设备（即数据装置）已接通电源连到通信线路上，并处在数据传输方式</w:t>
      </w:r>
    </w:p>
    <w:p w14:paraId="0814B55C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GND</w:t>
      </w:r>
      <w:r w:rsidRPr="00CF6705">
        <w:rPr>
          <w:rFonts w:ascii="Helvetica" w:hAnsi="Helvetica"/>
          <w:b/>
          <w:color w:val="333333"/>
          <w:sz w:val="22"/>
        </w:rPr>
        <w:t>：信号地</w:t>
      </w:r>
    </w:p>
    <w:p w14:paraId="1D7E2F24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为所有的信号提供一个公共的参考电平</w:t>
      </w:r>
    </w:p>
    <w:p w14:paraId="0CE32BB5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保护地（机壳地）</w:t>
      </w:r>
    </w:p>
    <w:p w14:paraId="02107801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lastRenderedPageBreak/>
        <w:t>起屏蔽保护作用的接地端，一般应参照设备的使用规定，连接到设备的外壳或大地</w:t>
      </w:r>
    </w:p>
    <w:p w14:paraId="4CD86926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CD</w:t>
      </w:r>
      <w:r w:rsidRPr="00CF6705">
        <w:rPr>
          <w:rFonts w:ascii="Helvetica" w:hAnsi="Helvetica"/>
          <w:color w:val="333333"/>
          <w:sz w:val="22"/>
        </w:rPr>
        <w:t>：载波检测（</w:t>
      </w:r>
      <w:r w:rsidRPr="00CF6705">
        <w:rPr>
          <w:rFonts w:ascii="Helvetica" w:hAnsi="Helvetica"/>
          <w:color w:val="333333"/>
          <w:sz w:val="22"/>
        </w:rPr>
        <w:t>DCD</w:t>
      </w:r>
      <w:r w:rsidRPr="00CF6705">
        <w:rPr>
          <w:rFonts w:ascii="Helvetica" w:hAnsi="Helvetica"/>
          <w:color w:val="333333"/>
          <w:sz w:val="22"/>
        </w:rPr>
        <w:t>）</w:t>
      </w:r>
    </w:p>
    <w:p w14:paraId="2546A5C9" w14:textId="77777777" w:rsidR="005D4BE4" w:rsidRPr="00CF6705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本地调制解调器接收到来自对方的载波信号时，该引脚向数据终端设备提供有效信号</w:t>
      </w:r>
    </w:p>
    <w:p w14:paraId="2252C55F" w14:textId="77777777" w:rsidR="005D4BE4" w:rsidRPr="00CF670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RI</w:t>
      </w:r>
      <w:r w:rsidRPr="00CF6705">
        <w:rPr>
          <w:rFonts w:ascii="Helvetica" w:hAnsi="Helvetica"/>
          <w:color w:val="333333"/>
          <w:sz w:val="22"/>
        </w:rPr>
        <w:t>：振铃指示</w:t>
      </w:r>
    </w:p>
    <w:p w14:paraId="5C6A8D93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调制解调器接收到对方的拨号信号期间，该引脚信号作为电话铃响的指示、保持有效</w:t>
      </w:r>
    </w:p>
    <w:p w14:paraId="7EC625DA" w14:textId="77777777" w:rsidR="005D4BE4" w:rsidRPr="00CF6705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EIA-232D</w:t>
      </w:r>
      <w:r w:rsidRPr="00CF6705">
        <w:rPr>
          <w:rFonts w:ascii="Helvetica" w:hAnsi="Helvetica"/>
          <w:b/>
          <w:color w:val="333333"/>
          <w:sz w:val="22"/>
        </w:rPr>
        <w:t>的</w:t>
      </w:r>
      <w:r>
        <w:rPr>
          <w:rFonts w:ascii="Helvetica" w:hAnsi="Helvetica" w:hint="eastAsia"/>
          <w:b/>
          <w:color w:val="333333"/>
          <w:sz w:val="22"/>
        </w:rPr>
        <w:t>简化</w:t>
      </w:r>
      <w:r w:rsidRPr="00CF6705">
        <w:rPr>
          <w:rFonts w:ascii="Helvetica" w:hAnsi="Helvetica"/>
          <w:b/>
          <w:color w:val="333333"/>
          <w:sz w:val="22"/>
        </w:rPr>
        <w:t>连接</w:t>
      </w:r>
    </w:p>
    <w:p w14:paraId="12A71A27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微机利用</w:t>
      </w:r>
      <w:r w:rsidRPr="005F3B8B">
        <w:rPr>
          <w:rFonts w:ascii="Helvetica" w:hAnsi="Helvetica"/>
          <w:color w:val="333333"/>
          <w:sz w:val="22"/>
        </w:rPr>
        <w:t>232</w:t>
      </w:r>
      <w:r w:rsidRPr="005F3B8B">
        <w:rPr>
          <w:rFonts w:ascii="Helvetica" w:hAnsi="Helvetica"/>
          <w:color w:val="333333"/>
          <w:sz w:val="22"/>
        </w:rPr>
        <w:t>接口直接连接进行短距离通信。这种连接不使用调制解调器，所以被称为零调制解调器（</w:t>
      </w:r>
      <w:r w:rsidRPr="005F3B8B">
        <w:rPr>
          <w:rFonts w:ascii="Helvetica" w:hAnsi="Helvetica"/>
          <w:color w:val="333333"/>
          <w:sz w:val="22"/>
        </w:rPr>
        <w:t>Null Modem</w:t>
      </w:r>
      <w:r w:rsidRPr="005F3B8B">
        <w:rPr>
          <w:rFonts w:ascii="Helvetica" w:hAnsi="Helvetica"/>
          <w:color w:val="333333"/>
          <w:sz w:val="22"/>
        </w:rPr>
        <w:t>）连接</w:t>
      </w:r>
      <w:r>
        <w:rPr>
          <w:rFonts w:ascii="Helvetica" w:hAnsi="Helvetica" w:hint="eastAsia"/>
          <w:color w:val="333333"/>
          <w:sz w:val="22"/>
        </w:rPr>
        <w:t>。</w:t>
      </w:r>
    </w:p>
    <w:p w14:paraId="2FA30AAF" w14:textId="77777777" w:rsidR="005D4BE4" w:rsidRPr="00A72501" w:rsidRDefault="005D4BE4" w:rsidP="005D4BE4">
      <w:pPr>
        <w:pStyle w:val="a7"/>
        <w:numPr>
          <w:ilvl w:val="0"/>
          <w:numId w:val="31"/>
        </w:numPr>
        <w:spacing w:before="60" w:after="60"/>
        <w:ind w:firstLineChars="0"/>
        <w:jc w:val="left"/>
        <w:textAlignment w:val="baseline"/>
        <w:rPr>
          <w:rFonts w:ascii="Helvetica" w:hAnsi="Helvetica"/>
          <w:b/>
          <w:color w:val="333333"/>
          <w:sz w:val="22"/>
        </w:rPr>
      </w:pPr>
      <w:r w:rsidRPr="00A72501">
        <w:rPr>
          <w:rFonts w:ascii="Helvetica" w:hAnsi="Helvetica" w:hint="eastAsia"/>
          <w:b/>
          <w:color w:val="333333"/>
          <w:sz w:val="22"/>
        </w:rPr>
        <w:t>多线相连（交叉连接）：</w:t>
      </w:r>
    </w:p>
    <w:p w14:paraId="1CDD9E1D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3D1A84CA" wp14:editId="3D651372">
            <wp:extent cx="1769760" cy="1677725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313" cy="1686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077D66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23629B1B" w14:textId="77777777" w:rsidR="005D4BE4" w:rsidRPr="00A72501" w:rsidRDefault="005D4BE4" w:rsidP="005D4BE4">
      <w:pPr>
        <w:pStyle w:val="a7"/>
        <w:numPr>
          <w:ilvl w:val="0"/>
          <w:numId w:val="31"/>
        </w:numPr>
        <w:spacing w:before="60" w:after="60"/>
        <w:ind w:firstLineChars="0"/>
        <w:textAlignment w:val="baseline"/>
        <w:rPr>
          <w:rFonts w:ascii="Helvetica" w:hAnsi="Helvetica"/>
          <w:b/>
          <w:color w:val="333333"/>
          <w:sz w:val="22"/>
        </w:rPr>
      </w:pPr>
      <w:r w:rsidRPr="00A72501">
        <w:rPr>
          <w:rFonts w:ascii="Helvetica" w:hAnsi="Helvetica" w:hint="eastAsia"/>
          <w:b/>
          <w:color w:val="333333"/>
          <w:sz w:val="22"/>
        </w:rPr>
        <w:t>三线相连（交叉连接）：</w:t>
      </w:r>
    </w:p>
    <w:p w14:paraId="18E527C3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9A7E2FD" wp14:editId="68BBF74C">
            <wp:extent cx="1781092" cy="1286588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305" cy="1313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332C39" w14:textId="77777777" w:rsidR="005D4BE4" w:rsidRPr="00D0679F" w:rsidRDefault="005D4BE4" w:rsidP="005D4BE4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</w:p>
    <w:p w14:paraId="08344C05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起止式异步通信协议</w:t>
      </w:r>
      <w:r>
        <w:rPr>
          <w:rFonts w:ascii="Helvetica" w:hAnsi="Helvetica" w:hint="eastAsia"/>
          <w:b/>
          <w:color w:val="333333"/>
          <w:sz w:val="22"/>
        </w:rPr>
        <w:t>：</w:t>
      </w:r>
    </w:p>
    <w:p w14:paraId="59550FF7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b/>
          <w:noProof/>
          <w:color w:val="333333"/>
          <w:sz w:val="22"/>
        </w:rPr>
        <w:drawing>
          <wp:inline distT="0" distB="0" distL="0" distR="0" wp14:anchorId="0E0B1453" wp14:editId="5A177557">
            <wp:extent cx="3196742" cy="1183437"/>
            <wp:effectExtent l="0" t="0" r="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827" cy="1193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5260C1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0656A6C8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起始位</w:t>
      </w:r>
      <w:r w:rsidRPr="00900893">
        <w:rPr>
          <w:rFonts w:ascii="Helvetica" w:hAnsi="Helvetica" w:hint="eastAsia"/>
          <w:color w:val="333333"/>
          <w:sz w:val="22"/>
        </w:rPr>
        <w:t>——每个字符开始传送的标志，起始位采用逻辑</w:t>
      </w:r>
      <w:r w:rsidRPr="00900893">
        <w:rPr>
          <w:rFonts w:ascii="Helvetica" w:hAnsi="Helvetica"/>
          <w:color w:val="333333"/>
          <w:sz w:val="22"/>
        </w:rPr>
        <w:t>0</w:t>
      </w:r>
      <w:r w:rsidRPr="00900893">
        <w:rPr>
          <w:rFonts w:ascii="Helvetica" w:hAnsi="Helvetica"/>
          <w:color w:val="333333"/>
          <w:sz w:val="22"/>
        </w:rPr>
        <w:t>电平</w:t>
      </w:r>
    </w:p>
    <w:p w14:paraId="4548F1E4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数据位</w:t>
      </w:r>
      <w:r w:rsidRPr="00900893">
        <w:rPr>
          <w:rFonts w:ascii="Helvetica" w:hAnsi="Helvetica" w:hint="eastAsia"/>
          <w:color w:val="333333"/>
          <w:sz w:val="22"/>
        </w:rPr>
        <w:t>——数据位紧跟着起始位传送。由</w:t>
      </w:r>
      <w:r w:rsidRPr="00900893">
        <w:rPr>
          <w:rFonts w:ascii="Helvetica" w:hAnsi="Helvetica"/>
          <w:color w:val="333333"/>
          <w:sz w:val="22"/>
        </w:rPr>
        <w:t>5</w:t>
      </w:r>
      <w:r w:rsidRPr="00900893">
        <w:rPr>
          <w:rFonts w:ascii="Helvetica" w:hAnsi="Helvetica"/>
          <w:color w:val="333333"/>
          <w:sz w:val="22"/>
        </w:rPr>
        <w:t>～</w:t>
      </w:r>
      <w:r w:rsidRPr="00900893">
        <w:rPr>
          <w:rFonts w:ascii="Helvetica" w:hAnsi="Helvetica"/>
          <w:color w:val="333333"/>
          <w:sz w:val="22"/>
        </w:rPr>
        <w:t>8</w:t>
      </w:r>
      <w:r w:rsidRPr="00900893">
        <w:rPr>
          <w:rFonts w:ascii="Helvetica" w:hAnsi="Helvetica"/>
          <w:color w:val="333333"/>
          <w:sz w:val="22"/>
        </w:rPr>
        <w:t>个二进制位组成，</w:t>
      </w:r>
      <w:proofErr w:type="gramStart"/>
      <w:r w:rsidRPr="00900893">
        <w:rPr>
          <w:rFonts w:ascii="Helvetica" w:hAnsi="Helvetica"/>
          <w:color w:val="00B0F0"/>
          <w:sz w:val="22"/>
        </w:rPr>
        <w:t>低位</w:t>
      </w:r>
      <w:r w:rsidRPr="00900893">
        <w:rPr>
          <w:rFonts w:ascii="Helvetica" w:hAnsi="Helvetica"/>
          <w:color w:val="333333"/>
          <w:sz w:val="22"/>
        </w:rPr>
        <w:t>先</w:t>
      </w:r>
      <w:proofErr w:type="gramEnd"/>
      <w:r w:rsidRPr="00900893">
        <w:rPr>
          <w:rFonts w:ascii="Helvetica" w:hAnsi="Helvetica"/>
          <w:color w:val="333333"/>
          <w:sz w:val="22"/>
        </w:rPr>
        <w:t>传送</w:t>
      </w:r>
    </w:p>
    <w:p w14:paraId="1A748A40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校验位</w:t>
      </w:r>
      <w:r w:rsidRPr="00900893">
        <w:rPr>
          <w:rFonts w:ascii="Helvetica" w:hAnsi="Helvetica" w:hint="eastAsia"/>
          <w:color w:val="333333"/>
          <w:sz w:val="22"/>
        </w:rPr>
        <w:t>——用于校验是否传送正确；可选择奇检验、偶校验或不传送校验位</w:t>
      </w:r>
    </w:p>
    <w:p w14:paraId="03E88B9A" w14:textId="77777777" w:rsidR="005D4BE4" w:rsidRDefault="005D4BE4" w:rsidP="005D4BE4">
      <w:pPr>
        <w:spacing w:before="60" w:after="60"/>
        <w:ind w:leftChars="700" w:left="1470"/>
        <w:textAlignment w:val="baseline"/>
        <w:rPr>
          <w:rFonts w:ascii="Helvetica" w:hAnsi="Helvetica"/>
          <w:color w:val="333333"/>
          <w:sz w:val="22"/>
        </w:rPr>
      </w:pPr>
      <w:r w:rsidRPr="00847E03">
        <w:rPr>
          <w:rFonts w:ascii="Helvetica" w:hAnsi="Helvetica" w:hint="eastAsia"/>
          <w:color w:val="333333"/>
          <w:sz w:val="22"/>
        </w:rPr>
        <w:t>设置一个奇偶校验位，用它使这组代码中“</w:t>
      </w:r>
      <w:r w:rsidRPr="00847E03">
        <w:rPr>
          <w:rFonts w:ascii="Helvetica" w:hAnsi="Helvetica"/>
          <w:color w:val="333333"/>
          <w:sz w:val="22"/>
        </w:rPr>
        <w:t>1”</w:t>
      </w:r>
      <w:r w:rsidRPr="00847E03">
        <w:rPr>
          <w:rFonts w:ascii="Helvetica" w:hAnsi="Helvetica"/>
          <w:color w:val="333333"/>
          <w:sz w:val="22"/>
        </w:rPr>
        <w:t>的个数为奇数或偶数。若用奇校验，则当接收</w:t>
      </w:r>
      <w:proofErr w:type="gramStart"/>
      <w:r w:rsidRPr="00847E03">
        <w:rPr>
          <w:rFonts w:ascii="Helvetica" w:hAnsi="Helvetica"/>
          <w:color w:val="333333"/>
          <w:sz w:val="22"/>
        </w:rPr>
        <w:t>端收到</w:t>
      </w:r>
      <w:proofErr w:type="gramEnd"/>
      <w:r w:rsidRPr="00847E03">
        <w:rPr>
          <w:rFonts w:ascii="Helvetica" w:hAnsi="Helvetica"/>
          <w:color w:val="333333"/>
          <w:sz w:val="22"/>
        </w:rPr>
        <w:t>这组代码时，校验</w:t>
      </w:r>
      <w:r w:rsidRPr="00847E03">
        <w:rPr>
          <w:rFonts w:ascii="Helvetica" w:hAnsi="Helvetica"/>
          <w:color w:val="333333"/>
          <w:sz w:val="22"/>
        </w:rPr>
        <w:t>“1”</w:t>
      </w:r>
      <w:r w:rsidRPr="00847E03">
        <w:rPr>
          <w:rFonts w:ascii="Helvetica" w:hAnsi="Helvetica"/>
          <w:color w:val="333333"/>
          <w:sz w:val="22"/>
        </w:rPr>
        <w:t>的个数是否为奇数，从而确定传输代码的正确性。</w:t>
      </w:r>
    </w:p>
    <w:p w14:paraId="0B4037F7" w14:textId="77777777" w:rsidR="005D4BE4" w:rsidRPr="00900893" w:rsidRDefault="005D4BE4" w:rsidP="005D4BE4">
      <w:pPr>
        <w:spacing w:before="60" w:after="60"/>
        <w:ind w:leftChars="700" w:left="1470"/>
        <w:textAlignment w:val="baseline"/>
        <w:rPr>
          <w:rFonts w:ascii="Helvetica" w:hAnsi="Helvetica"/>
          <w:color w:val="333333"/>
          <w:sz w:val="22"/>
        </w:rPr>
      </w:pPr>
    </w:p>
    <w:p w14:paraId="39AFA7DE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停止位</w:t>
      </w:r>
      <w:r w:rsidRPr="00900893">
        <w:rPr>
          <w:rFonts w:ascii="Helvetica" w:hAnsi="Helvetica" w:hint="eastAsia"/>
          <w:color w:val="333333"/>
          <w:sz w:val="22"/>
        </w:rPr>
        <w:t>——表示该字符传送结束。停止位采用逻辑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电平，可选择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、</w:t>
      </w:r>
      <w:r w:rsidRPr="00900893">
        <w:rPr>
          <w:rFonts w:ascii="Helvetica" w:hAnsi="Helvetica"/>
          <w:color w:val="333333"/>
          <w:sz w:val="22"/>
        </w:rPr>
        <w:t>1.5</w:t>
      </w:r>
      <w:r w:rsidRPr="00900893">
        <w:rPr>
          <w:rFonts w:ascii="Helvetica" w:hAnsi="Helvetica"/>
          <w:color w:val="333333"/>
          <w:sz w:val="22"/>
        </w:rPr>
        <w:t>或</w:t>
      </w:r>
      <w:r w:rsidRPr="00900893">
        <w:rPr>
          <w:rFonts w:ascii="Helvetica" w:hAnsi="Helvetica"/>
          <w:color w:val="333333"/>
          <w:sz w:val="22"/>
        </w:rPr>
        <w:t>2</w:t>
      </w:r>
      <w:r w:rsidRPr="00900893">
        <w:rPr>
          <w:rFonts w:ascii="Helvetica" w:hAnsi="Helvetica"/>
          <w:color w:val="333333"/>
          <w:sz w:val="22"/>
        </w:rPr>
        <w:t>位</w:t>
      </w:r>
    </w:p>
    <w:p w14:paraId="22C7BEC6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proofErr w:type="gramStart"/>
      <w:r w:rsidRPr="00D0679F">
        <w:rPr>
          <w:rFonts w:ascii="Helvetica" w:hAnsi="Helvetica" w:hint="eastAsia"/>
          <w:b/>
          <w:color w:val="333333"/>
          <w:sz w:val="22"/>
        </w:rPr>
        <w:t>空闲位</w:t>
      </w:r>
      <w:proofErr w:type="gramEnd"/>
      <w:r w:rsidRPr="00900893">
        <w:rPr>
          <w:rFonts w:ascii="Helvetica" w:hAnsi="Helvetica" w:hint="eastAsia"/>
          <w:color w:val="333333"/>
          <w:sz w:val="22"/>
        </w:rPr>
        <w:t>——传送字符之间的逻辑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电平，表示没有进行传送</w:t>
      </w:r>
    </w:p>
    <w:p w14:paraId="63EE8493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5060E2A7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例如：</w:t>
      </w:r>
    </w:p>
    <w:p w14:paraId="2FE4060C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0FD657E" wp14:editId="242B7947">
            <wp:extent cx="3943821" cy="782131"/>
            <wp:effectExtent l="0" t="0" r="0" b="0"/>
            <wp:docPr id="52" name="图片 52" descr="用CubeMX开发HAL学习记录（二）——串口通讯基础知识- 代码天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用CubeMX开发HAL学习记录（二）——串口通讯基础知识- 代码天地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25"/>
                    <a:stretch/>
                  </pic:blipFill>
                  <pic:spPr bwMode="auto">
                    <a:xfrm>
                      <a:off x="0" y="0"/>
                      <a:ext cx="3995467" cy="79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8CAFB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900893">
        <w:rPr>
          <w:rFonts w:ascii="Helvetica" w:hAnsi="Helvetica" w:hint="eastAsia"/>
          <w:b/>
          <w:color w:val="333333"/>
          <w:sz w:val="22"/>
        </w:rPr>
        <w:t>数据传输速率</w:t>
      </w:r>
    </w:p>
    <w:p w14:paraId="071FEA1C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数据传输速率也称</w:t>
      </w:r>
      <w:r w:rsidRPr="00AF0BCB">
        <w:rPr>
          <w:rFonts w:ascii="Helvetica" w:hAnsi="Helvetica" w:hint="eastAsia"/>
          <w:color w:val="FF0000"/>
          <w:sz w:val="22"/>
        </w:rPr>
        <w:t>比特率</w:t>
      </w:r>
      <w:r w:rsidRPr="00900893">
        <w:rPr>
          <w:rFonts w:ascii="Helvetica" w:hAnsi="Helvetica" w:hint="eastAsia"/>
          <w:color w:val="333333"/>
          <w:sz w:val="22"/>
        </w:rPr>
        <w:t>（</w:t>
      </w:r>
      <w:r w:rsidRPr="00900893">
        <w:rPr>
          <w:rFonts w:ascii="Helvetica" w:hAnsi="Helvetica"/>
          <w:color w:val="333333"/>
          <w:sz w:val="22"/>
        </w:rPr>
        <w:t>Bit Rate</w:t>
      </w:r>
      <w:r w:rsidRPr="00900893">
        <w:rPr>
          <w:rFonts w:ascii="Helvetica" w:hAnsi="Helvetica"/>
          <w:color w:val="333333"/>
          <w:sz w:val="22"/>
        </w:rPr>
        <w:t>）：</w:t>
      </w:r>
      <w:r w:rsidRPr="00900893">
        <w:rPr>
          <w:rFonts w:ascii="Helvetica" w:hAnsi="Helvetica"/>
          <w:b/>
          <w:color w:val="333333"/>
          <w:sz w:val="22"/>
        </w:rPr>
        <w:t>每秒传送的比特</w:t>
      </w:r>
      <w:r w:rsidRPr="00900893">
        <w:rPr>
          <w:rFonts w:ascii="Helvetica" w:hAnsi="Helvetica"/>
          <w:b/>
          <w:color w:val="333333"/>
          <w:sz w:val="22"/>
        </w:rPr>
        <w:t>(bit)</w:t>
      </w:r>
      <w:r w:rsidRPr="00900893">
        <w:rPr>
          <w:rFonts w:ascii="Helvetica" w:hAnsi="Helvetica"/>
          <w:color w:val="333333"/>
          <w:sz w:val="22"/>
        </w:rPr>
        <w:t>数</w:t>
      </w:r>
    </w:p>
    <w:p w14:paraId="6E64EF5D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波特率（</w:t>
      </w:r>
      <w:r w:rsidRPr="00900893">
        <w:rPr>
          <w:rFonts w:ascii="Helvetica" w:hAnsi="Helvetica"/>
          <w:color w:val="333333"/>
          <w:sz w:val="22"/>
        </w:rPr>
        <w:t>Baud Rate</w:t>
      </w:r>
      <w:r w:rsidRPr="00900893">
        <w:rPr>
          <w:rFonts w:ascii="Helvetica" w:hAnsi="Helvetica"/>
          <w:color w:val="333333"/>
          <w:sz w:val="22"/>
        </w:rPr>
        <w:t>）</w:t>
      </w:r>
      <w:r w:rsidRPr="00900893">
        <w:rPr>
          <w:rFonts w:ascii="Helvetica" w:hAnsi="Helvetica" w:hint="eastAsia"/>
          <w:color w:val="333333"/>
          <w:sz w:val="22"/>
        </w:rPr>
        <w:t>表示每秒钟传送的</w:t>
      </w:r>
      <w:r w:rsidRPr="00900893">
        <w:rPr>
          <w:rFonts w:ascii="Helvetica" w:hAnsi="Helvetica" w:hint="eastAsia"/>
          <w:b/>
          <w:color w:val="333333"/>
          <w:sz w:val="22"/>
        </w:rPr>
        <w:t>码元符号</w:t>
      </w:r>
      <w:r w:rsidRPr="00900893">
        <w:rPr>
          <w:rFonts w:ascii="Helvetica" w:hAnsi="Helvetica" w:hint="eastAsia"/>
          <w:color w:val="333333"/>
          <w:sz w:val="22"/>
        </w:rPr>
        <w:t>的个数</w:t>
      </w:r>
    </w:p>
    <w:p w14:paraId="313FAFA8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当进行二进制数码传输，且每位时间长度相等时，比特率等于波特率（</w:t>
      </w:r>
      <w:r w:rsidRPr="00900893">
        <w:rPr>
          <w:rFonts w:ascii="Helvetica" w:hAnsi="Helvetica"/>
          <w:color w:val="333333"/>
          <w:sz w:val="22"/>
        </w:rPr>
        <w:t>Baud Rate</w:t>
      </w:r>
      <w:r w:rsidRPr="00900893">
        <w:rPr>
          <w:rFonts w:ascii="Helvetica" w:hAnsi="Helvetica"/>
          <w:color w:val="333333"/>
          <w:sz w:val="22"/>
        </w:rPr>
        <w:t>）</w:t>
      </w:r>
    </w:p>
    <w:p w14:paraId="73429705" w14:textId="77777777" w:rsidR="005D4BE4" w:rsidRPr="0090089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波特率与比特率的关系也可换算成：比特率</w:t>
      </w:r>
      <w:r w:rsidRPr="00900893">
        <w:rPr>
          <w:rFonts w:ascii="Helvetica" w:hAnsi="Helvetica"/>
          <w:color w:val="333333"/>
          <w:sz w:val="22"/>
        </w:rPr>
        <w:t>=</w:t>
      </w:r>
      <w:r w:rsidRPr="00900893">
        <w:rPr>
          <w:rFonts w:ascii="Helvetica" w:hAnsi="Helvetica"/>
          <w:color w:val="333333"/>
          <w:sz w:val="22"/>
        </w:rPr>
        <w:t>波特率</w:t>
      </w:r>
      <w:r w:rsidRPr="00900893">
        <w:rPr>
          <w:rFonts w:ascii="Helvetica" w:hAnsi="Helvetica"/>
          <w:color w:val="333333"/>
          <w:sz w:val="22"/>
        </w:rPr>
        <w:t>*</w:t>
      </w:r>
      <w:r w:rsidRPr="00900893">
        <w:rPr>
          <w:rFonts w:ascii="Helvetica" w:hAnsi="Helvetica"/>
          <w:color w:val="333333"/>
          <w:sz w:val="22"/>
        </w:rPr>
        <w:t>单个调制状态对应的二进制位数。</w:t>
      </w:r>
    </w:p>
    <w:p w14:paraId="5CA89699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过去，串行异步通信的数据传输速率限制在</w:t>
      </w:r>
      <w:r w:rsidRPr="00900893">
        <w:rPr>
          <w:rFonts w:ascii="Helvetica" w:hAnsi="Helvetica"/>
          <w:color w:val="333333"/>
          <w:sz w:val="22"/>
        </w:rPr>
        <w:t>50 bps</w:t>
      </w:r>
      <w:r w:rsidRPr="00900893">
        <w:rPr>
          <w:rFonts w:ascii="Helvetica" w:hAnsi="Helvetica"/>
          <w:color w:val="333333"/>
          <w:sz w:val="22"/>
        </w:rPr>
        <w:t>到</w:t>
      </w:r>
      <w:r w:rsidRPr="00900893">
        <w:rPr>
          <w:rFonts w:ascii="Helvetica" w:hAnsi="Helvetica"/>
          <w:color w:val="333333"/>
          <w:sz w:val="22"/>
        </w:rPr>
        <w:t>9600 bps</w:t>
      </w:r>
      <w:r w:rsidRPr="00900893">
        <w:rPr>
          <w:rFonts w:ascii="Helvetica" w:hAnsi="Helvetica"/>
          <w:color w:val="333333"/>
          <w:sz w:val="22"/>
        </w:rPr>
        <w:t>之间。现可以达到</w:t>
      </w:r>
      <w:r w:rsidRPr="00900893">
        <w:rPr>
          <w:rFonts w:ascii="Helvetica" w:hAnsi="Helvetica"/>
          <w:color w:val="333333"/>
          <w:sz w:val="22"/>
        </w:rPr>
        <w:t>115200 bps</w:t>
      </w:r>
      <w:r w:rsidRPr="00900893">
        <w:rPr>
          <w:rFonts w:ascii="Helvetica" w:hAnsi="Helvetica"/>
          <w:color w:val="333333"/>
          <w:sz w:val="22"/>
        </w:rPr>
        <w:t>或更高</w:t>
      </w:r>
    </w:p>
    <w:p w14:paraId="03A9A046" w14:textId="77777777" w:rsidR="005D4BE4" w:rsidRPr="00A72501" w:rsidRDefault="005D4BE4" w:rsidP="005D4BE4">
      <w:pPr>
        <w:pStyle w:val="1"/>
      </w:pPr>
      <w:r w:rsidRPr="00A72501">
        <w:t>TM4C1294</w:t>
      </w:r>
      <w:r w:rsidRPr="00A72501">
        <w:rPr>
          <w:rFonts w:hint="eastAsia"/>
        </w:rPr>
        <w:t>的通用异步接收发送模块</w:t>
      </w:r>
    </w:p>
    <w:p w14:paraId="53F4697B" w14:textId="77777777" w:rsidR="005D4BE4" w:rsidRPr="00900893" w:rsidRDefault="005D4BE4" w:rsidP="005D4BE4">
      <w:pPr>
        <w:ind w:leftChars="200" w:left="420"/>
      </w:pPr>
      <w:r w:rsidRPr="00900893">
        <w:rPr>
          <w:rFonts w:hint="eastAsia"/>
        </w:rPr>
        <w:t>串行传输，需要并行到串行和串行到并行的转换，并按照传输协议发送和接收每个字符（或数据块）</w:t>
      </w:r>
      <w:r>
        <w:rPr>
          <w:rFonts w:hint="eastAsia"/>
        </w:rPr>
        <w:t>，</w:t>
      </w:r>
      <w:r w:rsidRPr="00900893">
        <w:rPr>
          <w:rFonts w:hint="eastAsia"/>
        </w:rPr>
        <w:t>这些工作可由软件实现，也可用</w:t>
      </w:r>
      <w:r w:rsidRPr="00A72501">
        <w:rPr>
          <w:rFonts w:hint="eastAsia"/>
          <w:b/>
        </w:rPr>
        <w:t>硬件实现</w:t>
      </w:r>
      <w:r>
        <w:rPr>
          <w:rFonts w:hint="eastAsia"/>
        </w:rPr>
        <w:t>。</w:t>
      </w:r>
    </w:p>
    <w:p w14:paraId="627F8473" w14:textId="77777777" w:rsidR="005D4BE4" w:rsidRDefault="005D4BE4" w:rsidP="005D4BE4">
      <w:pPr>
        <w:ind w:leftChars="200" w:left="420"/>
      </w:pPr>
      <w:r w:rsidRPr="00900893">
        <w:t>TM4C1294</w:t>
      </w:r>
      <w:r w:rsidRPr="00900893">
        <w:t>中集成了</w:t>
      </w:r>
      <w:r w:rsidRPr="00900893">
        <w:t>8</w:t>
      </w:r>
      <w:r w:rsidRPr="00900893">
        <w:t>个通用异步接收发送模块</w:t>
      </w:r>
      <w:r>
        <w:rPr>
          <w:rFonts w:hint="eastAsia"/>
        </w:rPr>
        <w:t>：</w:t>
      </w:r>
      <w:r w:rsidRPr="00900893">
        <w:t>UART</w:t>
      </w:r>
      <w:r>
        <w:rPr>
          <w:rFonts w:hint="eastAsia"/>
        </w:rPr>
        <w:t>（</w:t>
      </w:r>
      <w:r w:rsidRPr="00691B02">
        <w:t>Universal Asynchronous Receiver/Transmitter</w:t>
      </w:r>
      <w:r>
        <w:rPr>
          <w:rFonts w:hint="eastAsia"/>
        </w:rPr>
        <w:t>），由</w:t>
      </w:r>
      <w:r w:rsidRPr="00A72501">
        <w:rPr>
          <w:rFonts w:hint="eastAsia"/>
          <w:b/>
        </w:rPr>
        <w:t>硬件实现</w:t>
      </w:r>
      <w:r>
        <w:rPr>
          <w:rFonts w:hint="eastAsia"/>
        </w:rPr>
        <w:t>起止式异步通信协议</w:t>
      </w:r>
    </w:p>
    <w:p w14:paraId="510917C7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可编程波特率，最高可达</w:t>
      </w:r>
      <w:r w:rsidRPr="00780DED">
        <w:t>7.5Mbps/15Mbps</w:t>
      </w:r>
    </w:p>
    <w:p w14:paraId="64E20BA0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>
        <w:rPr>
          <w:rFonts w:hint="eastAsia"/>
        </w:rPr>
        <w:t>发送和接收数据</w:t>
      </w:r>
      <w:r w:rsidRPr="00780DED">
        <w:rPr>
          <w:rFonts w:hint="eastAsia"/>
        </w:rPr>
        <w:t>都有</w:t>
      </w:r>
      <w:r w:rsidRPr="00780DED">
        <w:t xml:space="preserve">16*8 </w:t>
      </w:r>
      <w:r w:rsidRPr="00780DED">
        <w:t>的先入先出寄存器（</w:t>
      </w:r>
      <w:r w:rsidRPr="00780DED">
        <w:t>FIFO</w:t>
      </w:r>
      <w:r w:rsidRPr="00780DED">
        <w:t>）</w:t>
      </w:r>
      <w:r w:rsidRPr="00780DED">
        <w:t xml:space="preserve">, </w:t>
      </w:r>
      <w:r>
        <w:rPr>
          <w:rFonts w:hint="eastAsia"/>
        </w:rPr>
        <w:t>FIFO</w:t>
      </w:r>
      <w:r>
        <w:rPr>
          <w:rFonts w:hint="eastAsia"/>
        </w:rPr>
        <w:t>的</w:t>
      </w:r>
      <w:r w:rsidRPr="00780DED">
        <w:t>深度可编程</w:t>
      </w:r>
    </w:p>
    <w:p w14:paraId="4EE4ED43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可编程数据位、起始位、校验位</w:t>
      </w:r>
    </w:p>
    <w:p w14:paraId="3F6F1202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红外接口</w:t>
      </w:r>
    </w:p>
    <w:p w14:paraId="2312BB6F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多样化的中断系统</w:t>
      </w:r>
    </w:p>
    <w:p w14:paraId="20AD4999" w14:textId="77777777" w:rsidR="005D4BE4" w:rsidRPr="00780DED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带</w:t>
      </w:r>
      <w:r w:rsidRPr="00780DED">
        <w:t>DMA</w:t>
      </w:r>
      <w:r w:rsidRPr="00780DED">
        <w:t>接口</w:t>
      </w:r>
    </w:p>
    <w:p w14:paraId="32ED35DE" w14:textId="77777777" w:rsidR="005D4BE4" w:rsidRDefault="005D4BE4" w:rsidP="005D4BE4">
      <w:pPr>
        <w:pStyle w:val="a7"/>
        <w:numPr>
          <w:ilvl w:val="0"/>
          <w:numId w:val="32"/>
        </w:numPr>
        <w:ind w:firstLineChars="0"/>
      </w:pPr>
      <w:r w:rsidRPr="00780DED">
        <w:rPr>
          <w:rFonts w:hint="eastAsia"/>
        </w:rPr>
        <w:t>流控制与状态信号</w:t>
      </w:r>
    </w:p>
    <w:p w14:paraId="513863D5" w14:textId="77777777" w:rsidR="005D4BE4" w:rsidRDefault="005D4BE4" w:rsidP="005D4BE4">
      <w:pPr>
        <w:ind w:leftChars="100" w:left="210"/>
      </w:pPr>
      <w:r w:rsidRPr="00057466">
        <w:rPr>
          <w:noProof/>
        </w:rPr>
        <w:lastRenderedPageBreak/>
        <w:drawing>
          <wp:inline distT="0" distB="0" distL="0" distR="0" wp14:anchorId="3D0D9DDC" wp14:editId="4E6DD9F0">
            <wp:extent cx="5976519" cy="4272105"/>
            <wp:effectExtent l="0" t="0" r="5715" b="0"/>
            <wp:docPr id="115" name="内容占位符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内容占位符 3"/>
                    <pic:cNvPicPr>
                      <a:picLocks noGrp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177" cy="4294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7B5AC894" w14:textId="77777777" w:rsidR="005D4BE4" w:rsidRDefault="005D4BE4" w:rsidP="005D4BE4">
      <w:pPr>
        <w:jc w:val="left"/>
        <w:rPr>
          <w:b/>
        </w:rPr>
      </w:pPr>
      <w:r w:rsidRPr="00057466">
        <w:rPr>
          <w:b/>
        </w:rPr>
        <w:t>UART</w:t>
      </w:r>
      <w:r w:rsidRPr="00057466">
        <w:rPr>
          <w:rFonts w:hint="eastAsia"/>
          <w:b/>
        </w:rPr>
        <w:t>模块的工作原理</w:t>
      </w:r>
      <w:r>
        <w:rPr>
          <w:rFonts w:hint="eastAsia"/>
          <w:b/>
        </w:rPr>
        <w:t>：</w:t>
      </w:r>
    </w:p>
    <w:p w14:paraId="64CDCCAD" w14:textId="77777777" w:rsidR="005D4BE4" w:rsidRPr="00D92DB3" w:rsidRDefault="005D4BE4" w:rsidP="005D4BE4">
      <w:pPr>
        <w:ind w:leftChars="200" w:left="420"/>
        <w:jc w:val="left"/>
      </w:pPr>
      <w:r w:rsidRPr="0087120D">
        <w:rPr>
          <w:rFonts w:hint="eastAsia"/>
        </w:rPr>
        <w:t>重启后</w:t>
      </w:r>
      <w:r w:rsidRPr="0087120D">
        <w:t>UART</w:t>
      </w:r>
      <w:r w:rsidRPr="0087120D">
        <w:t>发送和</w:t>
      </w:r>
      <w:r>
        <w:rPr>
          <w:rFonts w:hint="eastAsia"/>
        </w:rPr>
        <w:t>接收</w:t>
      </w:r>
      <w:r w:rsidRPr="0087120D">
        <w:t>功能就有效</w:t>
      </w:r>
    </w:p>
    <w:p w14:paraId="4631ECE0" w14:textId="77777777" w:rsidR="005D4BE4" w:rsidRPr="0087120D" w:rsidRDefault="005D4BE4" w:rsidP="005D4BE4">
      <w:pPr>
        <w:ind w:leftChars="200" w:left="420"/>
        <w:jc w:val="left"/>
      </w:pPr>
      <w:r>
        <w:rPr>
          <w:rFonts w:hint="eastAsia"/>
        </w:rPr>
        <w:t>数据</w:t>
      </w:r>
      <w:r w:rsidRPr="00D92DB3">
        <w:rPr>
          <w:rFonts w:hint="eastAsia"/>
        </w:rPr>
        <w:t>收发时序：</w:t>
      </w:r>
    </w:p>
    <w:p w14:paraId="04593A06" w14:textId="77777777" w:rsidR="005D4BE4" w:rsidRDefault="005D4BE4" w:rsidP="005D4BE4">
      <w:pPr>
        <w:ind w:leftChars="100" w:left="210"/>
        <w:jc w:val="left"/>
        <w:rPr>
          <w:b/>
        </w:rPr>
      </w:pPr>
      <w:r>
        <w:rPr>
          <w:b/>
          <w:noProof/>
        </w:rPr>
        <w:drawing>
          <wp:inline distT="0" distB="0" distL="0" distR="0" wp14:anchorId="674E9DEF" wp14:editId="4E0DBA2E">
            <wp:extent cx="3657600" cy="985359"/>
            <wp:effectExtent l="0" t="0" r="0" b="5715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954" cy="1004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13BA30" w14:textId="77777777" w:rsidR="005D4BE4" w:rsidRPr="00057466" w:rsidRDefault="005D4BE4" w:rsidP="005D4BE4">
      <w:pPr>
        <w:ind w:leftChars="100" w:left="210"/>
        <w:jc w:val="left"/>
        <w:rPr>
          <w:b/>
        </w:rPr>
      </w:pPr>
      <w:r>
        <w:rPr>
          <w:rFonts w:hint="eastAsia"/>
          <w:b/>
        </w:rPr>
        <w:t>数据发送逻辑：</w:t>
      </w:r>
    </w:p>
    <w:p w14:paraId="05DAC49E" w14:textId="77777777" w:rsidR="005D4BE4" w:rsidRPr="00D92DB3" w:rsidRDefault="005D4BE4" w:rsidP="005D4BE4">
      <w:pPr>
        <w:ind w:leftChars="200" w:left="420"/>
      </w:pPr>
      <w:r>
        <w:rPr>
          <w:rFonts w:hint="eastAsia"/>
        </w:rPr>
        <w:t>先把</w:t>
      </w:r>
      <w:r w:rsidRPr="00D92DB3">
        <w:rPr>
          <w:rFonts w:hint="eastAsia"/>
        </w:rPr>
        <w:t>要发送的数据</w:t>
      </w:r>
      <w:r>
        <w:rPr>
          <w:rFonts w:hint="eastAsia"/>
        </w:rPr>
        <w:t>写入到发送</w:t>
      </w:r>
      <w:r w:rsidRPr="00D92DB3">
        <w:t>FIFO</w:t>
      </w:r>
      <w:r>
        <w:rPr>
          <w:rFonts w:hint="eastAsia"/>
        </w:rPr>
        <w:t>（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）</w:t>
      </w:r>
      <w:r w:rsidRPr="00D92DB3">
        <w:t>中</w:t>
      </w:r>
      <w:r>
        <w:rPr>
          <w:rFonts w:hint="eastAsia"/>
        </w:rPr>
        <w:t>，向</w:t>
      </w:r>
      <w:r>
        <w:rPr>
          <w:rFonts w:hint="eastAsia"/>
        </w:rPr>
        <w:t>UARTDR</w:t>
      </w:r>
      <w:r>
        <w:rPr>
          <w:rFonts w:hint="eastAsia"/>
        </w:rPr>
        <w:t>寄存器中写入数据，这个数据就会自动填入到</w:t>
      </w:r>
      <w:proofErr w:type="spellStart"/>
      <w:r w:rsidRPr="00E214A9">
        <w:t>TxFIFO</w:t>
      </w:r>
      <w:proofErr w:type="spellEnd"/>
      <w:r>
        <w:rPr>
          <w:rFonts w:hint="eastAsia"/>
        </w:rPr>
        <w:t>中</w:t>
      </w:r>
      <w:r w:rsidRPr="00D92DB3">
        <w:t>。</w:t>
      </w:r>
    </w:p>
    <w:p w14:paraId="34B59A92" w14:textId="77777777" w:rsidR="005D4BE4" w:rsidRPr="00D92DB3" w:rsidRDefault="005D4BE4" w:rsidP="005D4BE4">
      <w:pPr>
        <w:ind w:leftChars="200" w:left="420"/>
      </w:pPr>
      <w:r w:rsidRPr="00D92DB3">
        <w:rPr>
          <w:rFonts w:hint="eastAsia"/>
        </w:rPr>
        <w:t>只要</w:t>
      </w:r>
      <w:proofErr w:type="spellStart"/>
      <w:r>
        <w:rPr>
          <w:rFonts w:hint="eastAsia"/>
        </w:rPr>
        <w:t>TxFIFO</w:t>
      </w:r>
      <w:proofErr w:type="spellEnd"/>
      <w:r w:rsidRPr="00D92DB3">
        <w:t>中有数据，</w:t>
      </w:r>
      <w:r>
        <w:rPr>
          <w:rFonts w:hint="eastAsia"/>
        </w:rPr>
        <w:t>UART</w:t>
      </w:r>
      <w:r>
        <w:rPr>
          <w:rFonts w:hint="eastAsia"/>
        </w:rPr>
        <w:t>模块</w:t>
      </w:r>
      <w:r w:rsidRPr="00D92DB3">
        <w:t>就会不停的</w:t>
      </w:r>
      <w:r>
        <w:rPr>
          <w:rFonts w:hint="eastAsia"/>
        </w:rPr>
        <w:t>把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中的数据</w:t>
      </w:r>
      <w:r w:rsidRPr="00A079B1">
        <w:rPr>
          <w:rFonts w:hint="eastAsia"/>
        </w:rPr>
        <w:t>按照异步串行数据的通信格式</w:t>
      </w:r>
      <w:r w:rsidRPr="00D92DB3">
        <w:t>发送</w:t>
      </w:r>
      <w:r>
        <w:rPr>
          <w:rFonts w:hint="eastAsia"/>
        </w:rPr>
        <w:t>出去</w:t>
      </w:r>
      <w:r w:rsidRPr="00D92DB3">
        <w:t>，直到</w:t>
      </w:r>
      <w:proofErr w:type="spellStart"/>
      <w:r>
        <w:rPr>
          <w:rFonts w:hint="eastAsia"/>
        </w:rPr>
        <w:t>TxFIFO</w:t>
      </w:r>
      <w:proofErr w:type="spellEnd"/>
      <w:r w:rsidRPr="00D92DB3">
        <w:t>中</w:t>
      </w:r>
      <w:r>
        <w:rPr>
          <w:rFonts w:hint="eastAsia"/>
        </w:rPr>
        <w:t>的</w:t>
      </w:r>
      <w:r w:rsidRPr="00D92DB3">
        <w:t>数据</w:t>
      </w:r>
      <w:r>
        <w:rPr>
          <w:rFonts w:hint="eastAsia"/>
        </w:rPr>
        <w:t>发送完</w:t>
      </w:r>
      <w:r w:rsidRPr="00D92DB3">
        <w:t>为止</w:t>
      </w:r>
    </w:p>
    <w:p w14:paraId="35F79D38" w14:textId="77777777" w:rsidR="005D4BE4" w:rsidRPr="0021269D" w:rsidRDefault="005D4BE4" w:rsidP="005D4BE4">
      <w:pPr>
        <w:ind w:leftChars="100" w:left="210"/>
        <w:rPr>
          <w:b/>
        </w:rPr>
      </w:pPr>
      <w:r w:rsidRPr="0021269D">
        <w:rPr>
          <w:rFonts w:hint="eastAsia"/>
          <w:b/>
        </w:rPr>
        <w:t>数据接收逻辑：</w:t>
      </w:r>
    </w:p>
    <w:p w14:paraId="77574070" w14:textId="77777777" w:rsidR="005D4BE4" w:rsidRDefault="005D4BE4" w:rsidP="005D4BE4">
      <w:pPr>
        <w:ind w:leftChars="100" w:left="210"/>
      </w:pPr>
      <w:r>
        <w:rPr>
          <w:rFonts w:hint="eastAsia"/>
        </w:rPr>
        <w:t xml:space="preserve"> </w:t>
      </w:r>
      <w:r>
        <w:t xml:space="preserve"> </w:t>
      </w:r>
      <w:r w:rsidRPr="001F5778">
        <w:rPr>
          <w:rFonts w:hint="eastAsia"/>
        </w:rPr>
        <w:t>收到起始信号后，在第</w:t>
      </w:r>
      <w:r w:rsidRPr="001F5778">
        <w:t>8</w:t>
      </w:r>
      <w:r w:rsidRPr="001F5778">
        <w:t>个</w:t>
      </w:r>
      <w:r w:rsidRPr="006760F7">
        <w:rPr>
          <w:rFonts w:hint="eastAsia"/>
          <w:color w:val="A6A6A6" w:themeColor="background1" w:themeShade="A6"/>
        </w:rPr>
        <w:t>（或者第</w:t>
      </w:r>
      <w:r w:rsidRPr="006760F7">
        <w:rPr>
          <w:color w:val="A6A6A6" w:themeColor="background1" w:themeShade="A6"/>
        </w:rPr>
        <w:t>4</w:t>
      </w:r>
      <w:r w:rsidRPr="006760F7">
        <w:rPr>
          <w:color w:val="A6A6A6" w:themeColor="background1" w:themeShade="A6"/>
        </w:rPr>
        <w:t>个</w:t>
      </w:r>
      <w:r w:rsidRPr="006760F7">
        <w:rPr>
          <w:rFonts w:hint="eastAsia"/>
          <w:color w:val="A6A6A6" w:themeColor="background1" w:themeShade="A6"/>
        </w:rPr>
        <w:t>）</w:t>
      </w:r>
      <w:r w:rsidRPr="001F5778">
        <w:t>内部参考时钟周期</w:t>
      </w:r>
      <w:r w:rsidRPr="00674821">
        <w:t>(T)</w:t>
      </w:r>
      <w:r w:rsidRPr="001F5778">
        <w:t>采样引脚上的电平</w:t>
      </w:r>
      <w:r>
        <w:rPr>
          <w:rFonts w:hint="eastAsia"/>
        </w:rPr>
        <w:t>，并接收</w:t>
      </w:r>
      <w:r w:rsidRPr="006760F7">
        <w:rPr>
          <w:rFonts w:hint="eastAsia"/>
          <w:color w:val="FF0000"/>
        </w:rPr>
        <w:t>一个二进制位</w:t>
      </w:r>
      <w:r>
        <w:rPr>
          <w:rFonts w:hint="eastAsia"/>
        </w:rPr>
        <w:t>。</w:t>
      </w:r>
    </w:p>
    <w:p w14:paraId="694FF362" w14:textId="77777777" w:rsidR="005D4BE4" w:rsidRDefault="005D4BE4" w:rsidP="005D4BE4">
      <w:pPr>
        <w:ind w:leftChars="200" w:left="420"/>
      </w:pPr>
      <w:r>
        <w:rPr>
          <w:rFonts w:hint="eastAsia"/>
        </w:rPr>
        <w:t>如果起始信号后，收到的第一个位</w:t>
      </w:r>
      <w:r w:rsidRPr="0042276D">
        <w:rPr>
          <w:rFonts w:hint="eastAsia"/>
        </w:rPr>
        <w:t>是低电平，则确认收到</w:t>
      </w:r>
      <w:r w:rsidRPr="006760F7">
        <w:rPr>
          <w:rFonts w:hint="eastAsia"/>
          <w:color w:val="FF0000"/>
        </w:rPr>
        <w:t>起始位</w:t>
      </w:r>
    </w:p>
    <w:p w14:paraId="3B38E99E" w14:textId="77777777" w:rsidR="005D4BE4" w:rsidRDefault="005D4BE4" w:rsidP="005D4BE4">
      <w:pPr>
        <w:ind w:leftChars="200" w:left="420"/>
      </w:pPr>
      <w:r w:rsidRPr="0021269D">
        <w:rPr>
          <w:rFonts w:hint="eastAsia"/>
        </w:rPr>
        <w:t>之后每</w:t>
      </w:r>
      <w:r w:rsidRPr="0021269D">
        <w:t>16</w:t>
      </w:r>
      <w:r w:rsidRPr="0021269D">
        <w:t>个</w:t>
      </w:r>
      <w:r w:rsidRPr="006760F7">
        <w:rPr>
          <w:rFonts w:hint="eastAsia"/>
          <w:color w:val="A6A6A6" w:themeColor="background1" w:themeShade="A6"/>
        </w:rPr>
        <w:t>（</w:t>
      </w:r>
      <w:r w:rsidRPr="006760F7">
        <w:rPr>
          <w:color w:val="A6A6A6" w:themeColor="background1" w:themeShade="A6"/>
        </w:rPr>
        <w:t>或者</w:t>
      </w:r>
      <w:r w:rsidRPr="006760F7">
        <w:rPr>
          <w:color w:val="A6A6A6" w:themeColor="background1" w:themeShade="A6"/>
        </w:rPr>
        <w:t>8</w:t>
      </w:r>
      <w:r w:rsidRPr="006760F7">
        <w:rPr>
          <w:color w:val="A6A6A6" w:themeColor="background1" w:themeShade="A6"/>
        </w:rPr>
        <w:t>个</w:t>
      </w:r>
      <w:r w:rsidRPr="006760F7">
        <w:rPr>
          <w:rFonts w:hint="eastAsia"/>
          <w:color w:val="A6A6A6" w:themeColor="background1" w:themeShade="A6"/>
        </w:rPr>
        <w:t>）</w:t>
      </w:r>
      <w:r w:rsidRPr="0021269D">
        <w:t>内部参考时钟周期采样一次数据，存到</w:t>
      </w:r>
      <w:proofErr w:type="spellStart"/>
      <w:r>
        <w:rPr>
          <w:rFonts w:hint="eastAsia"/>
        </w:rPr>
        <w:t>Rx</w:t>
      </w:r>
      <w:r w:rsidRPr="0021269D">
        <w:t>FIFO</w:t>
      </w:r>
      <w:proofErr w:type="spellEnd"/>
      <w:r w:rsidRPr="0021269D">
        <w:t>中</w:t>
      </w:r>
    </w:p>
    <w:p w14:paraId="11672546" w14:textId="77777777" w:rsidR="005D4BE4" w:rsidRPr="0021269D" w:rsidRDefault="005D4BE4" w:rsidP="005D4BE4">
      <w:pPr>
        <w:ind w:leftChars="200" w:left="420"/>
      </w:pPr>
      <w:r>
        <w:rPr>
          <w:noProof/>
        </w:rPr>
        <w:lastRenderedPageBreak/>
        <w:drawing>
          <wp:inline distT="0" distB="0" distL="0" distR="0" wp14:anchorId="7FAC672D" wp14:editId="13FF1BD7">
            <wp:extent cx="4299175" cy="1755648"/>
            <wp:effectExtent l="0" t="0" r="6350" b="0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918" cy="1762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E61062" w14:textId="77777777" w:rsidR="005D4BE4" w:rsidRDefault="005D4BE4" w:rsidP="005D4BE4">
      <w:pPr>
        <w:pStyle w:val="1"/>
      </w:pPr>
      <w:r w:rsidRPr="00707204">
        <w:rPr>
          <w:rFonts w:hint="eastAsia"/>
        </w:rPr>
        <w:t>通用异步接收发送模块</w:t>
      </w:r>
      <w:r w:rsidRPr="00707204">
        <w:t>UART</w:t>
      </w:r>
      <w:r w:rsidRPr="00707204">
        <w:t>的使用方法</w:t>
      </w:r>
      <w:r>
        <w:rPr>
          <w:rFonts w:hint="eastAsia"/>
        </w:rPr>
        <w:t>：</w:t>
      </w:r>
    </w:p>
    <w:p w14:paraId="642D9F9E" w14:textId="77777777" w:rsidR="005D4BE4" w:rsidRPr="00DB0E70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DB0E70">
        <w:rPr>
          <w:rFonts w:ascii="Helvetica" w:hAnsi="Helvetica" w:hint="eastAsia"/>
          <w:b/>
          <w:color w:val="333333"/>
          <w:sz w:val="22"/>
        </w:rPr>
        <w:t>通用异步接收发送模块</w:t>
      </w:r>
      <w:r w:rsidRPr="00DB0E70">
        <w:rPr>
          <w:rFonts w:ascii="Helvetica" w:hAnsi="Helvetica"/>
          <w:b/>
          <w:color w:val="333333"/>
          <w:sz w:val="22"/>
        </w:rPr>
        <w:t>UART</w:t>
      </w:r>
      <w:r w:rsidRPr="00DB0E70">
        <w:rPr>
          <w:rFonts w:ascii="Helvetica" w:hAnsi="Helvetica"/>
          <w:b/>
          <w:color w:val="333333"/>
          <w:sz w:val="22"/>
        </w:rPr>
        <w:t>的使用方法</w:t>
      </w:r>
      <w:r w:rsidRPr="00DB0E70">
        <w:rPr>
          <w:rFonts w:ascii="Helvetica" w:hAnsi="Helvetica" w:hint="eastAsia"/>
          <w:b/>
          <w:color w:val="333333"/>
          <w:sz w:val="22"/>
        </w:rPr>
        <w:t>：</w:t>
      </w:r>
    </w:p>
    <w:p w14:paraId="45514BA9" w14:textId="77777777" w:rsidR="005D4BE4" w:rsidRPr="00BD357B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BD357B">
        <w:rPr>
          <w:rFonts w:ascii="Helvetica" w:hAnsi="Helvetica" w:hint="eastAsia"/>
          <w:color w:val="333333"/>
          <w:sz w:val="22"/>
        </w:rPr>
        <w:t>使能</w:t>
      </w:r>
      <w:r w:rsidRPr="00BD357B">
        <w:rPr>
          <w:rFonts w:ascii="Helvetica" w:hAnsi="Helvetica"/>
          <w:color w:val="333333"/>
          <w:sz w:val="22"/>
        </w:rPr>
        <w:t>UART</w:t>
      </w:r>
      <w:r w:rsidRPr="00BD357B">
        <w:rPr>
          <w:rFonts w:ascii="Helvetica" w:hAnsi="Helvetica"/>
          <w:color w:val="333333"/>
          <w:sz w:val="22"/>
        </w:rPr>
        <w:t>模块</w:t>
      </w:r>
      <w:r>
        <w:rPr>
          <w:rFonts w:ascii="Helvetica" w:hAnsi="Helvetica" w:hint="eastAsia"/>
          <w:color w:val="333333"/>
          <w:sz w:val="22"/>
        </w:rPr>
        <w:t>的时钟</w:t>
      </w:r>
      <w:r>
        <w:rPr>
          <w:rFonts w:ascii="Helvetica" w:hAnsi="Helvetica"/>
          <w:color w:val="333333"/>
          <w:sz w:val="22"/>
        </w:rPr>
        <w:t>（</w:t>
      </w:r>
      <w:r>
        <w:rPr>
          <w:rFonts w:ascii="Helvetica" w:hAnsi="Helvetica" w:hint="eastAsia"/>
          <w:color w:val="333333"/>
          <w:sz w:val="22"/>
        </w:rPr>
        <w:t>操作</w:t>
      </w:r>
      <w:r w:rsidRPr="00DF61ED">
        <w:rPr>
          <w:rFonts w:ascii="Helvetica" w:hAnsi="Helvetica"/>
          <w:color w:val="FF0000"/>
          <w:sz w:val="22"/>
        </w:rPr>
        <w:t>RCGCUART</w:t>
      </w:r>
      <w:r w:rsidRPr="00013E5D">
        <w:rPr>
          <w:rFonts w:ascii="Helvetica" w:hAnsi="Helvetica"/>
          <w:color w:val="00B0F0"/>
          <w:sz w:val="22"/>
        </w:rPr>
        <w:t xml:space="preserve"> </w:t>
      </w:r>
      <w:r w:rsidRPr="00BD357B">
        <w:rPr>
          <w:rFonts w:ascii="Helvetica" w:hAnsi="Helvetica"/>
          <w:color w:val="333333"/>
          <w:sz w:val="22"/>
        </w:rPr>
        <w:t>寄存器）</w:t>
      </w:r>
    </w:p>
    <w:p w14:paraId="5AD07560" w14:textId="77777777" w:rsidR="005D4BE4" w:rsidRPr="00BD357B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BD357B">
        <w:rPr>
          <w:rFonts w:ascii="Helvetica" w:hAnsi="Helvetica" w:hint="eastAsia"/>
          <w:color w:val="333333"/>
          <w:sz w:val="22"/>
        </w:rPr>
        <w:t>使能</w:t>
      </w:r>
      <w:r w:rsidRPr="00314518">
        <w:rPr>
          <w:rFonts w:ascii="Helvetica" w:hAnsi="Helvetica"/>
          <w:color w:val="333333"/>
          <w:sz w:val="22"/>
        </w:rPr>
        <w:t>UART</w:t>
      </w:r>
      <w:r w:rsidRPr="00314518">
        <w:rPr>
          <w:rFonts w:ascii="Helvetica" w:hAnsi="Helvetica"/>
          <w:color w:val="333333"/>
          <w:sz w:val="22"/>
        </w:rPr>
        <w:t>模块引脚</w:t>
      </w:r>
      <w:r w:rsidRPr="00BD357B">
        <w:rPr>
          <w:rFonts w:ascii="Helvetica" w:hAnsi="Helvetica" w:hint="eastAsia"/>
          <w:color w:val="333333"/>
          <w:sz w:val="22"/>
        </w:rPr>
        <w:t>用到的</w:t>
      </w:r>
      <w:r w:rsidRPr="00BD357B">
        <w:rPr>
          <w:rFonts w:ascii="Helvetica" w:hAnsi="Helvetica"/>
          <w:color w:val="333333"/>
          <w:sz w:val="22"/>
        </w:rPr>
        <w:t>GPIO</w:t>
      </w:r>
      <w:r w:rsidRPr="00BD357B">
        <w:rPr>
          <w:rFonts w:ascii="Helvetica" w:hAnsi="Helvetica"/>
          <w:color w:val="333333"/>
          <w:sz w:val="22"/>
        </w:rPr>
        <w:t>模块（使用</w:t>
      </w:r>
      <w:r w:rsidRPr="00DF61ED">
        <w:rPr>
          <w:rFonts w:ascii="Helvetica" w:hAnsi="Helvetica"/>
          <w:color w:val="FF0000"/>
          <w:sz w:val="22"/>
        </w:rPr>
        <w:t xml:space="preserve">RCGCGPIO </w:t>
      </w:r>
      <w:r w:rsidRPr="00BD357B">
        <w:rPr>
          <w:rFonts w:ascii="Helvetica" w:hAnsi="Helvetica"/>
          <w:color w:val="333333"/>
          <w:sz w:val="22"/>
        </w:rPr>
        <w:t>寄存器）</w:t>
      </w:r>
    </w:p>
    <w:p w14:paraId="0A33BBB2" w14:textId="77777777" w:rsidR="005D4BE4" w:rsidRPr="00BD357B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BD357B">
        <w:rPr>
          <w:rFonts w:ascii="Helvetica" w:hAnsi="Helvetica" w:hint="eastAsia"/>
          <w:color w:val="333333"/>
          <w:sz w:val="22"/>
        </w:rPr>
        <w:t>配置</w:t>
      </w:r>
      <w:r w:rsidRPr="00BD357B">
        <w:rPr>
          <w:rFonts w:ascii="Helvetica" w:hAnsi="Helvetica"/>
          <w:color w:val="333333"/>
          <w:sz w:val="22"/>
        </w:rPr>
        <w:t>GPIO</w:t>
      </w:r>
      <w:r w:rsidRPr="00BD357B">
        <w:rPr>
          <w:rFonts w:ascii="Helvetica" w:hAnsi="Helvetica"/>
          <w:color w:val="333333"/>
          <w:sz w:val="22"/>
        </w:rPr>
        <w:t>的复用功能，使其与</w:t>
      </w:r>
      <w:r w:rsidRPr="00BD357B">
        <w:rPr>
          <w:rFonts w:ascii="Helvetica" w:hAnsi="Helvetica"/>
          <w:color w:val="333333"/>
          <w:sz w:val="22"/>
        </w:rPr>
        <w:t>UART</w:t>
      </w:r>
      <w:r w:rsidRPr="00BD357B">
        <w:rPr>
          <w:rFonts w:ascii="Helvetica" w:hAnsi="Helvetica"/>
          <w:color w:val="333333"/>
          <w:sz w:val="22"/>
        </w:rPr>
        <w:t>模块相连</w:t>
      </w:r>
    </w:p>
    <w:p w14:paraId="7DB44AA4" w14:textId="77777777" w:rsidR="005D4BE4" w:rsidRPr="00BD357B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BD357B">
        <w:rPr>
          <w:rFonts w:ascii="Helvetica" w:hAnsi="Helvetica" w:hint="eastAsia"/>
          <w:color w:val="333333"/>
          <w:sz w:val="22"/>
        </w:rPr>
        <w:t>计算配置波特率分频器</w:t>
      </w:r>
      <w:r w:rsidRPr="00BD357B">
        <w:rPr>
          <w:rFonts w:ascii="Helvetica" w:hAnsi="Helvetica"/>
          <w:color w:val="333333"/>
          <w:sz w:val="22"/>
        </w:rPr>
        <w:t>UARTIBRD</w:t>
      </w:r>
      <w:r w:rsidRPr="00BD357B">
        <w:rPr>
          <w:rFonts w:ascii="Helvetica" w:hAnsi="Helvetica"/>
          <w:color w:val="333333"/>
          <w:sz w:val="22"/>
        </w:rPr>
        <w:t>和</w:t>
      </w:r>
      <w:r w:rsidRPr="00BD357B">
        <w:rPr>
          <w:rFonts w:ascii="Helvetica" w:hAnsi="Helvetica"/>
          <w:color w:val="333333"/>
          <w:sz w:val="22"/>
        </w:rPr>
        <w:t>UARTFBRD</w:t>
      </w:r>
    </w:p>
    <w:p w14:paraId="08A07183" w14:textId="77777777" w:rsidR="005D4BE4" w:rsidRPr="00B54FC9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D2649">
        <w:rPr>
          <w:rFonts w:ascii="Helvetica" w:hAnsi="Helvetica" w:hint="eastAsia"/>
          <w:color w:val="333333"/>
          <w:sz w:val="22"/>
        </w:rPr>
        <w:t>禁用</w:t>
      </w:r>
      <w:r w:rsidRPr="00DD2649">
        <w:rPr>
          <w:rFonts w:ascii="Helvetica" w:hAnsi="Helvetica"/>
          <w:color w:val="333333"/>
          <w:sz w:val="22"/>
        </w:rPr>
        <w:t>UART</w:t>
      </w:r>
      <w:r w:rsidRPr="00DD2649">
        <w:rPr>
          <w:rFonts w:ascii="Helvetica" w:hAnsi="Helvetica"/>
          <w:color w:val="333333"/>
          <w:sz w:val="22"/>
        </w:rPr>
        <w:t>模块，</w:t>
      </w:r>
      <w:r w:rsidRPr="00DD2649">
        <w:rPr>
          <w:rFonts w:ascii="Helvetica" w:hAnsi="Helvetica" w:hint="eastAsia"/>
          <w:color w:val="333333"/>
          <w:sz w:val="22"/>
        </w:rPr>
        <w:t>配置数据格式等参数（</w:t>
      </w:r>
      <w:r w:rsidRPr="00DF61ED">
        <w:rPr>
          <w:rFonts w:ascii="Helvetica" w:hAnsi="Helvetica"/>
          <w:color w:val="FF0000"/>
          <w:sz w:val="22"/>
        </w:rPr>
        <w:t>UARTLCRH</w:t>
      </w:r>
      <w:r w:rsidRPr="00DD2649">
        <w:rPr>
          <w:rFonts w:ascii="Helvetica" w:hAnsi="Helvetica" w:hint="eastAsia"/>
          <w:color w:val="333333"/>
          <w:sz w:val="22"/>
        </w:rPr>
        <w:t>）</w:t>
      </w:r>
      <w:r w:rsidRPr="00DD2649">
        <w:rPr>
          <w:rFonts w:ascii="Helvetica" w:hAnsi="Helvetica"/>
          <w:color w:val="333333"/>
          <w:sz w:val="22"/>
        </w:rPr>
        <w:t>，配置时钟源</w:t>
      </w:r>
      <w:r w:rsidRPr="00DD2649">
        <w:rPr>
          <w:rFonts w:ascii="Helvetica" w:hAnsi="Helvetica"/>
          <w:color w:val="333333"/>
          <w:sz w:val="22"/>
        </w:rPr>
        <w:t>UARTCC</w:t>
      </w:r>
      <w:r>
        <w:rPr>
          <w:rFonts w:ascii="Helvetica" w:hAnsi="Helvetica" w:hint="eastAsia"/>
          <w:color w:val="333333"/>
          <w:sz w:val="22"/>
        </w:rPr>
        <w:t>，</w:t>
      </w:r>
      <w:r w:rsidRPr="00BD357B">
        <w:rPr>
          <w:rFonts w:ascii="Helvetica" w:hAnsi="Helvetica" w:hint="eastAsia"/>
          <w:color w:val="333333"/>
          <w:sz w:val="22"/>
        </w:rPr>
        <w:t>使能</w:t>
      </w:r>
      <w:r w:rsidRPr="00BD357B">
        <w:rPr>
          <w:rFonts w:ascii="Helvetica" w:hAnsi="Helvetica"/>
          <w:color w:val="333333"/>
          <w:sz w:val="22"/>
        </w:rPr>
        <w:t>UART</w:t>
      </w:r>
      <w:r w:rsidRPr="00BD357B">
        <w:rPr>
          <w:rFonts w:ascii="Helvetica" w:hAnsi="Helvetica"/>
          <w:color w:val="333333"/>
          <w:sz w:val="22"/>
        </w:rPr>
        <w:t>模块</w:t>
      </w:r>
    </w:p>
    <w:p w14:paraId="0E2F72DA" w14:textId="77777777" w:rsidR="005D4BE4" w:rsidRDefault="005D4BE4" w:rsidP="005D4BE4">
      <w:pPr>
        <w:pStyle w:val="a7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使用</w:t>
      </w:r>
      <w:r w:rsidRPr="007942A3">
        <w:rPr>
          <w:rFonts w:ascii="Helvetica" w:hAnsi="Helvetica"/>
          <w:color w:val="333333"/>
          <w:sz w:val="22"/>
        </w:rPr>
        <w:t>UART</w:t>
      </w:r>
      <w:r w:rsidRPr="007942A3">
        <w:rPr>
          <w:rFonts w:ascii="Helvetica" w:hAnsi="Helvetica"/>
          <w:color w:val="333333"/>
          <w:sz w:val="22"/>
        </w:rPr>
        <w:t>模块</w:t>
      </w:r>
      <w:r>
        <w:rPr>
          <w:rFonts w:ascii="Helvetica" w:hAnsi="Helvetica" w:hint="eastAsia"/>
          <w:color w:val="333333"/>
          <w:sz w:val="22"/>
        </w:rPr>
        <w:t>发送和接收数据</w:t>
      </w:r>
    </w:p>
    <w:p w14:paraId="4D55DAE1" w14:textId="77777777" w:rsidR="005D4BE4" w:rsidRPr="000A18ED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0A18ED">
        <w:rPr>
          <w:rFonts w:ascii="Helvetica" w:hAnsi="Helvetica" w:hint="eastAsia"/>
          <w:b/>
          <w:color w:val="333333"/>
          <w:sz w:val="22"/>
        </w:rPr>
        <w:t>第一步：</w:t>
      </w:r>
      <w:r w:rsidRPr="000A18ED">
        <w:rPr>
          <w:rFonts w:ascii="Helvetica" w:hAnsi="Helvetica"/>
          <w:b/>
          <w:color w:val="333333"/>
          <w:sz w:val="22"/>
        </w:rPr>
        <w:t>使能</w:t>
      </w:r>
      <w:r w:rsidRPr="000A18ED">
        <w:rPr>
          <w:rFonts w:ascii="Helvetica" w:hAnsi="Helvetica"/>
          <w:b/>
          <w:color w:val="333333"/>
          <w:sz w:val="22"/>
        </w:rPr>
        <w:t>UART</w:t>
      </w:r>
      <w:r w:rsidRPr="000A18ED">
        <w:rPr>
          <w:rFonts w:ascii="Helvetica" w:hAnsi="Helvetica"/>
          <w:b/>
          <w:color w:val="333333"/>
          <w:sz w:val="22"/>
        </w:rPr>
        <w:t>模块</w:t>
      </w:r>
      <w:r w:rsidRPr="00DE5A8B">
        <w:rPr>
          <w:rFonts w:ascii="Helvetica" w:hAnsi="Helvetica" w:hint="eastAsia"/>
          <w:b/>
          <w:color w:val="333333"/>
          <w:sz w:val="22"/>
        </w:rPr>
        <w:t>的时钟</w:t>
      </w:r>
      <w:r w:rsidRPr="000A18ED">
        <w:rPr>
          <w:rFonts w:ascii="Helvetica" w:hAnsi="Helvetica"/>
          <w:b/>
          <w:color w:val="333333"/>
          <w:sz w:val="22"/>
        </w:rPr>
        <w:t>（</w:t>
      </w:r>
      <w:r w:rsidRPr="00DE5A8B">
        <w:rPr>
          <w:rFonts w:ascii="Helvetica" w:hAnsi="Helvetica" w:hint="eastAsia"/>
          <w:b/>
          <w:color w:val="333333"/>
          <w:sz w:val="22"/>
        </w:rPr>
        <w:t>操作</w:t>
      </w:r>
      <w:r w:rsidRPr="000A18ED">
        <w:rPr>
          <w:rFonts w:ascii="Helvetica" w:hAnsi="Helvetica"/>
          <w:b/>
          <w:color w:val="333333"/>
          <w:sz w:val="22"/>
        </w:rPr>
        <w:t xml:space="preserve">RCGCUART </w:t>
      </w:r>
      <w:r w:rsidRPr="000A18ED">
        <w:rPr>
          <w:rFonts w:ascii="Helvetica" w:hAnsi="Helvetica"/>
          <w:b/>
          <w:color w:val="333333"/>
          <w:sz w:val="22"/>
        </w:rPr>
        <w:t>寄存器）</w:t>
      </w:r>
    </w:p>
    <w:p w14:paraId="71BAC0BA" w14:textId="77777777" w:rsidR="005D4BE4" w:rsidRPr="00B654F0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proofErr w:type="spellStart"/>
      <w:proofErr w:type="gramStart"/>
      <w:r w:rsidRPr="00B654F0">
        <w:rPr>
          <w:rFonts w:ascii="Helvetica" w:hAnsi="Helvetica"/>
          <w:bCs/>
          <w:color w:val="333333"/>
          <w:sz w:val="22"/>
        </w:rPr>
        <w:t>SysCtlPeripheralEnable</w:t>
      </w:r>
      <w:proofErr w:type="spellEnd"/>
      <w:r w:rsidRPr="00B654F0">
        <w:rPr>
          <w:rFonts w:ascii="Helvetica" w:hAnsi="Helvetica"/>
          <w:bCs/>
          <w:color w:val="333333"/>
          <w:sz w:val="22"/>
        </w:rPr>
        <w:t>(</w:t>
      </w:r>
      <w:proofErr w:type="gramEnd"/>
      <w:r w:rsidRPr="00DF61ED">
        <w:rPr>
          <w:rFonts w:ascii="Helvetica" w:hAnsi="Helvetica"/>
          <w:bCs/>
          <w:color w:val="FF0000"/>
          <w:sz w:val="22"/>
        </w:rPr>
        <w:t>SYSCTL_PERIPH_UART0</w:t>
      </w:r>
      <w:r w:rsidRPr="00B654F0">
        <w:rPr>
          <w:rFonts w:ascii="Helvetica" w:hAnsi="Helvetica"/>
          <w:bCs/>
          <w:color w:val="333333"/>
          <w:sz w:val="22"/>
        </w:rPr>
        <w:t>);</w:t>
      </w:r>
    </w:p>
    <w:p w14:paraId="24809B5B" w14:textId="77777777" w:rsidR="005D4BE4" w:rsidRPr="000A18ED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0A18ED">
        <w:rPr>
          <w:rFonts w:ascii="Helvetica" w:hAnsi="Helvetica" w:hint="eastAsia"/>
          <w:b/>
          <w:color w:val="333333"/>
          <w:sz w:val="22"/>
        </w:rPr>
        <w:t>第二步：使能用到的</w:t>
      </w:r>
      <w:r w:rsidRPr="000A18ED">
        <w:rPr>
          <w:rFonts w:ascii="Helvetica" w:hAnsi="Helvetica"/>
          <w:b/>
          <w:color w:val="333333"/>
          <w:sz w:val="22"/>
        </w:rPr>
        <w:t>GPIO</w:t>
      </w:r>
      <w:r w:rsidRPr="000A18ED">
        <w:rPr>
          <w:rFonts w:ascii="Helvetica" w:hAnsi="Helvetica"/>
          <w:b/>
          <w:color w:val="333333"/>
          <w:sz w:val="22"/>
        </w:rPr>
        <w:t>模块（</w:t>
      </w:r>
      <w:r w:rsidRPr="00DE5A8B">
        <w:rPr>
          <w:rFonts w:ascii="Helvetica" w:hAnsi="Helvetica" w:hint="eastAsia"/>
          <w:b/>
          <w:color w:val="333333"/>
          <w:sz w:val="22"/>
        </w:rPr>
        <w:t>使用</w:t>
      </w:r>
      <w:r w:rsidRPr="000A18ED">
        <w:rPr>
          <w:rFonts w:ascii="Helvetica" w:hAnsi="Helvetica"/>
          <w:b/>
          <w:color w:val="333333"/>
          <w:sz w:val="22"/>
        </w:rPr>
        <w:t xml:space="preserve">RCGCGPIO </w:t>
      </w:r>
      <w:r w:rsidRPr="000A18ED">
        <w:rPr>
          <w:rFonts w:ascii="Helvetica" w:hAnsi="Helvetica"/>
          <w:b/>
          <w:color w:val="333333"/>
          <w:sz w:val="22"/>
        </w:rPr>
        <w:t>寄存器）</w:t>
      </w:r>
    </w:p>
    <w:p w14:paraId="74D4A83B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proofErr w:type="spellStart"/>
      <w:proofErr w:type="gramStart"/>
      <w:r w:rsidRPr="00B654F0">
        <w:rPr>
          <w:rFonts w:ascii="Helvetica" w:hAnsi="Helvetica"/>
          <w:color w:val="333333"/>
          <w:sz w:val="22"/>
        </w:rPr>
        <w:t>SysCtlPeripheralEnable</w:t>
      </w:r>
      <w:proofErr w:type="spellEnd"/>
      <w:r w:rsidRPr="00B654F0">
        <w:rPr>
          <w:rFonts w:ascii="Helvetica" w:hAnsi="Helvetica"/>
          <w:color w:val="333333"/>
          <w:sz w:val="22"/>
        </w:rPr>
        <w:t>(</w:t>
      </w:r>
      <w:proofErr w:type="gramEnd"/>
      <w:r w:rsidRPr="00DF61ED">
        <w:rPr>
          <w:rFonts w:ascii="Helvetica" w:hAnsi="Helvetica"/>
          <w:color w:val="FF0000"/>
          <w:sz w:val="22"/>
        </w:rPr>
        <w:t>SYSCTL_PERIPH_GPIOA</w:t>
      </w:r>
      <w:r w:rsidRPr="00B654F0">
        <w:rPr>
          <w:rFonts w:ascii="Helvetica" w:hAnsi="Helvetica"/>
          <w:color w:val="333333"/>
          <w:sz w:val="22"/>
        </w:rPr>
        <w:t>);</w:t>
      </w:r>
    </w:p>
    <w:p w14:paraId="1D46C5CA" w14:textId="77777777" w:rsidR="005D4BE4" w:rsidRPr="00A77811" w:rsidRDefault="005D4BE4" w:rsidP="005D4BE4">
      <w:pPr>
        <w:spacing w:before="60" w:after="60"/>
        <w:textAlignment w:val="baseline"/>
        <w:rPr>
          <w:rFonts w:ascii="Helvetica" w:hAnsi="Helvetica"/>
          <w:sz w:val="22"/>
        </w:rPr>
      </w:pPr>
      <w:r w:rsidRPr="00A77811">
        <w:rPr>
          <w:rFonts w:ascii="Helvetica" w:hAnsi="Helvetica" w:hint="eastAsia"/>
          <w:sz w:val="22"/>
        </w:rPr>
        <w:t>第三步：配置</w:t>
      </w:r>
      <w:r w:rsidRPr="00A77811">
        <w:rPr>
          <w:rFonts w:ascii="Helvetica" w:hAnsi="Helvetica"/>
          <w:sz w:val="22"/>
        </w:rPr>
        <w:t>GPIO</w:t>
      </w:r>
      <w:r w:rsidRPr="00A77811">
        <w:rPr>
          <w:rFonts w:ascii="Helvetica" w:hAnsi="Helvetica"/>
          <w:sz w:val="22"/>
        </w:rPr>
        <w:t>的复用功能，使其与</w:t>
      </w:r>
      <w:r w:rsidRPr="00A77811">
        <w:rPr>
          <w:rFonts w:ascii="Helvetica" w:hAnsi="Helvetica"/>
          <w:sz w:val="22"/>
        </w:rPr>
        <w:t>UART</w:t>
      </w:r>
      <w:r w:rsidRPr="00A77811">
        <w:rPr>
          <w:rFonts w:ascii="Helvetica" w:hAnsi="Helvetica"/>
          <w:sz w:val="22"/>
        </w:rPr>
        <w:t>模块相连</w:t>
      </w:r>
    </w:p>
    <w:p w14:paraId="3F1E8EA8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设置</w:t>
      </w:r>
      <w:r w:rsidRPr="00C771FA">
        <w:rPr>
          <w:rFonts w:ascii="Helvetica" w:hAnsi="Helvetica"/>
          <w:color w:val="FF0000"/>
          <w:sz w:val="22"/>
        </w:rPr>
        <w:t>GPIOAFSEL</w:t>
      </w:r>
      <w:r>
        <w:rPr>
          <w:rFonts w:ascii="Helvetica" w:hAnsi="Helvetica" w:hint="eastAsia"/>
          <w:color w:val="333333"/>
          <w:sz w:val="22"/>
        </w:rPr>
        <w:t>寄存器，使能引脚的复用功能。可以调用</w:t>
      </w:r>
      <w:proofErr w:type="spellStart"/>
      <w:r w:rsidRPr="006760F7">
        <w:rPr>
          <w:rFonts w:ascii="Helvetica" w:hAnsi="Helvetica"/>
          <w:color w:val="FF0000"/>
          <w:sz w:val="22"/>
        </w:rPr>
        <w:t>GPIOPinTypeUART</w:t>
      </w:r>
      <w:proofErr w:type="spellEnd"/>
      <w:r>
        <w:rPr>
          <w:rFonts w:ascii="Helvetica" w:hAnsi="Helvetica" w:hint="eastAsia"/>
          <w:color w:val="333333"/>
          <w:sz w:val="22"/>
        </w:rPr>
        <w:t>函数实现：</w:t>
      </w:r>
    </w:p>
    <w:p w14:paraId="12538652" w14:textId="77777777" w:rsidR="005D4BE4" w:rsidRPr="006760F7" w:rsidRDefault="005D4BE4" w:rsidP="005D4BE4">
      <w:pPr>
        <w:spacing w:before="60" w:after="60"/>
        <w:ind w:leftChars="146" w:left="307"/>
        <w:textAlignment w:val="baseline"/>
        <w:rPr>
          <w:rFonts w:ascii="Consolas" w:hAnsi="Consolas" w:cs="Consolas"/>
          <w:color w:val="000000"/>
          <w:kern w:val="0"/>
          <w:sz w:val="24"/>
          <w:szCs w:val="24"/>
        </w:rPr>
      </w:pPr>
      <w:proofErr w:type="spellStart"/>
      <w:proofErr w:type="gramStart"/>
      <w:r w:rsidRPr="006760F7"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GPIOPinTypeUART</w:t>
      </w:r>
      <w:proofErr w:type="spellEnd"/>
      <w:r w:rsidRPr="006760F7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 w:rsidRPr="006760F7">
        <w:rPr>
          <w:rFonts w:ascii="Consolas" w:hAnsi="Consolas" w:cs="Consolas"/>
          <w:color w:val="000000"/>
          <w:kern w:val="0"/>
          <w:sz w:val="24"/>
          <w:szCs w:val="24"/>
        </w:rPr>
        <w:t>GPIO_PORTA_BASE, GPIO_PIN_0 | GPIO_PIN_1);</w:t>
      </w:r>
    </w:p>
    <w:p w14:paraId="2954AF9D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791FD1">
        <w:rPr>
          <w:rFonts w:ascii="Helvetica" w:hAnsi="Helvetica"/>
          <w:color w:val="333333"/>
          <w:sz w:val="22"/>
        </w:rPr>
        <w:t>GPIOPinTypeUART</w:t>
      </w:r>
      <w:proofErr w:type="spellEnd"/>
      <w:r>
        <w:rPr>
          <w:rFonts w:ascii="Helvetica" w:hAnsi="Helvetica" w:hint="eastAsia"/>
          <w:color w:val="333333"/>
          <w:sz w:val="22"/>
        </w:rPr>
        <w:t>的定义如下：</w:t>
      </w:r>
    </w:p>
    <w:p w14:paraId="30E1D9E0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void</w:t>
      </w:r>
    </w:p>
    <w:p w14:paraId="637036EC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proofErr w:type="spellStart"/>
      <w:proofErr w:type="gramStart"/>
      <w:r w:rsidRPr="008C2D21">
        <w:rPr>
          <w:rFonts w:ascii="Helvetica" w:hAnsi="Helvetica"/>
          <w:color w:val="333333"/>
          <w:sz w:val="22"/>
        </w:rPr>
        <w:t>GPIOPinTypeUART</w:t>
      </w:r>
      <w:proofErr w:type="spellEnd"/>
      <w:r w:rsidRPr="008C2D21">
        <w:rPr>
          <w:rFonts w:ascii="Helvetica" w:hAnsi="Helvetica"/>
          <w:color w:val="333333"/>
          <w:sz w:val="22"/>
        </w:rPr>
        <w:t>(</w:t>
      </w:r>
      <w:proofErr w:type="gramEnd"/>
      <w:r w:rsidRPr="008C2D21">
        <w:rPr>
          <w:rFonts w:ascii="Helvetica" w:hAnsi="Helvetica"/>
          <w:color w:val="333333"/>
          <w:sz w:val="22"/>
        </w:rPr>
        <w:t>uint32_t ui32Port, uint8_t ui8Pins)</w:t>
      </w:r>
    </w:p>
    <w:p w14:paraId="62F7DFB0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{</w:t>
      </w:r>
    </w:p>
    <w:p w14:paraId="5A4D489D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ASSERT(_</w:t>
      </w:r>
      <w:proofErr w:type="spellStart"/>
      <w:r w:rsidRPr="008C2D21">
        <w:rPr>
          <w:rFonts w:ascii="Helvetica" w:hAnsi="Helvetica"/>
          <w:color w:val="333333"/>
          <w:sz w:val="22"/>
        </w:rPr>
        <w:t>GPIOBaseValid</w:t>
      </w:r>
      <w:proofErr w:type="spellEnd"/>
      <w:r w:rsidRPr="008C2D21">
        <w:rPr>
          <w:rFonts w:ascii="Helvetica" w:hAnsi="Helvetica"/>
          <w:color w:val="333333"/>
          <w:sz w:val="22"/>
        </w:rPr>
        <w:t>(ui32Port));</w:t>
      </w:r>
    </w:p>
    <w:p w14:paraId="61E79B88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spellStart"/>
      <w:proofErr w:type="gramStart"/>
      <w:r w:rsidRPr="008C2D21">
        <w:rPr>
          <w:rFonts w:ascii="Helvetica" w:hAnsi="Helvetica"/>
          <w:color w:val="333333"/>
          <w:sz w:val="22"/>
        </w:rPr>
        <w:t>GPIODirModeSet</w:t>
      </w:r>
      <w:proofErr w:type="spellEnd"/>
      <w:r w:rsidRPr="008C2D21">
        <w:rPr>
          <w:rFonts w:ascii="Helvetica" w:hAnsi="Helvetica"/>
          <w:color w:val="333333"/>
          <w:sz w:val="22"/>
        </w:rPr>
        <w:t>(</w:t>
      </w:r>
      <w:proofErr w:type="gramEnd"/>
      <w:r w:rsidRPr="008C2D21">
        <w:rPr>
          <w:rFonts w:ascii="Helvetica" w:hAnsi="Helvetica"/>
          <w:color w:val="333333"/>
          <w:sz w:val="22"/>
        </w:rPr>
        <w:t xml:space="preserve">ui32Port, ui8Pins, </w:t>
      </w:r>
      <w:r w:rsidRPr="00D31769">
        <w:rPr>
          <w:rFonts w:ascii="Helvetica" w:hAnsi="Helvetica"/>
          <w:color w:val="FF0000"/>
          <w:sz w:val="22"/>
        </w:rPr>
        <w:t>GPIO_DIR_MODE_HW</w:t>
      </w:r>
      <w:r w:rsidRPr="008C2D21">
        <w:rPr>
          <w:rFonts w:ascii="Helvetica" w:hAnsi="Helvetica"/>
          <w:color w:val="333333"/>
          <w:sz w:val="22"/>
        </w:rPr>
        <w:t>);</w:t>
      </w:r>
    </w:p>
    <w:p w14:paraId="0D468AD9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// Set the pad(s) for standard push-pull operation.</w:t>
      </w:r>
    </w:p>
    <w:p w14:paraId="66496386" w14:textId="77777777" w:rsidR="005D4BE4" w:rsidRPr="008C2D21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spellStart"/>
      <w:proofErr w:type="gramStart"/>
      <w:r w:rsidRPr="008C2D21">
        <w:rPr>
          <w:rFonts w:ascii="Helvetica" w:hAnsi="Helvetica"/>
          <w:color w:val="333333"/>
          <w:sz w:val="22"/>
        </w:rPr>
        <w:t>GPIOPadConfigSet</w:t>
      </w:r>
      <w:proofErr w:type="spellEnd"/>
      <w:r w:rsidRPr="008C2D21">
        <w:rPr>
          <w:rFonts w:ascii="Helvetica" w:hAnsi="Helvetica"/>
          <w:color w:val="333333"/>
          <w:sz w:val="22"/>
        </w:rPr>
        <w:t>(</w:t>
      </w:r>
      <w:proofErr w:type="gramEnd"/>
      <w:r w:rsidRPr="008C2D21">
        <w:rPr>
          <w:rFonts w:ascii="Helvetica" w:hAnsi="Helvetica"/>
          <w:color w:val="333333"/>
          <w:sz w:val="22"/>
        </w:rPr>
        <w:t>ui32Port, ui8Pins, GPIO_STRENGTH_2MA, GPIO_PIN_TYPE_STD);</w:t>
      </w:r>
    </w:p>
    <w:p w14:paraId="287BEA77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}</w:t>
      </w:r>
    </w:p>
    <w:p w14:paraId="34DEA874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见，</w:t>
      </w:r>
      <w:proofErr w:type="spellStart"/>
      <w:r w:rsidRPr="00D31769">
        <w:rPr>
          <w:rFonts w:ascii="Helvetica" w:hAnsi="Helvetica"/>
          <w:color w:val="333333"/>
          <w:sz w:val="22"/>
        </w:rPr>
        <w:t>GPIOPinTypeUART</w:t>
      </w:r>
      <w:proofErr w:type="spellEnd"/>
      <w:r>
        <w:rPr>
          <w:rFonts w:ascii="Helvetica" w:hAnsi="Helvetica" w:hint="eastAsia"/>
          <w:color w:val="333333"/>
          <w:sz w:val="22"/>
        </w:rPr>
        <w:t>函数将引脚设置为</w:t>
      </w:r>
      <w:r w:rsidRPr="006760F7">
        <w:rPr>
          <w:rFonts w:ascii="Helvetica" w:hAnsi="Helvetica" w:hint="eastAsia"/>
          <w:color w:val="FF0000"/>
          <w:sz w:val="22"/>
        </w:rPr>
        <w:t>复用模式</w:t>
      </w:r>
      <w:r>
        <w:rPr>
          <w:rFonts w:ascii="Helvetica" w:hAnsi="Helvetica" w:hint="eastAsia"/>
          <w:color w:val="333333"/>
          <w:sz w:val="22"/>
        </w:rPr>
        <w:t>，输入输入输出电流为</w:t>
      </w:r>
      <w:r>
        <w:rPr>
          <w:rFonts w:ascii="Helvetica" w:hAnsi="Helvetica" w:hint="eastAsia"/>
          <w:color w:val="333333"/>
          <w:sz w:val="22"/>
        </w:rPr>
        <w:t>2mA</w:t>
      </w:r>
      <w:r>
        <w:rPr>
          <w:rFonts w:ascii="Helvetica" w:hAnsi="Helvetica" w:hint="eastAsia"/>
          <w:color w:val="333333"/>
          <w:sz w:val="22"/>
        </w:rPr>
        <w:t>。</w:t>
      </w:r>
    </w:p>
    <w:p w14:paraId="5CF14015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2E344C95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使用</w:t>
      </w:r>
      <w:r w:rsidRPr="00C771FA">
        <w:rPr>
          <w:rFonts w:ascii="Helvetica" w:hAnsi="Helvetica"/>
          <w:color w:val="FF0000"/>
          <w:sz w:val="22"/>
        </w:rPr>
        <w:t>GPIOPCTL</w:t>
      </w:r>
      <w:r>
        <w:rPr>
          <w:rFonts w:ascii="Helvetica" w:hAnsi="Helvetica" w:hint="eastAsia"/>
          <w:color w:val="333333"/>
          <w:sz w:val="22"/>
        </w:rPr>
        <w:t>的</w:t>
      </w:r>
      <w:proofErr w:type="spellStart"/>
      <w:r w:rsidRPr="00C771FA">
        <w:rPr>
          <w:rFonts w:ascii="Helvetica" w:hAnsi="Helvetica" w:hint="eastAsia"/>
          <w:color w:val="FF0000"/>
          <w:sz w:val="22"/>
        </w:rPr>
        <w:t>PMCx</w:t>
      </w:r>
      <w:proofErr w:type="spellEnd"/>
      <w:r>
        <w:rPr>
          <w:rFonts w:ascii="Helvetica" w:hAnsi="Helvetica" w:hint="eastAsia"/>
          <w:color w:val="333333"/>
          <w:sz w:val="22"/>
        </w:rPr>
        <w:t>位的配置</w:t>
      </w:r>
      <w:r>
        <w:rPr>
          <w:rFonts w:ascii="Helvetica" w:hAnsi="Helvetica" w:hint="eastAsia"/>
          <w:color w:val="333333"/>
          <w:sz w:val="22"/>
        </w:rPr>
        <w:t>PA0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PA1</w:t>
      </w:r>
      <w:r>
        <w:rPr>
          <w:rFonts w:ascii="Helvetica" w:hAnsi="Helvetica" w:hint="eastAsia"/>
          <w:color w:val="333333"/>
          <w:sz w:val="22"/>
        </w:rPr>
        <w:t>的复用功能，复用为</w:t>
      </w:r>
      <w:r>
        <w:rPr>
          <w:rFonts w:ascii="Helvetica" w:hAnsi="Helvetica" w:hint="eastAsia"/>
          <w:color w:val="333333"/>
          <w:sz w:val="22"/>
        </w:rPr>
        <w:t>U</w:t>
      </w:r>
      <w:r>
        <w:rPr>
          <w:rFonts w:ascii="Helvetica" w:hAnsi="Helvetica"/>
          <w:color w:val="333333"/>
          <w:sz w:val="22"/>
        </w:rPr>
        <w:t>ART0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R</w:t>
      </w:r>
      <w:r>
        <w:rPr>
          <w:rFonts w:ascii="Helvetica" w:hAnsi="Helvetica"/>
          <w:color w:val="333333"/>
          <w:sz w:val="22"/>
        </w:rPr>
        <w:t>x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Tx</w:t>
      </w:r>
      <w:r>
        <w:rPr>
          <w:rFonts w:ascii="Helvetica" w:hAnsi="Helvetica" w:hint="eastAsia"/>
          <w:color w:val="333333"/>
          <w:sz w:val="22"/>
        </w:rPr>
        <w:t>引脚：</w:t>
      </w:r>
    </w:p>
    <w:p w14:paraId="276AB9A3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5E1D2A" wp14:editId="3F6AEE47">
                <wp:simplePos x="0" y="0"/>
                <wp:positionH relativeFrom="column">
                  <wp:posOffset>1346200</wp:posOffset>
                </wp:positionH>
                <wp:positionV relativeFrom="paragraph">
                  <wp:posOffset>231775</wp:posOffset>
                </wp:positionV>
                <wp:extent cx="444500" cy="938530"/>
                <wp:effectExtent l="19050" t="19050" r="12700" b="13970"/>
                <wp:wrapNone/>
                <wp:docPr id="100" name="矩形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9385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DED5B" id="矩形 100" o:spid="_x0000_s1026" style="position:absolute;left:0;text-align:left;margin-left:106pt;margin-top:18.25pt;width:35pt;height:73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2C6FB932" wp14:editId="4693573B">
            <wp:extent cx="6531167" cy="1160492"/>
            <wp:effectExtent l="0" t="0" r="3175" b="190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D582A74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152" cy="117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5CF5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以调用</w:t>
      </w:r>
      <w:proofErr w:type="spellStart"/>
      <w:r w:rsidRPr="00024A73">
        <w:rPr>
          <w:rFonts w:ascii="Helvetica" w:hAnsi="Helvetica"/>
          <w:color w:val="FF0000"/>
          <w:sz w:val="22"/>
        </w:rPr>
        <w:t>GPIOPinConfigure</w:t>
      </w:r>
      <w:proofErr w:type="spellEnd"/>
      <w:r>
        <w:rPr>
          <w:rFonts w:ascii="Helvetica" w:hAnsi="Helvetica" w:hint="eastAsia"/>
          <w:color w:val="333333"/>
          <w:sz w:val="22"/>
        </w:rPr>
        <w:t>函数实现：</w:t>
      </w:r>
    </w:p>
    <w:p w14:paraId="3FDB0C6E" w14:textId="77777777" w:rsidR="005D4BE4" w:rsidRDefault="005D4BE4" w:rsidP="005D4BE4">
      <w:pPr>
        <w:autoSpaceDE w:val="0"/>
        <w:autoSpaceDN w:val="0"/>
        <w:adjustRightInd w:val="0"/>
        <w:ind w:leftChars="192" w:left="403"/>
        <w:jc w:val="left"/>
        <w:rPr>
          <w:rFonts w:ascii="Consolas" w:hAnsi="Consolas" w:cs="Consolas"/>
          <w:kern w:val="0"/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GPIOPinConfigur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</w:rPr>
        <w:t>GPIO_PA0_U0RX);</w:t>
      </w:r>
    </w:p>
    <w:p w14:paraId="5178A13D" w14:textId="77777777" w:rsidR="005D4BE4" w:rsidRDefault="005D4BE4" w:rsidP="005D4BE4">
      <w:pPr>
        <w:spacing w:before="60" w:after="60"/>
        <w:ind w:leftChars="192" w:left="403"/>
        <w:textAlignment w:val="baseline"/>
        <w:rPr>
          <w:rFonts w:ascii="Helvetica" w:hAnsi="Helvetica"/>
          <w:color w:val="333333"/>
          <w:sz w:val="22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GPIOPinConfigur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</w:rPr>
        <w:t>GPIO_PA1_U0TX);</w:t>
      </w:r>
    </w:p>
    <w:p w14:paraId="1BCE93BA" w14:textId="77777777" w:rsidR="005D4BE4" w:rsidRDefault="005D4BE4" w:rsidP="005D4BE4">
      <w:pPr>
        <w:spacing w:before="60" w:after="60"/>
        <w:ind w:leftChars="146" w:left="307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8B0315">
        <w:rPr>
          <w:rFonts w:ascii="Helvetica" w:hAnsi="Helvetica"/>
          <w:color w:val="333333"/>
          <w:sz w:val="22"/>
        </w:rPr>
        <w:t>GPIOPinConfigure</w:t>
      </w:r>
      <w:proofErr w:type="spellEnd"/>
      <w:r>
        <w:rPr>
          <w:rFonts w:ascii="Helvetica" w:hAnsi="Helvetica" w:hint="eastAsia"/>
          <w:color w:val="333333"/>
          <w:sz w:val="22"/>
        </w:rPr>
        <w:t>函数的实现形式如下：</w:t>
      </w:r>
    </w:p>
    <w:p w14:paraId="5F0615FE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void</w:t>
      </w:r>
    </w:p>
    <w:p w14:paraId="07869FCC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proofErr w:type="spellStart"/>
      <w:proofErr w:type="gramStart"/>
      <w:r w:rsidRPr="008C2D21">
        <w:rPr>
          <w:rFonts w:ascii="Helvetica" w:hAnsi="Helvetica"/>
          <w:color w:val="333333"/>
          <w:sz w:val="22"/>
        </w:rPr>
        <w:t>GPIOPinConfigure</w:t>
      </w:r>
      <w:proofErr w:type="spellEnd"/>
      <w:r w:rsidRPr="008C2D21">
        <w:rPr>
          <w:rFonts w:ascii="Helvetica" w:hAnsi="Helvetica"/>
          <w:color w:val="333333"/>
          <w:sz w:val="22"/>
        </w:rPr>
        <w:t>(</w:t>
      </w:r>
      <w:proofErr w:type="gramEnd"/>
      <w:r w:rsidRPr="008C2D21">
        <w:rPr>
          <w:rFonts w:ascii="Helvetica" w:hAnsi="Helvetica"/>
          <w:color w:val="333333"/>
          <w:sz w:val="22"/>
        </w:rPr>
        <w:t>uint32_t ui32PinConfig)</w:t>
      </w:r>
    </w:p>
    <w:p w14:paraId="52AD0583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{</w:t>
      </w:r>
    </w:p>
    <w:p w14:paraId="52B95977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uint32_t ui32Base, ui32Shift;</w:t>
      </w:r>
    </w:p>
    <w:p w14:paraId="2BAA1322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gramStart"/>
      <w:r w:rsidRPr="008C2D21">
        <w:rPr>
          <w:rFonts w:ascii="Helvetica" w:hAnsi="Helvetica"/>
          <w:color w:val="333333"/>
          <w:sz w:val="22"/>
        </w:rPr>
        <w:t>ASSERT(</w:t>
      </w:r>
      <w:proofErr w:type="gramEnd"/>
      <w:r w:rsidRPr="008C2D21">
        <w:rPr>
          <w:rFonts w:ascii="Helvetica" w:hAnsi="Helvetica"/>
          <w:color w:val="333333"/>
          <w:sz w:val="22"/>
        </w:rPr>
        <w:t>((ui32PinConfig &gt;&gt; 16) &amp; 0xff) &lt; 18);</w:t>
      </w:r>
    </w:p>
    <w:p w14:paraId="36ACBE38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gramStart"/>
      <w:r w:rsidRPr="008C2D21">
        <w:rPr>
          <w:rFonts w:ascii="Helvetica" w:hAnsi="Helvetica"/>
          <w:color w:val="333333"/>
          <w:sz w:val="22"/>
        </w:rPr>
        <w:t>ASSERT(</w:t>
      </w:r>
      <w:proofErr w:type="gramEnd"/>
      <w:r w:rsidRPr="008C2D21">
        <w:rPr>
          <w:rFonts w:ascii="Helvetica" w:hAnsi="Helvetica"/>
          <w:color w:val="333333"/>
          <w:sz w:val="22"/>
        </w:rPr>
        <w:t>((ui32PinConfig &gt;&gt; 8) &amp; 0xe3) == 0);</w:t>
      </w:r>
    </w:p>
    <w:p w14:paraId="1C0A2D08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ui32Base = (ui32PinConfig &gt;&gt; 16) &amp; 0xff;</w:t>
      </w:r>
    </w:p>
    <w:p w14:paraId="4D6E58B5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gramStart"/>
      <w:r w:rsidRPr="008C2D21">
        <w:rPr>
          <w:rFonts w:ascii="Helvetica" w:hAnsi="Helvetica"/>
          <w:color w:val="333333"/>
          <w:sz w:val="22"/>
        </w:rPr>
        <w:t>if(</w:t>
      </w:r>
      <w:proofErr w:type="gramEnd"/>
      <w:r w:rsidRPr="008C2D21">
        <w:rPr>
          <w:rFonts w:ascii="Helvetica" w:hAnsi="Helvetica"/>
          <w:color w:val="333333"/>
          <w:sz w:val="22"/>
        </w:rPr>
        <w:t>HWREG(SYSCTL_GPIOHBCTL) &amp; (1 &lt;&lt; ui32Base))</w:t>
      </w:r>
    </w:p>
    <w:p w14:paraId="1D4DF890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{</w:t>
      </w:r>
    </w:p>
    <w:p w14:paraId="534579DD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    ui32Base = g_pui32</w:t>
      </w:r>
      <w:proofErr w:type="gramStart"/>
      <w:r w:rsidRPr="008C2D21">
        <w:rPr>
          <w:rFonts w:ascii="Helvetica" w:hAnsi="Helvetica"/>
          <w:color w:val="333333"/>
          <w:sz w:val="22"/>
        </w:rPr>
        <w:t>GPIOBaseAddrs[</w:t>
      </w:r>
      <w:proofErr w:type="gramEnd"/>
      <w:r w:rsidRPr="008C2D21">
        <w:rPr>
          <w:rFonts w:ascii="Helvetica" w:hAnsi="Helvetica"/>
          <w:color w:val="333333"/>
          <w:sz w:val="22"/>
        </w:rPr>
        <w:t>(ui32Base &lt;&lt; 1) + 1];</w:t>
      </w:r>
    </w:p>
    <w:p w14:paraId="2B60ED0D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}</w:t>
      </w:r>
    </w:p>
    <w:p w14:paraId="4072D66D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else</w:t>
      </w:r>
    </w:p>
    <w:p w14:paraId="1098F11D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{</w:t>
      </w:r>
    </w:p>
    <w:p w14:paraId="56668D05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    ui32Base = g_pui32</w:t>
      </w:r>
      <w:proofErr w:type="gramStart"/>
      <w:r w:rsidRPr="008C2D21">
        <w:rPr>
          <w:rFonts w:ascii="Helvetica" w:hAnsi="Helvetica"/>
          <w:color w:val="333333"/>
          <w:sz w:val="22"/>
        </w:rPr>
        <w:t>GPIOBaseAddrs[</w:t>
      </w:r>
      <w:proofErr w:type="gramEnd"/>
      <w:r w:rsidRPr="008C2D21">
        <w:rPr>
          <w:rFonts w:ascii="Helvetica" w:hAnsi="Helvetica"/>
          <w:color w:val="333333"/>
          <w:sz w:val="22"/>
        </w:rPr>
        <w:t>ui32Base &lt;&lt; 1];</w:t>
      </w:r>
    </w:p>
    <w:p w14:paraId="373CEE74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}</w:t>
      </w:r>
    </w:p>
    <w:p w14:paraId="3794B8B9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ui32Shift = (ui32PinConfig &gt;&gt; 8) &amp; 0xff;</w:t>
      </w:r>
    </w:p>
    <w:p w14:paraId="5F7F7037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</w:t>
      </w:r>
      <w:proofErr w:type="gramStart"/>
      <w:r w:rsidRPr="008C2D21">
        <w:rPr>
          <w:rFonts w:ascii="Helvetica" w:hAnsi="Helvetica"/>
          <w:color w:val="333333"/>
          <w:sz w:val="22"/>
        </w:rPr>
        <w:t>HWREG(</w:t>
      </w:r>
      <w:proofErr w:type="gramEnd"/>
      <w:r w:rsidRPr="008C2D21">
        <w:rPr>
          <w:rFonts w:ascii="Helvetica" w:hAnsi="Helvetica"/>
          <w:color w:val="333333"/>
          <w:sz w:val="22"/>
        </w:rPr>
        <w:t xml:space="preserve">ui32Base + </w:t>
      </w:r>
      <w:r w:rsidRPr="00024A73">
        <w:rPr>
          <w:rFonts w:ascii="Helvetica" w:hAnsi="Helvetica"/>
          <w:color w:val="FF0000"/>
          <w:sz w:val="22"/>
        </w:rPr>
        <w:t>GPIO_O_PCTL</w:t>
      </w:r>
      <w:r w:rsidRPr="008C2D21">
        <w:rPr>
          <w:rFonts w:ascii="Helvetica" w:hAnsi="Helvetica"/>
          <w:color w:val="333333"/>
          <w:sz w:val="22"/>
        </w:rPr>
        <w:t>) = ((HWREG(ui32Base + GPIO_O_PCTL) &amp;</w:t>
      </w:r>
    </w:p>
    <w:p w14:paraId="3700D41C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                                  </w:t>
      </w:r>
      <w:proofErr w:type="gramStart"/>
      <w:r w:rsidRPr="008C2D21">
        <w:rPr>
          <w:rFonts w:ascii="Helvetica" w:hAnsi="Helvetica"/>
          <w:color w:val="333333"/>
          <w:sz w:val="22"/>
        </w:rPr>
        <w:t>~(</w:t>
      </w:r>
      <w:proofErr w:type="gramEnd"/>
      <w:r w:rsidRPr="008C2D21">
        <w:rPr>
          <w:rFonts w:ascii="Helvetica" w:hAnsi="Helvetica"/>
          <w:color w:val="333333"/>
          <w:sz w:val="22"/>
        </w:rPr>
        <w:t>0xf &lt;&lt; ui32Shift)) |</w:t>
      </w:r>
    </w:p>
    <w:p w14:paraId="35D5FFC1" w14:textId="77777777" w:rsidR="005D4BE4" w:rsidRPr="008C2D21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 xml:space="preserve">                                     ((ui32PinConfig &amp; 0xf) &lt;&lt; ui32Shift));</w:t>
      </w:r>
    </w:p>
    <w:p w14:paraId="6DC150D3" w14:textId="77777777" w:rsidR="005D4BE4" w:rsidRDefault="005D4BE4" w:rsidP="005D4BE4">
      <w:pPr>
        <w:spacing w:before="60" w:after="60"/>
        <w:ind w:leftChars="292" w:left="613"/>
        <w:textAlignment w:val="baseline"/>
        <w:rPr>
          <w:rFonts w:ascii="Helvetica" w:hAnsi="Helvetica"/>
          <w:color w:val="333333"/>
          <w:sz w:val="22"/>
        </w:rPr>
      </w:pPr>
      <w:r w:rsidRPr="008C2D21">
        <w:rPr>
          <w:rFonts w:ascii="Helvetica" w:hAnsi="Helvetica"/>
          <w:color w:val="333333"/>
          <w:sz w:val="22"/>
        </w:rPr>
        <w:t>}</w:t>
      </w:r>
    </w:p>
    <w:p w14:paraId="2C4693F5" w14:textId="77777777" w:rsidR="005D4BE4" w:rsidRDefault="005D4BE4" w:rsidP="005D4BE4">
      <w:pPr>
        <w:ind w:leftChars="300" w:left="630"/>
      </w:pPr>
      <w:r>
        <w:rPr>
          <w:rFonts w:hint="eastAsia"/>
        </w:rPr>
        <w:t>其中</w:t>
      </w:r>
      <w:r w:rsidRPr="005F337C">
        <w:rPr>
          <w:b/>
        </w:rPr>
        <w:t>GPIO_PA0_U0RX</w:t>
      </w:r>
      <w:r>
        <w:rPr>
          <w:rFonts w:hint="eastAsia"/>
        </w:rPr>
        <w:t>和</w:t>
      </w:r>
      <w:r>
        <w:rPr>
          <w:rFonts w:ascii="Consolas" w:hAnsi="Consolas" w:cs="Consolas"/>
          <w:color w:val="000000"/>
          <w:kern w:val="0"/>
          <w:sz w:val="24"/>
          <w:szCs w:val="24"/>
        </w:rPr>
        <w:t>GPIO_PA1_U0TX</w:t>
      </w:r>
      <w:r>
        <w:rPr>
          <w:rFonts w:ascii="Consolas" w:hAnsi="Consolas" w:cs="Consolas" w:hint="eastAsia"/>
          <w:color w:val="000000"/>
          <w:kern w:val="0"/>
          <w:sz w:val="24"/>
          <w:szCs w:val="24"/>
        </w:rPr>
        <w:t>的定义如下：</w:t>
      </w:r>
    </w:p>
    <w:p w14:paraId="2AA6E7A9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0_U0RX           0x00000001</w:t>
      </w:r>
    </w:p>
    <w:p w14:paraId="60120713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0_I2C9SCL        0x00000002</w:t>
      </w:r>
    </w:p>
    <w:p w14:paraId="2EA64516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0_T0CCP0         0x00000003</w:t>
      </w:r>
    </w:p>
    <w:p w14:paraId="3BB52706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0_CAN0RX         0x00000007</w:t>
      </w:r>
    </w:p>
    <w:p w14:paraId="2FA6D657" w14:textId="77777777" w:rsidR="005D4BE4" w:rsidRPr="002870A1" w:rsidRDefault="005D4BE4" w:rsidP="005D4BE4">
      <w:pPr>
        <w:ind w:leftChars="346" w:left="727"/>
      </w:pPr>
    </w:p>
    <w:p w14:paraId="2E79942F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1_U0TX           0x00000401</w:t>
      </w:r>
    </w:p>
    <w:p w14:paraId="09369AFB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lastRenderedPageBreak/>
        <w:t>#define</w:t>
      </w:r>
      <w:r w:rsidRPr="002870A1">
        <w:t xml:space="preserve"> GPIO_PA1_I2C9SDA        0x00000402</w:t>
      </w:r>
    </w:p>
    <w:p w14:paraId="0EE442BD" w14:textId="77777777" w:rsidR="005D4BE4" w:rsidRPr="002870A1" w:rsidRDefault="005D4BE4" w:rsidP="005D4BE4">
      <w:pPr>
        <w:ind w:leftChars="346" w:left="727"/>
      </w:pPr>
      <w:r w:rsidRPr="002870A1">
        <w:rPr>
          <w:b/>
          <w:bCs/>
          <w:color w:val="7F0055"/>
        </w:rPr>
        <w:t>#define</w:t>
      </w:r>
      <w:r w:rsidRPr="002870A1">
        <w:t xml:space="preserve"> GPIO_PA1_T0CCP1         0x00000403</w:t>
      </w:r>
    </w:p>
    <w:p w14:paraId="65E0FEEF" w14:textId="77777777" w:rsidR="005D4BE4" w:rsidRPr="002870A1" w:rsidRDefault="005D4BE4" w:rsidP="005D4BE4">
      <w:pPr>
        <w:ind w:leftChars="346" w:left="727"/>
        <w:rPr>
          <w:rFonts w:ascii="Helvetica" w:hAnsi="Helvetica"/>
          <w:color w:val="333333"/>
        </w:rPr>
      </w:pPr>
      <w:r w:rsidRPr="002870A1">
        <w:rPr>
          <w:b/>
          <w:bCs/>
          <w:color w:val="7F0055"/>
        </w:rPr>
        <w:t>#define</w:t>
      </w:r>
      <w:r w:rsidRPr="002870A1">
        <w:t xml:space="preserve"> GPIO_PA1_CAN0TX         0x00000407</w:t>
      </w:r>
    </w:p>
    <w:p w14:paraId="03A11276" w14:textId="77777777" w:rsidR="005D4BE4" w:rsidRDefault="005D4BE4" w:rsidP="005D4BE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554DE11A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见，</w:t>
      </w:r>
      <w:proofErr w:type="spellStart"/>
      <w:r w:rsidRPr="00B92611">
        <w:rPr>
          <w:rFonts w:ascii="Helvetica" w:hAnsi="Helvetica"/>
          <w:color w:val="333333"/>
          <w:sz w:val="22"/>
        </w:rPr>
        <w:t>GPIOPinConfigure</w:t>
      </w:r>
      <w:proofErr w:type="spellEnd"/>
      <w:r>
        <w:rPr>
          <w:rFonts w:ascii="Helvetica" w:hAnsi="Helvetica" w:hint="eastAsia"/>
          <w:color w:val="333333"/>
          <w:sz w:val="22"/>
        </w:rPr>
        <w:t>配合</w:t>
      </w:r>
      <w:r w:rsidRPr="00B92611">
        <w:rPr>
          <w:rFonts w:ascii="Helvetica" w:hAnsi="Helvetica"/>
          <w:color w:val="333333"/>
          <w:sz w:val="22"/>
        </w:rPr>
        <w:t>GPIO_PA0_U0RX</w:t>
      </w:r>
      <w:r w:rsidRPr="00B92611">
        <w:rPr>
          <w:rFonts w:ascii="Helvetica" w:hAnsi="Helvetica"/>
          <w:color w:val="333333"/>
          <w:sz w:val="22"/>
        </w:rPr>
        <w:t>和</w:t>
      </w:r>
      <w:r w:rsidRPr="00B92611">
        <w:rPr>
          <w:rFonts w:ascii="Helvetica" w:hAnsi="Helvetica"/>
          <w:color w:val="333333"/>
          <w:sz w:val="22"/>
        </w:rPr>
        <w:t>GPIO_PA1_U0TX</w:t>
      </w:r>
      <w:r>
        <w:rPr>
          <w:rFonts w:ascii="Helvetica" w:hAnsi="Helvetica" w:hint="eastAsia"/>
          <w:color w:val="333333"/>
          <w:sz w:val="22"/>
        </w:rPr>
        <w:t>的宏定义，完成了</w:t>
      </w:r>
      <w:r>
        <w:rPr>
          <w:rFonts w:ascii="Helvetica" w:hAnsi="Helvetica" w:hint="eastAsia"/>
          <w:color w:val="333333"/>
          <w:sz w:val="22"/>
        </w:rPr>
        <w:t>PCTL</w:t>
      </w:r>
      <w:r>
        <w:rPr>
          <w:rFonts w:ascii="Helvetica" w:hAnsi="Helvetica" w:hint="eastAsia"/>
          <w:color w:val="333333"/>
          <w:sz w:val="22"/>
        </w:rPr>
        <w:t>寄存器的设置。</w:t>
      </w:r>
    </w:p>
    <w:p w14:paraId="27C1910B" w14:textId="77777777" w:rsidR="005D4BE4" w:rsidRPr="00CC1A33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C1A33">
        <w:rPr>
          <w:rFonts w:ascii="Helvetica" w:hAnsi="Helvetica" w:hint="eastAsia"/>
          <w:b/>
          <w:color w:val="333333"/>
          <w:sz w:val="22"/>
        </w:rPr>
        <w:t>第四步：</w:t>
      </w:r>
      <w:r w:rsidRPr="00CC1A33">
        <w:rPr>
          <w:rFonts w:ascii="Helvetica" w:hAnsi="Helvetica"/>
          <w:b/>
          <w:color w:val="333333"/>
          <w:sz w:val="22"/>
        </w:rPr>
        <w:t>计算配置波特率分频器</w:t>
      </w:r>
      <w:r w:rsidRPr="00CC1A33">
        <w:rPr>
          <w:rFonts w:ascii="Helvetica" w:hAnsi="Helvetica"/>
          <w:b/>
          <w:color w:val="333333"/>
          <w:sz w:val="22"/>
        </w:rPr>
        <w:t>UARTIBRD</w:t>
      </w:r>
      <w:r w:rsidRPr="00CC1A33">
        <w:rPr>
          <w:rFonts w:ascii="Helvetica" w:hAnsi="Helvetica"/>
          <w:b/>
          <w:color w:val="333333"/>
          <w:sz w:val="22"/>
        </w:rPr>
        <w:t>和</w:t>
      </w:r>
      <w:r w:rsidRPr="00CC1A33">
        <w:rPr>
          <w:rFonts w:ascii="Helvetica" w:hAnsi="Helvetica"/>
          <w:b/>
          <w:color w:val="333333"/>
          <w:sz w:val="22"/>
        </w:rPr>
        <w:t>UARTFBRD</w:t>
      </w:r>
    </w:p>
    <w:p w14:paraId="47E60A5E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模块的</w:t>
      </w:r>
      <w:r w:rsidRPr="00CC1A33">
        <w:rPr>
          <w:rFonts w:ascii="Helvetica" w:hAnsi="Helvetica" w:hint="eastAsia"/>
          <w:color w:val="333333"/>
          <w:sz w:val="22"/>
        </w:rPr>
        <w:t>波特率发生器</w:t>
      </w:r>
    </w:p>
    <w:p w14:paraId="5F289AE7" w14:textId="77777777" w:rsidR="005D4BE4" w:rsidRPr="00CA398C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A398C">
        <w:rPr>
          <w:rFonts w:ascii="Helvetica" w:hAnsi="Helvetica" w:hint="eastAsia"/>
          <w:color w:val="333333"/>
          <w:sz w:val="22"/>
        </w:rPr>
        <w:t>由一个</w:t>
      </w:r>
      <w:r w:rsidRPr="00CA398C">
        <w:rPr>
          <w:rFonts w:ascii="Helvetica" w:hAnsi="Helvetica"/>
          <w:color w:val="333333"/>
          <w:sz w:val="22"/>
        </w:rPr>
        <w:t>22</w:t>
      </w:r>
      <w:r w:rsidRPr="00CA398C">
        <w:rPr>
          <w:rFonts w:ascii="Helvetica" w:hAnsi="Helvetica"/>
          <w:color w:val="333333"/>
          <w:sz w:val="22"/>
        </w:rPr>
        <w:t>位的分频器，将系统时钟分频为所需要的时钟</w:t>
      </w:r>
    </w:p>
    <w:p w14:paraId="33CB7931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A398C">
        <w:rPr>
          <w:rFonts w:ascii="Helvetica" w:hAnsi="Helvetica"/>
          <w:color w:val="FF0000"/>
          <w:sz w:val="22"/>
        </w:rPr>
        <w:t>UARTIBRD</w:t>
      </w:r>
      <w:r w:rsidRPr="00CA398C">
        <w:rPr>
          <w:rFonts w:ascii="Helvetica" w:hAnsi="Helvetica"/>
          <w:color w:val="333333"/>
          <w:sz w:val="22"/>
        </w:rPr>
        <w:t>的低</w:t>
      </w:r>
      <w:r w:rsidRPr="00CA398C">
        <w:rPr>
          <w:rFonts w:ascii="Helvetica" w:hAnsi="Helvetica"/>
          <w:color w:val="333333"/>
          <w:sz w:val="22"/>
        </w:rPr>
        <w:t>16</w:t>
      </w:r>
      <w:r w:rsidRPr="00CA398C">
        <w:rPr>
          <w:rFonts w:ascii="Helvetica" w:hAnsi="Helvetica"/>
          <w:color w:val="333333"/>
          <w:sz w:val="22"/>
        </w:rPr>
        <w:t>位组成分频器的整数位，</w:t>
      </w:r>
      <w:r w:rsidRPr="00CA398C">
        <w:rPr>
          <w:rFonts w:ascii="Helvetica" w:hAnsi="Helvetica"/>
          <w:color w:val="FF0000"/>
          <w:sz w:val="22"/>
        </w:rPr>
        <w:t>UARTFBRD</w:t>
      </w:r>
      <w:r w:rsidRPr="00CA398C">
        <w:rPr>
          <w:rFonts w:ascii="Helvetica" w:hAnsi="Helvetica"/>
          <w:color w:val="333333"/>
          <w:sz w:val="22"/>
        </w:rPr>
        <w:t>的低</w:t>
      </w:r>
      <w:r w:rsidRPr="00CA398C">
        <w:rPr>
          <w:rFonts w:ascii="Helvetica" w:hAnsi="Helvetica"/>
          <w:color w:val="333333"/>
          <w:sz w:val="22"/>
        </w:rPr>
        <w:t>6</w:t>
      </w:r>
      <w:r w:rsidRPr="00CA398C">
        <w:rPr>
          <w:rFonts w:ascii="Helvetica" w:hAnsi="Helvetica"/>
          <w:color w:val="333333"/>
          <w:sz w:val="22"/>
        </w:rPr>
        <w:t>位组成分频器的小数位</w:t>
      </w:r>
    </w:p>
    <w:p w14:paraId="1FF52E82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</w:p>
    <w:p w14:paraId="1C0605AC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656DD">
        <w:rPr>
          <w:rFonts w:ascii="Helvetica" w:hAnsi="Helvetica"/>
          <w:color w:val="333333"/>
          <w:sz w:val="22"/>
        </w:rPr>
        <w:t>UART Integer Baud-Rate Divisor (UARTIBRD)</w:t>
      </w:r>
    </w:p>
    <w:p w14:paraId="2E146629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5889E22E" wp14:editId="3CB6D135">
            <wp:extent cx="6178983" cy="1256306"/>
            <wp:effectExtent l="0" t="0" r="0" b="127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5082" cy="12717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A00218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656DD">
        <w:rPr>
          <w:rFonts w:ascii="Helvetica" w:hAnsi="Helvetica"/>
          <w:color w:val="333333"/>
          <w:sz w:val="22"/>
        </w:rPr>
        <w:t>UART Fractional Baud-Rate Divisor (UARTFBRD)</w:t>
      </w:r>
    </w:p>
    <w:p w14:paraId="187D2C56" w14:textId="77777777" w:rsidR="005D4BE4" w:rsidRPr="00C656DD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4C84B791" wp14:editId="1A83234C">
            <wp:extent cx="6170213" cy="1262663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4257" cy="1271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1A9C03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A398C">
        <w:rPr>
          <w:rFonts w:ascii="Helvetica" w:hAnsi="Helvetica" w:hint="eastAsia"/>
          <w:color w:val="333333"/>
          <w:sz w:val="22"/>
        </w:rPr>
        <w:t>分频器与波特率的关系为</w:t>
      </w:r>
    </w:p>
    <w:p w14:paraId="38DFDE7B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33EDEA7C" wp14:editId="494962A6">
            <wp:extent cx="5486400" cy="355376"/>
            <wp:effectExtent l="0" t="0" r="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276" cy="380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66E1C8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其中，</w:t>
      </w:r>
    </w:p>
    <w:p w14:paraId="28F0B257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B</w:t>
      </w:r>
      <w:r>
        <w:rPr>
          <w:rFonts w:ascii="Helvetica" w:hAnsi="Helvetica"/>
          <w:color w:val="333333"/>
          <w:sz w:val="22"/>
        </w:rPr>
        <w:t xml:space="preserve">aud Rate </w:t>
      </w:r>
      <w:r>
        <w:rPr>
          <w:rFonts w:ascii="Helvetica" w:hAnsi="Helvetica" w:hint="eastAsia"/>
          <w:color w:val="333333"/>
          <w:sz w:val="22"/>
        </w:rPr>
        <w:t>为波特率</w:t>
      </w:r>
    </w:p>
    <w:p w14:paraId="34F670AC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proofErr w:type="spellStart"/>
      <w:r>
        <w:rPr>
          <w:rFonts w:ascii="Helvetica" w:hAnsi="Helvetica" w:hint="eastAsia"/>
          <w:color w:val="333333"/>
          <w:sz w:val="22"/>
        </w:rPr>
        <w:t>ClkDiv</w:t>
      </w:r>
      <w:proofErr w:type="spellEnd"/>
      <w:r>
        <w:rPr>
          <w:rFonts w:ascii="Helvetica" w:hAnsi="Helvetica" w:hint="eastAsia"/>
          <w:color w:val="333333"/>
          <w:sz w:val="22"/>
        </w:rPr>
        <w:t>为发送</w:t>
      </w:r>
      <w:r>
        <w:rPr>
          <w:rFonts w:ascii="Helvetica" w:hAnsi="Helvetica" w:hint="eastAsia"/>
          <w:color w:val="333333"/>
          <w:sz w:val="22"/>
        </w:rPr>
        <w:t>/</w:t>
      </w:r>
      <w:r>
        <w:rPr>
          <w:rFonts w:ascii="Helvetica" w:hAnsi="Helvetica" w:hint="eastAsia"/>
          <w:color w:val="333333"/>
          <w:sz w:val="22"/>
        </w:rPr>
        <w:t>接收每个位所用的内部时钟的个数一般为</w:t>
      </w:r>
      <w:r>
        <w:rPr>
          <w:rFonts w:ascii="Helvetica" w:hAnsi="Helvetica" w:hint="eastAsia"/>
          <w:color w:val="333333"/>
          <w:sz w:val="22"/>
        </w:rPr>
        <w:t>16</w:t>
      </w:r>
      <w:r>
        <w:rPr>
          <w:rFonts w:ascii="Helvetica" w:hAnsi="Helvetica" w:hint="eastAsia"/>
          <w:color w:val="333333"/>
          <w:sz w:val="22"/>
        </w:rPr>
        <w:t>，高速模式下，可以配置为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 w:hint="eastAsia"/>
          <w:color w:val="333333"/>
          <w:sz w:val="22"/>
        </w:rPr>
        <w:t>。</w:t>
      </w:r>
    </w:p>
    <w:p w14:paraId="6D4D51BF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BRD</w:t>
      </w:r>
      <w:r>
        <w:rPr>
          <w:rFonts w:ascii="Helvetica" w:hAnsi="Helvetica" w:hint="eastAsia"/>
          <w:color w:val="333333"/>
          <w:sz w:val="22"/>
        </w:rPr>
        <w:t>为波特率分频系数，</w:t>
      </w:r>
    </w:p>
    <w:p w14:paraId="4A45EF5E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BRDI</w:t>
      </w:r>
      <w:r>
        <w:rPr>
          <w:rFonts w:ascii="Helvetica" w:hAnsi="Helvetica" w:hint="eastAsia"/>
          <w:color w:val="333333"/>
          <w:sz w:val="22"/>
        </w:rPr>
        <w:t>为波特率分频系数的整数部分，直接填入到</w:t>
      </w:r>
      <w:r w:rsidRPr="00C656DD">
        <w:rPr>
          <w:rFonts w:ascii="Helvetica" w:hAnsi="Helvetica"/>
          <w:color w:val="333333"/>
          <w:sz w:val="22"/>
        </w:rPr>
        <w:t>UARTIBRD</w:t>
      </w:r>
      <w:r>
        <w:rPr>
          <w:rFonts w:ascii="Helvetica" w:hAnsi="Helvetica" w:hint="eastAsia"/>
          <w:color w:val="333333"/>
          <w:sz w:val="22"/>
        </w:rPr>
        <w:t>寄存器中</w:t>
      </w:r>
    </w:p>
    <w:p w14:paraId="77FCC109" w14:textId="77777777" w:rsidR="005D4BE4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BRDF</w:t>
      </w:r>
      <w:r>
        <w:rPr>
          <w:rFonts w:ascii="Helvetica" w:hAnsi="Helvetica" w:hint="eastAsia"/>
          <w:color w:val="333333"/>
          <w:sz w:val="22"/>
        </w:rPr>
        <w:t>为波特率分频系数的小数部分，计算方式为：</w:t>
      </w:r>
    </w:p>
    <w:p w14:paraId="368678F2" w14:textId="77777777" w:rsidR="005D4BE4" w:rsidRDefault="005D4BE4" w:rsidP="005D4BE4">
      <w:pPr>
        <w:spacing w:before="60" w:after="60"/>
        <w:ind w:leftChars="300" w:left="630"/>
        <w:textAlignment w:val="baseline"/>
        <w:rPr>
          <w:rFonts w:ascii="Helvetica" w:hAnsi="Helvetica"/>
          <w:color w:val="FF0000"/>
          <w:sz w:val="22"/>
        </w:rPr>
      </w:pPr>
      <w:r w:rsidRPr="0066490F">
        <w:rPr>
          <w:rFonts w:ascii="Helvetica" w:hAnsi="Helvetica"/>
          <w:color w:val="FF0000"/>
          <w:sz w:val="22"/>
        </w:rPr>
        <w:t xml:space="preserve">UARTFBRD[DIVFRAC] = </w:t>
      </w:r>
      <w:proofErr w:type="gramStart"/>
      <w:r w:rsidRPr="0066490F">
        <w:rPr>
          <w:rFonts w:ascii="Helvetica" w:hAnsi="Helvetica"/>
          <w:color w:val="FF0000"/>
          <w:sz w:val="22"/>
        </w:rPr>
        <w:t>integer(</w:t>
      </w:r>
      <w:proofErr w:type="gramEnd"/>
      <w:r w:rsidRPr="0066490F">
        <w:rPr>
          <w:rFonts w:ascii="Helvetica" w:hAnsi="Helvetica"/>
          <w:color w:val="FF0000"/>
          <w:sz w:val="22"/>
        </w:rPr>
        <w:t>BRDF * 64 + 0.5)</w:t>
      </w:r>
    </w:p>
    <w:p w14:paraId="5FDAAD5C" w14:textId="77777777" w:rsidR="005D4BE4" w:rsidRPr="0066490F" w:rsidRDefault="005D4BE4" w:rsidP="005D4BE4">
      <w:pPr>
        <w:spacing w:before="60" w:after="60"/>
        <w:ind w:leftChars="200" w:left="420"/>
        <w:textAlignment w:val="baseline"/>
        <w:rPr>
          <w:rFonts w:ascii="Helvetica" w:hAnsi="Helvetica"/>
          <w:color w:val="FF0000"/>
          <w:sz w:val="22"/>
        </w:rPr>
      </w:pPr>
      <w:r>
        <w:rPr>
          <w:rFonts w:ascii="Helvetica" w:hAnsi="Helvetica" w:hint="eastAsia"/>
          <w:color w:val="FF0000"/>
          <w:sz w:val="22"/>
        </w:rPr>
        <w:t>注意：</w:t>
      </w:r>
      <w:r w:rsidRPr="00DD2649">
        <w:rPr>
          <w:rFonts w:ascii="Helvetica" w:hAnsi="Helvetica"/>
          <w:color w:val="FF0000"/>
          <w:sz w:val="22"/>
        </w:rPr>
        <w:t>UARTIBRD</w:t>
      </w:r>
      <w:r>
        <w:rPr>
          <w:rFonts w:ascii="Helvetica" w:hAnsi="Helvetica" w:hint="eastAsia"/>
          <w:color w:val="FF0000"/>
          <w:sz w:val="22"/>
        </w:rPr>
        <w:t>和</w:t>
      </w:r>
      <w:r>
        <w:rPr>
          <w:rFonts w:ascii="Helvetica" w:hAnsi="Helvetica" w:hint="eastAsia"/>
          <w:color w:val="FF0000"/>
          <w:sz w:val="22"/>
        </w:rPr>
        <w:t xml:space="preserve"> </w:t>
      </w:r>
      <w:r w:rsidRPr="00DD2649">
        <w:rPr>
          <w:rFonts w:ascii="Helvetica" w:hAnsi="Helvetica"/>
          <w:color w:val="FF0000"/>
          <w:sz w:val="22"/>
        </w:rPr>
        <w:t>UARTFBRD</w:t>
      </w:r>
      <w:r>
        <w:rPr>
          <w:rFonts w:ascii="Helvetica" w:hAnsi="Helvetica" w:hint="eastAsia"/>
          <w:color w:val="FF0000"/>
          <w:sz w:val="22"/>
        </w:rPr>
        <w:t>寄存器写入后，</w:t>
      </w:r>
      <w:r>
        <w:rPr>
          <w:rFonts w:ascii="Helvetica" w:hAnsi="Helvetica" w:hint="eastAsia"/>
          <w:color w:val="FF0000"/>
          <w:sz w:val="22"/>
        </w:rPr>
        <w:t>UART</w:t>
      </w:r>
      <w:r>
        <w:rPr>
          <w:rFonts w:ascii="Helvetica" w:hAnsi="Helvetica" w:hint="eastAsia"/>
          <w:color w:val="FF0000"/>
          <w:sz w:val="22"/>
        </w:rPr>
        <w:t>的模块并不会立刻更新，需要设置</w:t>
      </w:r>
      <w:r w:rsidRPr="00DD2649">
        <w:rPr>
          <w:rFonts w:ascii="Helvetica" w:hAnsi="Helvetica"/>
          <w:color w:val="FF0000"/>
          <w:sz w:val="22"/>
        </w:rPr>
        <w:t>UARTLCRH</w:t>
      </w:r>
      <w:r>
        <w:rPr>
          <w:rFonts w:ascii="Helvetica" w:hAnsi="Helvetica" w:hint="eastAsia"/>
          <w:color w:val="FF0000"/>
          <w:sz w:val="22"/>
        </w:rPr>
        <w:t>寄存器后才更新。</w:t>
      </w:r>
    </w:p>
    <w:p w14:paraId="63398D45" w14:textId="77777777" w:rsidR="005D4BE4" w:rsidRPr="00DD2649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DD2649">
        <w:rPr>
          <w:rFonts w:ascii="Helvetica" w:hAnsi="Helvetica" w:hint="eastAsia"/>
          <w:b/>
          <w:color w:val="333333"/>
          <w:sz w:val="22"/>
        </w:rPr>
        <w:t>第五步：</w:t>
      </w:r>
      <w:r w:rsidRPr="00DD2649">
        <w:rPr>
          <w:rFonts w:ascii="Helvetica" w:hAnsi="Helvetica"/>
          <w:b/>
          <w:color w:val="333333"/>
          <w:sz w:val="22"/>
        </w:rPr>
        <w:t>禁用</w:t>
      </w:r>
      <w:r w:rsidRPr="00DD2649">
        <w:rPr>
          <w:rFonts w:ascii="Helvetica" w:hAnsi="Helvetica"/>
          <w:b/>
          <w:color w:val="333333"/>
          <w:sz w:val="22"/>
        </w:rPr>
        <w:t>UART</w:t>
      </w:r>
      <w:r w:rsidRPr="00DD2649">
        <w:rPr>
          <w:rFonts w:ascii="Helvetica" w:hAnsi="Helvetica"/>
          <w:b/>
          <w:color w:val="333333"/>
          <w:sz w:val="22"/>
        </w:rPr>
        <w:t>模块，配置数据格式等参数（</w:t>
      </w:r>
      <w:r w:rsidRPr="00DD2649">
        <w:rPr>
          <w:rFonts w:ascii="Helvetica" w:hAnsi="Helvetica"/>
          <w:b/>
          <w:color w:val="333333"/>
          <w:sz w:val="22"/>
        </w:rPr>
        <w:t>UARTLCRH</w:t>
      </w:r>
      <w:r w:rsidRPr="00DD2649">
        <w:rPr>
          <w:rFonts w:ascii="Helvetica" w:hAnsi="Helvetica"/>
          <w:b/>
          <w:color w:val="333333"/>
          <w:sz w:val="22"/>
        </w:rPr>
        <w:t>），配置时钟源</w:t>
      </w:r>
      <w:r w:rsidRPr="00DD2649">
        <w:rPr>
          <w:rFonts w:ascii="Helvetica" w:hAnsi="Helvetica"/>
          <w:b/>
          <w:color w:val="333333"/>
          <w:sz w:val="22"/>
        </w:rPr>
        <w:t>UARTCC</w:t>
      </w:r>
      <w:r>
        <w:rPr>
          <w:rFonts w:ascii="Helvetica" w:hAnsi="Helvetica" w:hint="eastAsia"/>
          <w:b/>
          <w:color w:val="333333"/>
          <w:sz w:val="22"/>
        </w:rPr>
        <w:t>，</w:t>
      </w:r>
      <w:r w:rsidRPr="00B54DB8">
        <w:rPr>
          <w:rFonts w:ascii="Helvetica" w:hAnsi="Helvetica" w:hint="eastAsia"/>
          <w:b/>
          <w:color w:val="333333"/>
          <w:sz w:val="22"/>
        </w:rPr>
        <w:t>使能</w:t>
      </w:r>
      <w:r w:rsidRPr="00B54DB8">
        <w:rPr>
          <w:rFonts w:ascii="Helvetica" w:hAnsi="Helvetica"/>
          <w:b/>
          <w:color w:val="333333"/>
          <w:sz w:val="22"/>
        </w:rPr>
        <w:t>UART</w:t>
      </w:r>
      <w:r w:rsidRPr="00B54DB8">
        <w:rPr>
          <w:rFonts w:ascii="Helvetica" w:hAnsi="Helvetica"/>
          <w:b/>
          <w:color w:val="333333"/>
          <w:sz w:val="22"/>
        </w:rPr>
        <w:lastRenderedPageBreak/>
        <w:t>模块</w:t>
      </w:r>
    </w:p>
    <w:p w14:paraId="31ED6AA8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使能和禁止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模块，由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控制寄存器</w:t>
      </w:r>
      <w:r w:rsidRPr="004026BA">
        <w:rPr>
          <w:rFonts w:ascii="Helvetica" w:hAnsi="Helvetica"/>
          <w:color w:val="333333"/>
          <w:sz w:val="22"/>
        </w:rPr>
        <w:t>UARTCTL</w:t>
      </w:r>
      <w:r>
        <w:rPr>
          <w:rFonts w:ascii="Helvetica" w:hAnsi="Helvetica" w:hint="eastAsia"/>
          <w:color w:val="333333"/>
          <w:sz w:val="22"/>
        </w:rPr>
        <w:t>控制。</w:t>
      </w:r>
    </w:p>
    <w:p w14:paraId="7C2179A8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控制寄存器（</w:t>
      </w:r>
      <w:r w:rsidRPr="004026BA">
        <w:rPr>
          <w:rFonts w:ascii="Helvetica" w:hAnsi="Helvetica"/>
          <w:color w:val="333333"/>
          <w:sz w:val="22"/>
        </w:rPr>
        <w:t>UARTCTL</w:t>
      </w:r>
      <w:r>
        <w:rPr>
          <w:rFonts w:ascii="Helvetica" w:hAnsi="Helvetica" w:hint="eastAsia"/>
          <w:color w:val="333333"/>
          <w:sz w:val="22"/>
        </w:rPr>
        <w:t>）</w:t>
      </w:r>
    </w:p>
    <w:p w14:paraId="2B451EF0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1F5A5EB6" wp14:editId="41FC2EC3">
            <wp:extent cx="6247925" cy="2587951"/>
            <wp:effectExtent l="0" t="0" r="635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B8254B.tmp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1819" cy="2597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0AF3D" w14:textId="77777777" w:rsidR="005D4BE4" w:rsidRPr="004026BA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24A73">
        <w:rPr>
          <w:rFonts w:ascii="Helvetica" w:hAnsi="Helvetica" w:hint="eastAsia"/>
          <w:color w:val="FF0000"/>
          <w:sz w:val="22"/>
        </w:rPr>
        <w:t>UARTEN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使能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禁用</w:t>
      </w:r>
      <w:r>
        <w:rPr>
          <w:rFonts w:ascii="Helvetica" w:hAnsi="Helvetica" w:hint="eastAsia"/>
          <w:color w:val="333333"/>
          <w:sz w:val="22"/>
        </w:rPr>
        <w:t>UART</w:t>
      </w:r>
    </w:p>
    <w:p w14:paraId="1C0F66AB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24A73">
        <w:rPr>
          <w:rFonts w:ascii="Helvetica" w:hAnsi="Helvetica" w:hint="eastAsia"/>
          <w:color w:val="FF0000"/>
          <w:sz w:val="22"/>
        </w:rPr>
        <w:t>RXE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接收使能，同时</w:t>
      </w:r>
      <w:r>
        <w:rPr>
          <w:rFonts w:ascii="Helvetica" w:hAnsi="Helvetica" w:hint="eastAsia"/>
          <w:color w:val="333333"/>
          <w:sz w:val="22"/>
        </w:rPr>
        <w:t xml:space="preserve">UARTEN </w:t>
      </w:r>
      <w:r>
        <w:rPr>
          <w:rFonts w:ascii="Helvetica" w:hAnsi="Helvetica" w:hint="eastAsia"/>
          <w:color w:val="333333"/>
          <w:sz w:val="22"/>
        </w:rPr>
        <w:t>也要设置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禁用接收功能</w:t>
      </w:r>
    </w:p>
    <w:p w14:paraId="15E267BE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24A73">
        <w:rPr>
          <w:rFonts w:ascii="Helvetica" w:hAnsi="Helvetica" w:hint="eastAsia"/>
          <w:color w:val="FF0000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发送使能，同时</w:t>
      </w:r>
      <w:r>
        <w:rPr>
          <w:rFonts w:ascii="Helvetica" w:hAnsi="Helvetica" w:hint="eastAsia"/>
          <w:color w:val="333333"/>
          <w:sz w:val="22"/>
        </w:rPr>
        <w:t xml:space="preserve">UARTEN </w:t>
      </w:r>
      <w:r>
        <w:rPr>
          <w:rFonts w:ascii="Helvetica" w:hAnsi="Helvetica" w:hint="eastAsia"/>
          <w:color w:val="333333"/>
          <w:sz w:val="22"/>
        </w:rPr>
        <w:t>也要设置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禁用发送功能</w:t>
      </w:r>
    </w:p>
    <w:p w14:paraId="29B2B1A7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HSE</w:t>
      </w:r>
      <w:r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高速模式，即发送或接收</w:t>
      </w:r>
      <w:proofErr w:type="gramStart"/>
      <w:r>
        <w:rPr>
          <w:rFonts w:ascii="Helvetica" w:hAnsi="Helvetica" w:hint="eastAsia"/>
          <w:color w:val="333333"/>
          <w:sz w:val="22"/>
        </w:rPr>
        <w:t>一</w:t>
      </w:r>
      <w:proofErr w:type="gramEnd"/>
      <w:r>
        <w:rPr>
          <w:rFonts w:ascii="Helvetica" w:hAnsi="Helvetica" w:hint="eastAsia"/>
          <w:color w:val="333333"/>
          <w:sz w:val="22"/>
        </w:rPr>
        <w:t>个位需要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 w:hint="eastAsia"/>
          <w:color w:val="333333"/>
          <w:sz w:val="22"/>
        </w:rPr>
        <w:t>个内部时钟，最高波特率位</w:t>
      </w:r>
      <w:r>
        <w:rPr>
          <w:rFonts w:ascii="Helvetica" w:hAnsi="Helvetica" w:hint="eastAsia"/>
          <w:color w:val="333333"/>
          <w:sz w:val="22"/>
        </w:rPr>
        <w:t>15M</w:t>
      </w:r>
      <w:r>
        <w:rPr>
          <w:rFonts w:ascii="Helvetica" w:hAnsi="Helvetica"/>
          <w:color w:val="333333"/>
          <w:sz w:val="22"/>
        </w:rPr>
        <w:t>bsp</w:t>
      </w:r>
      <w:r>
        <w:rPr>
          <w:rFonts w:ascii="Helvetica" w:hAnsi="Helvetica" w:hint="eastAsia"/>
          <w:color w:val="333333"/>
          <w:sz w:val="22"/>
        </w:rPr>
        <w:t>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常规模式，即发送或接收</w:t>
      </w:r>
      <w:proofErr w:type="gramStart"/>
      <w:r>
        <w:rPr>
          <w:rFonts w:ascii="Helvetica" w:hAnsi="Helvetica" w:hint="eastAsia"/>
          <w:color w:val="333333"/>
          <w:sz w:val="22"/>
        </w:rPr>
        <w:t>一</w:t>
      </w:r>
      <w:proofErr w:type="gramEnd"/>
      <w:r>
        <w:rPr>
          <w:rFonts w:ascii="Helvetica" w:hAnsi="Helvetica" w:hint="eastAsia"/>
          <w:color w:val="333333"/>
          <w:sz w:val="22"/>
        </w:rPr>
        <w:t>个位需要</w:t>
      </w:r>
      <w:r>
        <w:rPr>
          <w:rFonts w:ascii="Helvetica" w:hAnsi="Helvetica" w:hint="eastAsia"/>
          <w:color w:val="333333"/>
          <w:sz w:val="22"/>
        </w:rPr>
        <w:t>16</w:t>
      </w:r>
      <w:r>
        <w:rPr>
          <w:rFonts w:ascii="Helvetica" w:hAnsi="Helvetica" w:hint="eastAsia"/>
          <w:color w:val="333333"/>
          <w:sz w:val="22"/>
        </w:rPr>
        <w:t>个内部时钟，最高波特率位</w:t>
      </w:r>
      <w:r>
        <w:rPr>
          <w:rFonts w:ascii="Helvetica" w:hAnsi="Helvetica" w:hint="eastAsia"/>
          <w:color w:val="333333"/>
          <w:sz w:val="22"/>
        </w:rPr>
        <w:t>7.5M</w:t>
      </w:r>
      <w:r>
        <w:rPr>
          <w:rFonts w:ascii="Helvetica" w:hAnsi="Helvetica"/>
          <w:color w:val="333333"/>
          <w:sz w:val="22"/>
        </w:rPr>
        <w:t>bps</w:t>
      </w:r>
      <w:r>
        <w:rPr>
          <w:rFonts w:ascii="Helvetica" w:hAnsi="Helvetica" w:hint="eastAsia"/>
          <w:color w:val="333333"/>
          <w:sz w:val="22"/>
        </w:rPr>
        <w:t>。</w:t>
      </w:r>
    </w:p>
    <w:p w14:paraId="47560E09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禁用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模块，调用函数</w:t>
      </w:r>
      <w:proofErr w:type="spellStart"/>
      <w:r w:rsidRPr="00423932">
        <w:rPr>
          <w:rFonts w:ascii="Helvetica" w:hAnsi="Helvetica"/>
          <w:color w:val="FF0000"/>
          <w:sz w:val="22"/>
        </w:rPr>
        <w:t>UARTDisable</w:t>
      </w:r>
      <w:proofErr w:type="spellEnd"/>
      <w:r>
        <w:rPr>
          <w:rFonts w:ascii="Helvetica" w:hAnsi="Helvetica" w:hint="eastAsia"/>
          <w:color w:val="333333"/>
          <w:sz w:val="22"/>
        </w:rPr>
        <w:t>，其具体实现方式为：</w:t>
      </w:r>
    </w:p>
    <w:p w14:paraId="4B655C37" w14:textId="77777777" w:rsidR="005D4BE4" w:rsidRPr="006E2B71" w:rsidRDefault="005D4BE4" w:rsidP="005D4BE4">
      <w:pPr>
        <w:ind w:leftChars="100" w:left="210"/>
      </w:pPr>
      <w:r w:rsidRPr="006E2B71">
        <w:t>void</w:t>
      </w:r>
    </w:p>
    <w:p w14:paraId="0A8F87DF" w14:textId="77777777" w:rsidR="005D4BE4" w:rsidRPr="006E2B71" w:rsidRDefault="005D4BE4" w:rsidP="005D4BE4">
      <w:pPr>
        <w:ind w:leftChars="100" w:left="210"/>
      </w:pPr>
      <w:proofErr w:type="spellStart"/>
      <w:proofErr w:type="gramStart"/>
      <w:r w:rsidRPr="006E2B71">
        <w:t>UARTDisable</w:t>
      </w:r>
      <w:proofErr w:type="spellEnd"/>
      <w:r w:rsidRPr="006E2B71">
        <w:t>(</w:t>
      </w:r>
      <w:proofErr w:type="gramEnd"/>
      <w:r w:rsidRPr="006E2B71">
        <w:t>uint32_t ui32Base)</w:t>
      </w:r>
    </w:p>
    <w:p w14:paraId="3F5C19FA" w14:textId="77777777" w:rsidR="005D4BE4" w:rsidRPr="006E2B71" w:rsidRDefault="005D4BE4" w:rsidP="005D4BE4">
      <w:pPr>
        <w:ind w:leftChars="100" w:left="210"/>
      </w:pPr>
      <w:r w:rsidRPr="006E2B71">
        <w:t>{</w:t>
      </w:r>
    </w:p>
    <w:p w14:paraId="4B5D6CDA" w14:textId="77777777" w:rsidR="005D4BE4" w:rsidRPr="006E2B71" w:rsidRDefault="005D4BE4" w:rsidP="005D4BE4">
      <w:pPr>
        <w:ind w:leftChars="100" w:left="210"/>
      </w:pPr>
      <w:r w:rsidRPr="006E2B71">
        <w:t xml:space="preserve">    ASSERT(_</w:t>
      </w:r>
      <w:proofErr w:type="spellStart"/>
      <w:r w:rsidRPr="006E2B71">
        <w:t>UARTBaseValid</w:t>
      </w:r>
      <w:proofErr w:type="spellEnd"/>
      <w:r w:rsidRPr="006E2B71">
        <w:t>(ui32Base));</w:t>
      </w:r>
    </w:p>
    <w:p w14:paraId="5A25C9A6" w14:textId="77777777" w:rsidR="005D4BE4" w:rsidRPr="006E2B71" w:rsidRDefault="005D4BE4" w:rsidP="005D4BE4">
      <w:pPr>
        <w:ind w:leftChars="100" w:left="210"/>
      </w:pPr>
      <w:r w:rsidRPr="006E2B71">
        <w:t xml:space="preserve">    </w:t>
      </w:r>
      <w:proofErr w:type="gramStart"/>
      <w:r w:rsidRPr="006E2B71">
        <w:t>while(</w:t>
      </w:r>
      <w:proofErr w:type="gramEnd"/>
      <w:r w:rsidRPr="006E2B71">
        <w:t xml:space="preserve">HWREG(ui32Base + </w:t>
      </w:r>
      <w:r w:rsidRPr="00DF61ED">
        <w:rPr>
          <w:color w:val="FF0000"/>
        </w:rPr>
        <w:t>UART_O_FR</w:t>
      </w:r>
      <w:r w:rsidRPr="006E2B71">
        <w:t xml:space="preserve">) &amp; </w:t>
      </w:r>
      <w:r w:rsidRPr="00DF61ED">
        <w:rPr>
          <w:color w:val="FF0000"/>
        </w:rPr>
        <w:t>UART_FR_BUSY</w:t>
      </w:r>
      <w:r w:rsidRPr="006E2B71">
        <w:t>)</w:t>
      </w:r>
    </w:p>
    <w:p w14:paraId="76B5D911" w14:textId="77777777" w:rsidR="005D4BE4" w:rsidRPr="006E2B71" w:rsidRDefault="005D4BE4" w:rsidP="005D4BE4">
      <w:pPr>
        <w:ind w:leftChars="100" w:left="210"/>
      </w:pPr>
      <w:r w:rsidRPr="006E2B71">
        <w:t xml:space="preserve">    {</w:t>
      </w:r>
    </w:p>
    <w:p w14:paraId="3955535E" w14:textId="77777777" w:rsidR="005D4BE4" w:rsidRPr="006E2B71" w:rsidRDefault="005D4BE4" w:rsidP="005D4BE4">
      <w:pPr>
        <w:ind w:leftChars="100" w:left="210"/>
      </w:pPr>
      <w:r w:rsidRPr="006E2B71">
        <w:t xml:space="preserve">    }</w:t>
      </w:r>
    </w:p>
    <w:p w14:paraId="196C1019" w14:textId="77777777" w:rsidR="005D4BE4" w:rsidRPr="006E2B71" w:rsidRDefault="005D4BE4" w:rsidP="005D4BE4">
      <w:pPr>
        <w:ind w:leftChars="100" w:left="210"/>
      </w:pPr>
    </w:p>
    <w:p w14:paraId="61B2457A" w14:textId="77777777" w:rsidR="005D4BE4" w:rsidRPr="006E2B71" w:rsidRDefault="005D4BE4" w:rsidP="005D4BE4">
      <w:pPr>
        <w:ind w:leftChars="100" w:left="210"/>
      </w:pPr>
      <w:r w:rsidRPr="006E2B71">
        <w:t xml:space="preserve">    </w:t>
      </w:r>
      <w:proofErr w:type="gramStart"/>
      <w:r w:rsidRPr="006E2B71">
        <w:t>HWREG(</w:t>
      </w:r>
      <w:proofErr w:type="gramEnd"/>
      <w:r w:rsidRPr="006E2B71">
        <w:t xml:space="preserve">ui32Base + </w:t>
      </w:r>
      <w:r w:rsidRPr="00DF61ED">
        <w:rPr>
          <w:color w:val="FF0000"/>
        </w:rPr>
        <w:t>UART_O_LCRH</w:t>
      </w:r>
      <w:r w:rsidRPr="006E2B71">
        <w:t>) &amp;= ~(</w:t>
      </w:r>
      <w:r w:rsidRPr="00DF61ED">
        <w:rPr>
          <w:color w:val="FF0000"/>
        </w:rPr>
        <w:t>UART_LCRH_FEN</w:t>
      </w:r>
      <w:r w:rsidRPr="006E2B71">
        <w:t>);</w:t>
      </w:r>
    </w:p>
    <w:p w14:paraId="0F205495" w14:textId="77777777" w:rsidR="005D4BE4" w:rsidRPr="006E2B71" w:rsidRDefault="005D4BE4" w:rsidP="005D4BE4">
      <w:pPr>
        <w:ind w:leftChars="100" w:left="210"/>
      </w:pPr>
    </w:p>
    <w:p w14:paraId="665983E3" w14:textId="77777777" w:rsidR="005D4BE4" w:rsidRPr="006E2B71" w:rsidRDefault="005D4BE4" w:rsidP="005D4BE4">
      <w:pPr>
        <w:ind w:leftChars="100" w:left="210"/>
      </w:pPr>
      <w:r w:rsidRPr="006E2B71">
        <w:t xml:space="preserve">    </w:t>
      </w:r>
      <w:proofErr w:type="gramStart"/>
      <w:r w:rsidRPr="006E2B71">
        <w:t>HWREG(</w:t>
      </w:r>
      <w:proofErr w:type="gramEnd"/>
      <w:r w:rsidRPr="006E2B71">
        <w:t>ui32Base +</w:t>
      </w:r>
      <w:r w:rsidRPr="00591553">
        <w:rPr>
          <w:color w:val="FF0000"/>
        </w:rPr>
        <w:t xml:space="preserve"> UART_O_CTL</w:t>
      </w:r>
      <w:r w:rsidRPr="006E2B71">
        <w:t xml:space="preserve">) </w:t>
      </w:r>
      <w:r w:rsidRPr="00591553">
        <w:rPr>
          <w:color w:val="FF0000"/>
        </w:rPr>
        <w:t>&amp;= ~</w:t>
      </w:r>
      <w:r w:rsidRPr="006E2B71">
        <w:t>(</w:t>
      </w:r>
      <w:r w:rsidRPr="00591553">
        <w:rPr>
          <w:color w:val="FF0000"/>
        </w:rPr>
        <w:t>UART_CTL_UARTEN</w:t>
      </w:r>
      <w:r w:rsidRPr="006E2B71">
        <w:t xml:space="preserve"> | </w:t>
      </w:r>
      <w:r w:rsidRPr="00591553">
        <w:rPr>
          <w:color w:val="FF0000"/>
        </w:rPr>
        <w:t>UART_CTL_TXE</w:t>
      </w:r>
      <w:r w:rsidRPr="006E2B71">
        <w:t xml:space="preserve"> |</w:t>
      </w:r>
    </w:p>
    <w:p w14:paraId="1325784E" w14:textId="77777777" w:rsidR="005D4BE4" w:rsidRPr="006E2B71" w:rsidRDefault="005D4BE4" w:rsidP="005D4BE4">
      <w:pPr>
        <w:ind w:leftChars="100" w:left="210"/>
      </w:pPr>
      <w:r w:rsidRPr="006E2B71">
        <w:t xml:space="preserve">                                      </w:t>
      </w:r>
      <w:r w:rsidRPr="00591553">
        <w:rPr>
          <w:color w:val="FF0000"/>
        </w:rPr>
        <w:t>UART_CTL_RXE</w:t>
      </w:r>
      <w:r w:rsidRPr="006E2B71">
        <w:t>);</w:t>
      </w:r>
    </w:p>
    <w:p w14:paraId="1F84FDD6" w14:textId="77777777" w:rsidR="005D4BE4" w:rsidRPr="006E2B71" w:rsidRDefault="005D4BE4" w:rsidP="005D4BE4">
      <w:pPr>
        <w:ind w:leftChars="100" w:left="210"/>
      </w:pPr>
      <w:r w:rsidRPr="006E2B71">
        <w:t>}</w:t>
      </w:r>
    </w:p>
    <w:p w14:paraId="4C0AC8BE" w14:textId="77777777" w:rsidR="005D4BE4" w:rsidRDefault="005D4BE4" w:rsidP="005D4BE4">
      <w:pPr>
        <w:ind w:leftChars="100" w:left="210"/>
      </w:pPr>
      <w:r>
        <w:rPr>
          <w:rFonts w:hint="eastAsia"/>
        </w:rPr>
        <w:t>使能</w:t>
      </w:r>
      <w:r>
        <w:rPr>
          <w:rFonts w:hint="eastAsia"/>
        </w:rPr>
        <w:t>UART</w:t>
      </w:r>
      <w:r>
        <w:rPr>
          <w:rFonts w:hint="eastAsia"/>
        </w:rPr>
        <w:t>模块，可以调用函数：</w:t>
      </w:r>
    </w:p>
    <w:p w14:paraId="54C3FE3C" w14:textId="77777777" w:rsidR="005D4BE4" w:rsidRPr="00373C4D" w:rsidRDefault="005D4BE4" w:rsidP="005D4BE4">
      <w:pPr>
        <w:ind w:leftChars="100" w:left="210"/>
      </w:pPr>
      <w:r w:rsidRPr="00373C4D">
        <w:t>void</w:t>
      </w:r>
    </w:p>
    <w:p w14:paraId="7DFD1C22" w14:textId="77777777" w:rsidR="005D4BE4" w:rsidRPr="00373C4D" w:rsidRDefault="005D4BE4" w:rsidP="005D4BE4">
      <w:pPr>
        <w:ind w:leftChars="100" w:left="210"/>
      </w:pPr>
      <w:proofErr w:type="spellStart"/>
      <w:proofErr w:type="gramStart"/>
      <w:r w:rsidRPr="00373C4D">
        <w:t>UARTEnable</w:t>
      </w:r>
      <w:proofErr w:type="spellEnd"/>
      <w:r w:rsidRPr="00373C4D">
        <w:t>(</w:t>
      </w:r>
      <w:proofErr w:type="gramEnd"/>
      <w:r w:rsidRPr="00373C4D">
        <w:t>uint32_t ui32Base)</w:t>
      </w:r>
    </w:p>
    <w:p w14:paraId="722D4A78" w14:textId="77777777" w:rsidR="005D4BE4" w:rsidRPr="00373C4D" w:rsidRDefault="005D4BE4" w:rsidP="005D4BE4">
      <w:pPr>
        <w:ind w:leftChars="100" w:left="210"/>
      </w:pPr>
      <w:r w:rsidRPr="00373C4D">
        <w:t>{</w:t>
      </w:r>
    </w:p>
    <w:p w14:paraId="4E8EE331" w14:textId="77777777" w:rsidR="005D4BE4" w:rsidRPr="00373C4D" w:rsidRDefault="005D4BE4" w:rsidP="005D4BE4">
      <w:pPr>
        <w:ind w:leftChars="100" w:left="210"/>
      </w:pPr>
      <w:r w:rsidRPr="00373C4D">
        <w:t xml:space="preserve">    </w:t>
      </w:r>
      <w:proofErr w:type="gramStart"/>
      <w:r w:rsidRPr="00373C4D">
        <w:t>HWREG(</w:t>
      </w:r>
      <w:proofErr w:type="gramEnd"/>
      <w:r w:rsidRPr="00373C4D">
        <w:t>ui32Base + UART_O_LCRH) |= UART_LCRH_FEN;</w:t>
      </w:r>
    </w:p>
    <w:p w14:paraId="5AAEA38B" w14:textId="77777777" w:rsidR="005D4BE4" w:rsidRPr="00373C4D" w:rsidRDefault="005D4BE4" w:rsidP="005D4BE4">
      <w:pPr>
        <w:ind w:leftChars="100" w:left="210"/>
      </w:pPr>
    </w:p>
    <w:p w14:paraId="78C4F60A" w14:textId="77777777" w:rsidR="005D4BE4" w:rsidRPr="00373C4D" w:rsidRDefault="005D4BE4" w:rsidP="005D4BE4">
      <w:pPr>
        <w:ind w:leftChars="100" w:left="210"/>
      </w:pPr>
      <w:r w:rsidRPr="00373C4D">
        <w:t xml:space="preserve">    //</w:t>
      </w:r>
    </w:p>
    <w:p w14:paraId="371FE913" w14:textId="77777777" w:rsidR="005D4BE4" w:rsidRPr="00373C4D" w:rsidRDefault="005D4BE4" w:rsidP="005D4BE4">
      <w:pPr>
        <w:ind w:leftChars="100" w:left="210"/>
      </w:pPr>
      <w:r w:rsidRPr="00373C4D">
        <w:lastRenderedPageBreak/>
        <w:t xml:space="preserve">    // Enable RX, TX, and the UART.</w:t>
      </w:r>
    </w:p>
    <w:p w14:paraId="5E3D5917" w14:textId="77777777" w:rsidR="005D4BE4" w:rsidRPr="00373C4D" w:rsidRDefault="005D4BE4" w:rsidP="005D4BE4">
      <w:pPr>
        <w:ind w:leftChars="100" w:left="210"/>
      </w:pPr>
      <w:r w:rsidRPr="00373C4D">
        <w:t xml:space="preserve">    //</w:t>
      </w:r>
    </w:p>
    <w:p w14:paraId="728FA35D" w14:textId="77777777" w:rsidR="005D4BE4" w:rsidRPr="00373C4D" w:rsidRDefault="005D4BE4" w:rsidP="005D4BE4">
      <w:pPr>
        <w:ind w:leftChars="100" w:left="210"/>
      </w:pPr>
      <w:r w:rsidRPr="00373C4D">
        <w:t xml:space="preserve">    </w:t>
      </w:r>
      <w:proofErr w:type="gramStart"/>
      <w:r w:rsidRPr="00373C4D">
        <w:t>HWREG(</w:t>
      </w:r>
      <w:proofErr w:type="gramEnd"/>
      <w:r w:rsidRPr="00373C4D">
        <w:t xml:space="preserve">ui32Base + </w:t>
      </w:r>
      <w:r w:rsidRPr="00F661F6">
        <w:rPr>
          <w:color w:val="FF0000"/>
        </w:rPr>
        <w:t>UART_O_CTL</w:t>
      </w:r>
      <w:r w:rsidRPr="00373C4D">
        <w:t>) |= (</w:t>
      </w:r>
      <w:r w:rsidRPr="00F661F6">
        <w:rPr>
          <w:color w:val="FF0000"/>
        </w:rPr>
        <w:t>UART_CTL_UARTEN</w:t>
      </w:r>
      <w:r w:rsidRPr="00373C4D">
        <w:t xml:space="preserve"> |</w:t>
      </w:r>
      <w:r w:rsidRPr="00F661F6">
        <w:rPr>
          <w:color w:val="FF0000"/>
        </w:rPr>
        <w:t xml:space="preserve"> UART_CTL_TXE </w:t>
      </w:r>
      <w:r w:rsidRPr="00373C4D">
        <w:t>|</w:t>
      </w:r>
    </w:p>
    <w:p w14:paraId="0B7B2917" w14:textId="77777777" w:rsidR="005D4BE4" w:rsidRPr="00373C4D" w:rsidRDefault="005D4BE4" w:rsidP="005D4BE4">
      <w:pPr>
        <w:ind w:leftChars="100" w:left="210"/>
      </w:pPr>
      <w:r w:rsidRPr="00373C4D">
        <w:t xml:space="preserve">                                    </w:t>
      </w:r>
      <w:r w:rsidRPr="00F661F6">
        <w:rPr>
          <w:color w:val="FF0000"/>
        </w:rPr>
        <w:t xml:space="preserve"> UART_CTL_RXE</w:t>
      </w:r>
      <w:r w:rsidRPr="00373C4D">
        <w:t>);</w:t>
      </w:r>
    </w:p>
    <w:p w14:paraId="0EE4060A" w14:textId="77777777" w:rsidR="005D4BE4" w:rsidRDefault="005D4BE4" w:rsidP="005D4BE4">
      <w:pPr>
        <w:ind w:leftChars="100" w:left="210"/>
      </w:pPr>
      <w:r w:rsidRPr="00373C4D">
        <w:t>}</w:t>
      </w:r>
    </w:p>
    <w:p w14:paraId="5CC86753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见，</w:t>
      </w:r>
      <w:proofErr w:type="spellStart"/>
      <w:r w:rsidRPr="00F661F6">
        <w:rPr>
          <w:rFonts w:ascii="Helvetica" w:hAnsi="Helvetica"/>
          <w:color w:val="333333"/>
          <w:sz w:val="22"/>
        </w:rPr>
        <w:t>UARTDisable</w:t>
      </w:r>
      <w:proofErr w:type="spellEnd"/>
      <w:r>
        <w:rPr>
          <w:rFonts w:ascii="Helvetica" w:hAnsi="Helvetica" w:hint="eastAsia"/>
          <w:color w:val="333333"/>
          <w:sz w:val="22"/>
        </w:rPr>
        <w:t>函数将</w:t>
      </w:r>
      <w:r w:rsidRPr="00DF61ED">
        <w:rPr>
          <w:rFonts w:ascii="Helvetica" w:hAnsi="Helvetica"/>
          <w:color w:val="FF0000"/>
          <w:sz w:val="22"/>
        </w:rPr>
        <w:t>UARTEN</w:t>
      </w:r>
      <w:r>
        <w:rPr>
          <w:rFonts w:ascii="Helvetica" w:hAnsi="Helvetica" w:hint="eastAsia"/>
          <w:color w:val="333333"/>
          <w:sz w:val="22"/>
        </w:rPr>
        <w:t>、</w:t>
      </w:r>
      <w:r w:rsidRPr="00DF61ED">
        <w:rPr>
          <w:rFonts w:ascii="Helvetica" w:hAnsi="Helvetica"/>
          <w:color w:val="FF0000"/>
          <w:sz w:val="22"/>
        </w:rPr>
        <w:t>RXE</w:t>
      </w:r>
      <w:r>
        <w:rPr>
          <w:rFonts w:ascii="Helvetica" w:hAnsi="Helvetica" w:hint="eastAsia"/>
          <w:color w:val="333333"/>
          <w:sz w:val="22"/>
        </w:rPr>
        <w:t>和</w:t>
      </w:r>
      <w:r w:rsidRPr="00DF61ED">
        <w:rPr>
          <w:rFonts w:ascii="Helvetica" w:hAnsi="Helvetica" w:hint="eastAsia"/>
          <w:color w:val="FF0000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这三位置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，而</w:t>
      </w:r>
      <w:proofErr w:type="spellStart"/>
      <w:r w:rsidRPr="00F661F6">
        <w:rPr>
          <w:rFonts w:ascii="Helvetica" w:hAnsi="Helvetica"/>
          <w:color w:val="333333"/>
          <w:sz w:val="22"/>
        </w:rPr>
        <w:t>UARTEnable</w:t>
      </w:r>
      <w:proofErr w:type="spellEnd"/>
      <w:r>
        <w:rPr>
          <w:rFonts w:ascii="Helvetica" w:hAnsi="Helvetica" w:hint="eastAsia"/>
          <w:color w:val="333333"/>
          <w:sz w:val="22"/>
        </w:rPr>
        <w:t>函数将将</w:t>
      </w:r>
      <w:r w:rsidRPr="00DF61ED">
        <w:rPr>
          <w:rFonts w:ascii="Helvetica" w:hAnsi="Helvetica"/>
          <w:color w:val="FF0000"/>
          <w:sz w:val="22"/>
        </w:rPr>
        <w:t>UARTEN</w:t>
      </w:r>
      <w:r>
        <w:rPr>
          <w:rFonts w:ascii="Helvetica" w:hAnsi="Helvetica" w:hint="eastAsia"/>
          <w:color w:val="333333"/>
          <w:sz w:val="22"/>
        </w:rPr>
        <w:t>、</w:t>
      </w:r>
      <w:r w:rsidRPr="00DF61ED">
        <w:rPr>
          <w:rFonts w:ascii="Helvetica" w:hAnsi="Helvetica"/>
          <w:color w:val="FF0000"/>
          <w:sz w:val="22"/>
        </w:rPr>
        <w:t>RXE</w:t>
      </w:r>
      <w:r>
        <w:rPr>
          <w:rFonts w:ascii="Helvetica" w:hAnsi="Helvetica" w:hint="eastAsia"/>
          <w:color w:val="333333"/>
          <w:sz w:val="22"/>
        </w:rPr>
        <w:t>和</w:t>
      </w:r>
      <w:r w:rsidRPr="00DF61ED">
        <w:rPr>
          <w:rFonts w:ascii="Helvetica" w:hAnsi="Helvetica" w:hint="eastAsia"/>
          <w:color w:val="FF0000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这三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</w:t>
      </w:r>
    </w:p>
    <w:p w14:paraId="0F30D61D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除此之外，</w:t>
      </w:r>
      <w:proofErr w:type="spellStart"/>
      <w:r w:rsidRPr="00F661F6">
        <w:rPr>
          <w:rFonts w:ascii="Helvetica" w:hAnsi="Helvetica"/>
          <w:color w:val="333333"/>
          <w:sz w:val="22"/>
        </w:rPr>
        <w:t>UARTDisable</w:t>
      </w:r>
      <w:proofErr w:type="spellEnd"/>
      <w:r>
        <w:rPr>
          <w:rFonts w:ascii="Helvetica" w:hAnsi="Helvetica" w:hint="eastAsia"/>
          <w:color w:val="333333"/>
          <w:sz w:val="22"/>
        </w:rPr>
        <w:t>还需要等待数据发送完成，即查看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的工作状态，使用了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状态标志寄存器</w:t>
      </w:r>
      <w:r w:rsidRPr="001A4AB9">
        <w:rPr>
          <w:rFonts w:ascii="Helvetica" w:hAnsi="Helvetica"/>
          <w:color w:val="333333"/>
          <w:sz w:val="22"/>
        </w:rPr>
        <w:t>UARTFR</w:t>
      </w:r>
    </w:p>
    <w:p w14:paraId="5F92CCC8" w14:textId="77777777" w:rsidR="005D4BE4" w:rsidRPr="00024A7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024A73">
        <w:rPr>
          <w:rFonts w:ascii="Helvetica" w:hAnsi="Helvetica" w:hint="eastAsia"/>
          <w:b/>
          <w:color w:val="333333"/>
          <w:sz w:val="22"/>
        </w:rPr>
        <w:t>UART</w:t>
      </w:r>
      <w:r w:rsidRPr="00024A73">
        <w:rPr>
          <w:rFonts w:ascii="Helvetica" w:hAnsi="Helvetica" w:hint="eastAsia"/>
          <w:b/>
          <w:color w:val="333333"/>
          <w:sz w:val="22"/>
        </w:rPr>
        <w:t>状态标志寄存器</w:t>
      </w:r>
      <w:r w:rsidRPr="00024A73">
        <w:rPr>
          <w:rFonts w:ascii="Helvetica" w:hAnsi="Helvetica"/>
          <w:b/>
          <w:color w:val="333333"/>
          <w:sz w:val="22"/>
        </w:rPr>
        <w:t>UARTFR</w:t>
      </w:r>
      <w:r w:rsidRPr="00024A73">
        <w:rPr>
          <w:rFonts w:ascii="Helvetica" w:hAnsi="Helvetica" w:hint="eastAsia"/>
          <w:b/>
          <w:color w:val="333333"/>
          <w:sz w:val="22"/>
        </w:rPr>
        <w:t>：</w:t>
      </w:r>
    </w:p>
    <w:p w14:paraId="1DC701FB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61434182" wp14:editId="4F332313">
            <wp:extent cx="5874301" cy="2359181"/>
            <wp:effectExtent l="0" t="0" r="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B88D7A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750" cy="236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3AE2E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BUSY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模块空闲，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模块正忙</w:t>
      </w:r>
    </w:p>
    <w:p w14:paraId="446728A2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F661F6">
        <w:rPr>
          <w:rFonts w:ascii="Helvetica" w:hAnsi="Helvetica"/>
          <w:color w:val="333333"/>
          <w:sz w:val="22"/>
        </w:rPr>
        <w:t>UARTDisable</w:t>
      </w:r>
      <w:proofErr w:type="spellEnd"/>
      <w:r>
        <w:rPr>
          <w:rFonts w:ascii="Helvetica" w:hAnsi="Helvetica" w:hint="eastAsia"/>
          <w:color w:val="333333"/>
          <w:sz w:val="22"/>
        </w:rPr>
        <w:t>函数和</w:t>
      </w:r>
      <w:proofErr w:type="spellStart"/>
      <w:r w:rsidRPr="00F661F6">
        <w:rPr>
          <w:rFonts w:ascii="Helvetica" w:hAnsi="Helvetica"/>
          <w:color w:val="333333"/>
          <w:sz w:val="22"/>
        </w:rPr>
        <w:t>UARTEnable</w:t>
      </w:r>
      <w:proofErr w:type="spellEnd"/>
      <w:r>
        <w:rPr>
          <w:rFonts w:ascii="Helvetica" w:hAnsi="Helvetica" w:hint="eastAsia"/>
          <w:color w:val="333333"/>
          <w:sz w:val="22"/>
        </w:rPr>
        <w:t>函数都操作了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线路控制寄存器</w:t>
      </w:r>
      <w:r w:rsidRPr="00805C02">
        <w:rPr>
          <w:rFonts w:ascii="Helvetica" w:hAnsi="Helvetica"/>
          <w:color w:val="333333"/>
          <w:sz w:val="22"/>
        </w:rPr>
        <w:t>UARTLCRH</w:t>
      </w:r>
      <w:r>
        <w:rPr>
          <w:rFonts w:ascii="Helvetica" w:hAnsi="Helvetica" w:hint="eastAsia"/>
          <w:color w:val="333333"/>
          <w:sz w:val="22"/>
        </w:rPr>
        <w:t>的</w:t>
      </w:r>
      <w:r>
        <w:rPr>
          <w:rFonts w:ascii="Helvetica" w:hAnsi="Helvetica" w:hint="eastAsia"/>
          <w:color w:val="333333"/>
          <w:sz w:val="22"/>
        </w:rPr>
        <w:t>FEN</w:t>
      </w:r>
      <w:r>
        <w:rPr>
          <w:rFonts w:ascii="Helvetica" w:hAnsi="Helvetica" w:hint="eastAsia"/>
          <w:color w:val="333333"/>
          <w:sz w:val="22"/>
        </w:rPr>
        <w:t>位，</w:t>
      </w:r>
    </w:p>
    <w:p w14:paraId="448EB188" w14:textId="77777777" w:rsidR="005D4BE4" w:rsidRPr="00024A7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024A73">
        <w:rPr>
          <w:rFonts w:ascii="Helvetica" w:hAnsi="Helvetica" w:hint="eastAsia"/>
          <w:b/>
          <w:color w:val="333333"/>
          <w:sz w:val="22"/>
        </w:rPr>
        <w:t>UART</w:t>
      </w:r>
      <w:r w:rsidRPr="00024A73">
        <w:rPr>
          <w:rFonts w:ascii="Helvetica" w:hAnsi="Helvetica" w:hint="eastAsia"/>
          <w:b/>
          <w:color w:val="333333"/>
          <w:sz w:val="22"/>
        </w:rPr>
        <w:t>线路控制寄存器</w:t>
      </w:r>
      <w:r w:rsidRPr="00024A73">
        <w:rPr>
          <w:rFonts w:ascii="Helvetica" w:hAnsi="Helvetica"/>
          <w:b/>
          <w:color w:val="333333"/>
          <w:sz w:val="22"/>
        </w:rPr>
        <w:t>UARTLCRH</w:t>
      </w:r>
      <w:r w:rsidRPr="00024A73">
        <w:rPr>
          <w:rFonts w:ascii="Helvetica" w:hAnsi="Helvetica" w:hint="eastAsia"/>
          <w:b/>
          <w:color w:val="333333"/>
          <w:sz w:val="22"/>
        </w:rPr>
        <w:t>：</w:t>
      </w:r>
    </w:p>
    <w:p w14:paraId="313D90B7" w14:textId="77777777" w:rsidR="005D4BE4" w:rsidRPr="00EE0025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</w:rPr>
      </w:pPr>
      <w:r w:rsidRPr="00EE0025">
        <w:rPr>
          <w:rFonts w:ascii="Helvetica" w:hAnsi="Helvetica" w:hint="eastAsia"/>
          <w:noProof/>
          <w:color w:val="333333"/>
        </w:rPr>
        <w:drawing>
          <wp:inline distT="0" distB="0" distL="0" distR="0" wp14:anchorId="2F6507BB" wp14:editId="14653580">
            <wp:extent cx="6045243" cy="2454138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B8BA91.tmp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4624" cy="24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57BF2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FEN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，禁用</w:t>
      </w:r>
      <w:r>
        <w:rPr>
          <w:rFonts w:ascii="Helvetica" w:hAnsi="Helvetica" w:hint="eastAsia"/>
          <w:color w:val="333333"/>
          <w:sz w:val="22"/>
        </w:rPr>
        <w:t>FIFO</w:t>
      </w:r>
      <w:r>
        <w:rPr>
          <w:rFonts w:ascii="Helvetica" w:hAnsi="Helvetica" w:hint="eastAsia"/>
          <w:color w:val="333333"/>
          <w:sz w:val="22"/>
        </w:rPr>
        <w:t>，即</w:t>
      </w:r>
      <w:r>
        <w:rPr>
          <w:rFonts w:ascii="Helvetica" w:hAnsi="Helvetica"/>
          <w:color w:val="333333"/>
          <w:sz w:val="22"/>
        </w:rPr>
        <w:t>FIFO</w:t>
      </w:r>
      <w:r>
        <w:rPr>
          <w:rFonts w:ascii="Helvetica" w:hAnsi="Helvetica" w:hint="eastAsia"/>
          <w:color w:val="333333"/>
          <w:sz w:val="22"/>
        </w:rPr>
        <w:t>的深度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 xml:space="preserve"> 1</w:t>
      </w:r>
      <w:r>
        <w:rPr>
          <w:rFonts w:ascii="Helvetica" w:hAnsi="Helvetica" w:hint="eastAsia"/>
          <w:color w:val="333333"/>
          <w:sz w:val="22"/>
        </w:rPr>
        <w:t>：启用</w:t>
      </w:r>
      <w:r>
        <w:rPr>
          <w:rFonts w:ascii="Helvetica" w:hAnsi="Helvetica" w:hint="eastAsia"/>
          <w:color w:val="333333"/>
          <w:sz w:val="22"/>
        </w:rPr>
        <w:t>FIFO</w:t>
      </w:r>
    </w:p>
    <w:p w14:paraId="7BD0C6FB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见，</w:t>
      </w:r>
      <w:proofErr w:type="spellStart"/>
      <w:r w:rsidRPr="00A440C2">
        <w:rPr>
          <w:rFonts w:ascii="Helvetica" w:hAnsi="Helvetica"/>
          <w:color w:val="333333"/>
          <w:sz w:val="22"/>
        </w:rPr>
        <w:t>UARTDisable</w:t>
      </w:r>
      <w:proofErr w:type="spellEnd"/>
      <w:r w:rsidRPr="00A440C2">
        <w:rPr>
          <w:rFonts w:ascii="Helvetica" w:hAnsi="Helvetica"/>
          <w:color w:val="333333"/>
          <w:sz w:val="22"/>
        </w:rPr>
        <w:t>函数</w:t>
      </w:r>
      <w:r>
        <w:rPr>
          <w:rFonts w:ascii="Helvetica" w:hAnsi="Helvetica" w:hint="eastAsia"/>
          <w:color w:val="333333"/>
          <w:sz w:val="22"/>
        </w:rPr>
        <w:t>禁用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时，将</w:t>
      </w:r>
      <w:r>
        <w:rPr>
          <w:rFonts w:ascii="Helvetica" w:hAnsi="Helvetica" w:hint="eastAsia"/>
          <w:color w:val="333333"/>
          <w:sz w:val="22"/>
        </w:rPr>
        <w:t>FIFO</w:t>
      </w:r>
      <w:r>
        <w:rPr>
          <w:rFonts w:ascii="Helvetica" w:hAnsi="Helvetica" w:hint="eastAsia"/>
          <w:color w:val="333333"/>
          <w:sz w:val="22"/>
        </w:rPr>
        <w:t>关闭，而</w:t>
      </w:r>
      <w:proofErr w:type="spellStart"/>
      <w:r w:rsidRPr="00A440C2">
        <w:rPr>
          <w:rFonts w:ascii="Helvetica" w:hAnsi="Helvetica"/>
          <w:color w:val="333333"/>
          <w:sz w:val="22"/>
        </w:rPr>
        <w:t>UARTEnable</w:t>
      </w:r>
      <w:proofErr w:type="spellEnd"/>
      <w:r w:rsidRPr="00A440C2">
        <w:rPr>
          <w:rFonts w:ascii="Helvetica" w:hAnsi="Helvetica"/>
          <w:color w:val="333333"/>
          <w:sz w:val="22"/>
        </w:rPr>
        <w:t>函数</w:t>
      </w:r>
      <w:r>
        <w:rPr>
          <w:rFonts w:ascii="Helvetica" w:hAnsi="Helvetica" w:hint="eastAsia"/>
          <w:color w:val="333333"/>
          <w:sz w:val="22"/>
        </w:rPr>
        <w:t>开启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时，将</w:t>
      </w:r>
      <w:r>
        <w:rPr>
          <w:rFonts w:ascii="Helvetica" w:hAnsi="Helvetica" w:hint="eastAsia"/>
          <w:color w:val="333333"/>
          <w:sz w:val="22"/>
        </w:rPr>
        <w:t>FIFO</w:t>
      </w:r>
      <w:r>
        <w:rPr>
          <w:rFonts w:ascii="Helvetica" w:hAnsi="Helvetica" w:hint="eastAsia"/>
          <w:color w:val="333333"/>
          <w:sz w:val="22"/>
        </w:rPr>
        <w:t>打开。</w:t>
      </w:r>
    </w:p>
    <w:p w14:paraId="136E83BF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11C0F3E8" w14:textId="77777777" w:rsidR="005D4BE4" w:rsidRPr="00E03346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禁用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后，需要设置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的数据传输格式：</w:t>
      </w:r>
    </w:p>
    <w:p w14:paraId="3259C3A1" w14:textId="77777777" w:rsidR="005D4BE4" w:rsidRPr="006932F6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Cs w:val="21"/>
        </w:rPr>
      </w:pPr>
      <w:r w:rsidRPr="006932F6">
        <w:rPr>
          <w:rFonts w:ascii="Helvetica" w:hAnsi="Helvetica" w:hint="eastAsia"/>
          <w:color w:val="FF0000"/>
          <w:szCs w:val="21"/>
        </w:rPr>
        <w:t>WLEN</w:t>
      </w:r>
      <w:r w:rsidRPr="006932F6">
        <w:rPr>
          <w:rFonts w:ascii="Helvetica" w:hAnsi="Helvetica" w:hint="eastAsia"/>
          <w:color w:val="333333"/>
          <w:szCs w:val="21"/>
        </w:rPr>
        <w:t>：数据位数：</w:t>
      </w:r>
      <w:r w:rsidRPr="006932F6">
        <w:rPr>
          <w:rFonts w:ascii="Helvetica" w:hAnsi="Helvetica" w:hint="eastAsia"/>
          <w:color w:val="333333"/>
          <w:szCs w:val="21"/>
        </w:rPr>
        <w:t>0</w:t>
      </w:r>
      <w:r w:rsidRPr="006932F6">
        <w:rPr>
          <w:rFonts w:ascii="Helvetica" w:hAnsi="Helvetica" w:hint="eastAsia"/>
          <w:color w:val="333333"/>
          <w:szCs w:val="21"/>
        </w:rPr>
        <w:t>：</w:t>
      </w:r>
      <w:r w:rsidRPr="006932F6">
        <w:rPr>
          <w:rFonts w:ascii="Helvetica" w:hAnsi="Helvetica" w:hint="eastAsia"/>
          <w:color w:val="333333"/>
          <w:szCs w:val="21"/>
        </w:rPr>
        <w:t>5</w:t>
      </w:r>
      <w:r w:rsidRPr="006932F6">
        <w:rPr>
          <w:rFonts w:ascii="Helvetica" w:hAnsi="Helvetica" w:hint="eastAsia"/>
          <w:color w:val="333333"/>
          <w:szCs w:val="21"/>
        </w:rPr>
        <w:t>位</w:t>
      </w:r>
    </w:p>
    <w:p w14:paraId="38B2C1BE" w14:textId="77777777" w:rsidR="005D4BE4" w:rsidRPr="006932F6" w:rsidRDefault="005D4BE4" w:rsidP="005D4BE4">
      <w:pPr>
        <w:spacing w:before="60" w:after="60"/>
        <w:ind w:leftChars="100" w:left="210" w:firstLineChars="900" w:firstLine="1890"/>
        <w:textAlignment w:val="baseline"/>
        <w:rPr>
          <w:rFonts w:ascii="Helvetica" w:hAnsi="Helvetica"/>
          <w:color w:val="333333"/>
          <w:szCs w:val="21"/>
        </w:rPr>
      </w:pPr>
      <w:r w:rsidRPr="006932F6">
        <w:rPr>
          <w:rFonts w:ascii="Helvetica" w:hAnsi="Helvetica" w:hint="eastAsia"/>
          <w:color w:val="333333"/>
          <w:szCs w:val="21"/>
        </w:rPr>
        <w:t>1</w:t>
      </w:r>
      <w:r w:rsidRPr="006932F6">
        <w:rPr>
          <w:rFonts w:ascii="Helvetica" w:hAnsi="Helvetica" w:hint="eastAsia"/>
          <w:color w:val="333333"/>
          <w:szCs w:val="21"/>
        </w:rPr>
        <w:t>：</w:t>
      </w:r>
      <w:r w:rsidRPr="006932F6">
        <w:rPr>
          <w:rFonts w:ascii="Helvetica" w:hAnsi="Helvetica" w:hint="eastAsia"/>
          <w:color w:val="333333"/>
          <w:szCs w:val="21"/>
        </w:rPr>
        <w:t>6</w:t>
      </w:r>
      <w:r w:rsidRPr="006932F6">
        <w:rPr>
          <w:rFonts w:ascii="Helvetica" w:hAnsi="Helvetica" w:hint="eastAsia"/>
          <w:color w:val="333333"/>
          <w:szCs w:val="21"/>
        </w:rPr>
        <w:t>位</w:t>
      </w:r>
    </w:p>
    <w:p w14:paraId="3CBF7016" w14:textId="77777777" w:rsidR="005D4BE4" w:rsidRPr="006932F6" w:rsidRDefault="005D4BE4" w:rsidP="005D4BE4">
      <w:pPr>
        <w:spacing w:before="60" w:after="60"/>
        <w:ind w:leftChars="100" w:left="210" w:firstLineChars="900" w:firstLine="1890"/>
        <w:textAlignment w:val="baseline"/>
        <w:rPr>
          <w:rFonts w:ascii="Helvetica" w:hAnsi="Helvetica"/>
          <w:color w:val="333333"/>
          <w:szCs w:val="21"/>
        </w:rPr>
      </w:pPr>
      <w:r w:rsidRPr="006932F6">
        <w:rPr>
          <w:rFonts w:ascii="Helvetica" w:hAnsi="Helvetica" w:hint="eastAsia"/>
          <w:color w:val="333333"/>
          <w:szCs w:val="21"/>
        </w:rPr>
        <w:t>2</w:t>
      </w:r>
      <w:r w:rsidRPr="006932F6">
        <w:rPr>
          <w:rFonts w:ascii="Helvetica" w:hAnsi="Helvetica" w:hint="eastAsia"/>
          <w:color w:val="333333"/>
          <w:szCs w:val="21"/>
        </w:rPr>
        <w:t>：</w:t>
      </w:r>
      <w:r w:rsidRPr="006932F6">
        <w:rPr>
          <w:rFonts w:ascii="Helvetica" w:hAnsi="Helvetica" w:hint="eastAsia"/>
          <w:color w:val="333333"/>
          <w:szCs w:val="21"/>
        </w:rPr>
        <w:t>7</w:t>
      </w:r>
      <w:r w:rsidRPr="006932F6">
        <w:rPr>
          <w:rFonts w:ascii="Helvetica" w:hAnsi="Helvetica" w:hint="eastAsia"/>
          <w:color w:val="333333"/>
          <w:szCs w:val="21"/>
        </w:rPr>
        <w:t>位</w:t>
      </w:r>
    </w:p>
    <w:p w14:paraId="173BE292" w14:textId="77777777" w:rsidR="005D4BE4" w:rsidRPr="006932F6" w:rsidRDefault="005D4BE4" w:rsidP="005D4BE4">
      <w:pPr>
        <w:spacing w:before="60" w:after="60"/>
        <w:ind w:leftChars="100" w:left="210" w:firstLineChars="900" w:firstLine="1890"/>
        <w:textAlignment w:val="baseline"/>
        <w:rPr>
          <w:rFonts w:ascii="Helvetica" w:hAnsi="Helvetica"/>
          <w:color w:val="333333"/>
          <w:szCs w:val="21"/>
        </w:rPr>
      </w:pPr>
      <w:r w:rsidRPr="006932F6">
        <w:rPr>
          <w:rFonts w:ascii="Helvetica" w:hAnsi="Helvetica" w:hint="eastAsia"/>
          <w:color w:val="333333"/>
          <w:szCs w:val="21"/>
        </w:rPr>
        <w:t>3</w:t>
      </w:r>
      <w:r w:rsidRPr="006932F6">
        <w:rPr>
          <w:rFonts w:ascii="Helvetica" w:hAnsi="Helvetica" w:hint="eastAsia"/>
          <w:color w:val="333333"/>
          <w:szCs w:val="21"/>
        </w:rPr>
        <w:t>：</w:t>
      </w:r>
      <w:r w:rsidRPr="006932F6">
        <w:rPr>
          <w:rFonts w:ascii="Helvetica" w:hAnsi="Helvetica" w:hint="eastAsia"/>
          <w:color w:val="333333"/>
          <w:szCs w:val="21"/>
        </w:rPr>
        <w:t>8</w:t>
      </w:r>
      <w:r w:rsidRPr="006932F6">
        <w:rPr>
          <w:rFonts w:ascii="Helvetica" w:hAnsi="Helvetica" w:hint="eastAsia"/>
          <w:color w:val="333333"/>
          <w:szCs w:val="21"/>
        </w:rPr>
        <w:t>位</w:t>
      </w:r>
    </w:p>
    <w:p w14:paraId="6F6FC810" w14:textId="77777777" w:rsidR="005D4BE4" w:rsidRPr="006932F6" w:rsidRDefault="005D4BE4" w:rsidP="005D4BE4">
      <w:pPr>
        <w:ind w:leftChars="100" w:left="210"/>
        <w:rPr>
          <w:szCs w:val="21"/>
        </w:rPr>
      </w:pPr>
      <w:r w:rsidRPr="006932F6">
        <w:rPr>
          <w:rFonts w:hint="eastAsia"/>
          <w:color w:val="FF0000"/>
          <w:szCs w:val="21"/>
        </w:rPr>
        <w:t>STP2</w:t>
      </w:r>
      <w:r w:rsidRPr="006932F6">
        <w:rPr>
          <w:rFonts w:hint="eastAsia"/>
          <w:szCs w:val="21"/>
        </w:rPr>
        <w:t>：停止位选择，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：一个停止位，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：</w:t>
      </w:r>
      <w:r w:rsidRPr="006932F6">
        <w:rPr>
          <w:rFonts w:hint="eastAsia"/>
          <w:szCs w:val="21"/>
        </w:rPr>
        <w:t>2</w:t>
      </w:r>
      <w:r w:rsidRPr="006932F6">
        <w:rPr>
          <w:rFonts w:hint="eastAsia"/>
          <w:szCs w:val="21"/>
        </w:rPr>
        <w:t>个停止位</w:t>
      </w:r>
    </w:p>
    <w:p w14:paraId="2E5B0387" w14:textId="77777777" w:rsidR="005D4BE4" w:rsidRPr="006932F6" w:rsidRDefault="005D4BE4" w:rsidP="005D4BE4">
      <w:pPr>
        <w:ind w:leftChars="100" w:left="210"/>
        <w:rPr>
          <w:szCs w:val="21"/>
        </w:rPr>
      </w:pPr>
      <w:r w:rsidRPr="006932F6">
        <w:rPr>
          <w:rFonts w:hint="eastAsia"/>
          <w:color w:val="FF0000"/>
          <w:szCs w:val="21"/>
        </w:rPr>
        <w:t>EPS</w:t>
      </w:r>
      <w:r w:rsidRPr="006932F6">
        <w:rPr>
          <w:rFonts w:hint="eastAsia"/>
          <w:szCs w:val="21"/>
        </w:rPr>
        <w:t>：奇偶校验选择：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：奇校验，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：</w:t>
      </w:r>
      <w:proofErr w:type="gramStart"/>
      <w:r w:rsidRPr="006932F6">
        <w:rPr>
          <w:rFonts w:hint="eastAsia"/>
          <w:szCs w:val="21"/>
        </w:rPr>
        <w:t>偶</w:t>
      </w:r>
      <w:proofErr w:type="gramEnd"/>
      <w:r w:rsidRPr="006932F6">
        <w:rPr>
          <w:rFonts w:hint="eastAsia"/>
          <w:szCs w:val="21"/>
        </w:rPr>
        <w:t>校验，需要</w:t>
      </w:r>
      <w:r w:rsidRPr="006932F6">
        <w:rPr>
          <w:rFonts w:hint="eastAsia"/>
          <w:szCs w:val="21"/>
        </w:rPr>
        <w:t>PEN</w:t>
      </w:r>
      <w:r w:rsidRPr="006932F6">
        <w:rPr>
          <w:rFonts w:hint="eastAsia"/>
          <w:szCs w:val="21"/>
        </w:rPr>
        <w:t>位为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才有效</w:t>
      </w:r>
    </w:p>
    <w:p w14:paraId="74A3134D" w14:textId="77777777" w:rsidR="005D4BE4" w:rsidRPr="006932F6" w:rsidRDefault="005D4BE4" w:rsidP="005D4BE4">
      <w:pPr>
        <w:ind w:leftChars="100" w:left="210"/>
        <w:rPr>
          <w:szCs w:val="21"/>
        </w:rPr>
      </w:pPr>
      <w:r w:rsidRPr="006932F6">
        <w:rPr>
          <w:rFonts w:hint="eastAsia"/>
          <w:color w:val="FF0000"/>
          <w:szCs w:val="21"/>
        </w:rPr>
        <w:t>PEN</w:t>
      </w:r>
      <w:r w:rsidRPr="006932F6">
        <w:rPr>
          <w:rFonts w:hint="eastAsia"/>
          <w:szCs w:val="21"/>
        </w:rPr>
        <w:t>：校验位使能：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：关闭奇偶校验功能，无校验位。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：开启奇偶校验功能，有校验位</w:t>
      </w:r>
    </w:p>
    <w:p w14:paraId="2F287932" w14:textId="77777777" w:rsidR="005D4BE4" w:rsidRPr="006932F6" w:rsidRDefault="005D4BE4" w:rsidP="005D4BE4">
      <w:pPr>
        <w:ind w:leftChars="100" w:left="210"/>
        <w:rPr>
          <w:szCs w:val="21"/>
        </w:rPr>
      </w:pPr>
      <w:r w:rsidRPr="006932F6">
        <w:rPr>
          <w:rFonts w:hint="eastAsia"/>
          <w:color w:val="FF0000"/>
          <w:szCs w:val="21"/>
        </w:rPr>
        <w:t>SPS</w:t>
      </w:r>
      <w:r w:rsidRPr="006932F6">
        <w:rPr>
          <w:rFonts w:hint="eastAsia"/>
          <w:szCs w:val="21"/>
        </w:rPr>
        <w:t>：强制校验位</w:t>
      </w:r>
      <w:r w:rsidRPr="006932F6">
        <w:rPr>
          <w:rFonts w:hint="eastAsia"/>
          <w:szCs w:val="21"/>
        </w:rPr>
        <w:t xml:space="preserve"> 1</w:t>
      </w:r>
      <w:r w:rsidRPr="006932F6">
        <w:rPr>
          <w:rFonts w:hint="eastAsia"/>
          <w:szCs w:val="21"/>
        </w:rPr>
        <w:t>：如果</w:t>
      </w:r>
      <w:r w:rsidRPr="006932F6">
        <w:rPr>
          <w:rFonts w:hint="eastAsia"/>
          <w:szCs w:val="21"/>
        </w:rPr>
        <w:t>SPS</w:t>
      </w:r>
      <w:r w:rsidRPr="006932F6">
        <w:rPr>
          <w:rFonts w:hint="eastAsia"/>
          <w:szCs w:val="21"/>
        </w:rPr>
        <w:t>、</w:t>
      </w:r>
      <w:r w:rsidRPr="006932F6">
        <w:rPr>
          <w:rFonts w:hint="eastAsia"/>
          <w:szCs w:val="21"/>
        </w:rPr>
        <w:t>EPS</w:t>
      </w:r>
      <w:r w:rsidRPr="006932F6">
        <w:rPr>
          <w:rFonts w:hint="eastAsia"/>
          <w:szCs w:val="21"/>
        </w:rPr>
        <w:t>、</w:t>
      </w:r>
      <w:r w:rsidRPr="006932F6">
        <w:rPr>
          <w:rFonts w:hint="eastAsia"/>
          <w:szCs w:val="21"/>
        </w:rPr>
        <w:t>PEN</w:t>
      </w:r>
      <w:r w:rsidRPr="006932F6">
        <w:rPr>
          <w:rFonts w:hint="eastAsia"/>
          <w:szCs w:val="21"/>
        </w:rPr>
        <w:t>都为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，则校验位强制为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，如果</w:t>
      </w:r>
      <w:r w:rsidRPr="006932F6">
        <w:rPr>
          <w:szCs w:val="21"/>
        </w:rPr>
        <w:t>SPS</w:t>
      </w:r>
      <w:r w:rsidRPr="006932F6">
        <w:rPr>
          <w:szCs w:val="21"/>
        </w:rPr>
        <w:t>、</w:t>
      </w:r>
      <w:r w:rsidRPr="006932F6">
        <w:rPr>
          <w:szCs w:val="21"/>
        </w:rPr>
        <w:t>PEN</w:t>
      </w:r>
      <w:r w:rsidRPr="006932F6">
        <w:rPr>
          <w:szCs w:val="21"/>
        </w:rPr>
        <w:t>都</w:t>
      </w:r>
      <w:r w:rsidRPr="006932F6">
        <w:rPr>
          <w:rFonts w:hint="eastAsia"/>
          <w:szCs w:val="21"/>
        </w:rPr>
        <w:t>为</w:t>
      </w:r>
      <w:r w:rsidRPr="006932F6">
        <w:rPr>
          <w:szCs w:val="21"/>
        </w:rPr>
        <w:t>1</w:t>
      </w:r>
      <w:r w:rsidRPr="006932F6">
        <w:rPr>
          <w:szCs w:val="21"/>
        </w:rPr>
        <w:t>，</w:t>
      </w:r>
      <w:r w:rsidRPr="006932F6">
        <w:rPr>
          <w:szCs w:val="21"/>
        </w:rPr>
        <w:t>EPS</w:t>
      </w:r>
      <w:r w:rsidRPr="006932F6">
        <w:rPr>
          <w:rFonts w:hint="eastAsia"/>
          <w:szCs w:val="21"/>
        </w:rPr>
        <w:t>为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，</w:t>
      </w:r>
      <w:r w:rsidRPr="006932F6">
        <w:rPr>
          <w:szCs w:val="21"/>
        </w:rPr>
        <w:t>则</w:t>
      </w:r>
      <w:r w:rsidRPr="006932F6">
        <w:rPr>
          <w:rFonts w:hint="eastAsia"/>
          <w:szCs w:val="21"/>
        </w:rPr>
        <w:t>校验位强制为</w:t>
      </w:r>
      <w:r w:rsidRPr="006932F6">
        <w:rPr>
          <w:rFonts w:hint="eastAsia"/>
          <w:szCs w:val="21"/>
        </w:rPr>
        <w:t>1</w:t>
      </w:r>
      <w:r w:rsidRPr="006932F6">
        <w:rPr>
          <w:rFonts w:hint="eastAsia"/>
          <w:szCs w:val="21"/>
        </w:rPr>
        <w:t>。</w:t>
      </w:r>
    </w:p>
    <w:p w14:paraId="3EBE2F55" w14:textId="77777777" w:rsidR="005D4BE4" w:rsidRPr="006932F6" w:rsidRDefault="005D4BE4" w:rsidP="005D4BE4">
      <w:pPr>
        <w:ind w:leftChars="100" w:left="210"/>
        <w:rPr>
          <w:szCs w:val="21"/>
        </w:rPr>
      </w:pPr>
      <w:r w:rsidRPr="006932F6">
        <w:rPr>
          <w:rFonts w:hint="eastAsia"/>
          <w:szCs w:val="21"/>
        </w:rPr>
        <w:t>如果</w:t>
      </w:r>
      <w:r w:rsidRPr="006932F6">
        <w:rPr>
          <w:rFonts w:hint="eastAsia"/>
          <w:szCs w:val="21"/>
        </w:rPr>
        <w:t>SPS</w:t>
      </w:r>
      <w:r w:rsidRPr="006932F6">
        <w:rPr>
          <w:rFonts w:hint="eastAsia"/>
          <w:szCs w:val="21"/>
        </w:rPr>
        <w:t>为</w:t>
      </w:r>
      <w:r w:rsidRPr="006932F6">
        <w:rPr>
          <w:rFonts w:hint="eastAsia"/>
          <w:szCs w:val="21"/>
        </w:rPr>
        <w:t>0</w:t>
      </w:r>
      <w:r w:rsidRPr="006932F6">
        <w:rPr>
          <w:rFonts w:hint="eastAsia"/>
          <w:szCs w:val="21"/>
        </w:rPr>
        <w:t>，则禁用强制校验位功能，校验位由</w:t>
      </w:r>
      <w:r w:rsidRPr="006932F6">
        <w:rPr>
          <w:rFonts w:hint="eastAsia"/>
          <w:szCs w:val="21"/>
        </w:rPr>
        <w:t>EPS</w:t>
      </w:r>
      <w:r w:rsidRPr="006932F6">
        <w:rPr>
          <w:rFonts w:hint="eastAsia"/>
          <w:szCs w:val="21"/>
        </w:rPr>
        <w:t>、</w:t>
      </w:r>
      <w:r w:rsidRPr="006932F6">
        <w:rPr>
          <w:rFonts w:hint="eastAsia"/>
          <w:szCs w:val="21"/>
        </w:rPr>
        <w:t>PEN</w:t>
      </w:r>
      <w:r w:rsidRPr="006932F6">
        <w:rPr>
          <w:rFonts w:hint="eastAsia"/>
          <w:szCs w:val="21"/>
        </w:rPr>
        <w:t>和数据决定。</w:t>
      </w:r>
    </w:p>
    <w:p w14:paraId="212AA440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7BEBF2F4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设置完成后，调用</w:t>
      </w:r>
      <w:proofErr w:type="spellStart"/>
      <w:r w:rsidRPr="00307D06">
        <w:rPr>
          <w:rFonts w:ascii="Helvetica" w:hAnsi="Helvetica"/>
          <w:color w:val="333333"/>
          <w:sz w:val="22"/>
        </w:rPr>
        <w:t>UARTEnable</w:t>
      </w:r>
      <w:proofErr w:type="spellEnd"/>
      <w:r w:rsidRPr="00307D06">
        <w:rPr>
          <w:rFonts w:ascii="Helvetica" w:hAnsi="Helvetica"/>
          <w:color w:val="333333"/>
          <w:sz w:val="22"/>
        </w:rPr>
        <w:t>函数开启</w:t>
      </w:r>
      <w:r w:rsidRPr="00307D06">
        <w:rPr>
          <w:rFonts w:ascii="Helvetica" w:hAnsi="Helvetic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，就可以控制</w:t>
      </w:r>
      <w:r>
        <w:rPr>
          <w:rFonts w:ascii="Helvetica" w:hAnsi="Helvetica" w:hint="eastAsia"/>
          <w:color w:val="333333"/>
          <w:sz w:val="22"/>
        </w:rPr>
        <w:t>UART</w:t>
      </w:r>
      <w:r>
        <w:rPr>
          <w:rFonts w:ascii="Helvetica" w:hAnsi="Helvetica" w:hint="eastAsia"/>
          <w:color w:val="333333"/>
          <w:sz w:val="22"/>
        </w:rPr>
        <w:t>收发数据了。</w:t>
      </w:r>
    </w:p>
    <w:p w14:paraId="25D47453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627F6D64" w14:textId="77777777" w:rsidR="005D4BE4" w:rsidRPr="00024A73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proofErr w:type="spellStart"/>
      <w:r w:rsidRPr="00024A73">
        <w:rPr>
          <w:rFonts w:ascii="Helvetica" w:hAnsi="Helvetica" w:hint="eastAsia"/>
          <w:b/>
          <w:color w:val="333333"/>
          <w:sz w:val="22"/>
        </w:rPr>
        <w:t>TivaWare</w:t>
      </w:r>
      <w:proofErr w:type="spellEnd"/>
      <w:r w:rsidRPr="00024A73">
        <w:rPr>
          <w:rFonts w:ascii="Helvetica" w:hAnsi="Helvetica" w:hint="eastAsia"/>
          <w:b/>
          <w:color w:val="333333"/>
          <w:sz w:val="22"/>
        </w:rPr>
        <w:t>提供了</w:t>
      </w:r>
      <w:proofErr w:type="spellStart"/>
      <w:r w:rsidRPr="00024A73">
        <w:rPr>
          <w:rFonts w:ascii="Helvetica" w:hAnsi="Helvetica"/>
          <w:b/>
          <w:color w:val="333333"/>
          <w:sz w:val="22"/>
        </w:rPr>
        <w:t>UARTConfigSetExpClk</w:t>
      </w:r>
      <w:proofErr w:type="spellEnd"/>
      <w:r w:rsidRPr="00024A73">
        <w:rPr>
          <w:rFonts w:ascii="Helvetica" w:hAnsi="Helvetica" w:hint="eastAsia"/>
          <w:b/>
          <w:color w:val="333333"/>
          <w:sz w:val="22"/>
        </w:rPr>
        <w:t>函数，一次性初始化</w:t>
      </w:r>
      <w:r w:rsidRPr="00024A73">
        <w:rPr>
          <w:rFonts w:ascii="Helvetica" w:hAnsi="Helvetica" w:hint="eastAsia"/>
          <w:b/>
          <w:color w:val="333333"/>
          <w:sz w:val="22"/>
        </w:rPr>
        <w:t>UART</w:t>
      </w:r>
      <w:r w:rsidRPr="00024A73">
        <w:rPr>
          <w:rFonts w:ascii="Helvetica" w:hAnsi="Helvetica" w:hint="eastAsia"/>
          <w:b/>
          <w:color w:val="333333"/>
          <w:sz w:val="22"/>
        </w:rPr>
        <w:t>模块：</w:t>
      </w:r>
    </w:p>
    <w:p w14:paraId="4D947BFB" w14:textId="77777777" w:rsidR="005D4BE4" w:rsidRPr="00971E42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971E4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971E42">
        <w:rPr>
          <w:rFonts w:ascii="Consolas" w:hAnsi="Consolas" w:cs="Consolas"/>
          <w:b/>
          <w:bCs/>
          <w:color w:val="642880"/>
          <w:kern w:val="0"/>
          <w:szCs w:val="21"/>
        </w:rPr>
        <w:t>UARTConfigSetExpClk</w:t>
      </w:r>
      <w:proofErr w:type="spellEnd"/>
      <w:r w:rsidRPr="00971E4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971E42">
        <w:rPr>
          <w:rFonts w:ascii="Consolas" w:hAnsi="Consolas" w:cs="Consolas"/>
          <w:color w:val="000000"/>
          <w:kern w:val="0"/>
          <w:szCs w:val="21"/>
        </w:rPr>
        <w:t>UART0_BASE, g_ui32SysClock, 115200,</w:t>
      </w:r>
    </w:p>
    <w:p w14:paraId="5465202D" w14:textId="77777777" w:rsidR="005D4BE4" w:rsidRPr="00971E42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971E42">
        <w:rPr>
          <w:rFonts w:ascii="Consolas" w:hAnsi="Consolas" w:cs="Consolas"/>
          <w:color w:val="000000"/>
          <w:kern w:val="0"/>
          <w:szCs w:val="21"/>
        </w:rPr>
        <w:t xml:space="preserve">                            (UART_CONFIG_WLEN_8 | UART_CONFIG_STOP_ONE |</w:t>
      </w:r>
    </w:p>
    <w:p w14:paraId="46904FF0" w14:textId="77777777" w:rsidR="005D4BE4" w:rsidRPr="00971E42" w:rsidRDefault="005D4BE4" w:rsidP="005D4BE4">
      <w:pPr>
        <w:spacing w:before="60" w:after="60"/>
        <w:ind w:leftChars="100" w:left="210"/>
        <w:textAlignment w:val="baseline"/>
        <w:rPr>
          <w:rFonts w:ascii="Consolas" w:hAnsi="Consolas" w:cs="Consolas"/>
          <w:color w:val="000000"/>
          <w:kern w:val="0"/>
          <w:szCs w:val="21"/>
        </w:rPr>
      </w:pPr>
      <w:r w:rsidRPr="00971E42">
        <w:rPr>
          <w:rFonts w:ascii="Consolas" w:hAnsi="Consolas" w:cs="Consolas"/>
          <w:color w:val="000000"/>
          <w:kern w:val="0"/>
          <w:szCs w:val="21"/>
        </w:rPr>
        <w:t xml:space="preserve">                             UART_CONFIG_PAR_NONE));</w:t>
      </w:r>
    </w:p>
    <w:p w14:paraId="2957921D" w14:textId="77777777" w:rsidR="005D4BE4" w:rsidRDefault="005D4BE4" w:rsidP="005D4BE4">
      <w:pPr>
        <w:ind w:leftChars="100" w:left="210"/>
      </w:pPr>
      <w:r>
        <w:rPr>
          <w:rFonts w:hint="eastAsia"/>
        </w:rPr>
        <w:t>以上代码表示初始化</w:t>
      </w:r>
      <w:r>
        <w:rPr>
          <w:rFonts w:hint="eastAsia"/>
        </w:rPr>
        <w:t>UART0</w:t>
      </w:r>
      <w:r>
        <w:rPr>
          <w:rFonts w:hint="eastAsia"/>
        </w:rPr>
        <w:t>模块，设置波特率位</w:t>
      </w:r>
      <w:r>
        <w:rPr>
          <w:rFonts w:hint="eastAsia"/>
        </w:rPr>
        <w:t>115200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数据位</w:t>
      </w:r>
      <w:r>
        <w:rPr>
          <w:rFonts w:hint="eastAsia"/>
        </w:rPr>
        <w:t>8</w:t>
      </w:r>
      <w:r>
        <w:rPr>
          <w:rFonts w:hint="eastAsia"/>
        </w:rPr>
        <w:t>位，一个停止位，无校验位。该函数的具体实现方式为：</w:t>
      </w:r>
    </w:p>
    <w:p w14:paraId="1F8D39E7" w14:textId="77777777" w:rsidR="005D4BE4" w:rsidRDefault="005D4BE4" w:rsidP="005D4BE4">
      <w:pPr>
        <w:ind w:leftChars="100" w:left="210"/>
      </w:pPr>
      <w:r>
        <w:t>void</w:t>
      </w:r>
    </w:p>
    <w:p w14:paraId="07F324D1" w14:textId="77777777" w:rsidR="005D4BE4" w:rsidRDefault="005D4BE4" w:rsidP="005D4BE4">
      <w:pPr>
        <w:ind w:leftChars="100" w:left="210"/>
      </w:pPr>
      <w:proofErr w:type="spellStart"/>
      <w:proofErr w:type="gramStart"/>
      <w:r>
        <w:t>UARTConfigSetExpClk</w:t>
      </w:r>
      <w:proofErr w:type="spellEnd"/>
      <w:r>
        <w:t>(</w:t>
      </w:r>
      <w:proofErr w:type="gramEnd"/>
      <w:r>
        <w:t>uint32_t ui32Base, uint32_t ui32UARTClk,</w:t>
      </w:r>
    </w:p>
    <w:p w14:paraId="15D82DDC" w14:textId="77777777" w:rsidR="005D4BE4" w:rsidRDefault="005D4BE4" w:rsidP="005D4BE4">
      <w:pPr>
        <w:ind w:leftChars="100" w:left="210"/>
      </w:pPr>
      <w:r>
        <w:t xml:space="preserve">                    uint32_t ui32Baud, uint32_t ui32Config)</w:t>
      </w:r>
    </w:p>
    <w:p w14:paraId="216412C9" w14:textId="77777777" w:rsidR="005D4BE4" w:rsidRDefault="005D4BE4" w:rsidP="005D4BE4">
      <w:pPr>
        <w:ind w:leftChars="100" w:left="210"/>
      </w:pPr>
      <w:r>
        <w:t>{</w:t>
      </w:r>
    </w:p>
    <w:p w14:paraId="173175E6" w14:textId="77777777" w:rsidR="005D4BE4" w:rsidRDefault="005D4BE4" w:rsidP="005D4BE4">
      <w:pPr>
        <w:ind w:leftChars="100" w:left="210"/>
      </w:pPr>
      <w:r>
        <w:t xml:space="preserve">    uint32_t ui32Div;</w:t>
      </w:r>
    </w:p>
    <w:p w14:paraId="5F84B9F7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01DF2887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ASSERT(</w:t>
      </w:r>
      <w:proofErr w:type="gramEnd"/>
      <w:r>
        <w:t>ui32Baud != 0);</w:t>
      </w:r>
    </w:p>
    <w:p w14:paraId="692276D1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ASSERT(</w:t>
      </w:r>
      <w:proofErr w:type="gramEnd"/>
      <w:r>
        <w:t>ui32UARTClk &gt;= (ui32Baud * UART_CLK_DIVIDER));</w:t>
      </w:r>
    </w:p>
    <w:p w14:paraId="6A351D79" w14:textId="77777777" w:rsidR="005D4BE4" w:rsidRDefault="005D4BE4" w:rsidP="005D4BE4">
      <w:pPr>
        <w:ind w:leftChars="100" w:left="210"/>
      </w:pPr>
      <w:r>
        <w:t xml:space="preserve">    </w:t>
      </w:r>
      <w:proofErr w:type="spellStart"/>
      <w:r>
        <w:t>UARTDisable</w:t>
      </w:r>
      <w:proofErr w:type="spellEnd"/>
      <w:r>
        <w:t>(ui32Base);</w:t>
      </w:r>
    </w:p>
    <w:p w14:paraId="12B88ADE" w14:textId="77777777" w:rsidR="005D4BE4" w:rsidRDefault="005D4BE4" w:rsidP="005D4BE4">
      <w:pPr>
        <w:ind w:leftChars="100" w:left="210"/>
      </w:pPr>
    </w:p>
    <w:p w14:paraId="4CB42D4E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if(</w:t>
      </w:r>
      <w:proofErr w:type="gramEnd"/>
      <w:r>
        <w:t>(ui32Baud * 16) &gt; ui32UARTClk)</w:t>
      </w:r>
    </w:p>
    <w:p w14:paraId="373AEE31" w14:textId="77777777" w:rsidR="005D4BE4" w:rsidRDefault="005D4BE4" w:rsidP="005D4BE4">
      <w:pPr>
        <w:ind w:leftChars="100" w:left="210"/>
      </w:pPr>
      <w:r>
        <w:t xml:space="preserve">    {</w:t>
      </w:r>
    </w:p>
    <w:p w14:paraId="6AD09402" w14:textId="77777777" w:rsidR="005D4BE4" w:rsidRDefault="005D4BE4" w:rsidP="005D4BE4">
      <w:pPr>
        <w:ind w:leftChars="100" w:left="210"/>
      </w:pPr>
      <w:r>
        <w:t xml:space="preserve">        //</w:t>
      </w:r>
    </w:p>
    <w:p w14:paraId="5ECAF222" w14:textId="77777777" w:rsidR="005D4BE4" w:rsidRDefault="005D4BE4" w:rsidP="005D4BE4">
      <w:pPr>
        <w:ind w:leftChars="100" w:left="210"/>
      </w:pPr>
      <w:r>
        <w:t xml:space="preserve">        // Enable high speed mode.</w:t>
      </w:r>
    </w:p>
    <w:p w14:paraId="2AB7E14A" w14:textId="77777777" w:rsidR="005D4BE4" w:rsidRDefault="005D4BE4" w:rsidP="005D4BE4">
      <w:pPr>
        <w:ind w:leftChars="100" w:left="210"/>
      </w:pPr>
      <w:r>
        <w:t xml:space="preserve">        //</w:t>
      </w:r>
    </w:p>
    <w:p w14:paraId="6B4A8CAD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HWREG(</w:t>
      </w:r>
      <w:proofErr w:type="gramEnd"/>
      <w:r>
        <w:t>ui32Base + UART_O_CTL) |= UART_CTL_HSE;</w:t>
      </w:r>
    </w:p>
    <w:p w14:paraId="2603BCEA" w14:textId="77777777" w:rsidR="005D4BE4" w:rsidRDefault="005D4BE4" w:rsidP="005D4BE4">
      <w:pPr>
        <w:ind w:leftChars="100" w:left="210"/>
      </w:pPr>
    </w:p>
    <w:p w14:paraId="78731E6B" w14:textId="77777777" w:rsidR="005D4BE4" w:rsidRDefault="005D4BE4" w:rsidP="005D4BE4">
      <w:pPr>
        <w:ind w:leftChars="100" w:left="210"/>
      </w:pPr>
      <w:r>
        <w:t xml:space="preserve">        ui32Baud /= 2;</w:t>
      </w:r>
    </w:p>
    <w:p w14:paraId="7362DEA9" w14:textId="77777777" w:rsidR="005D4BE4" w:rsidRDefault="005D4BE4" w:rsidP="005D4BE4">
      <w:pPr>
        <w:ind w:leftChars="100" w:left="210"/>
      </w:pPr>
      <w:r>
        <w:t xml:space="preserve">    }</w:t>
      </w:r>
    </w:p>
    <w:p w14:paraId="3304F9E6" w14:textId="77777777" w:rsidR="005D4BE4" w:rsidRDefault="005D4BE4" w:rsidP="005D4BE4">
      <w:pPr>
        <w:ind w:leftChars="100" w:left="210"/>
      </w:pPr>
      <w:r>
        <w:t xml:space="preserve">    else</w:t>
      </w:r>
    </w:p>
    <w:p w14:paraId="60F3B3CF" w14:textId="77777777" w:rsidR="005D4BE4" w:rsidRDefault="005D4BE4" w:rsidP="005D4BE4">
      <w:pPr>
        <w:ind w:leftChars="100" w:left="210"/>
      </w:pPr>
      <w:r>
        <w:t xml:space="preserve">    {</w:t>
      </w:r>
    </w:p>
    <w:p w14:paraId="00460271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HWREG(</w:t>
      </w:r>
      <w:proofErr w:type="gramEnd"/>
      <w:r>
        <w:t>ui32Base + UART_O_CTL) &amp;= ~(UART_CTL_HSE);</w:t>
      </w:r>
    </w:p>
    <w:p w14:paraId="18D84E4B" w14:textId="77777777" w:rsidR="005D4BE4" w:rsidRDefault="005D4BE4" w:rsidP="005D4BE4">
      <w:pPr>
        <w:ind w:leftChars="100" w:left="210"/>
      </w:pPr>
      <w:r>
        <w:lastRenderedPageBreak/>
        <w:t xml:space="preserve">    }</w:t>
      </w:r>
    </w:p>
    <w:p w14:paraId="3D40514A" w14:textId="77777777" w:rsidR="005D4BE4" w:rsidRDefault="005D4BE4" w:rsidP="005D4BE4">
      <w:pPr>
        <w:ind w:leftChars="100" w:left="210"/>
      </w:pPr>
    </w:p>
    <w:p w14:paraId="677B5502" w14:textId="77777777" w:rsidR="005D4BE4" w:rsidRDefault="005D4BE4" w:rsidP="005D4BE4">
      <w:pPr>
        <w:ind w:leftChars="100" w:left="210"/>
      </w:pPr>
      <w:r>
        <w:t xml:space="preserve">    //</w:t>
      </w:r>
    </w:p>
    <w:p w14:paraId="01792AF0" w14:textId="77777777" w:rsidR="005D4BE4" w:rsidRDefault="005D4BE4" w:rsidP="005D4BE4">
      <w:pPr>
        <w:ind w:leftChars="100" w:left="210"/>
      </w:pPr>
      <w:r>
        <w:t xml:space="preserve">    // Compute the fractional baud rate divider.</w:t>
      </w:r>
    </w:p>
    <w:p w14:paraId="2070DA4F" w14:textId="77777777" w:rsidR="005D4BE4" w:rsidRDefault="005D4BE4" w:rsidP="005D4BE4">
      <w:pPr>
        <w:ind w:leftChars="100" w:left="210"/>
      </w:pPr>
      <w:r>
        <w:t xml:space="preserve">    //</w:t>
      </w:r>
    </w:p>
    <w:p w14:paraId="2473C71E" w14:textId="77777777" w:rsidR="005D4BE4" w:rsidRDefault="005D4BE4" w:rsidP="005D4BE4">
      <w:pPr>
        <w:ind w:leftChars="100" w:left="210"/>
      </w:pPr>
      <w:r>
        <w:t xml:space="preserve">    ui32Div = (((ui32UARTClk * 8) / ui32Baud) + 1) / 2;</w:t>
      </w:r>
    </w:p>
    <w:p w14:paraId="08AA94A5" w14:textId="77777777" w:rsidR="005D4BE4" w:rsidRDefault="005D4BE4" w:rsidP="005D4BE4">
      <w:pPr>
        <w:ind w:leftChars="100" w:left="210"/>
      </w:pPr>
    </w:p>
    <w:p w14:paraId="13152565" w14:textId="77777777" w:rsidR="005D4BE4" w:rsidRDefault="005D4BE4" w:rsidP="005D4BE4">
      <w:pPr>
        <w:ind w:leftChars="100" w:left="210"/>
      </w:pPr>
      <w:r>
        <w:t xml:space="preserve">    //</w:t>
      </w:r>
    </w:p>
    <w:p w14:paraId="2D484C4D" w14:textId="77777777" w:rsidR="005D4BE4" w:rsidRDefault="005D4BE4" w:rsidP="005D4BE4">
      <w:pPr>
        <w:ind w:leftChars="100" w:left="210"/>
      </w:pPr>
      <w:r>
        <w:t xml:space="preserve">    // Set the baud rate.</w:t>
      </w:r>
    </w:p>
    <w:p w14:paraId="49A3F56F" w14:textId="77777777" w:rsidR="005D4BE4" w:rsidRDefault="005D4BE4" w:rsidP="005D4BE4">
      <w:pPr>
        <w:ind w:leftChars="100" w:left="210"/>
      </w:pPr>
      <w:r>
        <w:t xml:space="preserve">    //</w:t>
      </w:r>
    </w:p>
    <w:p w14:paraId="320B8226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>ui32Base + UART_O_IBRD) = ui32Div / 64;</w:t>
      </w:r>
    </w:p>
    <w:p w14:paraId="7E8CAD4A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>ui32Base + UART_O_FBRD) = ui32Div % 64;</w:t>
      </w:r>
    </w:p>
    <w:p w14:paraId="75E0E6A4" w14:textId="77777777" w:rsidR="005D4BE4" w:rsidRDefault="005D4BE4" w:rsidP="005D4BE4">
      <w:pPr>
        <w:ind w:leftChars="100" w:left="210"/>
      </w:pPr>
    </w:p>
    <w:p w14:paraId="4FFD1E09" w14:textId="77777777" w:rsidR="005D4BE4" w:rsidRDefault="005D4BE4" w:rsidP="005D4BE4">
      <w:pPr>
        <w:ind w:leftChars="100" w:left="210"/>
      </w:pPr>
      <w:r>
        <w:t xml:space="preserve">    //</w:t>
      </w:r>
    </w:p>
    <w:p w14:paraId="3C760DDF" w14:textId="77777777" w:rsidR="005D4BE4" w:rsidRDefault="005D4BE4" w:rsidP="005D4BE4">
      <w:pPr>
        <w:ind w:leftChars="100" w:left="210"/>
      </w:pPr>
      <w:r>
        <w:t xml:space="preserve">    // Set parity, data length, and number of stop bits.</w:t>
      </w:r>
    </w:p>
    <w:p w14:paraId="17FEEC3F" w14:textId="77777777" w:rsidR="005D4BE4" w:rsidRDefault="005D4BE4" w:rsidP="005D4BE4">
      <w:pPr>
        <w:ind w:leftChars="100" w:left="210"/>
      </w:pPr>
      <w:r>
        <w:t xml:space="preserve">    //</w:t>
      </w:r>
    </w:p>
    <w:p w14:paraId="29B9E443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830D4C">
        <w:rPr>
          <w:color w:val="FF0000"/>
        </w:rPr>
        <w:t>UART_O_LCRH</w:t>
      </w:r>
      <w:r>
        <w:t>) = ui32Config;</w:t>
      </w:r>
    </w:p>
    <w:p w14:paraId="5B769ABB" w14:textId="77777777" w:rsidR="005D4BE4" w:rsidRDefault="005D4BE4" w:rsidP="005D4BE4">
      <w:pPr>
        <w:ind w:leftChars="100" w:left="210"/>
      </w:pPr>
    </w:p>
    <w:p w14:paraId="701AE135" w14:textId="77777777" w:rsidR="005D4BE4" w:rsidRDefault="005D4BE4" w:rsidP="005D4BE4">
      <w:pPr>
        <w:ind w:leftChars="100" w:left="210"/>
      </w:pPr>
      <w:r>
        <w:t xml:space="preserve">    //</w:t>
      </w:r>
    </w:p>
    <w:p w14:paraId="523E8FF6" w14:textId="77777777" w:rsidR="005D4BE4" w:rsidRDefault="005D4BE4" w:rsidP="005D4BE4">
      <w:pPr>
        <w:ind w:leftChars="100" w:left="210"/>
      </w:pPr>
      <w:r>
        <w:t xml:space="preserve">    // Clear the flags register.</w:t>
      </w:r>
    </w:p>
    <w:p w14:paraId="4525A4D0" w14:textId="77777777" w:rsidR="005D4BE4" w:rsidRDefault="005D4BE4" w:rsidP="005D4BE4">
      <w:pPr>
        <w:ind w:leftChars="100" w:left="210"/>
      </w:pPr>
      <w:r>
        <w:t xml:space="preserve">    //</w:t>
      </w:r>
    </w:p>
    <w:p w14:paraId="50308E3D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830D4C">
        <w:rPr>
          <w:color w:val="FF0000"/>
        </w:rPr>
        <w:t>UART_O_FR</w:t>
      </w:r>
      <w:r>
        <w:t>) = 0;</w:t>
      </w:r>
    </w:p>
    <w:p w14:paraId="71CD895B" w14:textId="77777777" w:rsidR="005D4BE4" w:rsidRDefault="005D4BE4" w:rsidP="005D4BE4">
      <w:pPr>
        <w:ind w:leftChars="100" w:left="210"/>
      </w:pPr>
    </w:p>
    <w:p w14:paraId="751B6808" w14:textId="77777777" w:rsidR="005D4BE4" w:rsidRDefault="005D4BE4" w:rsidP="005D4BE4">
      <w:pPr>
        <w:ind w:leftChars="100" w:left="210"/>
      </w:pPr>
      <w:r>
        <w:t xml:space="preserve">    //</w:t>
      </w:r>
    </w:p>
    <w:p w14:paraId="37730467" w14:textId="77777777" w:rsidR="005D4BE4" w:rsidRDefault="005D4BE4" w:rsidP="005D4BE4">
      <w:pPr>
        <w:ind w:leftChars="100" w:left="210"/>
      </w:pPr>
      <w:r>
        <w:t xml:space="preserve">    // Start the UART.</w:t>
      </w:r>
    </w:p>
    <w:p w14:paraId="527CA2E2" w14:textId="77777777" w:rsidR="005D4BE4" w:rsidRDefault="005D4BE4" w:rsidP="005D4BE4">
      <w:pPr>
        <w:ind w:leftChars="100" w:left="210"/>
      </w:pPr>
      <w:r>
        <w:t xml:space="preserve">    //</w:t>
      </w:r>
    </w:p>
    <w:p w14:paraId="12818C2D" w14:textId="77777777" w:rsidR="005D4BE4" w:rsidRDefault="005D4BE4" w:rsidP="005D4BE4">
      <w:pPr>
        <w:ind w:leftChars="100" w:left="210"/>
      </w:pPr>
      <w:r>
        <w:t xml:space="preserve">    </w:t>
      </w:r>
      <w:proofErr w:type="spellStart"/>
      <w:r>
        <w:t>UARTEnable</w:t>
      </w:r>
      <w:proofErr w:type="spellEnd"/>
      <w:r>
        <w:t>(ui32Base);</w:t>
      </w:r>
    </w:p>
    <w:p w14:paraId="0EEB462F" w14:textId="77777777" w:rsidR="005D4BE4" w:rsidRDefault="005D4BE4" w:rsidP="005D4BE4">
      <w:pPr>
        <w:ind w:leftChars="100" w:left="210"/>
      </w:pPr>
      <w:r>
        <w:t>}</w:t>
      </w:r>
    </w:p>
    <w:p w14:paraId="72F03683" w14:textId="77777777" w:rsidR="005D4BE4" w:rsidRDefault="005D4BE4" w:rsidP="005D4BE4">
      <w:pPr>
        <w:ind w:leftChars="100" w:left="210"/>
      </w:pPr>
      <w:r>
        <w:rPr>
          <w:rFonts w:hint="eastAsia"/>
        </w:rPr>
        <w:t>可见，</w:t>
      </w:r>
      <w:proofErr w:type="spellStart"/>
      <w:r w:rsidRPr="00DF61ED">
        <w:t>UARTConfigSetExpClk</w:t>
      </w:r>
      <w:proofErr w:type="spellEnd"/>
      <w:r>
        <w:rPr>
          <w:rFonts w:hint="eastAsia"/>
        </w:rPr>
        <w:t>先关闭</w:t>
      </w:r>
      <w:r>
        <w:rPr>
          <w:rFonts w:hint="eastAsia"/>
        </w:rPr>
        <w:t>UART</w:t>
      </w:r>
      <w:r>
        <w:rPr>
          <w:rFonts w:hint="eastAsia"/>
        </w:rPr>
        <w:t>模块，然后设置波特率，在设置数据格式，最后使能</w:t>
      </w:r>
      <w:r>
        <w:rPr>
          <w:rFonts w:hint="eastAsia"/>
        </w:rPr>
        <w:t>UART</w:t>
      </w:r>
      <w:r>
        <w:rPr>
          <w:rFonts w:hint="eastAsia"/>
        </w:rPr>
        <w:t>模块。</w:t>
      </w:r>
    </w:p>
    <w:p w14:paraId="04683DB3" w14:textId="77777777" w:rsidR="005D4BE4" w:rsidRDefault="005D4BE4" w:rsidP="005D4BE4">
      <w:pPr>
        <w:ind w:leftChars="100" w:left="210"/>
      </w:pPr>
      <w:r>
        <w:rPr>
          <w:rFonts w:hint="eastAsia"/>
        </w:rPr>
        <w:t>其中</w:t>
      </w:r>
      <w:r>
        <w:t>ui32Config</w:t>
      </w:r>
      <w:r>
        <w:rPr>
          <w:rFonts w:hint="eastAsia"/>
        </w:rPr>
        <w:t>为</w:t>
      </w:r>
      <w:r>
        <w:rPr>
          <w:rFonts w:hint="eastAsia"/>
        </w:rPr>
        <w:t>UART</w:t>
      </w:r>
      <w:r>
        <w:rPr>
          <w:rFonts w:hint="eastAsia"/>
        </w:rPr>
        <w:t>的配置参数，写入到</w:t>
      </w:r>
      <w:r w:rsidRPr="00841CB2">
        <w:t>UART_O_LCRH</w:t>
      </w:r>
      <w:r>
        <w:rPr>
          <w:rFonts w:hint="eastAsia"/>
        </w:rPr>
        <w:t>寄存器中，可用的选项有：</w:t>
      </w:r>
    </w:p>
    <w:p w14:paraId="2E13A41E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 w:hint="eastAsia"/>
          <w:kern w:val="0"/>
          <w:szCs w:val="21"/>
        </w:rPr>
        <w:t>数据长度：</w:t>
      </w:r>
    </w:p>
    <w:p w14:paraId="428BCD31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WLEN_8 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6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8 bit data</w:t>
      </w:r>
    </w:p>
    <w:p w14:paraId="084BB6C8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WLEN_7 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4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7 bit data</w:t>
      </w:r>
    </w:p>
    <w:p w14:paraId="5BAFD24C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WLEN_6 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2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6 bit data</w:t>
      </w:r>
    </w:p>
    <w:p w14:paraId="03239DEE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color w:val="3F7F5F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WLEN_5 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5 bit data</w:t>
      </w:r>
    </w:p>
    <w:p w14:paraId="086E71A8" w14:textId="77777777" w:rsidR="005D4BE4" w:rsidRPr="00FE2820" w:rsidRDefault="005D4BE4" w:rsidP="005D4BE4">
      <w:pPr>
        <w:ind w:leftChars="100" w:left="210"/>
        <w:rPr>
          <w:szCs w:val="21"/>
        </w:rPr>
      </w:pPr>
      <w:r w:rsidRPr="00FE2820">
        <w:rPr>
          <w:rFonts w:hint="eastAsia"/>
          <w:szCs w:val="21"/>
        </w:rPr>
        <w:t>停止位设置：</w:t>
      </w:r>
    </w:p>
    <w:p w14:paraId="100AE45F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STOP_ONE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One stop bit</w:t>
      </w:r>
    </w:p>
    <w:p w14:paraId="0CE7CCAC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color w:val="3F7F5F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STOP_TWO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8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Two stop bits</w:t>
      </w:r>
    </w:p>
    <w:p w14:paraId="33A3A79B" w14:textId="77777777" w:rsidR="005D4BE4" w:rsidRPr="00FE2820" w:rsidRDefault="005D4BE4" w:rsidP="005D4BE4">
      <w:pPr>
        <w:ind w:leftChars="100" w:left="210"/>
        <w:rPr>
          <w:szCs w:val="21"/>
        </w:rPr>
      </w:pPr>
      <w:r w:rsidRPr="00FE2820">
        <w:rPr>
          <w:rFonts w:hint="eastAsia"/>
          <w:szCs w:val="21"/>
        </w:rPr>
        <w:t>校验位设置：</w:t>
      </w:r>
    </w:p>
    <w:p w14:paraId="2861C196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PAR_NONE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No parity</w:t>
      </w:r>
    </w:p>
    <w:p w14:paraId="494C5246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PAR_EVEN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6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Even parity</w:t>
      </w:r>
    </w:p>
    <w:p w14:paraId="0FFD2129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PAR_ODD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02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Odd parity</w:t>
      </w:r>
    </w:p>
    <w:p w14:paraId="7CEDD5E4" w14:textId="77777777" w:rsidR="005D4BE4" w:rsidRPr="00FE2820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PAR_ONE 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82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Parity bit is one</w:t>
      </w:r>
    </w:p>
    <w:p w14:paraId="4B338E47" w14:textId="77777777" w:rsidR="005D4BE4" w:rsidRPr="00FE2820" w:rsidRDefault="005D4BE4" w:rsidP="005D4BE4">
      <w:pPr>
        <w:ind w:leftChars="100" w:left="210"/>
        <w:rPr>
          <w:rFonts w:ascii="Consolas" w:hAnsi="Consolas" w:cs="Consolas"/>
          <w:color w:val="3F7F5F"/>
          <w:kern w:val="0"/>
          <w:szCs w:val="21"/>
        </w:rPr>
      </w:pPr>
      <w:r w:rsidRPr="00FE28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FE2820">
        <w:rPr>
          <w:rFonts w:ascii="Consolas" w:hAnsi="Consolas" w:cs="Consolas"/>
          <w:color w:val="000000"/>
          <w:kern w:val="0"/>
          <w:szCs w:val="21"/>
        </w:rPr>
        <w:t xml:space="preserve"> UART_CONFIG_PAR_ZERO    0x</w:t>
      </w:r>
      <w:proofErr w:type="gramStart"/>
      <w:r w:rsidRPr="00FE2820">
        <w:rPr>
          <w:rFonts w:ascii="Consolas" w:hAnsi="Consolas" w:cs="Consolas"/>
          <w:color w:val="000000"/>
          <w:kern w:val="0"/>
          <w:szCs w:val="21"/>
        </w:rPr>
        <w:t xml:space="preserve">00000086  </w:t>
      </w:r>
      <w:r w:rsidRPr="00FE28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FE2820">
        <w:rPr>
          <w:rFonts w:ascii="Consolas" w:hAnsi="Consolas" w:cs="Consolas"/>
          <w:color w:val="3F7F5F"/>
          <w:kern w:val="0"/>
          <w:szCs w:val="21"/>
        </w:rPr>
        <w:t>/ Parity bit is zero</w:t>
      </w:r>
    </w:p>
    <w:p w14:paraId="13E61CC7" w14:textId="77777777" w:rsidR="005D4BE4" w:rsidRDefault="005D4BE4" w:rsidP="005D4BE4"/>
    <w:p w14:paraId="233653CC" w14:textId="77777777" w:rsidR="005D4BE4" w:rsidRPr="00DD2649" w:rsidRDefault="005D4BE4" w:rsidP="005D4BE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 w:hint="eastAsia"/>
          <w:b/>
          <w:color w:val="333333"/>
          <w:sz w:val="22"/>
        </w:rPr>
        <w:t>第六</w:t>
      </w:r>
      <w:r w:rsidRPr="00DD2649">
        <w:rPr>
          <w:rFonts w:ascii="Helvetica" w:hAnsi="Helvetica" w:hint="eastAsia"/>
          <w:b/>
          <w:color w:val="333333"/>
          <w:sz w:val="22"/>
        </w:rPr>
        <w:t>步：</w:t>
      </w:r>
      <w:r w:rsidRPr="00801E38">
        <w:rPr>
          <w:rFonts w:ascii="Helvetica" w:hAnsi="Helvetica" w:hint="eastAsia"/>
          <w:b/>
          <w:color w:val="333333"/>
          <w:sz w:val="22"/>
        </w:rPr>
        <w:t>使用</w:t>
      </w:r>
      <w:r w:rsidRPr="00801E38">
        <w:rPr>
          <w:rFonts w:ascii="Helvetica" w:hAnsi="Helvetica"/>
          <w:b/>
          <w:color w:val="333333"/>
          <w:sz w:val="22"/>
        </w:rPr>
        <w:t>UART</w:t>
      </w:r>
      <w:r w:rsidRPr="00801E38">
        <w:rPr>
          <w:rFonts w:ascii="Helvetica" w:hAnsi="Helvetica"/>
          <w:b/>
          <w:color w:val="333333"/>
          <w:sz w:val="22"/>
        </w:rPr>
        <w:t>模块</w:t>
      </w:r>
      <w:r w:rsidRPr="00801E38">
        <w:rPr>
          <w:rFonts w:ascii="Helvetica" w:hAnsi="Helvetica" w:hint="eastAsia"/>
          <w:b/>
          <w:color w:val="333333"/>
          <w:sz w:val="22"/>
        </w:rPr>
        <w:t>发送和接收数据</w:t>
      </w:r>
    </w:p>
    <w:p w14:paraId="763973ED" w14:textId="77777777" w:rsidR="005D4BE4" w:rsidRPr="00B31DC4" w:rsidRDefault="005D4BE4" w:rsidP="005D4BE4">
      <w:pPr>
        <w:ind w:leftChars="100" w:left="210"/>
        <w:rPr>
          <w:b/>
        </w:rPr>
      </w:pPr>
      <w:r w:rsidRPr="00B31DC4">
        <w:rPr>
          <w:rFonts w:hint="eastAsia"/>
          <w:b/>
        </w:rPr>
        <w:t>UART</w:t>
      </w:r>
      <w:r w:rsidRPr="00B31DC4">
        <w:rPr>
          <w:rFonts w:hint="eastAsia"/>
          <w:b/>
        </w:rPr>
        <w:t>数据寄存器</w:t>
      </w:r>
      <w:r w:rsidRPr="00B31DC4">
        <w:rPr>
          <w:rFonts w:hint="eastAsia"/>
          <w:b/>
        </w:rPr>
        <w:t xml:space="preserve"> UARTDR</w:t>
      </w:r>
    </w:p>
    <w:p w14:paraId="15213B7E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drawing>
          <wp:inline distT="0" distB="0" distL="0" distR="0" wp14:anchorId="1C0E036D" wp14:editId="58F8DCCB">
            <wp:extent cx="5947410" cy="2400517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5B8F3A.tmp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765" cy="241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415EF" w14:textId="77777777" w:rsidR="005D4BE4" w:rsidRPr="00830D4C" w:rsidRDefault="005D4BE4" w:rsidP="005D4BE4">
      <w:pPr>
        <w:ind w:leftChars="100" w:left="210"/>
        <w:rPr>
          <w:b/>
        </w:rPr>
      </w:pPr>
      <w:r w:rsidRPr="00830D4C">
        <w:rPr>
          <w:rFonts w:hint="eastAsia"/>
          <w:b/>
        </w:rPr>
        <w:t>DATA</w:t>
      </w:r>
      <w:r w:rsidRPr="00830D4C">
        <w:rPr>
          <w:rFonts w:hint="eastAsia"/>
          <w:b/>
        </w:rPr>
        <w:t>：数据位</w:t>
      </w:r>
    </w:p>
    <w:p w14:paraId="4CFA3E67" w14:textId="77777777" w:rsidR="005D4BE4" w:rsidRDefault="005D4BE4" w:rsidP="005D4BE4">
      <w:pPr>
        <w:ind w:leftChars="100" w:left="210"/>
      </w:pPr>
      <w:r>
        <w:rPr>
          <w:rFonts w:hint="eastAsia"/>
        </w:rPr>
        <w:t>如果要</w:t>
      </w:r>
      <w:r w:rsidRPr="00024A73">
        <w:rPr>
          <w:rFonts w:hint="eastAsia"/>
          <w:color w:val="FF0000"/>
        </w:rPr>
        <w:t>发送</w:t>
      </w:r>
      <w:r>
        <w:rPr>
          <w:rFonts w:hint="eastAsia"/>
        </w:rPr>
        <w:t>数据，就把数据</w:t>
      </w:r>
      <w:r w:rsidRPr="00024A73">
        <w:rPr>
          <w:rFonts w:hint="eastAsia"/>
          <w:color w:val="FF0000"/>
        </w:rPr>
        <w:t>写入</w:t>
      </w:r>
      <w:r w:rsidRPr="00C51BCC">
        <w:rPr>
          <w:color w:val="FF0000"/>
        </w:rPr>
        <w:t>UARTDR</w:t>
      </w:r>
      <w:r w:rsidRPr="00C51BCC">
        <w:rPr>
          <w:rFonts w:hint="eastAsia"/>
          <w:color w:val="FF0000"/>
        </w:rPr>
        <w:t xml:space="preserve"> </w:t>
      </w:r>
      <w:r>
        <w:rPr>
          <w:rFonts w:hint="eastAsia"/>
          <w:color w:val="FF0000"/>
        </w:rPr>
        <w:t>寄存器的</w:t>
      </w:r>
      <w:r w:rsidRPr="00024A73">
        <w:rPr>
          <w:rFonts w:hint="eastAsia"/>
          <w:color w:val="FF0000"/>
        </w:rPr>
        <w:t>DATA</w:t>
      </w:r>
      <w:r>
        <w:rPr>
          <w:rFonts w:hint="eastAsia"/>
        </w:rPr>
        <w:t>域中，写入</w:t>
      </w:r>
      <w:r>
        <w:rPr>
          <w:rFonts w:hint="eastAsia"/>
        </w:rPr>
        <w:t>DATA</w:t>
      </w:r>
      <w:r>
        <w:rPr>
          <w:rFonts w:hint="eastAsia"/>
        </w:rPr>
        <w:t>的数据会被转移到发送</w:t>
      </w:r>
      <w:r>
        <w:rPr>
          <w:rFonts w:hint="eastAsia"/>
        </w:rPr>
        <w:t>FIFO</w:t>
      </w:r>
      <w:r>
        <w:rPr>
          <w:rFonts w:hint="eastAsia"/>
        </w:rPr>
        <w:t>（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）中，然后</w:t>
      </w:r>
      <w:r>
        <w:rPr>
          <w:rFonts w:hint="eastAsia"/>
        </w:rPr>
        <w:t>UART</w:t>
      </w:r>
      <w:r>
        <w:rPr>
          <w:rFonts w:hint="eastAsia"/>
        </w:rPr>
        <w:t>模块开始发送数据，直到</w:t>
      </w:r>
      <w:proofErr w:type="spellStart"/>
      <w:r w:rsidRPr="00DF7D31">
        <w:t>TxFIFO</w:t>
      </w:r>
      <w:proofErr w:type="spellEnd"/>
      <w:r>
        <w:rPr>
          <w:rFonts w:hint="eastAsia"/>
        </w:rPr>
        <w:t>中的数据全部发送完成为止。</w:t>
      </w:r>
    </w:p>
    <w:p w14:paraId="3738C152" w14:textId="77777777" w:rsidR="005D4BE4" w:rsidRDefault="005D4BE4" w:rsidP="005D4BE4">
      <w:pPr>
        <w:ind w:leftChars="100" w:left="210"/>
      </w:pPr>
      <w:r>
        <w:rPr>
          <w:rFonts w:hint="eastAsia"/>
        </w:rPr>
        <w:t>如果要</w:t>
      </w:r>
      <w:r w:rsidRPr="00024A73">
        <w:rPr>
          <w:rFonts w:hint="eastAsia"/>
          <w:color w:val="FF0000"/>
        </w:rPr>
        <w:t>读取</w:t>
      </w:r>
      <w:r>
        <w:rPr>
          <w:rFonts w:hint="eastAsia"/>
        </w:rPr>
        <w:t>数据，</w:t>
      </w:r>
      <w:r w:rsidRPr="00024A73">
        <w:rPr>
          <w:rFonts w:hint="eastAsia"/>
          <w:color w:val="FF0000"/>
        </w:rPr>
        <w:t>读</w:t>
      </w:r>
      <w:r w:rsidRPr="00024A73">
        <w:rPr>
          <w:rFonts w:hint="eastAsia"/>
          <w:color w:val="FF0000"/>
        </w:rPr>
        <w:t>DATA</w:t>
      </w:r>
      <w:r>
        <w:rPr>
          <w:rFonts w:hint="eastAsia"/>
        </w:rPr>
        <w:t>域就会把收到的数据从接收</w:t>
      </w:r>
      <w:r>
        <w:rPr>
          <w:rFonts w:hint="eastAsia"/>
        </w:rPr>
        <w:t>FIFO</w:t>
      </w:r>
      <w:r>
        <w:rPr>
          <w:rFonts w:hint="eastAsia"/>
        </w:rPr>
        <w:t>（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）中读出来，读数据的时候，不仅有</w:t>
      </w:r>
      <w:r>
        <w:rPr>
          <w:rFonts w:hint="eastAsia"/>
        </w:rPr>
        <w:t>DATA</w:t>
      </w:r>
      <w:r>
        <w:rPr>
          <w:rFonts w:hint="eastAsia"/>
        </w:rPr>
        <w:t>域，还有</w:t>
      </w:r>
      <w:r>
        <w:rPr>
          <w:rFonts w:hint="eastAsia"/>
        </w:rPr>
        <w:t>OE</w:t>
      </w:r>
      <w:r>
        <w:rPr>
          <w:rFonts w:hint="eastAsia"/>
        </w:rPr>
        <w:t>、</w:t>
      </w:r>
      <w:r>
        <w:rPr>
          <w:rFonts w:hint="eastAsia"/>
        </w:rPr>
        <w:t>BE</w:t>
      </w:r>
      <w:r>
        <w:rPr>
          <w:rFonts w:hint="eastAsia"/>
        </w:rPr>
        <w:t>、</w:t>
      </w:r>
      <w:r>
        <w:rPr>
          <w:rFonts w:hint="eastAsia"/>
        </w:rPr>
        <w:t>PE</w:t>
      </w:r>
      <w:r>
        <w:rPr>
          <w:rFonts w:hint="eastAsia"/>
        </w:rPr>
        <w:t>、</w:t>
      </w:r>
      <w:r>
        <w:rPr>
          <w:rFonts w:hint="eastAsia"/>
        </w:rPr>
        <w:t>FE</w:t>
      </w:r>
      <w:r>
        <w:rPr>
          <w:rFonts w:hint="eastAsia"/>
        </w:rPr>
        <w:t>四个状态位，用来指示本次接收的数据是否有错误。</w:t>
      </w:r>
    </w:p>
    <w:p w14:paraId="175D40B5" w14:textId="77777777" w:rsidR="005D4BE4" w:rsidRPr="002536A7" w:rsidRDefault="005D4BE4" w:rsidP="005D4BE4">
      <w:pPr>
        <w:ind w:leftChars="100" w:left="210"/>
      </w:pPr>
      <w:r w:rsidRPr="00C238D7">
        <w:rPr>
          <w:rFonts w:hint="eastAsia"/>
          <w:b/>
        </w:rPr>
        <w:t>OE</w:t>
      </w:r>
      <w:r w:rsidRPr="00C238D7">
        <w:rPr>
          <w:rFonts w:hint="eastAsia"/>
          <w:b/>
        </w:rPr>
        <w:t>：溢出错误。</w:t>
      </w:r>
      <w:r>
        <w:rPr>
          <w:rFonts w:hint="eastAsia"/>
        </w:rPr>
        <w:t>0</w:t>
      </w:r>
      <w:r>
        <w:rPr>
          <w:rFonts w:hint="eastAsia"/>
        </w:rPr>
        <w:t>：表示无错误。</w:t>
      </w:r>
      <w:r>
        <w:rPr>
          <w:rFonts w:hint="eastAsia"/>
        </w:rPr>
        <w:t>1</w:t>
      </w:r>
      <w:r>
        <w:rPr>
          <w:rFonts w:hint="eastAsia"/>
        </w:rPr>
        <w:t>：接收</w:t>
      </w:r>
      <w:r>
        <w:rPr>
          <w:rFonts w:hint="eastAsia"/>
        </w:rPr>
        <w:t>FIFO</w:t>
      </w:r>
      <w:r>
        <w:rPr>
          <w:rFonts w:hint="eastAsia"/>
        </w:rPr>
        <w:t>已经填满，程序还没有把数据取走，又有新数据写入</w:t>
      </w:r>
      <w:r>
        <w:rPr>
          <w:rFonts w:hint="eastAsia"/>
        </w:rPr>
        <w:t>FIFO</w:t>
      </w:r>
      <w:r>
        <w:rPr>
          <w:rFonts w:hint="eastAsia"/>
        </w:rPr>
        <w:t>，造成了数据丢失。</w:t>
      </w:r>
    </w:p>
    <w:p w14:paraId="6F881207" w14:textId="77777777" w:rsidR="005D4BE4" w:rsidRDefault="005D4BE4" w:rsidP="005D4BE4">
      <w:pPr>
        <w:ind w:leftChars="100" w:left="210"/>
      </w:pPr>
      <w:r w:rsidRPr="00C238D7">
        <w:rPr>
          <w:rFonts w:hint="eastAsia"/>
          <w:b/>
        </w:rPr>
        <w:t>BE:</w:t>
      </w:r>
      <w:r w:rsidRPr="00C238D7">
        <w:rPr>
          <w:b/>
        </w:rPr>
        <w:t xml:space="preserve"> </w:t>
      </w:r>
      <w:r w:rsidRPr="00C238D7">
        <w:rPr>
          <w:rFonts w:hint="eastAsia"/>
          <w:b/>
        </w:rPr>
        <w:t>中断错误。</w:t>
      </w:r>
      <w:r>
        <w:rPr>
          <w:rFonts w:hint="eastAsia"/>
        </w:rPr>
        <w:t>0</w:t>
      </w:r>
      <w:r>
        <w:rPr>
          <w:rFonts w:hint="eastAsia"/>
        </w:rPr>
        <w:t>：无错误。</w:t>
      </w:r>
      <w:r>
        <w:rPr>
          <w:rFonts w:hint="eastAsia"/>
        </w:rPr>
        <w:t>1</w:t>
      </w:r>
      <w:r>
        <w:rPr>
          <w:rFonts w:hint="eastAsia"/>
        </w:rPr>
        <w:t>：接收线被拉低的时间超过了传输一个字节所用的时间，表示接收线出现了故障。</w:t>
      </w:r>
    </w:p>
    <w:p w14:paraId="5228922D" w14:textId="77777777" w:rsidR="005D4BE4" w:rsidRPr="00D31FC4" w:rsidRDefault="005D4BE4" w:rsidP="005D4BE4">
      <w:pPr>
        <w:ind w:leftChars="100" w:left="210"/>
      </w:pPr>
      <w:r w:rsidRPr="00C238D7">
        <w:rPr>
          <w:rFonts w:hint="eastAsia"/>
          <w:b/>
        </w:rPr>
        <w:t>PE</w:t>
      </w:r>
      <w:r w:rsidRPr="00C238D7">
        <w:rPr>
          <w:b/>
        </w:rPr>
        <w:t xml:space="preserve">: </w:t>
      </w:r>
      <w:r w:rsidRPr="00C238D7">
        <w:rPr>
          <w:rFonts w:hint="eastAsia"/>
          <w:b/>
        </w:rPr>
        <w:t>奇偶校验错误。</w:t>
      </w:r>
      <w:r>
        <w:rPr>
          <w:rFonts w:hint="eastAsia"/>
        </w:rPr>
        <w:t>0</w:t>
      </w:r>
      <w:r>
        <w:rPr>
          <w:rFonts w:hint="eastAsia"/>
        </w:rPr>
        <w:t>：无错误。</w:t>
      </w:r>
      <w:r>
        <w:rPr>
          <w:rFonts w:hint="eastAsia"/>
        </w:rPr>
        <w:t>1</w:t>
      </w:r>
      <w:r>
        <w:rPr>
          <w:rFonts w:hint="eastAsia"/>
        </w:rPr>
        <w:t>：接收数据的校验位与</w:t>
      </w:r>
      <w:r w:rsidRPr="00D31FC4">
        <w:t>UART</w:t>
      </w:r>
      <w:r w:rsidRPr="00D31FC4">
        <w:t>线路控制寄存器</w:t>
      </w:r>
      <w:r w:rsidRPr="00D31FC4">
        <w:t>UARTLCRH</w:t>
      </w:r>
      <w:r>
        <w:rPr>
          <w:rFonts w:hint="eastAsia"/>
        </w:rPr>
        <w:t>中的设定不符。</w:t>
      </w:r>
    </w:p>
    <w:p w14:paraId="797C9718" w14:textId="77777777" w:rsidR="005D4BE4" w:rsidRDefault="005D4BE4" w:rsidP="005D4BE4">
      <w:pPr>
        <w:ind w:leftChars="100" w:left="210"/>
      </w:pPr>
      <w:r w:rsidRPr="00C238D7">
        <w:rPr>
          <w:rFonts w:hint="eastAsia"/>
          <w:b/>
        </w:rPr>
        <w:t>FE</w:t>
      </w:r>
      <w:r w:rsidRPr="00C238D7">
        <w:rPr>
          <w:rFonts w:hint="eastAsia"/>
          <w:b/>
        </w:rPr>
        <w:t>：</w:t>
      </w:r>
      <w:proofErr w:type="gramStart"/>
      <w:r w:rsidRPr="00C238D7">
        <w:rPr>
          <w:rFonts w:hint="eastAsia"/>
          <w:b/>
        </w:rPr>
        <w:t>帧</w:t>
      </w:r>
      <w:proofErr w:type="gramEnd"/>
      <w:r w:rsidRPr="00C238D7">
        <w:rPr>
          <w:rFonts w:hint="eastAsia"/>
          <w:b/>
        </w:rPr>
        <w:t>错误。</w:t>
      </w:r>
      <w:r>
        <w:rPr>
          <w:rFonts w:hint="eastAsia"/>
        </w:rPr>
        <w:t>0</w:t>
      </w:r>
      <w:r>
        <w:rPr>
          <w:rFonts w:hint="eastAsia"/>
        </w:rPr>
        <w:t>：无错误。</w:t>
      </w:r>
      <w:r>
        <w:rPr>
          <w:rFonts w:hint="eastAsia"/>
        </w:rPr>
        <w:t>1</w:t>
      </w:r>
      <w:r>
        <w:rPr>
          <w:rFonts w:hint="eastAsia"/>
        </w:rPr>
        <w:t>：停止位出错。</w:t>
      </w:r>
    </w:p>
    <w:p w14:paraId="3BBD7040" w14:textId="77777777" w:rsidR="005D4BE4" w:rsidRDefault="005D4BE4" w:rsidP="005D4BE4">
      <w:pPr>
        <w:ind w:leftChars="100" w:left="210"/>
      </w:pPr>
    </w:p>
    <w:p w14:paraId="6D881CE4" w14:textId="77777777" w:rsidR="005D4BE4" w:rsidRDefault="005D4BE4" w:rsidP="005D4BE4">
      <w:pPr>
        <w:ind w:leftChars="100" w:left="210"/>
      </w:pPr>
      <w:r>
        <w:rPr>
          <w:rFonts w:hint="eastAsia"/>
        </w:rPr>
        <w:t>为了防止数据发送和接收的错误，在发送和接收数据之前，要先查看</w:t>
      </w:r>
      <w:r>
        <w:rPr>
          <w:rFonts w:hint="eastAsia"/>
        </w:rPr>
        <w:t>UART</w:t>
      </w:r>
      <w:r>
        <w:rPr>
          <w:rFonts w:hint="eastAsia"/>
        </w:rPr>
        <w:t>模块的工作状态，防止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溢出、及时读取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的数据，防止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溢出。这些状态在</w:t>
      </w:r>
      <w:r w:rsidRPr="00830D4C">
        <w:rPr>
          <w:b/>
        </w:rPr>
        <w:t>UART</w:t>
      </w:r>
      <w:r w:rsidRPr="00830D4C">
        <w:rPr>
          <w:b/>
        </w:rPr>
        <w:t>状态标志寄存器</w:t>
      </w:r>
      <w:r w:rsidRPr="00830D4C">
        <w:rPr>
          <w:b/>
        </w:rPr>
        <w:t>UARTFR</w:t>
      </w:r>
      <w:r>
        <w:rPr>
          <w:rFonts w:hint="eastAsia"/>
        </w:rPr>
        <w:t>中。</w:t>
      </w:r>
    </w:p>
    <w:p w14:paraId="19C94846" w14:textId="77777777" w:rsidR="005D4BE4" w:rsidRDefault="005D4BE4" w:rsidP="005D4BE4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62BE6CD4" wp14:editId="429E75DE">
            <wp:extent cx="6054249" cy="2431450"/>
            <wp:effectExtent l="0" t="0" r="381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B88D7A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141" cy="244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65934" w14:textId="77777777" w:rsidR="005D4BE4" w:rsidRDefault="005D4BE4" w:rsidP="005D4BE4">
      <w:pPr>
        <w:ind w:leftChars="100" w:left="210"/>
      </w:pPr>
      <w:r w:rsidRPr="00830D4C">
        <w:rPr>
          <w:rFonts w:hint="eastAsia"/>
          <w:b/>
        </w:rPr>
        <w:t>BUSY</w:t>
      </w:r>
      <w:r>
        <w:rPr>
          <w:rFonts w:hint="eastAsia"/>
        </w:rPr>
        <w:t>忙碌标志：</w:t>
      </w:r>
      <w:r>
        <w:rPr>
          <w:rFonts w:hint="eastAsia"/>
        </w:rPr>
        <w:t>0</w:t>
      </w:r>
      <w:r>
        <w:rPr>
          <w:rFonts w:hint="eastAsia"/>
        </w:rPr>
        <w:t>：</w:t>
      </w:r>
      <w:r>
        <w:rPr>
          <w:rFonts w:hint="eastAsia"/>
        </w:rPr>
        <w:t>UART</w:t>
      </w:r>
      <w:r>
        <w:rPr>
          <w:rFonts w:hint="eastAsia"/>
        </w:rPr>
        <w:t>模块空闲，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UART</w:t>
      </w:r>
      <w:r>
        <w:rPr>
          <w:rFonts w:hint="eastAsia"/>
        </w:rPr>
        <w:t>模块正忙</w:t>
      </w:r>
    </w:p>
    <w:p w14:paraId="74F90D6F" w14:textId="77777777" w:rsidR="005D4BE4" w:rsidRDefault="005D4BE4" w:rsidP="005D4BE4">
      <w:pPr>
        <w:ind w:leftChars="100" w:left="210"/>
      </w:pPr>
      <w:r w:rsidRPr="00830D4C">
        <w:rPr>
          <w:rFonts w:hint="eastAsia"/>
          <w:b/>
        </w:rPr>
        <w:lastRenderedPageBreak/>
        <w:t>TXFF</w:t>
      </w:r>
      <w:r>
        <w:rPr>
          <w:b/>
        </w:rPr>
        <w:t xml:space="preserve"> 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满标志：</w:t>
      </w:r>
      <w:r>
        <w:rPr>
          <w:rFonts w:hint="eastAsia"/>
        </w:rPr>
        <w:t>0</w:t>
      </w:r>
      <w:r>
        <w:rPr>
          <w:rFonts w:hint="eastAsia"/>
        </w:rPr>
        <w:t>：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未满，可以继续填入数据。</w:t>
      </w:r>
      <w:r>
        <w:rPr>
          <w:rFonts w:hint="eastAsia"/>
        </w:rPr>
        <w:t>1</w:t>
      </w:r>
      <w:r>
        <w:rPr>
          <w:rFonts w:hint="eastAsia"/>
        </w:rPr>
        <w:t>：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满。</w:t>
      </w:r>
    </w:p>
    <w:p w14:paraId="11854A99" w14:textId="77777777" w:rsidR="005D4BE4" w:rsidRDefault="005D4BE4" w:rsidP="005D4BE4">
      <w:pPr>
        <w:ind w:leftChars="100" w:left="210"/>
      </w:pPr>
      <w:r w:rsidRPr="00830D4C">
        <w:rPr>
          <w:rFonts w:hint="eastAsia"/>
          <w:b/>
        </w:rPr>
        <w:t>RXFE</w:t>
      </w:r>
      <w:r>
        <w:rPr>
          <w:b/>
        </w:rPr>
        <w:t xml:space="preserve"> </w:t>
      </w:r>
      <w:proofErr w:type="spellStart"/>
      <w:r w:rsidRPr="0055255D">
        <w:rPr>
          <w:rFonts w:hint="eastAsia"/>
        </w:rPr>
        <w:t>Rx</w:t>
      </w:r>
      <w:r>
        <w:rPr>
          <w:rFonts w:hint="eastAsia"/>
        </w:rPr>
        <w:t>FIFO</w:t>
      </w:r>
      <w:proofErr w:type="spellEnd"/>
      <w:r>
        <w:rPr>
          <w:rFonts w:hint="eastAsia"/>
        </w:rPr>
        <w:t>空标志：</w:t>
      </w:r>
      <w:r>
        <w:rPr>
          <w:rFonts w:hint="eastAsia"/>
        </w:rPr>
        <w:t>0</w:t>
      </w:r>
      <w:r>
        <w:rPr>
          <w:rFonts w:hint="eastAsia"/>
        </w:rPr>
        <w:t>：</w:t>
      </w:r>
      <w:proofErr w:type="spellStart"/>
      <w:r w:rsidRPr="0055255D">
        <w:rPr>
          <w:rFonts w:hint="eastAsia"/>
        </w:rPr>
        <w:t>Rx</w:t>
      </w:r>
      <w:r>
        <w:rPr>
          <w:rFonts w:hint="eastAsia"/>
        </w:rPr>
        <w:t>FIFO</w:t>
      </w:r>
      <w:proofErr w:type="spellEnd"/>
      <w:r>
        <w:rPr>
          <w:rFonts w:hint="eastAsia"/>
        </w:rPr>
        <w:t>中有数据，需要把数据取出来。</w:t>
      </w:r>
      <w:r>
        <w:rPr>
          <w:rFonts w:hint="eastAsia"/>
        </w:rPr>
        <w:t>1</w:t>
      </w:r>
      <w:r>
        <w:rPr>
          <w:rFonts w:hint="eastAsia"/>
        </w:rPr>
        <w:t>，</w:t>
      </w:r>
      <w:proofErr w:type="spellStart"/>
      <w:r w:rsidRPr="0055255D">
        <w:rPr>
          <w:rFonts w:hint="eastAsia"/>
        </w:rPr>
        <w:t>Rx</w:t>
      </w:r>
      <w:r>
        <w:rPr>
          <w:rFonts w:hint="eastAsia"/>
        </w:rPr>
        <w:t>FIFO</w:t>
      </w:r>
      <w:proofErr w:type="spellEnd"/>
      <w:r>
        <w:rPr>
          <w:rFonts w:hint="eastAsia"/>
        </w:rPr>
        <w:t>为空，还没有收到数据</w:t>
      </w:r>
    </w:p>
    <w:p w14:paraId="418B7905" w14:textId="77777777" w:rsidR="005D4BE4" w:rsidRDefault="005D4BE4" w:rsidP="005D4BE4">
      <w:pPr>
        <w:ind w:leftChars="100" w:left="210"/>
      </w:pPr>
    </w:p>
    <w:p w14:paraId="1EAE7974" w14:textId="77777777" w:rsidR="005D4BE4" w:rsidRDefault="005D4BE4" w:rsidP="005D4BE4">
      <w:pPr>
        <w:ind w:leftChars="100" w:left="21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830D4C">
        <w:rPr>
          <w:b/>
        </w:rPr>
        <w:t>UARTCharPut</w:t>
      </w:r>
      <w:proofErr w:type="spellEnd"/>
      <w:r>
        <w:rPr>
          <w:rFonts w:hint="eastAsia"/>
        </w:rPr>
        <w:t>函数和</w:t>
      </w:r>
      <w:proofErr w:type="spellStart"/>
      <w:r w:rsidRPr="00830D4C">
        <w:rPr>
          <w:b/>
        </w:rPr>
        <w:t>UARTCharPutNonBlocking</w:t>
      </w:r>
      <w:proofErr w:type="spellEnd"/>
      <w:r>
        <w:rPr>
          <w:rFonts w:hint="eastAsia"/>
        </w:rPr>
        <w:t>函数发送一个字节的数据。</w:t>
      </w:r>
    </w:p>
    <w:p w14:paraId="2676194E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Put</w:t>
      </w:r>
      <w:proofErr w:type="spellEnd"/>
      <w:r>
        <w:rPr>
          <w:rFonts w:hint="eastAsia"/>
        </w:rPr>
        <w:t>函数的实现方式如下：</w:t>
      </w:r>
    </w:p>
    <w:p w14:paraId="1BB587BA" w14:textId="77777777" w:rsidR="005D4BE4" w:rsidRDefault="005D4BE4" w:rsidP="005D4BE4">
      <w:pPr>
        <w:ind w:leftChars="100" w:left="210"/>
      </w:pPr>
      <w:r>
        <w:t>void</w:t>
      </w:r>
    </w:p>
    <w:p w14:paraId="1E249B80" w14:textId="77777777" w:rsidR="005D4BE4" w:rsidRDefault="005D4BE4" w:rsidP="005D4BE4">
      <w:pPr>
        <w:ind w:leftChars="100" w:left="210"/>
      </w:pPr>
      <w:proofErr w:type="spellStart"/>
      <w:proofErr w:type="gramStart"/>
      <w:r>
        <w:t>UARTCharPut</w:t>
      </w:r>
      <w:proofErr w:type="spellEnd"/>
      <w:r>
        <w:t>(</w:t>
      </w:r>
      <w:proofErr w:type="gramEnd"/>
      <w:r>
        <w:t xml:space="preserve">uint32_t ui32Base, unsigned char </w:t>
      </w:r>
      <w:proofErr w:type="spellStart"/>
      <w:r>
        <w:t>ucData</w:t>
      </w:r>
      <w:proofErr w:type="spellEnd"/>
      <w:r>
        <w:t>)</w:t>
      </w:r>
    </w:p>
    <w:p w14:paraId="7D6E486D" w14:textId="77777777" w:rsidR="005D4BE4" w:rsidRDefault="005D4BE4" w:rsidP="005D4BE4">
      <w:pPr>
        <w:ind w:leftChars="100" w:left="210"/>
      </w:pPr>
      <w:r>
        <w:t>{</w:t>
      </w:r>
    </w:p>
    <w:p w14:paraId="0ADD7004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6C1F0B03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while(</w:t>
      </w:r>
      <w:proofErr w:type="gramEnd"/>
      <w:r>
        <w:t xml:space="preserve">HWREG(ui32Base + </w:t>
      </w:r>
      <w:r w:rsidRPr="00830D4C">
        <w:rPr>
          <w:color w:val="FF0000"/>
        </w:rPr>
        <w:t>UART_O_FR</w:t>
      </w:r>
      <w:r>
        <w:t xml:space="preserve">) &amp; </w:t>
      </w:r>
      <w:r w:rsidRPr="00830D4C">
        <w:rPr>
          <w:color w:val="FF0000"/>
        </w:rPr>
        <w:t>UART_FR_TXFF</w:t>
      </w:r>
      <w:r>
        <w:t>)</w:t>
      </w:r>
    </w:p>
    <w:p w14:paraId="7DF66FD1" w14:textId="77777777" w:rsidR="005D4BE4" w:rsidRDefault="005D4BE4" w:rsidP="005D4BE4">
      <w:pPr>
        <w:ind w:leftChars="100" w:left="210"/>
      </w:pPr>
      <w:r>
        <w:t xml:space="preserve">    {</w:t>
      </w:r>
    </w:p>
    <w:p w14:paraId="722C9D55" w14:textId="77777777" w:rsidR="005D4BE4" w:rsidRDefault="005D4BE4" w:rsidP="005D4BE4">
      <w:pPr>
        <w:ind w:leftChars="100" w:left="210"/>
      </w:pPr>
      <w:r>
        <w:t xml:space="preserve">    }</w:t>
      </w:r>
    </w:p>
    <w:p w14:paraId="349CC230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>ui32Base +</w:t>
      </w:r>
      <w:r w:rsidRPr="00830D4C">
        <w:rPr>
          <w:color w:val="FF0000"/>
        </w:rPr>
        <w:t xml:space="preserve"> UART_O_DR</w:t>
      </w:r>
      <w:r>
        <w:t xml:space="preserve">) = </w:t>
      </w:r>
      <w:proofErr w:type="spellStart"/>
      <w:r>
        <w:t>ucData</w:t>
      </w:r>
      <w:proofErr w:type="spellEnd"/>
      <w:r>
        <w:t>;</w:t>
      </w:r>
    </w:p>
    <w:p w14:paraId="7CD26C19" w14:textId="77777777" w:rsidR="005D4BE4" w:rsidRDefault="005D4BE4" w:rsidP="005D4BE4">
      <w:pPr>
        <w:ind w:leftChars="100" w:left="210"/>
      </w:pPr>
      <w:r>
        <w:t>}</w:t>
      </w:r>
    </w:p>
    <w:p w14:paraId="2F89F1EB" w14:textId="77777777" w:rsidR="005D4BE4" w:rsidRDefault="005D4BE4" w:rsidP="005D4BE4">
      <w:pPr>
        <w:ind w:leftChars="100" w:left="210"/>
      </w:pPr>
      <w:proofErr w:type="spellStart"/>
      <w:r w:rsidRPr="00626F27">
        <w:t>UARTCharPut</w:t>
      </w:r>
      <w:proofErr w:type="spellEnd"/>
      <w:r>
        <w:rPr>
          <w:rFonts w:hint="eastAsia"/>
        </w:rPr>
        <w:t>函数先查看</w:t>
      </w:r>
      <w:r w:rsidRPr="00626F27">
        <w:t>UARTFR</w:t>
      </w:r>
      <w:r>
        <w:rPr>
          <w:rFonts w:hint="eastAsia"/>
        </w:rPr>
        <w:t>的</w:t>
      </w:r>
      <w:r w:rsidRPr="00626F27">
        <w:t>TXFF</w:t>
      </w:r>
      <w:r>
        <w:rPr>
          <w:rFonts w:hint="eastAsia"/>
        </w:rPr>
        <w:t>是否为</w:t>
      </w:r>
      <w:r>
        <w:rPr>
          <w:rFonts w:hint="eastAsia"/>
        </w:rPr>
        <w:t>1</w:t>
      </w:r>
      <w:r>
        <w:rPr>
          <w:rFonts w:hint="eastAsia"/>
        </w:rPr>
        <w:t>，如果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已满，则等待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有空位后，再把数据写入到</w:t>
      </w:r>
      <w:r>
        <w:rPr>
          <w:rFonts w:hint="eastAsia"/>
        </w:rPr>
        <w:t>UARTDR</w:t>
      </w:r>
      <w:r>
        <w:rPr>
          <w:rFonts w:hint="eastAsia"/>
        </w:rPr>
        <w:t>寄存器中。如果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次要发送的数据很多，很快就会把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填满，</w:t>
      </w:r>
      <w:proofErr w:type="spellStart"/>
      <w:r w:rsidRPr="00871F78">
        <w:t>UARTCharPut</w:t>
      </w:r>
      <w:proofErr w:type="spellEnd"/>
      <w:r>
        <w:rPr>
          <w:rFonts w:hint="eastAsia"/>
        </w:rPr>
        <w:t>这是阻塞了</w:t>
      </w:r>
      <w:r>
        <w:rPr>
          <w:rFonts w:hint="eastAsia"/>
        </w:rPr>
        <w:t>CPU</w:t>
      </w:r>
      <w:r>
        <w:rPr>
          <w:rFonts w:hint="eastAsia"/>
        </w:rPr>
        <w:t>的运行，</w:t>
      </w:r>
      <w:r>
        <w:rPr>
          <w:rFonts w:hint="eastAsia"/>
        </w:rPr>
        <w:t>CPU</w:t>
      </w:r>
      <w:r>
        <w:rPr>
          <w:rFonts w:hint="eastAsia"/>
        </w:rPr>
        <w:t>就只能等待，降低了</w:t>
      </w:r>
      <w:r>
        <w:rPr>
          <w:rFonts w:hint="eastAsia"/>
        </w:rPr>
        <w:t>CPU</w:t>
      </w:r>
      <w:r>
        <w:rPr>
          <w:rFonts w:hint="eastAsia"/>
        </w:rPr>
        <w:t>的效率，这种方式称为</w:t>
      </w:r>
      <w:r w:rsidRPr="00417701">
        <w:rPr>
          <w:rFonts w:hint="eastAsia"/>
          <w:color w:val="FF0000"/>
        </w:rPr>
        <w:t>阻塞模式</w:t>
      </w:r>
      <w:r>
        <w:rPr>
          <w:rFonts w:hint="eastAsia"/>
        </w:rPr>
        <w:t>。</w:t>
      </w:r>
    </w:p>
    <w:p w14:paraId="5A12A181" w14:textId="77777777" w:rsidR="005D4BE4" w:rsidRDefault="005D4BE4" w:rsidP="005D4BE4">
      <w:pPr>
        <w:ind w:leftChars="100" w:left="210"/>
      </w:pPr>
    </w:p>
    <w:p w14:paraId="17CAC99A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PutNonBlocking</w:t>
      </w:r>
      <w:proofErr w:type="spellEnd"/>
      <w:r>
        <w:rPr>
          <w:rFonts w:hint="eastAsia"/>
        </w:rPr>
        <w:t>函数的实现方式如下：</w:t>
      </w:r>
    </w:p>
    <w:p w14:paraId="59A4D676" w14:textId="77777777" w:rsidR="005D4BE4" w:rsidRDefault="005D4BE4" w:rsidP="005D4BE4">
      <w:pPr>
        <w:ind w:leftChars="100" w:left="210"/>
      </w:pPr>
      <w:r>
        <w:t>bool</w:t>
      </w:r>
    </w:p>
    <w:p w14:paraId="23C44B94" w14:textId="77777777" w:rsidR="005D4BE4" w:rsidRDefault="005D4BE4" w:rsidP="005D4BE4">
      <w:pPr>
        <w:ind w:leftChars="100" w:left="210"/>
      </w:pPr>
      <w:proofErr w:type="spellStart"/>
      <w:proofErr w:type="gramStart"/>
      <w:r>
        <w:t>UARTCharPutNonBlocking</w:t>
      </w:r>
      <w:proofErr w:type="spellEnd"/>
      <w:r>
        <w:t>(</w:t>
      </w:r>
      <w:proofErr w:type="gramEnd"/>
      <w:r>
        <w:t xml:space="preserve">uint32_t ui32Base, unsigned char </w:t>
      </w:r>
      <w:proofErr w:type="spellStart"/>
      <w:r>
        <w:t>ucData</w:t>
      </w:r>
      <w:proofErr w:type="spellEnd"/>
      <w:r>
        <w:t>)</w:t>
      </w:r>
    </w:p>
    <w:p w14:paraId="3C943705" w14:textId="77777777" w:rsidR="005D4BE4" w:rsidRDefault="005D4BE4" w:rsidP="005D4BE4">
      <w:pPr>
        <w:ind w:leftChars="100" w:left="210"/>
      </w:pPr>
      <w:r>
        <w:t>{</w:t>
      </w:r>
    </w:p>
    <w:p w14:paraId="1D0F94E2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79CF6250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if(</w:t>
      </w:r>
      <w:proofErr w:type="gramEnd"/>
      <w:r>
        <w:t xml:space="preserve">!(HWREG(ui32Base + </w:t>
      </w:r>
      <w:r w:rsidRPr="00830D4C">
        <w:rPr>
          <w:color w:val="FF0000"/>
        </w:rPr>
        <w:t>UART_O_FR</w:t>
      </w:r>
      <w:r>
        <w:t xml:space="preserve">) &amp; </w:t>
      </w:r>
      <w:r w:rsidRPr="00830D4C">
        <w:rPr>
          <w:color w:val="FF0000"/>
        </w:rPr>
        <w:t>UART_FR_TXFF</w:t>
      </w:r>
      <w:r>
        <w:t>))</w:t>
      </w:r>
    </w:p>
    <w:p w14:paraId="23FB8A74" w14:textId="77777777" w:rsidR="005D4BE4" w:rsidRDefault="005D4BE4" w:rsidP="005D4BE4">
      <w:pPr>
        <w:ind w:leftChars="100" w:left="210"/>
      </w:pPr>
      <w:r>
        <w:t xml:space="preserve">    {</w:t>
      </w:r>
    </w:p>
    <w:p w14:paraId="03FB537E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HWREG(</w:t>
      </w:r>
      <w:proofErr w:type="gramEnd"/>
      <w:r>
        <w:t xml:space="preserve">ui32Base + </w:t>
      </w:r>
      <w:r w:rsidRPr="00830D4C">
        <w:rPr>
          <w:color w:val="FF0000"/>
        </w:rPr>
        <w:t>UART_O_DR</w:t>
      </w:r>
      <w:r>
        <w:t xml:space="preserve">) = </w:t>
      </w:r>
      <w:proofErr w:type="spellStart"/>
      <w:r>
        <w:t>ucData</w:t>
      </w:r>
      <w:proofErr w:type="spellEnd"/>
      <w:r>
        <w:t>;</w:t>
      </w:r>
    </w:p>
    <w:p w14:paraId="5BBEC9F6" w14:textId="77777777" w:rsidR="005D4BE4" w:rsidRDefault="005D4BE4" w:rsidP="005D4BE4">
      <w:pPr>
        <w:ind w:leftChars="100" w:left="210"/>
      </w:pPr>
    </w:p>
    <w:p w14:paraId="4156BD41" w14:textId="77777777" w:rsidR="005D4BE4" w:rsidRDefault="005D4BE4" w:rsidP="005D4BE4">
      <w:pPr>
        <w:ind w:leftChars="100" w:left="210"/>
      </w:pPr>
      <w:r>
        <w:t xml:space="preserve">        return(true);</w:t>
      </w:r>
    </w:p>
    <w:p w14:paraId="37A74D1E" w14:textId="77777777" w:rsidR="005D4BE4" w:rsidRDefault="005D4BE4" w:rsidP="005D4BE4">
      <w:pPr>
        <w:ind w:leftChars="100" w:left="210"/>
      </w:pPr>
      <w:r>
        <w:t xml:space="preserve">    }</w:t>
      </w:r>
    </w:p>
    <w:p w14:paraId="28463DF5" w14:textId="77777777" w:rsidR="005D4BE4" w:rsidRDefault="005D4BE4" w:rsidP="005D4BE4">
      <w:pPr>
        <w:ind w:leftChars="100" w:left="210"/>
      </w:pPr>
      <w:r>
        <w:t xml:space="preserve">    else</w:t>
      </w:r>
    </w:p>
    <w:p w14:paraId="29C3B37A" w14:textId="77777777" w:rsidR="005D4BE4" w:rsidRDefault="005D4BE4" w:rsidP="005D4BE4">
      <w:pPr>
        <w:ind w:leftChars="100" w:left="210"/>
      </w:pPr>
      <w:r>
        <w:t xml:space="preserve">    {</w:t>
      </w:r>
    </w:p>
    <w:p w14:paraId="53C91022" w14:textId="77777777" w:rsidR="005D4BE4" w:rsidRDefault="005D4BE4" w:rsidP="005D4BE4">
      <w:pPr>
        <w:ind w:leftChars="100" w:left="210"/>
      </w:pPr>
      <w:r>
        <w:t xml:space="preserve">        return(false);</w:t>
      </w:r>
    </w:p>
    <w:p w14:paraId="637CC6C2" w14:textId="77777777" w:rsidR="005D4BE4" w:rsidRDefault="005D4BE4" w:rsidP="005D4BE4">
      <w:pPr>
        <w:ind w:leftChars="100" w:left="210"/>
      </w:pPr>
      <w:r>
        <w:t xml:space="preserve">    }</w:t>
      </w:r>
    </w:p>
    <w:p w14:paraId="44E1FB95" w14:textId="77777777" w:rsidR="005D4BE4" w:rsidRDefault="005D4BE4" w:rsidP="005D4BE4">
      <w:pPr>
        <w:ind w:leftChars="100" w:left="210"/>
      </w:pPr>
      <w:r>
        <w:t>}</w:t>
      </w:r>
    </w:p>
    <w:p w14:paraId="2C7D6DAE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PutNonBlocking</w:t>
      </w:r>
      <w:proofErr w:type="spellEnd"/>
      <w:r>
        <w:rPr>
          <w:rFonts w:hint="eastAsia"/>
        </w:rPr>
        <w:t>函数查看</w:t>
      </w:r>
      <w:r w:rsidRPr="00D4214E">
        <w:t>UARTFR</w:t>
      </w:r>
      <w:r w:rsidRPr="00D4214E">
        <w:t>的</w:t>
      </w:r>
      <w:r w:rsidRPr="00D4214E">
        <w:t>TXFF</w:t>
      </w:r>
      <w:r w:rsidRPr="00D4214E">
        <w:t>是否为</w:t>
      </w:r>
      <w:r w:rsidRPr="00D4214E">
        <w:t>1</w:t>
      </w:r>
      <w:r>
        <w:rPr>
          <w:rFonts w:hint="eastAsia"/>
        </w:rPr>
        <w:t>，如果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未满，就把数据填入</w:t>
      </w:r>
      <w:r w:rsidRPr="000A0BC7">
        <w:t>UARTDR</w:t>
      </w:r>
      <w:r>
        <w:rPr>
          <w:rFonts w:hint="eastAsia"/>
        </w:rPr>
        <w:t>，并返回</w:t>
      </w:r>
      <w:r>
        <w:rPr>
          <w:rFonts w:hint="eastAsia"/>
        </w:rPr>
        <w:t>true</w:t>
      </w:r>
      <w:r>
        <w:rPr>
          <w:rFonts w:hint="eastAsia"/>
        </w:rPr>
        <w:t>，表示数据发送成功。如果</w:t>
      </w:r>
      <w:proofErr w:type="spellStart"/>
      <w:r>
        <w:rPr>
          <w:rFonts w:hint="eastAsia"/>
        </w:rPr>
        <w:t>TxFIFO</w:t>
      </w:r>
      <w:proofErr w:type="spellEnd"/>
      <w:r w:rsidRPr="000A0BC7">
        <w:t>满</w:t>
      </w:r>
      <w:r>
        <w:rPr>
          <w:rFonts w:hint="eastAsia"/>
        </w:rPr>
        <w:t>，则返回</w:t>
      </w:r>
      <w:r>
        <w:rPr>
          <w:rFonts w:hint="eastAsia"/>
        </w:rPr>
        <w:t>false</w:t>
      </w:r>
      <w:r>
        <w:rPr>
          <w:rFonts w:hint="eastAsia"/>
        </w:rPr>
        <w:t>，表示数据发送失败。</w:t>
      </w:r>
      <w:r>
        <w:rPr>
          <w:rFonts w:hint="eastAsia"/>
        </w:rPr>
        <w:t>CPU</w:t>
      </w:r>
      <w:r>
        <w:rPr>
          <w:rFonts w:hint="eastAsia"/>
        </w:rPr>
        <w:t>可以继续执行其他程序，</w:t>
      </w:r>
      <w:proofErr w:type="spellStart"/>
      <w:r w:rsidRPr="00417701">
        <w:t>UARTCharPutNonBlocking</w:t>
      </w:r>
      <w:proofErr w:type="spellEnd"/>
      <w:r>
        <w:rPr>
          <w:rFonts w:hint="eastAsia"/>
        </w:rPr>
        <w:t>函数没有阻塞</w:t>
      </w:r>
      <w:r>
        <w:rPr>
          <w:rFonts w:hint="eastAsia"/>
        </w:rPr>
        <w:t>CPU</w:t>
      </w:r>
      <w:r>
        <w:rPr>
          <w:rFonts w:hint="eastAsia"/>
        </w:rPr>
        <w:t>的运行，这种发送方式称为</w:t>
      </w:r>
      <w:r w:rsidRPr="0044294A">
        <w:rPr>
          <w:rFonts w:hint="eastAsia"/>
          <w:color w:val="FF0000"/>
        </w:rPr>
        <w:t>非阻塞模式</w:t>
      </w:r>
      <w:r>
        <w:rPr>
          <w:rFonts w:hint="eastAsia"/>
        </w:rPr>
        <w:t>。</w:t>
      </w:r>
    </w:p>
    <w:p w14:paraId="62E56AED" w14:textId="77777777" w:rsidR="005D4BE4" w:rsidRDefault="005D4BE4" w:rsidP="005D4BE4">
      <w:pPr>
        <w:ind w:leftChars="100" w:left="210"/>
      </w:pPr>
    </w:p>
    <w:p w14:paraId="1643E137" w14:textId="77777777" w:rsidR="005D4BE4" w:rsidRDefault="005D4BE4" w:rsidP="005D4BE4">
      <w:pPr>
        <w:ind w:leftChars="100" w:left="21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830D4C">
        <w:rPr>
          <w:b/>
        </w:rPr>
        <w:t>UARTCharGet</w:t>
      </w:r>
      <w:proofErr w:type="spellEnd"/>
      <w:r>
        <w:rPr>
          <w:rFonts w:hint="eastAsia"/>
        </w:rPr>
        <w:t>函数和</w:t>
      </w:r>
      <w:proofErr w:type="spellStart"/>
      <w:r w:rsidRPr="00830D4C">
        <w:rPr>
          <w:b/>
        </w:rPr>
        <w:t>UARTCharGetNonBlocking</w:t>
      </w:r>
      <w:proofErr w:type="spellEnd"/>
      <w:r>
        <w:rPr>
          <w:rFonts w:hint="eastAsia"/>
        </w:rPr>
        <w:t>函数接收一个字节的数据。</w:t>
      </w:r>
    </w:p>
    <w:p w14:paraId="4523A9A9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Get</w:t>
      </w:r>
      <w:proofErr w:type="spellEnd"/>
      <w:r>
        <w:rPr>
          <w:rFonts w:hint="eastAsia"/>
        </w:rPr>
        <w:t>函数的实现方式如下：</w:t>
      </w:r>
    </w:p>
    <w:p w14:paraId="04309875" w14:textId="77777777" w:rsidR="005D4BE4" w:rsidRDefault="005D4BE4" w:rsidP="005D4BE4">
      <w:pPr>
        <w:ind w:leftChars="100" w:left="210"/>
      </w:pPr>
      <w:r>
        <w:t>int32_t</w:t>
      </w:r>
    </w:p>
    <w:p w14:paraId="57556EBC" w14:textId="77777777" w:rsidR="005D4BE4" w:rsidRDefault="005D4BE4" w:rsidP="005D4BE4">
      <w:pPr>
        <w:ind w:leftChars="100" w:left="210"/>
      </w:pPr>
      <w:proofErr w:type="spellStart"/>
      <w:proofErr w:type="gramStart"/>
      <w:r>
        <w:t>UARTCharGet</w:t>
      </w:r>
      <w:proofErr w:type="spellEnd"/>
      <w:r>
        <w:t>(</w:t>
      </w:r>
      <w:proofErr w:type="gramEnd"/>
      <w:r>
        <w:t>uint32_t ui32Base)</w:t>
      </w:r>
    </w:p>
    <w:p w14:paraId="0385FEEA" w14:textId="77777777" w:rsidR="005D4BE4" w:rsidRDefault="005D4BE4" w:rsidP="005D4BE4">
      <w:pPr>
        <w:ind w:leftChars="100" w:left="210"/>
      </w:pPr>
      <w:r>
        <w:t>{</w:t>
      </w:r>
    </w:p>
    <w:p w14:paraId="4690F79A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4277A94F" w14:textId="77777777" w:rsidR="005D4BE4" w:rsidRDefault="005D4BE4" w:rsidP="005D4BE4">
      <w:pPr>
        <w:ind w:leftChars="100" w:left="210"/>
      </w:pPr>
      <w:r>
        <w:lastRenderedPageBreak/>
        <w:t xml:space="preserve">    </w:t>
      </w:r>
      <w:proofErr w:type="gramStart"/>
      <w:r>
        <w:t>while(</w:t>
      </w:r>
      <w:proofErr w:type="gramEnd"/>
      <w:r>
        <w:t xml:space="preserve">HWREG(ui32Base + </w:t>
      </w:r>
      <w:r w:rsidRPr="00830D4C">
        <w:rPr>
          <w:color w:val="FF0000"/>
        </w:rPr>
        <w:t>UART_O_FR</w:t>
      </w:r>
      <w:r>
        <w:t xml:space="preserve">) &amp; </w:t>
      </w:r>
      <w:r w:rsidRPr="00830D4C">
        <w:rPr>
          <w:color w:val="FF0000"/>
        </w:rPr>
        <w:t>UART_FR_RXFE</w:t>
      </w:r>
      <w:r>
        <w:t>)</w:t>
      </w:r>
    </w:p>
    <w:p w14:paraId="03A717CA" w14:textId="77777777" w:rsidR="005D4BE4" w:rsidRDefault="005D4BE4" w:rsidP="005D4BE4">
      <w:pPr>
        <w:ind w:leftChars="100" w:left="210"/>
      </w:pPr>
      <w:r>
        <w:t xml:space="preserve">    {</w:t>
      </w:r>
    </w:p>
    <w:p w14:paraId="3C485CED" w14:textId="77777777" w:rsidR="005D4BE4" w:rsidRDefault="005D4BE4" w:rsidP="005D4BE4">
      <w:pPr>
        <w:ind w:leftChars="100" w:left="210"/>
      </w:pPr>
      <w:r>
        <w:t xml:space="preserve">    }</w:t>
      </w:r>
    </w:p>
    <w:p w14:paraId="3F21C0F2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return(</w:t>
      </w:r>
      <w:proofErr w:type="gramEnd"/>
      <w:r>
        <w:t>HWREG(ui32Base +</w:t>
      </w:r>
      <w:r w:rsidRPr="00830D4C">
        <w:rPr>
          <w:color w:val="FF0000"/>
        </w:rPr>
        <w:t xml:space="preserve"> UART_O_DR</w:t>
      </w:r>
      <w:r>
        <w:t>));</w:t>
      </w:r>
    </w:p>
    <w:p w14:paraId="0CF3DD62" w14:textId="77777777" w:rsidR="005D4BE4" w:rsidRDefault="005D4BE4" w:rsidP="005D4BE4">
      <w:pPr>
        <w:ind w:leftChars="100" w:left="210"/>
      </w:pPr>
      <w:r>
        <w:t>}</w:t>
      </w:r>
    </w:p>
    <w:p w14:paraId="0280A770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Get</w:t>
      </w:r>
      <w:proofErr w:type="spellEnd"/>
      <w:r w:rsidRPr="00CB366A">
        <w:t>函数</w:t>
      </w:r>
      <w:r>
        <w:rPr>
          <w:rFonts w:hint="eastAsia"/>
        </w:rPr>
        <w:t>中，先检验</w:t>
      </w:r>
      <w:r w:rsidRPr="00CB366A">
        <w:t>UARTFR</w:t>
      </w:r>
      <w:r w:rsidRPr="00CB366A">
        <w:t>的</w:t>
      </w:r>
      <w:r w:rsidRPr="00621BB3">
        <w:t>RXFE</w:t>
      </w:r>
      <w:r w:rsidRPr="00CB366A">
        <w:t>是否为</w:t>
      </w:r>
      <w:r w:rsidRPr="00CB366A">
        <w:t>1</w:t>
      </w:r>
      <w:r>
        <w:rPr>
          <w:rFonts w:hint="eastAsia"/>
        </w:rPr>
        <w:t>，如果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为空的话，表示没有收到数据，程序就持续等待，直到收到数据为止。收到数据后，从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读出一个字节并返回。如果一直没有收到数据，程序就会停在这个函数，</w:t>
      </w:r>
      <w:proofErr w:type="spellStart"/>
      <w:r w:rsidRPr="00376412">
        <w:t>UARTCharGet</w:t>
      </w:r>
      <w:proofErr w:type="spellEnd"/>
      <w:r w:rsidRPr="00376412">
        <w:t>函数</w:t>
      </w:r>
      <w:r>
        <w:rPr>
          <w:rFonts w:hint="eastAsia"/>
        </w:rPr>
        <w:t>阻塞了</w:t>
      </w:r>
      <w:r>
        <w:rPr>
          <w:rFonts w:hint="eastAsia"/>
        </w:rPr>
        <w:t>CPU</w:t>
      </w:r>
      <w:r>
        <w:rPr>
          <w:rFonts w:hint="eastAsia"/>
        </w:rPr>
        <w:t>的运行，称为</w:t>
      </w:r>
      <w:r w:rsidRPr="00871F78">
        <w:rPr>
          <w:rFonts w:hint="eastAsia"/>
          <w:color w:val="FF0000"/>
        </w:rPr>
        <w:t>阻塞模式</w:t>
      </w:r>
      <w:r>
        <w:rPr>
          <w:rFonts w:hint="eastAsia"/>
        </w:rPr>
        <w:t>。</w:t>
      </w:r>
    </w:p>
    <w:p w14:paraId="1CA414F5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GetNonBlocking</w:t>
      </w:r>
      <w:proofErr w:type="spellEnd"/>
      <w:r>
        <w:rPr>
          <w:rFonts w:hint="eastAsia"/>
        </w:rPr>
        <w:t>函数的实现方式如下：</w:t>
      </w:r>
    </w:p>
    <w:p w14:paraId="5DC4C75B" w14:textId="77777777" w:rsidR="005D4BE4" w:rsidRDefault="005D4BE4" w:rsidP="005D4BE4">
      <w:pPr>
        <w:ind w:leftChars="100" w:left="210"/>
      </w:pPr>
      <w:r>
        <w:t>int32_t</w:t>
      </w:r>
    </w:p>
    <w:p w14:paraId="6120E26C" w14:textId="77777777" w:rsidR="005D4BE4" w:rsidRDefault="005D4BE4" w:rsidP="005D4BE4">
      <w:pPr>
        <w:ind w:leftChars="100" w:left="210"/>
      </w:pPr>
      <w:proofErr w:type="spellStart"/>
      <w:proofErr w:type="gramStart"/>
      <w:r>
        <w:t>UARTCharGetNonBlocking</w:t>
      </w:r>
      <w:proofErr w:type="spellEnd"/>
      <w:r>
        <w:t>(</w:t>
      </w:r>
      <w:proofErr w:type="gramEnd"/>
      <w:r>
        <w:t>uint32_t ui32Base)</w:t>
      </w:r>
    </w:p>
    <w:p w14:paraId="459B2672" w14:textId="77777777" w:rsidR="005D4BE4" w:rsidRDefault="005D4BE4" w:rsidP="005D4BE4">
      <w:pPr>
        <w:ind w:leftChars="100" w:left="210"/>
      </w:pPr>
      <w:r>
        <w:t>{</w:t>
      </w:r>
    </w:p>
    <w:p w14:paraId="6C1EBBC1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7215BADE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if(</w:t>
      </w:r>
      <w:proofErr w:type="gramEnd"/>
      <w:r>
        <w:t xml:space="preserve">!(HWREG(ui32Base + </w:t>
      </w:r>
      <w:r w:rsidRPr="00830D4C">
        <w:rPr>
          <w:color w:val="FF0000"/>
        </w:rPr>
        <w:t>UART_O_FR</w:t>
      </w:r>
      <w:r>
        <w:t xml:space="preserve">) &amp; </w:t>
      </w:r>
      <w:r w:rsidRPr="00830D4C">
        <w:rPr>
          <w:color w:val="FF0000"/>
        </w:rPr>
        <w:t>UART_FR_RXFE</w:t>
      </w:r>
      <w:r>
        <w:t>))</w:t>
      </w:r>
    </w:p>
    <w:p w14:paraId="46AEDC3F" w14:textId="77777777" w:rsidR="005D4BE4" w:rsidRDefault="005D4BE4" w:rsidP="005D4BE4">
      <w:pPr>
        <w:ind w:leftChars="100" w:left="210"/>
      </w:pPr>
      <w:r>
        <w:t xml:space="preserve">    {</w:t>
      </w:r>
    </w:p>
    <w:p w14:paraId="3D4431A2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return(</w:t>
      </w:r>
      <w:proofErr w:type="gramEnd"/>
      <w:r>
        <w:t xml:space="preserve">HWREG(ui32Base + </w:t>
      </w:r>
      <w:r w:rsidRPr="00830D4C">
        <w:rPr>
          <w:color w:val="FF0000"/>
        </w:rPr>
        <w:t>UART_O_DR</w:t>
      </w:r>
      <w:r>
        <w:t>));</w:t>
      </w:r>
    </w:p>
    <w:p w14:paraId="7C30D808" w14:textId="77777777" w:rsidR="005D4BE4" w:rsidRDefault="005D4BE4" w:rsidP="005D4BE4">
      <w:pPr>
        <w:ind w:leftChars="100" w:left="210"/>
      </w:pPr>
      <w:r>
        <w:t xml:space="preserve">    }</w:t>
      </w:r>
    </w:p>
    <w:p w14:paraId="78DCB658" w14:textId="77777777" w:rsidR="005D4BE4" w:rsidRDefault="005D4BE4" w:rsidP="005D4BE4">
      <w:pPr>
        <w:ind w:leftChars="100" w:left="210"/>
      </w:pPr>
      <w:r>
        <w:t xml:space="preserve">    else</w:t>
      </w:r>
    </w:p>
    <w:p w14:paraId="464C4F85" w14:textId="77777777" w:rsidR="005D4BE4" w:rsidRDefault="005D4BE4" w:rsidP="005D4BE4">
      <w:pPr>
        <w:ind w:leftChars="100" w:left="210"/>
      </w:pPr>
      <w:r>
        <w:t xml:space="preserve">    {</w:t>
      </w:r>
    </w:p>
    <w:p w14:paraId="78937D66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return(</w:t>
      </w:r>
      <w:proofErr w:type="gramEnd"/>
      <w:r>
        <w:t>-1);</w:t>
      </w:r>
    </w:p>
    <w:p w14:paraId="4D3EBB53" w14:textId="77777777" w:rsidR="005D4BE4" w:rsidRDefault="005D4BE4" w:rsidP="005D4BE4">
      <w:pPr>
        <w:ind w:leftChars="100" w:left="210"/>
      </w:pPr>
      <w:r>
        <w:t xml:space="preserve">    }</w:t>
      </w:r>
    </w:p>
    <w:p w14:paraId="7AA52FFF" w14:textId="77777777" w:rsidR="005D4BE4" w:rsidRDefault="005D4BE4" w:rsidP="005D4BE4">
      <w:pPr>
        <w:ind w:leftChars="100" w:left="210"/>
      </w:pPr>
      <w:r>
        <w:t>}</w:t>
      </w:r>
    </w:p>
    <w:p w14:paraId="2E2F4977" w14:textId="77777777" w:rsidR="005D4BE4" w:rsidRDefault="005D4BE4" w:rsidP="005D4BE4">
      <w:pPr>
        <w:ind w:leftChars="100" w:left="210"/>
      </w:pPr>
      <w:proofErr w:type="spellStart"/>
      <w:r w:rsidRPr="00830D4C">
        <w:rPr>
          <w:b/>
        </w:rPr>
        <w:t>UARTCharGetNonBlocking</w:t>
      </w:r>
      <w:proofErr w:type="spellEnd"/>
      <w:r w:rsidRPr="00CB366A">
        <w:t>函数</w:t>
      </w:r>
      <w:r>
        <w:rPr>
          <w:rFonts w:hint="eastAsia"/>
        </w:rPr>
        <w:t>中，先检验</w:t>
      </w:r>
      <w:r w:rsidRPr="00CB366A">
        <w:t>UARTFR</w:t>
      </w:r>
      <w:r w:rsidRPr="00CB366A">
        <w:t>的</w:t>
      </w:r>
      <w:r w:rsidRPr="00621BB3">
        <w:t>RXFE</w:t>
      </w:r>
      <w:r w:rsidRPr="00CB366A">
        <w:t>是否为</w:t>
      </w:r>
      <w:r>
        <w:rPr>
          <w:rFonts w:hint="eastAsia"/>
        </w:rPr>
        <w:t>0</w:t>
      </w:r>
      <w:r>
        <w:rPr>
          <w:rFonts w:hint="eastAsia"/>
        </w:rPr>
        <w:t>，如果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不为空，则从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读出一个字节并返回，如果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为空，则返回</w:t>
      </w:r>
      <w:r>
        <w:rPr>
          <w:rFonts w:hint="eastAsia"/>
        </w:rPr>
        <w:t>-1</w:t>
      </w:r>
      <w:r>
        <w:rPr>
          <w:rFonts w:hint="eastAsia"/>
        </w:rPr>
        <w:t>。</w:t>
      </w:r>
      <w:proofErr w:type="spellStart"/>
      <w:r w:rsidRPr="0044294A">
        <w:t>UARTCharGetNonBlocking</w:t>
      </w:r>
      <w:proofErr w:type="spellEnd"/>
      <w:r>
        <w:rPr>
          <w:rFonts w:hint="eastAsia"/>
        </w:rPr>
        <w:t>函数不会等待数据的到来，不会阻塞程序的运行，称为</w:t>
      </w:r>
      <w:r w:rsidRPr="00871F78">
        <w:rPr>
          <w:rFonts w:hint="eastAsia"/>
          <w:color w:val="FF0000"/>
        </w:rPr>
        <w:t>非阻塞模式</w:t>
      </w:r>
      <w:r>
        <w:rPr>
          <w:rFonts w:hint="eastAsia"/>
        </w:rPr>
        <w:t>。</w:t>
      </w:r>
    </w:p>
    <w:p w14:paraId="67222F92" w14:textId="77777777" w:rsidR="005D4BE4" w:rsidRDefault="005D4BE4" w:rsidP="005D4BE4">
      <w:pPr>
        <w:ind w:leftChars="100" w:left="210"/>
      </w:pPr>
      <w:r>
        <w:rPr>
          <w:rFonts w:hint="eastAsia"/>
        </w:rPr>
        <w:t>除此之外，</w:t>
      </w: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还提供了</w:t>
      </w:r>
      <w:proofErr w:type="spellStart"/>
      <w:r w:rsidRPr="002F4F22">
        <w:rPr>
          <w:b/>
        </w:rPr>
        <w:t>UARTCharsAvail</w:t>
      </w:r>
      <w:proofErr w:type="spellEnd"/>
      <w:r>
        <w:rPr>
          <w:rFonts w:hint="eastAsia"/>
        </w:rPr>
        <w:t>函数，查看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是否有数据，其实现方式如下：</w:t>
      </w:r>
    </w:p>
    <w:p w14:paraId="2587EFF9" w14:textId="77777777" w:rsidR="005D4BE4" w:rsidRDefault="005D4BE4" w:rsidP="005D4BE4">
      <w:pPr>
        <w:ind w:leftChars="100" w:left="210"/>
      </w:pPr>
      <w:r>
        <w:t>bool</w:t>
      </w:r>
    </w:p>
    <w:p w14:paraId="6B0DE791" w14:textId="77777777" w:rsidR="005D4BE4" w:rsidRDefault="005D4BE4" w:rsidP="005D4BE4">
      <w:pPr>
        <w:ind w:leftChars="100" w:left="210"/>
      </w:pPr>
      <w:proofErr w:type="spellStart"/>
      <w:proofErr w:type="gramStart"/>
      <w:r>
        <w:t>UARTCharsAvail</w:t>
      </w:r>
      <w:proofErr w:type="spellEnd"/>
      <w:r>
        <w:t>(</w:t>
      </w:r>
      <w:proofErr w:type="gramEnd"/>
      <w:r>
        <w:t>uint32_t ui32Base)</w:t>
      </w:r>
    </w:p>
    <w:p w14:paraId="0F7983CA" w14:textId="77777777" w:rsidR="005D4BE4" w:rsidRDefault="005D4BE4" w:rsidP="005D4BE4">
      <w:pPr>
        <w:ind w:leftChars="100" w:left="210"/>
      </w:pPr>
      <w:r>
        <w:t>{</w:t>
      </w:r>
    </w:p>
    <w:p w14:paraId="43C19541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7487B348" w14:textId="77777777" w:rsidR="005D4BE4" w:rsidRDefault="005D4BE4" w:rsidP="005D4BE4">
      <w:pPr>
        <w:ind w:leftChars="100" w:left="210"/>
      </w:pPr>
    </w:p>
    <w:p w14:paraId="14F5B4BD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return(</w:t>
      </w:r>
      <w:proofErr w:type="gramEnd"/>
      <w:r>
        <w:t xml:space="preserve">(HWREG(ui32Base + </w:t>
      </w:r>
      <w:r w:rsidRPr="003217EF">
        <w:rPr>
          <w:color w:val="FF0000"/>
        </w:rPr>
        <w:t>UART_O_FR</w:t>
      </w:r>
      <w:r>
        <w:t xml:space="preserve">) &amp; </w:t>
      </w:r>
      <w:r w:rsidRPr="003217EF">
        <w:rPr>
          <w:color w:val="FF0000"/>
        </w:rPr>
        <w:t>UART_FR_RXFE</w:t>
      </w:r>
      <w:r>
        <w:t>) ? false : true);</w:t>
      </w:r>
    </w:p>
    <w:p w14:paraId="31237993" w14:textId="77777777" w:rsidR="005D4BE4" w:rsidRDefault="005D4BE4" w:rsidP="005D4BE4">
      <w:pPr>
        <w:ind w:leftChars="100" w:left="210"/>
        <w:rPr>
          <w:b/>
        </w:rPr>
      </w:pPr>
      <w:r>
        <w:t>}</w:t>
      </w:r>
      <w:r w:rsidRPr="00830D4C">
        <w:rPr>
          <w:rFonts w:hint="eastAsia"/>
          <w:b/>
        </w:rPr>
        <w:t xml:space="preserve"> </w:t>
      </w:r>
    </w:p>
    <w:p w14:paraId="38FBB7BF" w14:textId="77777777" w:rsidR="005D4BE4" w:rsidRDefault="005D4BE4" w:rsidP="005D4BE4">
      <w:pPr>
        <w:ind w:leftChars="100" w:left="210"/>
      </w:pPr>
      <w:r>
        <w:rPr>
          <w:rFonts w:hint="eastAsia"/>
        </w:rPr>
        <w:t>可见，</w:t>
      </w:r>
      <w:proofErr w:type="spellStart"/>
      <w:r w:rsidRPr="00D748E5">
        <w:t>UARTCharsAvail</w:t>
      </w:r>
      <w:proofErr w:type="spellEnd"/>
      <w:r>
        <w:rPr>
          <w:rFonts w:hint="eastAsia"/>
        </w:rPr>
        <w:t>也是查看</w:t>
      </w:r>
      <w:r>
        <w:rPr>
          <w:rFonts w:hint="eastAsia"/>
        </w:rPr>
        <w:t>UARTFR</w:t>
      </w:r>
      <w:r>
        <w:rPr>
          <w:rFonts w:hint="eastAsia"/>
        </w:rPr>
        <w:t>寄存器的</w:t>
      </w:r>
      <w:r>
        <w:rPr>
          <w:rFonts w:hint="eastAsia"/>
        </w:rPr>
        <w:t>RXFE</w:t>
      </w:r>
      <w:r>
        <w:rPr>
          <w:rFonts w:hint="eastAsia"/>
        </w:rPr>
        <w:t>位。</w:t>
      </w:r>
    </w:p>
    <w:p w14:paraId="2BC4EED5" w14:textId="77777777" w:rsidR="005D4BE4" w:rsidRDefault="005D4BE4" w:rsidP="005D4BE4">
      <w:pPr>
        <w:rPr>
          <w:b/>
        </w:rPr>
      </w:pPr>
    </w:p>
    <w:p w14:paraId="3D0B300E" w14:textId="77777777" w:rsidR="005D4BE4" w:rsidRPr="00830D4C" w:rsidRDefault="005D4BE4" w:rsidP="005D4BE4">
      <w:pPr>
        <w:rPr>
          <w:b/>
        </w:rPr>
      </w:pPr>
      <w:r w:rsidRPr="00830D4C">
        <w:rPr>
          <w:rFonts w:hint="eastAsia"/>
          <w:b/>
        </w:rPr>
        <w:t>UART</w:t>
      </w:r>
      <w:r w:rsidRPr="00830D4C">
        <w:rPr>
          <w:rFonts w:hint="eastAsia"/>
          <w:b/>
        </w:rPr>
        <w:t>模块的初始化及发送程序示例：</w:t>
      </w:r>
    </w:p>
    <w:p w14:paraId="713F5848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SysCtlPeripheralEnable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SYSCTL_PERIPH_UART0);</w:t>
      </w:r>
    </w:p>
    <w:p w14:paraId="262AC223" w14:textId="77777777" w:rsidR="005D4BE4" w:rsidRPr="00C44892" w:rsidRDefault="005D4BE4" w:rsidP="005D4BE4">
      <w:pPr>
        <w:ind w:firstLineChars="200" w:firstLine="422"/>
        <w:rPr>
          <w:rFonts w:ascii="Consolas" w:hAnsi="Consolas" w:cs="Consolas"/>
          <w:color w:val="000000"/>
          <w:kern w:val="0"/>
          <w:szCs w:val="21"/>
        </w:rPr>
      </w:pP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SysCtlPeripheralEnable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SYSCTL_PERIPH_GPIOA);</w:t>
      </w:r>
    </w:p>
    <w:p w14:paraId="5166757B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GPIOPinConfigure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GPIO_PA0_U0RX);</w:t>
      </w:r>
    </w:p>
    <w:p w14:paraId="62B5D56F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GPIOPinConfigure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GPIO_PA1_U0TX);</w:t>
      </w:r>
    </w:p>
    <w:p w14:paraId="74C9F6C9" w14:textId="77777777" w:rsidR="005D4BE4" w:rsidRPr="00C44892" w:rsidRDefault="005D4BE4" w:rsidP="005D4BE4">
      <w:pPr>
        <w:ind w:firstLineChars="200" w:firstLine="422"/>
        <w:rPr>
          <w:rFonts w:ascii="Consolas" w:hAnsi="Consolas" w:cs="Consolas"/>
          <w:color w:val="000000"/>
          <w:kern w:val="0"/>
          <w:szCs w:val="21"/>
        </w:rPr>
      </w:pP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GPIOPinTypeUART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GPIO_PORTA_BASE, GPIO_PIN_0 | GPIO_PIN_1);</w:t>
      </w:r>
    </w:p>
    <w:p w14:paraId="030D79B4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UARTConfigSetExpClk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UART0_BASE, g_ui32SysClock, 115200,</w:t>
      </w:r>
    </w:p>
    <w:p w14:paraId="3702AB75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                        (UART_CONFIG_WLEN_8 | UART_CONFIG_STOP_ONE |</w:t>
      </w:r>
    </w:p>
    <w:p w14:paraId="7C7882C4" w14:textId="77777777" w:rsidR="005D4BE4" w:rsidRPr="00C44892" w:rsidRDefault="005D4BE4" w:rsidP="005D4BE4">
      <w:pPr>
        <w:ind w:leftChars="100" w:left="210" w:firstLine="480"/>
        <w:rPr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                         UART_CONFIG_PAR_NONE));</w:t>
      </w:r>
    </w:p>
    <w:p w14:paraId="363D9330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lastRenderedPageBreak/>
        <w:t xml:space="preserve">    </w:t>
      </w:r>
      <w:r w:rsidRPr="00C44892">
        <w:rPr>
          <w:rFonts w:ascii="Consolas" w:hAnsi="Consolas" w:cs="Consolas"/>
          <w:color w:val="005032"/>
          <w:kern w:val="0"/>
          <w:szCs w:val="21"/>
        </w:rPr>
        <w:t>uint32_t</w:t>
      </w:r>
      <w:r w:rsidRPr="00C44892">
        <w:rPr>
          <w:rFonts w:ascii="Consolas" w:hAnsi="Consolas" w:cs="Consolas"/>
          <w:color w:val="000000"/>
          <w:kern w:val="0"/>
          <w:szCs w:val="21"/>
        </w:rPr>
        <w:t xml:space="preserve"> </w:t>
      </w:r>
      <w:proofErr w:type="spellStart"/>
      <w:r w:rsidRPr="00C44892">
        <w:rPr>
          <w:rFonts w:ascii="Consolas" w:hAnsi="Consolas" w:cs="Consolas"/>
          <w:color w:val="000000"/>
          <w:kern w:val="0"/>
          <w:szCs w:val="21"/>
        </w:rPr>
        <w:t>cThisChar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;</w:t>
      </w:r>
    </w:p>
    <w:p w14:paraId="7344672F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gramStart"/>
      <w:r w:rsidRPr="00C44892">
        <w:rPr>
          <w:rFonts w:ascii="Consolas" w:hAnsi="Consolas" w:cs="Consolas"/>
          <w:b/>
          <w:bCs/>
          <w:color w:val="7F0055"/>
          <w:kern w:val="0"/>
          <w:szCs w:val="21"/>
        </w:rPr>
        <w:t>while</w:t>
      </w:r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1)</w:t>
      </w:r>
    </w:p>
    <w:p w14:paraId="2237729B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{</w:t>
      </w:r>
    </w:p>
    <w:p w14:paraId="443479F4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r w:rsidRPr="00C44892">
        <w:rPr>
          <w:rFonts w:ascii="Consolas" w:hAnsi="Consolas" w:cs="Consolas"/>
          <w:color w:val="000000"/>
          <w:kern w:val="0"/>
          <w:szCs w:val="21"/>
        </w:rPr>
        <w:t>cThisChar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 xml:space="preserve"> =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UARTCharGet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>UART0_BASE);</w:t>
      </w:r>
    </w:p>
    <w:p w14:paraId="2C3750B8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14:paraId="61207CD5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proofErr w:type="gramStart"/>
      <w:r w:rsidRPr="00C44892">
        <w:rPr>
          <w:rFonts w:ascii="Consolas" w:hAnsi="Consolas" w:cs="Consolas"/>
          <w:b/>
          <w:bCs/>
          <w:color w:val="642880"/>
          <w:kern w:val="0"/>
          <w:szCs w:val="21"/>
        </w:rPr>
        <w:t>UARTCharPut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4892">
        <w:rPr>
          <w:rFonts w:ascii="Consolas" w:hAnsi="Consolas" w:cs="Consolas"/>
          <w:color w:val="000000"/>
          <w:kern w:val="0"/>
          <w:szCs w:val="21"/>
        </w:rPr>
        <w:t xml:space="preserve">UART0_BASE, </w:t>
      </w:r>
      <w:proofErr w:type="spellStart"/>
      <w:r w:rsidRPr="00C44892">
        <w:rPr>
          <w:rFonts w:ascii="Consolas" w:hAnsi="Consolas" w:cs="Consolas"/>
          <w:color w:val="000000"/>
          <w:kern w:val="0"/>
          <w:szCs w:val="21"/>
        </w:rPr>
        <w:t>cThisChar</w:t>
      </w:r>
      <w:proofErr w:type="spellEnd"/>
      <w:r w:rsidRPr="00C44892">
        <w:rPr>
          <w:rFonts w:ascii="Consolas" w:hAnsi="Consolas" w:cs="Consolas"/>
          <w:color w:val="000000"/>
          <w:kern w:val="0"/>
          <w:szCs w:val="21"/>
        </w:rPr>
        <w:t>);</w:t>
      </w:r>
    </w:p>
    <w:p w14:paraId="3661D6FD" w14:textId="77777777" w:rsidR="005D4BE4" w:rsidRPr="00C44892" w:rsidRDefault="005D4BE4" w:rsidP="005D4BE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14:paraId="6281790E" w14:textId="77777777" w:rsidR="005D4BE4" w:rsidRPr="00C44892" w:rsidRDefault="005D4BE4" w:rsidP="005D4BE4">
      <w:pPr>
        <w:ind w:firstLine="480"/>
        <w:rPr>
          <w:rFonts w:ascii="Consolas" w:hAnsi="Consolas" w:cs="Consolas"/>
          <w:color w:val="000000"/>
          <w:kern w:val="0"/>
          <w:szCs w:val="21"/>
        </w:rPr>
      </w:pPr>
      <w:r w:rsidRPr="00C44892">
        <w:rPr>
          <w:rFonts w:ascii="Consolas" w:hAnsi="Consolas" w:cs="Consolas"/>
          <w:color w:val="000000"/>
          <w:kern w:val="0"/>
          <w:szCs w:val="21"/>
        </w:rPr>
        <w:t>}</w:t>
      </w:r>
    </w:p>
    <w:p w14:paraId="7DEAAFBE" w14:textId="77777777" w:rsidR="005D4BE4" w:rsidRDefault="005D4BE4" w:rsidP="005D4BE4"/>
    <w:p w14:paraId="7F1CF743" w14:textId="77777777" w:rsidR="005D4BE4" w:rsidRDefault="005D4BE4" w:rsidP="005D4BE4">
      <w:pPr>
        <w:pStyle w:val="1"/>
      </w:pPr>
      <w:r w:rsidRPr="00B716DD">
        <w:rPr>
          <w:rFonts w:hint="eastAsia"/>
        </w:rPr>
        <w:t>UART</w:t>
      </w:r>
      <w:r w:rsidRPr="00B716DD">
        <w:rPr>
          <w:rFonts w:hint="eastAsia"/>
        </w:rPr>
        <w:t>模块的中断使用方法</w:t>
      </w:r>
      <w:r>
        <w:rPr>
          <w:rFonts w:hint="eastAsia"/>
        </w:rPr>
        <w:t>：</w:t>
      </w:r>
    </w:p>
    <w:p w14:paraId="1546B91B" w14:textId="77777777" w:rsidR="005D4BE4" w:rsidRDefault="005D4BE4" w:rsidP="005D4BE4">
      <w:pPr>
        <w:ind w:leftChars="100" w:left="210"/>
      </w:pPr>
      <w:r>
        <w:rPr>
          <w:rFonts w:hint="eastAsia"/>
        </w:rPr>
        <w:t>UART</w:t>
      </w:r>
      <w:r>
        <w:rPr>
          <w:rFonts w:hint="eastAsia"/>
        </w:rPr>
        <w:t>模块支持多种中断，可以配合中断响应，提高程序的执行效率。</w:t>
      </w:r>
    </w:p>
    <w:p w14:paraId="55380CB6" w14:textId="77777777" w:rsidR="005D4BE4" w:rsidRDefault="005D4BE4" w:rsidP="005D4BE4">
      <w:pPr>
        <w:ind w:leftChars="100" w:left="210"/>
      </w:pPr>
      <w:r w:rsidRPr="00B716DD">
        <w:rPr>
          <w:rFonts w:hint="eastAsia"/>
          <w:b/>
        </w:rPr>
        <w:t>UART</w:t>
      </w:r>
      <w:r w:rsidRPr="00B716DD">
        <w:rPr>
          <w:rFonts w:hint="eastAsia"/>
          <w:b/>
        </w:rPr>
        <w:t>中断屏蔽寄存器</w:t>
      </w:r>
      <w:r w:rsidRPr="00B716DD">
        <w:rPr>
          <w:rFonts w:hint="eastAsia"/>
          <w:b/>
        </w:rPr>
        <w:t>UARTIM</w:t>
      </w:r>
      <w:r>
        <w:rPr>
          <w:rFonts w:hint="eastAsia"/>
        </w:rPr>
        <w:t>，可以设置开启或者关闭哪些中断。</w:t>
      </w:r>
    </w:p>
    <w:p w14:paraId="624C7C08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drawing>
          <wp:inline distT="0" distB="0" distL="0" distR="0" wp14:anchorId="2CF0B4B7" wp14:editId="4BAEE61F">
            <wp:extent cx="5982335" cy="244180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5B8A6F.tmp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4271" cy="2454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F178C" w14:textId="77777777" w:rsidR="005D4BE4" w:rsidRDefault="005D4BE4" w:rsidP="005D4BE4">
      <w:pPr>
        <w:ind w:leftChars="100" w:left="210"/>
      </w:pPr>
      <w:r w:rsidRPr="00904CE7">
        <w:rPr>
          <w:b/>
        </w:rPr>
        <w:t>RXIM</w:t>
      </w:r>
      <w:r w:rsidRPr="00904CE7">
        <w:rPr>
          <w:rFonts w:hint="eastAsia"/>
          <w:b/>
        </w:rPr>
        <w:t>：接收中断</w:t>
      </w:r>
      <w:r>
        <w:rPr>
          <w:rFonts w:hint="eastAsia"/>
          <w:b/>
        </w:rPr>
        <w:t>。</w:t>
      </w:r>
      <w:r>
        <w:rPr>
          <w:rFonts w:hint="eastAsia"/>
        </w:rPr>
        <w:t>如果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有数据，</w:t>
      </w:r>
      <w:proofErr w:type="gramStart"/>
      <w:r>
        <w:rPr>
          <w:rFonts w:hint="eastAsia"/>
        </w:rPr>
        <w:t>且数据</w:t>
      </w:r>
      <w:proofErr w:type="gramEnd"/>
      <w:r>
        <w:rPr>
          <w:rFonts w:hint="eastAsia"/>
        </w:rPr>
        <w:t>的数量超过了</w:t>
      </w:r>
      <w:r w:rsidRPr="00F1365A">
        <w:t>UARTIFLS</w:t>
      </w:r>
      <w:r>
        <w:rPr>
          <w:rFonts w:hint="eastAsia"/>
        </w:rPr>
        <w:t>寄存器定义的值，就产生中断。</w:t>
      </w:r>
    </w:p>
    <w:p w14:paraId="2E772B21" w14:textId="77777777" w:rsidR="005D4BE4" w:rsidRDefault="005D4BE4" w:rsidP="005D4BE4">
      <w:pPr>
        <w:ind w:leftChars="100" w:left="210"/>
      </w:pPr>
      <w:r w:rsidRPr="00904CE7">
        <w:rPr>
          <w:b/>
        </w:rPr>
        <w:t>RTIM</w:t>
      </w:r>
      <w:r w:rsidRPr="00904CE7">
        <w:rPr>
          <w:rFonts w:hint="eastAsia"/>
          <w:b/>
        </w:rPr>
        <w:t>：接收超时中断</w:t>
      </w:r>
      <w:r>
        <w:rPr>
          <w:rFonts w:hint="eastAsia"/>
          <w:b/>
        </w:rPr>
        <w:t>。</w:t>
      </w:r>
      <w:r>
        <w:rPr>
          <w:rFonts w:hint="eastAsia"/>
        </w:rPr>
        <w:t>如果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有数据，且连续</w:t>
      </w:r>
      <w:r>
        <w:rPr>
          <w:rFonts w:hint="eastAsia"/>
        </w:rPr>
        <w:t>32</w:t>
      </w:r>
      <w:r>
        <w:rPr>
          <w:rFonts w:hint="eastAsia"/>
        </w:rPr>
        <w:t>个内部周期没有收到新数据，则产生中断。</w:t>
      </w:r>
    </w:p>
    <w:p w14:paraId="2CBE5F97" w14:textId="77777777" w:rsidR="005D4BE4" w:rsidRDefault="005D4BE4" w:rsidP="005D4BE4">
      <w:pPr>
        <w:ind w:leftChars="100" w:left="210"/>
      </w:pPr>
      <w:r w:rsidRPr="00904CE7">
        <w:rPr>
          <w:b/>
        </w:rPr>
        <w:t>TXIM</w:t>
      </w:r>
      <w:r w:rsidRPr="00904CE7">
        <w:rPr>
          <w:rFonts w:hint="eastAsia"/>
          <w:b/>
        </w:rPr>
        <w:t>：发送中断</w:t>
      </w:r>
      <w:r>
        <w:rPr>
          <w:rFonts w:hint="eastAsia"/>
          <w:b/>
        </w:rPr>
        <w:t>。</w:t>
      </w:r>
      <w:r>
        <w:rPr>
          <w:rFonts w:hint="eastAsia"/>
        </w:rPr>
        <w:t>如果</w:t>
      </w:r>
      <w:r>
        <w:rPr>
          <w:rFonts w:hint="eastAsia"/>
        </w:rPr>
        <w:t>UARTCTL</w:t>
      </w:r>
      <w:r>
        <w:rPr>
          <w:rFonts w:hint="eastAsia"/>
        </w:rPr>
        <w:t>的</w:t>
      </w:r>
      <w:r>
        <w:rPr>
          <w:rFonts w:hint="eastAsia"/>
        </w:rPr>
        <w:t>EOT</w:t>
      </w:r>
      <w:r>
        <w:rPr>
          <w:rFonts w:hint="eastAsia"/>
        </w:rPr>
        <w:t>设置为</w:t>
      </w:r>
      <w:r>
        <w:rPr>
          <w:rFonts w:hint="eastAsia"/>
        </w:rPr>
        <w:t>1</w:t>
      </w:r>
      <w:r>
        <w:rPr>
          <w:rFonts w:hint="eastAsia"/>
        </w:rPr>
        <w:t>，那么等所有的数据都发送完，就产生中断。如果</w:t>
      </w:r>
      <w:r>
        <w:rPr>
          <w:rFonts w:hint="eastAsia"/>
        </w:rPr>
        <w:t>UARTCTL</w:t>
      </w:r>
      <w:r>
        <w:rPr>
          <w:rFonts w:hint="eastAsia"/>
        </w:rPr>
        <w:t>的</w:t>
      </w:r>
      <w:r>
        <w:rPr>
          <w:rFonts w:hint="eastAsia"/>
        </w:rPr>
        <w:t>EOT</w:t>
      </w:r>
      <w:r>
        <w:rPr>
          <w:rFonts w:hint="eastAsia"/>
        </w:rPr>
        <w:t>设置为</w:t>
      </w:r>
      <w:r>
        <w:rPr>
          <w:rFonts w:hint="eastAsia"/>
        </w:rPr>
        <w:t>0</w:t>
      </w:r>
      <w:r>
        <w:rPr>
          <w:rFonts w:hint="eastAsia"/>
        </w:rPr>
        <w:t>，那么发送</w:t>
      </w:r>
      <w:r>
        <w:rPr>
          <w:rFonts w:hint="eastAsia"/>
        </w:rPr>
        <w:t>FIFO</w:t>
      </w:r>
      <w:r>
        <w:rPr>
          <w:rFonts w:hint="eastAsia"/>
        </w:rPr>
        <w:t>中的数据个数，少于</w:t>
      </w:r>
      <w:r w:rsidRPr="00587D33">
        <w:t>UARTIFLS</w:t>
      </w:r>
      <w:r w:rsidRPr="00587D33">
        <w:t>寄存器定义的值</w:t>
      </w:r>
      <w:r>
        <w:rPr>
          <w:rFonts w:hint="eastAsia"/>
        </w:rPr>
        <w:t>，就产生中断。</w:t>
      </w:r>
    </w:p>
    <w:p w14:paraId="1E65EC17" w14:textId="77777777" w:rsidR="005D4BE4" w:rsidRDefault="005D4BE4" w:rsidP="005D4BE4">
      <w:pPr>
        <w:ind w:leftChars="100" w:left="210"/>
      </w:pPr>
      <w:r>
        <w:rPr>
          <w:rFonts w:ascii="Helvetica" w:hAnsi="Helvetic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FDABA2" wp14:editId="7B9F379F">
                <wp:simplePos x="0" y="0"/>
                <wp:positionH relativeFrom="column">
                  <wp:posOffset>4432300</wp:posOffset>
                </wp:positionH>
                <wp:positionV relativeFrom="paragraph">
                  <wp:posOffset>1803400</wp:posOffset>
                </wp:positionV>
                <wp:extent cx="311150" cy="751205"/>
                <wp:effectExtent l="19050" t="19050" r="12700" b="10795"/>
                <wp:wrapNone/>
                <wp:docPr id="21" name="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" cy="75120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85C2C" id="矩形 21" o:spid="_x0000_s1026" style="position:absolute;left:0;text-align:left;margin-left:349pt;margin-top:142pt;width:24.5pt;height:59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" filled="f" strokecolor="red" strokeweight="3pt"/>
            </w:pict>
          </mc:Fallback>
        </mc:AlternateContent>
      </w: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11FFC6D1" wp14:editId="60704926">
            <wp:extent cx="6171725" cy="2556388"/>
            <wp:effectExtent l="0" t="0" r="63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B8254B.tmp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7748" cy="257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E5BA" w14:textId="77777777" w:rsidR="005D4BE4" w:rsidRDefault="005D4BE4" w:rsidP="005D4BE4">
      <w:pPr>
        <w:ind w:leftChars="100" w:left="210"/>
      </w:pPr>
      <w:r w:rsidRPr="00B716DD">
        <w:rPr>
          <w:b/>
        </w:rPr>
        <w:t xml:space="preserve">UARTIFLS </w:t>
      </w:r>
      <w:r w:rsidRPr="00B716DD">
        <w:rPr>
          <w:rFonts w:hint="eastAsia"/>
          <w:b/>
        </w:rPr>
        <w:t>FIFO</w:t>
      </w:r>
      <w:r w:rsidRPr="00B716DD">
        <w:rPr>
          <w:rFonts w:hint="eastAsia"/>
          <w:b/>
        </w:rPr>
        <w:t>中断等级寄存器</w:t>
      </w:r>
      <w:r>
        <w:rPr>
          <w:rFonts w:hint="eastAsia"/>
        </w:rPr>
        <w:t>，规定了触发接收和发送中断的条件：</w:t>
      </w:r>
    </w:p>
    <w:p w14:paraId="075FF354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drawing>
          <wp:inline distT="0" distB="0" distL="0" distR="0" wp14:anchorId="362E6D31" wp14:editId="733B71DF">
            <wp:extent cx="5604784" cy="231464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5B8CD57.tmp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5978" cy="232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A06E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drawing>
          <wp:inline distT="0" distB="0" distL="0" distR="0" wp14:anchorId="12A29ECA" wp14:editId="03B2738B">
            <wp:extent cx="3906581" cy="1441094"/>
            <wp:effectExtent l="0" t="0" r="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5B89693.tmp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861" cy="145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70074BE6" wp14:editId="62F79D6E">
            <wp:extent cx="4184294" cy="1557655"/>
            <wp:effectExtent l="0" t="0" r="6985" b="444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5B8F128.tmp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729" b="26797"/>
                    <a:stretch/>
                  </pic:blipFill>
                  <pic:spPr bwMode="auto">
                    <a:xfrm>
                      <a:off x="0" y="0"/>
                      <a:ext cx="4216666" cy="1569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45574E" w14:textId="77777777" w:rsidR="005D4BE4" w:rsidRDefault="005D4BE4" w:rsidP="005D4BE4">
      <w:pPr>
        <w:ind w:leftChars="100" w:left="210"/>
      </w:pPr>
      <w:r>
        <w:rPr>
          <w:rFonts w:hint="eastAsia"/>
        </w:rPr>
        <w:t>默认情况下，</w:t>
      </w:r>
      <w:r>
        <w:rPr>
          <w:rFonts w:hint="eastAsia"/>
        </w:rPr>
        <w:t>UART</w:t>
      </w:r>
      <w:r>
        <w:rPr>
          <w:rFonts w:hint="eastAsia"/>
        </w:rPr>
        <w:t>模块累计接收到</w:t>
      </w:r>
      <w:r>
        <w:rPr>
          <w:rFonts w:hint="eastAsia"/>
        </w:rPr>
        <w:t>8</w:t>
      </w:r>
      <w:r>
        <w:rPr>
          <w:rFonts w:hint="eastAsia"/>
        </w:rPr>
        <w:t>个字节的数据才会才是</w:t>
      </w:r>
      <w:r w:rsidRPr="000B48CF">
        <w:rPr>
          <w:rFonts w:hint="eastAsia"/>
        </w:rPr>
        <w:t>接收中断</w:t>
      </w:r>
      <w:r>
        <w:rPr>
          <w:rFonts w:hint="eastAsia"/>
        </w:rPr>
        <w:t>，但如果一次连续接收的数据少于</w:t>
      </w:r>
      <w:r>
        <w:rPr>
          <w:rFonts w:hint="eastAsia"/>
        </w:rPr>
        <w:t>8</w:t>
      </w:r>
      <w:r>
        <w:rPr>
          <w:rFonts w:hint="eastAsia"/>
        </w:rPr>
        <w:t>个，会产生</w:t>
      </w:r>
      <w:r w:rsidRPr="000B48CF">
        <w:rPr>
          <w:rFonts w:hint="eastAsia"/>
        </w:rPr>
        <w:t>接收超时中断</w:t>
      </w:r>
      <w:r>
        <w:rPr>
          <w:rFonts w:hint="eastAsia"/>
        </w:rPr>
        <w:t>，在中断服务函数中，需要及时把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中所有的数据都读出来。</w:t>
      </w:r>
    </w:p>
    <w:p w14:paraId="13331FC8" w14:textId="77777777" w:rsidR="005D4BE4" w:rsidRDefault="005D4BE4" w:rsidP="005D4BE4">
      <w:pPr>
        <w:ind w:leftChars="100" w:left="210"/>
      </w:pPr>
      <w:proofErr w:type="spellStart"/>
      <w:r>
        <w:rPr>
          <w:rFonts w:hint="eastAsia"/>
        </w:rPr>
        <w:lastRenderedPageBreak/>
        <w:t>T</w:t>
      </w:r>
      <w:r>
        <w:t>ivaW</w:t>
      </w:r>
      <w:r>
        <w:rPr>
          <w:rFonts w:hint="eastAsia"/>
        </w:rPr>
        <w:t>are</w:t>
      </w:r>
      <w:proofErr w:type="spellEnd"/>
      <w:r>
        <w:rPr>
          <w:rFonts w:hint="eastAsia"/>
        </w:rPr>
        <w:t>提供了</w:t>
      </w:r>
      <w:proofErr w:type="spellStart"/>
      <w:r w:rsidRPr="00C35307">
        <w:rPr>
          <w:color w:val="FF0000"/>
        </w:rPr>
        <w:t>UARTFIFOLevelSet</w:t>
      </w:r>
      <w:proofErr w:type="spellEnd"/>
      <w:r>
        <w:rPr>
          <w:rFonts w:hint="eastAsia"/>
        </w:rPr>
        <w:t>函数，设置</w:t>
      </w:r>
      <w:r w:rsidRPr="000B48CF">
        <w:t>UARTIFLS</w:t>
      </w:r>
      <w:r>
        <w:rPr>
          <w:rFonts w:hint="eastAsia"/>
        </w:rPr>
        <w:t>寄存器</w:t>
      </w:r>
    </w:p>
    <w:p w14:paraId="2B570A55" w14:textId="77777777" w:rsidR="005D4BE4" w:rsidRDefault="005D4BE4" w:rsidP="005D4BE4">
      <w:pPr>
        <w:ind w:leftChars="100" w:left="210"/>
      </w:pPr>
      <w:r>
        <w:t>void</w:t>
      </w:r>
    </w:p>
    <w:p w14:paraId="45342E14" w14:textId="77777777" w:rsidR="005D4BE4" w:rsidRDefault="005D4BE4" w:rsidP="005D4BE4">
      <w:pPr>
        <w:ind w:leftChars="100" w:left="210"/>
      </w:pPr>
      <w:proofErr w:type="spellStart"/>
      <w:proofErr w:type="gramStart"/>
      <w:r>
        <w:t>UARTFIFOLevelSet</w:t>
      </w:r>
      <w:proofErr w:type="spellEnd"/>
      <w:r>
        <w:t>(</w:t>
      </w:r>
      <w:proofErr w:type="gramEnd"/>
      <w:r>
        <w:t>uint32_t ui32Base, uint32_t ui32TxLevel,</w:t>
      </w:r>
    </w:p>
    <w:p w14:paraId="7DD88EE0" w14:textId="77777777" w:rsidR="005D4BE4" w:rsidRDefault="005D4BE4" w:rsidP="005D4BE4">
      <w:pPr>
        <w:ind w:leftChars="100" w:left="210"/>
      </w:pPr>
      <w:r>
        <w:t xml:space="preserve">                 uint32_t ui32RxLevel)</w:t>
      </w:r>
    </w:p>
    <w:p w14:paraId="77EE30DE" w14:textId="77777777" w:rsidR="005D4BE4" w:rsidRDefault="005D4BE4" w:rsidP="005D4BE4">
      <w:pPr>
        <w:ind w:leftChars="100" w:left="210"/>
      </w:pPr>
      <w:r>
        <w:t>{</w:t>
      </w:r>
    </w:p>
    <w:p w14:paraId="07D59A7B" w14:textId="77777777" w:rsidR="005D4BE4" w:rsidRDefault="005D4BE4" w:rsidP="005D4BE4">
      <w:pPr>
        <w:ind w:leftChars="100" w:left="210"/>
      </w:pPr>
      <w:r>
        <w:t xml:space="preserve">    //</w:t>
      </w:r>
    </w:p>
    <w:p w14:paraId="28940E77" w14:textId="77777777" w:rsidR="005D4BE4" w:rsidRDefault="005D4BE4" w:rsidP="005D4BE4">
      <w:pPr>
        <w:ind w:leftChars="100" w:left="210"/>
      </w:pPr>
      <w:r>
        <w:t xml:space="preserve">    // Check the arguments.</w:t>
      </w:r>
    </w:p>
    <w:p w14:paraId="52FBC465" w14:textId="77777777" w:rsidR="005D4BE4" w:rsidRDefault="005D4BE4" w:rsidP="005D4BE4">
      <w:pPr>
        <w:ind w:leftChars="100" w:left="210"/>
      </w:pPr>
      <w:r>
        <w:t xml:space="preserve">    //</w:t>
      </w:r>
    </w:p>
    <w:p w14:paraId="1FAA3661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5FF4D8FD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ASSERT(</w:t>
      </w:r>
      <w:proofErr w:type="gramEnd"/>
      <w:r>
        <w:t>(ui32TxLevel == UART_FIFO_TX1_8) ||</w:t>
      </w:r>
    </w:p>
    <w:p w14:paraId="4F355320" w14:textId="77777777" w:rsidR="005D4BE4" w:rsidRDefault="005D4BE4" w:rsidP="005D4BE4">
      <w:pPr>
        <w:ind w:leftChars="100" w:left="210"/>
      </w:pPr>
      <w:r>
        <w:t xml:space="preserve">           (ui32TxLevel == UART_FIFO_TX2_8) ||</w:t>
      </w:r>
    </w:p>
    <w:p w14:paraId="4BC2DE12" w14:textId="77777777" w:rsidR="005D4BE4" w:rsidRDefault="005D4BE4" w:rsidP="005D4BE4">
      <w:pPr>
        <w:ind w:leftChars="100" w:left="210"/>
      </w:pPr>
      <w:r>
        <w:t xml:space="preserve">           (ui32TxLevel == UART_FIFO_TX4_8) ||</w:t>
      </w:r>
    </w:p>
    <w:p w14:paraId="0DCE4484" w14:textId="77777777" w:rsidR="005D4BE4" w:rsidRDefault="005D4BE4" w:rsidP="005D4BE4">
      <w:pPr>
        <w:ind w:leftChars="100" w:left="210"/>
      </w:pPr>
      <w:r>
        <w:t xml:space="preserve">           (ui32TxLevel == UART_FIFO_TX6_8) ||</w:t>
      </w:r>
    </w:p>
    <w:p w14:paraId="3D27259D" w14:textId="77777777" w:rsidR="005D4BE4" w:rsidRDefault="005D4BE4" w:rsidP="005D4BE4">
      <w:pPr>
        <w:ind w:leftChars="100" w:left="210"/>
      </w:pPr>
      <w:r>
        <w:t xml:space="preserve">           (ui32TxLevel == UART_FIFO_TX7_8));</w:t>
      </w:r>
    </w:p>
    <w:p w14:paraId="21DAD194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ASSERT(</w:t>
      </w:r>
      <w:proofErr w:type="gramEnd"/>
      <w:r>
        <w:t>(ui32RxLevel == UART_FIFO_RX1_8) ||</w:t>
      </w:r>
    </w:p>
    <w:p w14:paraId="62A6D090" w14:textId="77777777" w:rsidR="005D4BE4" w:rsidRDefault="005D4BE4" w:rsidP="005D4BE4">
      <w:pPr>
        <w:ind w:leftChars="100" w:left="210"/>
      </w:pPr>
      <w:r>
        <w:t xml:space="preserve">           (ui32RxLevel == UART_FIFO_RX2_8) ||</w:t>
      </w:r>
    </w:p>
    <w:p w14:paraId="349C0E30" w14:textId="77777777" w:rsidR="005D4BE4" w:rsidRDefault="005D4BE4" w:rsidP="005D4BE4">
      <w:pPr>
        <w:ind w:leftChars="100" w:left="210"/>
      </w:pPr>
      <w:r>
        <w:t xml:space="preserve">           (ui32RxLevel == UART_FIFO_RX4_8) ||</w:t>
      </w:r>
    </w:p>
    <w:p w14:paraId="61D9142A" w14:textId="77777777" w:rsidR="005D4BE4" w:rsidRDefault="005D4BE4" w:rsidP="005D4BE4">
      <w:pPr>
        <w:ind w:leftChars="100" w:left="210"/>
      </w:pPr>
      <w:r>
        <w:t xml:space="preserve">           (ui32RxLevel == UART_FIFO_RX6_8) ||</w:t>
      </w:r>
    </w:p>
    <w:p w14:paraId="5FE76918" w14:textId="77777777" w:rsidR="005D4BE4" w:rsidRDefault="005D4BE4" w:rsidP="005D4BE4">
      <w:pPr>
        <w:ind w:leftChars="100" w:left="210"/>
      </w:pPr>
      <w:r>
        <w:t xml:space="preserve">           (ui32RxLevel == UART_FIFO_RX7_8));</w:t>
      </w:r>
    </w:p>
    <w:p w14:paraId="4BB7B5C1" w14:textId="77777777" w:rsidR="005D4BE4" w:rsidRDefault="005D4BE4" w:rsidP="005D4BE4">
      <w:pPr>
        <w:ind w:leftChars="100" w:left="210"/>
      </w:pPr>
    </w:p>
    <w:p w14:paraId="61C48680" w14:textId="77777777" w:rsidR="005D4BE4" w:rsidRDefault="005D4BE4" w:rsidP="005D4BE4">
      <w:pPr>
        <w:ind w:leftChars="100" w:left="210"/>
      </w:pPr>
      <w:r>
        <w:t xml:space="preserve">    //</w:t>
      </w:r>
    </w:p>
    <w:p w14:paraId="4B68D117" w14:textId="77777777" w:rsidR="005D4BE4" w:rsidRDefault="005D4BE4" w:rsidP="005D4BE4">
      <w:pPr>
        <w:ind w:leftChars="100" w:left="210"/>
      </w:pPr>
      <w:r>
        <w:t xml:space="preserve">    // Set the FIFO interrupt levels.</w:t>
      </w:r>
    </w:p>
    <w:p w14:paraId="0F2A2B1C" w14:textId="77777777" w:rsidR="005D4BE4" w:rsidRDefault="005D4BE4" w:rsidP="005D4BE4">
      <w:pPr>
        <w:ind w:leftChars="100" w:left="210"/>
      </w:pPr>
      <w:r>
        <w:t xml:space="preserve">    //</w:t>
      </w:r>
    </w:p>
    <w:p w14:paraId="5FC49D26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566A59">
        <w:rPr>
          <w:color w:val="FF0000"/>
        </w:rPr>
        <w:t>UART_O_IFLS</w:t>
      </w:r>
      <w:r>
        <w:t>) = ui32TxLevel | ui32RxLevel;</w:t>
      </w:r>
    </w:p>
    <w:p w14:paraId="14CD9BB1" w14:textId="77777777" w:rsidR="005D4BE4" w:rsidRDefault="005D4BE4" w:rsidP="005D4BE4">
      <w:pPr>
        <w:ind w:leftChars="100" w:left="210"/>
      </w:pPr>
      <w:r>
        <w:t>}</w:t>
      </w:r>
    </w:p>
    <w:p w14:paraId="2EDA8375" w14:textId="77777777" w:rsidR="005D4BE4" w:rsidRDefault="005D4BE4" w:rsidP="005D4BE4">
      <w:pPr>
        <w:ind w:leftChars="100" w:left="210"/>
      </w:pPr>
      <w:r w:rsidRPr="00155CFD">
        <w:t>ui32TxLevel</w:t>
      </w:r>
      <w:r>
        <w:rPr>
          <w:rFonts w:hint="eastAsia"/>
        </w:rPr>
        <w:t>和</w:t>
      </w:r>
      <w:r w:rsidRPr="00155CFD">
        <w:t>ui32RxLevel</w:t>
      </w:r>
      <w:r>
        <w:rPr>
          <w:rFonts w:hint="eastAsia"/>
        </w:rPr>
        <w:t>分别是</w:t>
      </w:r>
      <w:proofErr w:type="spellStart"/>
      <w:r>
        <w:rPr>
          <w:rFonts w:hint="eastAsia"/>
        </w:rPr>
        <w:t>TxFIFO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RxFIFO</w:t>
      </w:r>
      <w:proofErr w:type="spellEnd"/>
      <w:r>
        <w:rPr>
          <w:rFonts w:hint="eastAsia"/>
        </w:rPr>
        <w:t>的中断等级，可以提供的设置有</w:t>
      </w:r>
    </w:p>
    <w:p w14:paraId="0FF1F526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</w:t>
      </w:r>
      <w:r w:rsidRPr="00E962D7">
        <w:t>UART_FIFO_TX1_8</w:t>
      </w:r>
      <w:r>
        <w:t xml:space="preserve">         0x</w:t>
      </w:r>
      <w:proofErr w:type="gramStart"/>
      <w:r>
        <w:t xml:space="preserve">00000000  </w:t>
      </w:r>
      <w:r>
        <w:rPr>
          <w:color w:val="3F7F5F"/>
        </w:rPr>
        <w:t>/</w:t>
      </w:r>
      <w:proofErr w:type="gramEnd"/>
      <w:r>
        <w:rPr>
          <w:color w:val="3F7F5F"/>
        </w:rPr>
        <w:t>/ Transmit interrupt at 1/8 Full</w:t>
      </w:r>
    </w:p>
    <w:p w14:paraId="50567DE2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TX2_8         0x</w:t>
      </w:r>
      <w:proofErr w:type="gramStart"/>
      <w:r>
        <w:t xml:space="preserve">00000001  </w:t>
      </w:r>
      <w:r>
        <w:rPr>
          <w:color w:val="3F7F5F"/>
        </w:rPr>
        <w:t>/</w:t>
      </w:r>
      <w:proofErr w:type="gramEnd"/>
      <w:r>
        <w:rPr>
          <w:color w:val="3F7F5F"/>
        </w:rPr>
        <w:t>/ Transmit interrupt at 1/4 Full</w:t>
      </w:r>
    </w:p>
    <w:p w14:paraId="21282118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TX4_8         0x</w:t>
      </w:r>
      <w:proofErr w:type="gramStart"/>
      <w:r>
        <w:t xml:space="preserve">00000002  </w:t>
      </w:r>
      <w:r>
        <w:rPr>
          <w:color w:val="3F7F5F"/>
        </w:rPr>
        <w:t>/</w:t>
      </w:r>
      <w:proofErr w:type="gramEnd"/>
      <w:r>
        <w:rPr>
          <w:color w:val="3F7F5F"/>
        </w:rPr>
        <w:t>/ Transmit interrupt at 1/2 Full</w:t>
      </w:r>
    </w:p>
    <w:p w14:paraId="1B8A4EF7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TX6_8         0x</w:t>
      </w:r>
      <w:proofErr w:type="gramStart"/>
      <w:r>
        <w:t xml:space="preserve">00000003  </w:t>
      </w:r>
      <w:r>
        <w:rPr>
          <w:color w:val="3F7F5F"/>
        </w:rPr>
        <w:t>/</w:t>
      </w:r>
      <w:proofErr w:type="gramEnd"/>
      <w:r>
        <w:rPr>
          <w:color w:val="3F7F5F"/>
        </w:rPr>
        <w:t>/ Transmit interrupt at 3/4 Full</w:t>
      </w:r>
    </w:p>
    <w:p w14:paraId="24042AE1" w14:textId="77777777" w:rsidR="005D4BE4" w:rsidRDefault="005D4BE4" w:rsidP="005D4BE4">
      <w:pPr>
        <w:ind w:leftChars="146" w:left="307"/>
        <w:rPr>
          <w:color w:val="3F7F5F"/>
        </w:rPr>
      </w:pPr>
      <w:r>
        <w:rPr>
          <w:b/>
          <w:bCs/>
          <w:color w:val="7F0055"/>
        </w:rPr>
        <w:t>#define</w:t>
      </w:r>
      <w:r>
        <w:t xml:space="preserve"> UART_FIFO_TX7_8         0x</w:t>
      </w:r>
      <w:proofErr w:type="gramStart"/>
      <w:r>
        <w:t xml:space="preserve">00000004  </w:t>
      </w:r>
      <w:r>
        <w:rPr>
          <w:color w:val="3F7F5F"/>
        </w:rPr>
        <w:t>/</w:t>
      </w:r>
      <w:proofErr w:type="gramEnd"/>
      <w:r>
        <w:rPr>
          <w:color w:val="3F7F5F"/>
        </w:rPr>
        <w:t>/ Transmit interrupt at 7/8 Full</w:t>
      </w:r>
    </w:p>
    <w:p w14:paraId="4EEDC8B6" w14:textId="77777777" w:rsidR="005D4BE4" w:rsidRDefault="005D4BE4" w:rsidP="005D4BE4">
      <w:pPr>
        <w:ind w:leftChars="146" w:left="307"/>
      </w:pPr>
    </w:p>
    <w:p w14:paraId="1339D931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RX1_8         0x</w:t>
      </w:r>
      <w:proofErr w:type="gramStart"/>
      <w:r>
        <w:t xml:space="preserve">00000000  </w:t>
      </w:r>
      <w:r>
        <w:rPr>
          <w:color w:val="3F7F5F"/>
        </w:rPr>
        <w:t>/</w:t>
      </w:r>
      <w:proofErr w:type="gramEnd"/>
      <w:r>
        <w:rPr>
          <w:color w:val="3F7F5F"/>
        </w:rPr>
        <w:t>/ Receive interrupt at 1/8 Full</w:t>
      </w:r>
    </w:p>
    <w:p w14:paraId="2D4DF5EF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RX2_8         0x</w:t>
      </w:r>
      <w:proofErr w:type="gramStart"/>
      <w:r>
        <w:t xml:space="preserve">00000008  </w:t>
      </w:r>
      <w:r>
        <w:rPr>
          <w:color w:val="3F7F5F"/>
        </w:rPr>
        <w:t>/</w:t>
      </w:r>
      <w:proofErr w:type="gramEnd"/>
      <w:r>
        <w:rPr>
          <w:color w:val="3F7F5F"/>
        </w:rPr>
        <w:t>/ Receive interrupt at 1/4 Full</w:t>
      </w:r>
    </w:p>
    <w:p w14:paraId="22E09017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RX4_8         0x</w:t>
      </w:r>
      <w:proofErr w:type="gramStart"/>
      <w:r>
        <w:t xml:space="preserve">00000010  </w:t>
      </w:r>
      <w:r>
        <w:rPr>
          <w:color w:val="3F7F5F"/>
        </w:rPr>
        <w:t>/</w:t>
      </w:r>
      <w:proofErr w:type="gramEnd"/>
      <w:r>
        <w:rPr>
          <w:color w:val="3F7F5F"/>
        </w:rPr>
        <w:t>/ Receive interrupt at 1/2 Full</w:t>
      </w:r>
    </w:p>
    <w:p w14:paraId="1C049A06" w14:textId="77777777" w:rsidR="005D4BE4" w:rsidRDefault="005D4BE4" w:rsidP="005D4BE4">
      <w:pPr>
        <w:ind w:leftChars="146" w:left="307"/>
      </w:pPr>
      <w:r>
        <w:rPr>
          <w:b/>
          <w:bCs/>
          <w:color w:val="7F0055"/>
        </w:rPr>
        <w:t>#define</w:t>
      </w:r>
      <w:r>
        <w:t xml:space="preserve"> UART_FIFO_RX6_8         0x</w:t>
      </w:r>
      <w:proofErr w:type="gramStart"/>
      <w:r>
        <w:t xml:space="preserve">00000018  </w:t>
      </w:r>
      <w:r>
        <w:rPr>
          <w:color w:val="3F7F5F"/>
        </w:rPr>
        <w:t>/</w:t>
      </w:r>
      <w:proofErr w:type="gramEnd"/>
      <w:r>
        <w:rPr>
          <w:color w:val="3F7F5F"/>
        </w:rPr>
        <w:t>/ Receive interrupt at 3/4 Full</w:t>
      </w:r>
    </w:p>
    <w:p w14:paraId="77959F95" w14:textId="77777777" w:rsidR="005D4BE4" w:rsidRDefault="005D4BE4" w:rsidP="005D4BE4">
      <w:pPr>
        <w:ind w:leftChars="146" w:left="307"/>
        <w:rPr>
          <w:color w:val="3F7F5F"/>
        </w:rPr>
      </w:pPr>
      <w:r>
        <w:rPr>
          <w:b/>
          <w:bCs/>
          <w:color w:val="7F0055"/>
        </w:rPr>
        <w:t>#define</w:t>
      </w:r>
      <w:r>
        <w:t xml:space="preserve"> UART_FIFO_RX7_8         0x</w:t>
      </w:r>
      <w:proofErr w:type="gramStart"/>
      <w:r>
        <w:t xml:space="preserve">00000020  </w:t>
      </w:r>
      <w:r>
        <w:rPr>
          <w:color w:val="3F7F5F"/>
        </w:rPr>
        <w:t>/</w:t>
      </w:r>
      <w:proofErr w:type="gramEnd"/>
      <w:r>
        <w:rPr>
          <w:color w:val="3F7F5F"/>
        </w:rPr>
        <w:t>/ Receive interrupt at 7/8 Full</w:t>
      </w:r>
    </w:p>
    <w:p w14:paraId="42181B4D" w14:textId="77777777" w:rsidR="005D4BE4" w:rsidRDefault="005D4BE4" w:rsidP="005D4BE4">
      <w:pPr>
        <w:ind w:leftChars="100" w:left="210"/>
      </w:pPr>
    </w:p>
    <w:p w14:paraId="31DC42B3" w14:textId="77777777" w:rsidR="005D4BE4" w:rsidRDefault="005D4BE4" w:rsidP="005D4BE4">
      <w:pPr>
        <w:ind w:leftChars="100" w:left="210"/>
      </w:pPr>
      <w:r>
        <w:rPr>
          <w:rFonts w:hint="eastAsia"/>
        </w:rPr>
        <w:t>发生中断后，需要查看中断的状态，并且清除中断。</w:t>
      </w:r>
    </w:p>
    <w:p w14:paraId="69F78BD1" w14:textId="77777777" w:rsidR="005D4BE4" w:rsidRDefault="005D4BE4" w:rsidP="005D4BE4">
      <w:pPr>
        <w:ind w:leftChars="100" w:left="210"/>
      </w:pPr>
      <w:r>
        <w:rPr>
          <w:rFonts w:hint="eastAsia"/>
        </w:rPr>
        <w:t>在</w:t>
      </w:r>
      <w:r w:rsidRPr="00E1536B">
        <w:t>UARTMIS</w:t>
      </w:r>
      <w:r>
        <w:rPr>
          <w:rFonts w:hint="eastAsia"/>
        </w:rPr>
        <w:t>寄存器中查看中断的状态：</w:t>
      </w:r>
    </w:p>
    <w:p w14:paraId="58BBB301" w14:textId="77777777" w:rsidR="005D4BE4" w:rsidRDefault="005D4BE4" w:rsidP="005D4BE4">
      <w:pPr>
        <w:ind w:leftChars="100" w:left="210"/>
      </w:pPr>
      <w:r w:rsidRPr="00B716DD">
        <w:rPr>
          <w:b/>
        </w:rPr>
        <w:t>UART</w:t>
      </w:r>
      <w:r w:rsidRPr="00B716DD">
        <w:rPr>
          <w:rFonts w:hint="eastAsia"/>
          <w:b/>
        </w:rPr>
        <w:t>屏蔽中断状态寄存器</w:t>
      </w:r>
      <w:r w:rsidRPr="00B716DD">
        <w:rPr>
          <w:b/>
        </w:rPr>
        <w:t>UARTMIS</w:t>
      </w:r>
      <w:r>
        <w:rPr>
          <w:rFonts w:hint="eastAsia"/>
        </w:rPr>
        <w:t>：</w:t>
      </w:r>
    </w:p>
    <w:p w14:paraId="33CF24A6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lastRenderedPageBreak/>
        <w:drawing>
          <wp:inline distT="0" distB="0" distL="0" distR="0" wp14:anchorId="505F6DEF" wp14:editId="117A6126">
            <wp:extent cx="5729812" cy="2311945"/>
            <wp:effectExtent l="0" t="0" r="444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5B81220.tmp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736" cy="232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DD4BD" w14:textId="77777777" w:rsidR="005D4BE4" w:rsidRDefault="005D4BE4" w:rsidP="005D4BE4">
      <w:pPr>
        <w:ind w:leftChars="100" w:left="210"/>
      </w:pPr>
      <w:r>
        <w:rPr>
          <w:rFonts w:hint="eastAsia"/>
        </w:rPr>
        <w:t>其中，</w:t>
      </w:r>
      <w:r w:rsidRPr="007D671F">
        <w:rPr>
          <w:rFonts w:hint="eastAsia"/>
          <w:b/>
        </w:rPr>
        <w:t>RTMIS</w:t>
      </w:r>
      <w:r>
        <w:rPr>
          <w:rFonts w:hint="eastAsia"/>
        </w:rPr>
        <w:t>为接收超时中断状态，</w:t>
      </w:r>
      <w:r w:rsidRPr="007D671F">
        <w:rPr>
          <w:rFonts w:hint="eastAsia"/>
          <w:b/>
        </w:rPr>
        <w:t>TXMIS</w:t>
      </w:r>
      <w:r>
        <w:rPr>
          <w:rFonts w:hint="eastAsia"/>
        </w:rPr>
        <w:t>为发送中断状态，</w:t>
      </w:r>
      <w:r w:rsidRPr="007D671F">
        <w:rPr>
          <w:rFonts w:hint="eastAsia"/>
          <w:b/>
        </w:rPr>
        <w:t>RXMIS</w:t>
      </w:r>
      <w:r>
        <w:rPr>
          <w:rFonts w:hint="eastAsia"/>
        </w:rPr>
        <w:t>为接收中断状态。</w:t>
      </w:r>
    </w:p>
    <w:p w14:paraId="099727BC" w14:textId="77777777" w:rsidR="005D4BE4" w:rsidRDefault="005D4BE4" w:rsidP="005D4BE4">
      <w:pPr>
        <w:ind w:leftChars="100" w:left="210"/>
      </w:pPr>
    </w:p>
    <w:p w14:paraId="06DC1F4F" w14:textId="77777777" w:rsidR="005D4BE4" w:rsidRDefault="005D4BE4" w:rsidP="005D4BE4">
      <w:pPr>
        <w:ind w:leftChars="100" w:left="210"/>
      </w:pPr>
    </w:p>
    <w:p w14:paraId="45A9BC2B" w14:textId="77777777" w:rsidR="005D4BE4" w:rsidRDefault="005D4BE4" w:rsidP="005D4BE4">
      <w:pPr>
        <w:ind w:leftChars="100" w:left="210"/>
      </w:pPr>
      <w:r>
        <w:rPr>
          <w:rFonts w:hint="eastAsia"/>
        </w:rPr>
        <w:t>使用</w:t>
      </w:r>
      <w:r>
        <w:rPr>
          <w:rFonts w:hint="eastAsia"/>
        </w:rPr>
        <w:t>UARTICR</w:t>
      </w:r>
      <w:r>
        <w:rPr>
          <w:rFonts w:hint="eastAsia"/>
        </w:rPr>
        <w:t>寄存器清除中断</w:t>
      </w:r>
    </w:p>
    <w:p w14:paraId="1BA48661" w14:textId="77777777" w:rsidR="005D4BE4" w:rsidRPr="00B716DD" w:rsidRDefault="005D4BE4" w:rsidP="005D4BE4">
      <w:pPr>
        <w:ind w:leftChars="100" w:left="210"/>
        <w:rPr>
          <w:b/>
        </w:rPr>
      </w:pPr>
      <w:r w:rsidRPr="00B716DD">
        <w:rPr>
          <w:rFonts w:hint="eastAsia"/>
          <w:b/>
        </w:rPr>
        <w:t>UART</w:t>
      </w:r>
      <w:r w:rsidRPr="00B716DD">
        <w:rPr>
          <w:rFonts w:hint="eastAsia"/>
          <w:b/>
        </w:rPr>
        <w:t>中断清除寄存器</w:t>
      </w:r>
      <w:r w:rsidRPr="00B716DD">
        <w:rPr>
          <w:b/>
        </w:rPr>
        <w:t>UARTICR</w:t>
      </w:r>
    </w:p>
    <w:p w14:paraId="11C3F907" w14:textId="77777777" w:rsidR="005D4BE4" w:rsidRDefault="005D4BE4" w:rsidP="005D4BE4">
      <w:pPr>
        <w:ind w:leftChars="100" w:left="210"/>
      </w:pPr>
      <w:r>
        <w:rPr>
          <w:rFonts w:hint="eastAsia"/>
          <w:noProof/>
        </w:rPr>
        <w:drawing>
          <wp:inline distT="0" distB="0" distL="0" distR="0" wp14:anchorId="1935E2BF" wp14:editId="1647897C">
            <wp:extent cx="5737416" cy="2330289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5B8FD47.tmp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187" cy="2341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4774" w14:textId="77777777" w:rsidR="005D4BE4" w:rsidRDefault="005D4BE4" w:rsidP="005D4BE4">
      <w:pPr>
        <w:ind w:leftChars="100" w:left="210"/>
      </w:pPr>
      <w:r>
        <w:rPr>
          <w:rFonts w:hint="eastAsia"/>
        </w:rPr>
        <w:t>把</w:t>
      </w:r>
      <w:r>
        <w:rPr>
          <w:rFonts w:hint="eastAsia"/>
        </w:rPr>
        <w:t>RTIX</w:t>
      </w:r>
      <w:r>
        <w:rPr>
          <w:rFonts w:hint="eastAsia"/>
        </w:rPr>
        <w:t>、</w:t>
      </w:r>
      <w:r>
        <w:rPr>
          <w:rFonts w:hint="eastAsia"/>
        </w:rPr>
        <w:t>TXIC</w:t>
      </w:r>
      <w:r>
        <w:rPr>
          <w:rFonts w:hint="eastAsia"/>
        </w:rPr>
        <w:t>、</w:t>
      </w:r>
      <w:r>
        <w:rPr>
          <w:rFonts w:hint="eastAsia"/>
        </w:rPr>
        <w:t>RXIC</w:t>
      </w:r>
      <w:r>
        <w:rPr>
          <w:rFonts w:hint="eastAsia"/>
        </w:rPr>
        <w:t>位写</w:t>
      </w:r>
      <w:r>
        <w:rPr>
          <w:rFonts w:hint="eastAsia"/>
        </w:rPr>
        <w:t>1</w:t>
      </w:r>
      <w:r>
        <w:rPr>
          <w:rFonts w:hint="eastAsia"/>
        </w:rPr>
        <w:t>，分别可以清除接收超时中断、发送中断和接收中断。</w:t>
      </w:r>
    </w:p>
    <w:p w14:paraId="6502F2AC" w14:textId="77777777" w:rsidR="005D4BE4" w:rsidRDefault="005D4BE4" w:rsidP="005D4BE4">
      <w:pPr>
        <w:ind w:leftChars="100" w:left="210"/>
      </w:pPr>
    </w:p>
    <w:p w14:paraId="3D249FE7" w14:textId="77777777" w:rsidR="005D4BE4" w:rsidRDefault="005D4BE4" w:rsidP="005D4BE4">
      <w:pPr>
        <w:ind w:leftChars="100" w:left="21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B716DD">
        <w:rPr>
          <w:b/>
        </w:rPr>
        <w:t>UARTIntEnable</w:t>
      </w:r>
      <w:proofErr w:type="spellEnd"/>
      <w:r>
        <w:rPr>
          <w:rFonts w:hint="eastAsia"/>
        </w:rPr>
        <w:t>来使能中断，提供了</w:t>
      </w:r>
      <w:proofErr w:type="spellStart"/>
      <w:r w:rsidRPr="00B716DD">
        <w:rPr>
          <w:b/>
        </w:rPr>
        <w:t>UARTIntStatus</w:t>
      </w:r>
      <w:proofErr w:type="spellEnd"/>
      <w:r>
        <w:rPr>
          <w:rFonts w:hint="eastAsia"/>
        </w:rPr>
        <w:t>函数查看中断的状态，提供了</w:t>
      </w:r>
      <w:proofErr w:type="spellStart"/>
      <w:r w:rsidRPr="00B716DD">
        <w:rPr>
          <w:b/>
        </w:rPr>
        <w:t>UARTIntClear</w:t>
      </w:r>
      <w:proofErr w:type="spellEnd"/>
      <w:r>
        <w:rPr>
          <w:rFonts w:hint="eastAsia"/>
        </w:rPr>
        <w:t>函数，清除中断。</w:t>
      </w:r>
    </w:p>
    <w:p w14:paraId="41173E94" w14:textId="77777777" w:rsidR="005D4BE4" w:rsidRPr="00B716DD" w:rsidRDefault="005D4BE4" w:rsidP="005D4BE4">
      <w:pPr>
        <w:ind w:leftChars="100" w:left="210"/>
        <w:rPr>
          <w:b/>
        </w:rPr>
      </w:pPr>
      <w:proofErr w:type="spellStart"/>
      <w:r w:rsidRPr="00B716DD">
        <w:rPr>
          <w:b/>
        </w:rPr>
        <w:t>UARTIntEnable</w:t>
      </w:r>
      <w:proofErr w:type="spellEnd"/>
      <w:r w:rsidRPr="00B716DD">
        <w:rPr>
          <w:rFonts w:hint="eastAsia"/>
          <w:b/>
        </w:rPr>
        <w:t>函数的定义如下</w:t>
      </w:r>
    </w:p>
    <w:p w14:paraId="33C88F8E" w14:textId="77777777" w:rsidR="005D4BE4" w:rsidRDefault="005D4BE4" w:rsidP="005D4BE4">
      <w:pPr>
        <w:ind w:leftChars="100" w:left="210"/>
      </w:pPr>
      <w:r>
        <w:t>void</w:t>
      </w:r>
    </w:p>
    <w:p w14:paraId="3038019F" w14:textId="77777777" w:rsidR="005D4BE4" w:rsidRDefault="005D4BE4" w:rsidP="005D4BE4">
      <w:pPr>
        <w:ind w:leftChars="100" w:left="210"/>
      </w:pPr>
      <w:proofErr w:type="spellStart"/>
      <w:proofErr w:type="gramStart"/>
      <w:r>
        <w:t>UARTIntEnable</w:t>
      </w:r>
      <w:proofErr w:type="spellEnd"/>
      <w:r>
        <w:t>(</w:t>
      </w:r>
      <w:proofErr w:type="gramEnd"/>
      <w:r>
        <w:t>uint32_t ui32Base, uint32_t ui32IntFlags)</w:t>
      </w:r>
    </w:p>
    <w:p w14:paraId="6FA2EBBA" w14:textId="77777777" w:rsidR="005D4BE4" w:rsidRDefault="005D4BE4" w:rsidP="005D4BE4">
      <w:pPr>
        <w:ind w:leftChars="100" w:left="210"/>
      </w:pPr>
      <w:r>
        <w:t>{</w:t>
      </w:r>
    </w:p>
    <w:p w14:paraId="583A3CE6" w14:textId="77777777" w:rsidR="005D4BE4" w:rsidRPr="006E47B8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4D3F26FC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>ui32Base +</w:t>
      </w:r>
      <w:r w:rsidRPr="007A6BD4">
        <w:rPr>
          <w:color w:val="FF0000"/>
        </w:rPr>
        <w:t xml:space="preserve"> UART_O_IM</w:t>
      </w:r>
      <w:r>
        <w:t>) |= ui32IntFlags;</w:t>
      </w:r>
    </w:p>
    <w:p w14:paraId="0AC76CD0" w14:textId="77777777" w:rsidR="005D4BE4" w:rsidRDefault="005D4BE4" w:rsidP="005D4BE4">
      <w:pPr>
        <w:ind w:leftChars="100" w:left="210"/>
      </w:pPr>
      <w:r>
        <w:t>}</w:t>
      </w:r>
    </w:p>
    <w:p w14:paraId="1FA6242F" w14:textId="77777777" w:rsidR="005D4BE4" w:rsidRDefault="005D4BE4" w:rsidP="005D4BE4">
      <w:pPr>
        <w:ind w:leftChars="100" w:left="210"/>
      </w:pPr>
      <w:r>
        <w:rPr>
          <w:rFonts w:hint="eastAsia"/>
        </w:rPr>
        <w:t>可见，</w:t>
      </w:r>
      <w:proofErr w:type="spellStart"/>
      <w:r w:rsidRPr="006E47B8">
        <w:t>UARTIntEnable</w:t>
      </w:r>
      <w:proofErr w:type="spellEnd"/>
      <w:r>
        <w:rPr>
          <w:rFonts w:hint="eastAsia"/>
        </w:rPr>
        <w:t>函数只是将</w:t>
      </w:r>
      <w:r w:rsidRPr="006E47B8">
        <w:t>ui32IntFlags</w:t>
      </w:r>
      <w:r>
        <w:rPr>
          <w:rFonts w:hint="eastAsia"/>
        </w:rPr>
        <w:t>的值，赋给了</w:t>
      </w:r>
      <w:r w:rsidRPr="006E47B8">
        <w:t>UARTIM</w:t>
      </w:r>
      <w:r>
        <w:rPr>
          <w:rFonts w:hint="eastAsia"/>
        </w:rPr>
        <w:t>寄存器。参数</w:t>
      </w:r>
      <w:r w:rsidRPr="006E47B8">
        <w:t>ui32IntFlags</w:t>
      </w:r>
      <w:r>
        <w:rPr>
          <w:rFonts w:hint="eastAsia"/>
        </w:rPr>
        <w:t>可以是各个中断标志的组合，可用的选项如下：</w:t>
      </w:r>
    </w:p>
    <w:p w14:paraId="43C6D087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DMATX          0x20000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DMA TX interrupt</w:t>
      </w:r>
    </w:p>
    <w:p w14:paraId="3D3AA063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DMARX          0x10000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DMA RX interrupt</w:t>
      </w:r>
    </w:p>
    <w:p w14:paraId="0D27CB89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lastRenderedPageBreak/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9BIT           0x1000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9-bit address match interrupt</w:t>
      </w:r>
    </w:p>
    <w:p w14:paraId="4AB80AE1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OE             0x40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Overrun Error Interrupt Mask</w:t>
      </w:r>
    </w:p>
    <w:p w14:paraId="118637DA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BE             0x20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Break Error Interrupt Mask</w:t>
      </w:r>
    </w:p>
    <w:p w14:paraId="65195F10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PE             0x10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Parity Error Interrupt Mask</w:t>
      </w:r>
    </w:p>
    <w:p w14:paraId="1960E3D9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FE             0x08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Framing Error Interrupt Mask</w:t>
      </w:r>
    </w:p>
    <w:p w14:paraId="3511B90D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RT             0x04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Receive Timeout Interrupt Mask</w:t>
      </w:r>
    </w:p>
    <w:p w14:paraId="03F4EA90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TX             0x02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Transmit Interrupt Mask</w:t>
      </w:r>
    </w:p>
    <w:p w14:paraId="65D74AAF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RX             0x010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Receive Interrupt Mask</w:t>
      </w:r>
    </w:p>
    <w:p w14:paraId="0F591A82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DSR            0x008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DSR Modem Interrupt Mask</w:t>
      </w:r>
    </w:p>
    <w:p w14:paraId="685A9529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DCD            0x004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DCD Modem Interrupt Mask</w:t>
      </w:r>
    </w:p>
    <w:p w14:paraId="76193EFA" w14:textId="77777777" w:rsidR="005D4BE4" w:rsidRPr="00EB79F3" w:rsidRDefault="005D4BE4" w:rsidP="005D4BE4">
      <w:pPr>
        <w:autoSpaceDE w:val="0"/>
        <w:autoSpaceDN w:val="0"/>
        <w:adjustRightInd w:val="0"/>
        <w:ind w:leftChars="100" w:left="210"/>
        <w:jc w:val="left"/>
        <w:rPr>
          <w:rFonts w:ascii="Consolas" w:hAnsi="Consolas" w:cs="Consolas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CTS            0x002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CTS Modem Interrupt Mask</w:t>
      </w:r>
    </w:p>
    <w:p w14:paraId="4191EB0A" w14:textId="77777777" w:rsidR="005D4BE4" w:rsidRDefault="005D4BE4" w:rsidP="005D4BE4">
      <w:pPr>
        <w:ind w:leftChars="100" w:left="210"/>
        <w:rPr>
          <w:rFonts w:ascii="Consolas" w:hAnsi="Consolas" w:cs="Consolas"/>
          <w:color w:val="3F7F5F"/>
          <w:kern w:val="0"/>
          <w:szCs w:val="21"/>
        </w:rPr>
      </w:pPr>
      <w:r w:rsidRPr="00EB79F3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EB79F3">
        <w:rPr>
          <w:rFonts w:ascii="Consolas" w:hAnsi="Consolas" w:cs="Consolas"/>
          <w:color w:val="000000"/>
          <w:kern w:val="0"/>
          <w:szCs w:val="21"/>
        </w:rPr>
        <w:t xml:space="preserve"> UART_INT_RI             0x001       </w:t>
      </w:r>
      <w:r w:rsidRPr="00EB79F3">
        <w:rPr>
          <w:rFonts w:ascii="Consolas" w:hAnsi="Consolas" w:cs="Consolas"/>
          <w:color w:val="3F7F5F"/>
          <w:kern w:val="0"/>
          <w:szCs w:val="21"/>
        </w:rPr>
        <w:t>// RI Modem Interrupt Mask</w:t>
      </w:r>
    </w:p>
    <w:p w14:paraId="15F2BFF8" w14:textId="77777777" w:rsidR="005D4BE4" w:rsidRDefault="005D4BE4" w:rsidP="005D4BE4">
      <w:pPr>
        <w:ind w:leftChars="100" w:left="210"/>
        <w:rPr>
          <w:rFonts w:ascii="Consolas" w:hAnsi="Consolas" w:cs="Consolas"/>
          <w:color w:val="3F7F5F"/>
          <w:kern w:val="0"/>
          <w:szCs w:val="21"/>
        </w:rPr>
      </w:pPr>
    </w:p>
    <w:p w14:paraId="1CBB3EB3" w14:textId="77777777" w:rsidR="005D4BE4" w:rsidRPr="003C2191" w:rsidRDefault="005D4BE4" w:rsidP="005D4BE4">
      <w:pPr>
        <w:ind w:leftChars="100" w:left="210"/>
        <w:rPr>
          <w:b/>
        </w:rPr>
      </w:pPr>
      <w:proofErr w:type="spellStart"/>
      <w:r w:rsidRPr="003C2191">
        <w:rPr>
          <w:b/>
        </w:rPr>
        <w:t>UARTIntStatus</w:t>
      </w:r>
      <w:proofErr w:type="spellEnd"/>
      <w:r w:rsidRPr="003C2191">
        <w:rPr>
          <w:rFonts w:hint="eastAsia"/>
          <w:b/>
        </w:rPr>
        <w:t>函数的实现方式如下，</w:t>
      </w:r>
    </w:p>
    <w:p w14:paraId="566115F1" w14:textId="77777777" w:rsidR="005D4BE4" w:rsidRDefault="005D4BE4" w:rsidP="005D4BE4">
      <w:pPr>
        <w:ind w:leftChars="100" w:left="210"/>
      </w:pPr>
      <w:r>
        <w:t>uint32_t</w:t>
      </w:r>
    </w:p>
    <w:p w14:paraId="6593B23D" w14:textId="77777777" w:rsidR="005D4BE4" w:rsidRDefault="005D4BE4" w:rsidP="005D4BE4">
      <w:pPr>
        <w:ind w:leftChars="100" w:left="210"/>
      </w:pPr>
      <w:proofErr w:type="spellStart"/>
      <w:proofErr w:type="gramStart"/>
      <w:r>
        <w:t>UARTIntStatus</w:t>
      </w:r>
      <w:proofErr w:type="spellEnd"/>
      <w:r>
        <w:t>(</w:t>
      </w:r>
      <w:proofErr w:type="gramEnd"/>
      <w:r>
        <w:t xml:space="preserve">uint32_t ui32Base, bool </w:t>
      </w:r>
      <w:proofErr w:type="spellStart"/>
      <w:r>
        <w:t>bMasked</w:t>
      </w:r>
      <w:proofErr w:type="spellEnd"/>
      <w:r>
        <w:t>)</w:t>
      </w:r>
    </w:p>
    <w:p w14:paraId="6E29B961" w14:textId="77777777" w:rsidR="005D4BE4" w:rsidRDefault="005D4BE4" w:rsidP="005D4BE4">
      <w:pPr>
        <w:ind w:leftChars="100" w:left="210"/>
      </w:pPr>
      <w:r>
        <w:t>{</w:t>
      </w:r>
    </w:p>
    <w:p w14:paraId="51B9BBAB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5D616BA8" w14:textId="77777777" w:rsidR="005D4BE4" w:rsidRDefault="005D4BE4" w:rsidP="005D4BE4">
      <w:pPr>
        <w:ind w:leftChars="100" w:left="210"/>
      </w:pPr>
    </w:p>
    <w:p w14:paraId="7D6BF261" w14:textId="77777777" w:rsidR="005D4BE4" w:rsidRDefault="005D4BE4" w:rsidP="005D4BE4">
      <w:pPr>
        <w:ind w:leftChars="100" w:left="210"/>
      </w:pPr>
      <w:r>
        <w:t xml:space="preserve">    if(</w:t>
      </w:r>
      <w:proofErr w:type="spellStart"/>
      <w:r>
        <w:t>bMasked</w:t>
      </w:r>
      <w:proofErr w:type="spellEnd"/>
      <w:r>
        <w:t>)</w:t>
      </w:r>
    </w:p>
    <w:p w14:paraId="313E7816" w14:textId="77777777" w:rsidR="005D4BE4" w:rsidRDefault="005D4BE4" w:rsidP="005D4BE4">
      <w:pPr>
        <w:ind w:leftChars="100" w:left="210"/>
      </w:pPr>
      <w:r>
        <w:t xml:space="preserve">    {</w:t>
      </w:r>
    </w:p>
    <w:p w14:paraId="4491BFC8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return(</w:t>
      </w:r>
      <w:proofErr w:type="gramEnd"/>
      <w:r>
        <w:t xml:space="preserve">HWREG(ui32Base + </w:t>
      </w:r>
      <w:r w:rsidRPr="007A6BD4">
        <w:rPr>
          <w:color w:val="FF0000"/>
        </w:rPr>
        <w:t>UART_O_MIS</w:t>
      </w:r>
      <w:r>
        <w:t>));</w:t>
      </w:r>
    </w:p>
    <w:p w14:paraId="267722B1" w14:textId="77777777" w:rsidR="005D4BE4" w:rsidRDefault="005D4BE4" w:rsidP="005D4BE4">
      <w:pPr>
        <w:ind w:leftChars="100" w:left="210"/>
      </w:pPr>
      <w:r>
        <w:t xml:space="preserve">    }</w:t>
      </w:r>
    </w:p>
    <w:p w14:paraId="437A9B45" w14:textId="77777777" w:rsidR="005D4BE4" w:rsidRDefault="005D4BE4" w:rsidP="005D4BE4">
      <w:pPr>
        <w:ind w:leftChars="100" w:left="210"/>
      </w:pPr>
      <w:r>
        <w:t xml:space="preserve">    else</w:t>
      </w:r>
    </w:p>
    <w:p w14:paraId="51A37E08" w14:textId="77777777" w:rsidR="005D4BE4" w:rsidRDefault="005D4BE4" w:rsidP="005D4BE4">
      <w:pPr>
        <w:ind w:leftChars="100" w:left="210"/>
      </w:pPr>
      <w:r>
        <w:t xml:space="preserve">    {</w:t>
      </w:r>
    </w:p>
    <w:p w14:paraId="0826DC31" w14:textId="77777777" w:rsidR="005D4BE4" w:rsidRDefault="005D4BE4" w:rsidP="005D4BE4">
      <w:pPr>
        <w:ind w:leftChars="100" w:left="210"/>
      </w:pPr>
      <w:r>
        <w:t xml:space="preserve">        </w:t>
      </w:r>
      <w:proofErr w:type="gramStart"/>
      <w:r>
        <w:t>return(</w:t>
      </w:r>
      <w:proofErr w:type="gramEnd"/>
      <w:r>
        <w:t>HWREG(ui32Base + UART_O_RIS));</w:t>
      </w:r>
    </w:p>
    <w:p w14:paraId="55D9EAC3" w14:textId="77777777" w:rsidR="005D4BE4" w:rsidRDefault="005D4BE4" w:rsidP="005D4BE4">
      <w:pPr>
        <w:ind w:leftChars="100" w:left="210"/>
      </w:pPr>
      <w:r>
        <w:t xml:space="preserve">    }</w:t>
      </w:r>
    </w:p>
    <w:p w14:paraId="24102610" w14:textId="77777777" w:rsidR="005D4BE4" w:rsidRDefault="005D4BE4" w:rsidP="005D4BE4">
      <w:pPr>
        <w:ind w:leftChars="100" w:left="210"/>
      </w:pPr>
      <w:r>
        <w:t>}</w:t>
      </w:r>
    </w:p>
    <w:p w14:paraId="1A910AE2" w14:textId="77777777" w:rsidR="005D4BE4" w:rsidRDefault="005D4BE4" w:rsidP="005D4BE4">
      <w:pPr>
        <w:ind w:leftChars="100" w:left="210"/>
      </w:pPr>
      <w:r>
        <w:rPr>
          <w:rFonts w:hint="eastAsia"/>
        </w:rPr>
        <w:t>可见，如果输入参数</w:t>
      </w:r>
      <w:proofErr w:type="spellStart"/>
      <w:r w:rsidRPr="00EF4E8E">
        <w:t>bMasked</w:t>
      </w:r>
      <w:proofErr w:type="spellEnd"/>
      <w:r>
        <w:rPr>
          <w:rFonts w:hint="eastAsia"/>
        </w:rPr>
        <w:t>为</w:t>
      </w:r>
      <w:r>
        <w:rPr>
          <w:rFonts w:hint="eastAsia"/>
        </w:rPr>
        <w:t>true</w:t>
      </w:r>
      <w:r>
        <w:rPr>
          <w:rFonts w:hint="eastAsia"/>
        </w:rPr>
        <w:t>，该函数直接把</w:t>
      </w:r>
      <w:r>
        <w:rPr>
          <w:rFonts w:hint="eastAsia"/>
        </w:rPr>
        <w:t>UARTMIS</w:t>
      </w:r>
      <w:r>
        <w:rPr>
          <w:rFonts w:hint="eastAsia"/>
        </w:rPr>
        <w:t>寄存器的值返回。</w:t>
      </w:r>
    </w:p>
    <w:p w14:paraId="495B3620" w14:textId="77777777" w:rsidR="005D4BE4" w:rsidRDefault="005D4BE4" w:rsidP="005D4BE4">
      <w:pPr>
        <w:ind w:leftChars="100" w:left="210"/>
      </w:pPr>
    </w:p>
    <w:p w14:paraId="4B38420A" w14:textId="77777777" w:rsidR="005D4BE4" w:rsidRDefault="005D4BE4" w:rsidP="005D4BE4">
      <w:pPr>
        <w:ind w:leftChars="100" w:left="210"/>
      </w:pPr>
      <w:proofErr w:type="spellStart"/>
      <w:r w:rsidRPr="005279CD">
        <w:t>UARTIntClear</w:t>
      </w:r>
      <w:proofErr w:type="spellEnd"/>
      <w:r>
        <w:rPr>
          <w:rFonts w:hint="eastAsia"/>
        </w:rPr>
        <w:t>函数用于清除中断，其实现方式如下</w:t>
      </w:r>
    </w:p>
    <w:p w14:paraId="484A605C" w14:textId="77777777" w:rsidR="005D4BE4" w:rsidRDefault="005D4BE4" w:rsidP="005D4BE4">
      <w:pPr>
        <w:ind w:leftChars="100" w:left="210"/>
      </w:pPr>
      <w:r>
        <w:t>void</w:t>
      </w:r>
    </w:p>
    <w:p w14:paraId="685F8462" w14:textId="77777777" w:rsidR="005D4BE4" w:rsidRDefault="005D4BE4" w:rsidP="005D4BE4">
      <w:pPr>
        <w:ind w:leftChars="100" w:left="210"/>
      </w:pPr>
      <w:proofErr w:type="spellStart"/>
      <w:proofErr w:type="gramStart"/>
      <w:r>
        <w:t>UARTIntClear</w:t>
      </w:r>
      <w:proofErr w:type="spellEnd"/>
      <w:r>
        <w:t>(</w:t>
      </w:r>
      <w:proofErr w:type="gramEnd"/>
      <w:r>
        <w:t>uint32_t ui32Base, uint32_t ui32IntFlags)</w:t>
      </w:r>
    </w:p>
    <w:p w14:paraId="33669113" w14:textId="77777777" w:rsidR="005D4BE4" w:rsidRDefault="005D4BE4" w:rsidP="005D4BE4">
      <w:pPr>
        <w:ind w:leftChars="100" w:left="210"/>
      </w:pPr>
      <w:r>
        <w:t>{</w:t>
      </w:r>
    </w:p>
    <w:p w14:paraId="00D847D8" w14:textId="77777777" w:rsidR="005D4BE4" w:rsidRDefault="005D4BE4" w:rsidP="005D4BE4">
      <w:pPr>
        <w:ind w:leftChars="100" w:left="210"/>
      </w:pPr>
      <w:r>
        <w:t xml:space="preserve">    ASSERT(_</w:t>
      </w:r>
      <w:proofErr w:type="spellStart"/>
      <w:r>
        <w:t>UARTBaseValid</w:t>
      </w:r>
      <w:proofErr w:type="spellEnd"/>
      <w:r>
        <w:t>(ui32Base));</w:t>
      </w:r>
    </w:p>
    <w:p w14:paraId="0448D6F4" w14:textId="77777777" w:rsidR="005D4BE4" w:rsidRDefault="005D4BE4" w:rsidP="005D4BE4">
      <w:pPr>
        <w:ind w:leftChars="100" w:left="21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7A6BD4">
        <w:rPr>
          <w:color w:val="FF0000"/>
        </w:rPr>
        <w:t>UART_O_ICR</w:t>
      </w:r>
      <w:r>
        <w:t>) = ui32IntFlags;</w:t>
      </w:r>
    </w:p>
    <w:p w14:paraId="796B0BEE" w14:textId="77777777" w:rsidR="005D4BE4" w:rsidRDefault="005D4BE4" w:rsidP="005D4BE4">
      <w:pPr>
        <w:ind w:leftChars="100" w:left="210"/>
      </w:pPr>
      <w:r>
        <w:t>}</w:t>
      </w:r>
    </w:p>
    <w:p w14:paraId="1AB5A521" w14:textId="77777777" w:rsidR="005D4BE4" w:rsidRDefault="005D4BE4" w:rsidP="005D4BE4">
      <w:pPr>
        <w:ind w:leftChars="100" w:left="210"/>
      </w:pPr>
      <w:r>
        <w:rPr>
          <w:rFonts w:hint="eastAsia"/>
        </w:rPr>
        <w:t>可见，</w:t>
      </w:r>
      <w:proofErr w:type="spellStart"/>
      <w:r w:rsidRPr="00EB2A6A">
        <w:t>UARTIntClear</w:t>
      </w:r>
      <w:proofErr w:type="spellEnd"/>
      <w:r>
        <w:rPr>
          <w:rFonts w:hint="eastAsia"/>
        </w:rPr>
        <w:t>只是将要清除的中断标志写入到</w:t>
      </w:r>
      <w:r>
        <w:rPr>
          <w:rFonts w:hint="eastAsia"/>
        </w:rPr>
        <w:t>UARTICR</w:t>
      </w:r>
      <w:r>
        <w:rPr>
          <w:rFonts w:hint="eastAsia"/>
        </w:rPr>
        <w:t>寄存器中。</w:t>
      </w:r>
    </w:p>
    <w:p w14:paraId="458C9A5C" w14:textId="77777777" w:rsidR="005D4BE4" w:rsidRDefault="005D4BE4" w:rsidP="005D4BE4">
      <w:pPr>
        <w:ind w:leftChars="100" w:left="210"/>
      </w:pPr>
    </w:p>
    <w:p w14:paraId="3E0A9E2E" w14:textId="77777777" w:rsidR="005D4BE4" w:rsidRDefault="005D4BE4" w:rsidP="005D4BE4">
      <w:pPr>
        <w:ind w:leftChars="100" w:left="210"/>
      </w:pPr>
      <w:r>
        <w:rPr>
          <w:rFonts w:hint="eastAsia"/>
        </w:rPr>
        <w:t>想要使用中断功能，除了要配置</w:t>
      </w:r>
      <w:r>
        <w:rPr>
          <w:rFonts w:hint="eastAsia"/>
        </w:rPr>
        <w:t>UART</w:t>
      </w:r>
      <w:r>
        <w:rPr>
          <w:rFonts w:hint="eastAsia"/>
        </w:rPr>
        <w:t>模块的中断功能，还需要开启</w:t>
      </w:r>
      <w:r>
        <w:rPr>
          <w:rFonts w:hint="eastAsia"/>
        </w:rPr>
        <w:t>CPU</w:t>
      </w:r>
      <w:r>
        <w:rPr>
          <w:rFonts w:hint="eastAsia"/>
        </w:rPr>
        <w:t>中断，并且在</w:t>
      </w:r>
      <w:r>
        <w:rPr>
          <w:rFonts w:hint="eastAsia"/>
        </w:rPr>
        <w:t>NVIC</w:t>
      </w:r>
      <w:r>
        <w:rPr>
          <w:rFonts w:hint="eastAsia"/>
        </w:rPr>
        <w:t>模块中开启</w:t>
      </w:r>
      <w:r>
        <w:rPr>
          <w:rFonts w:hint="eastAsia"/>
        </w:rPr>
        <w:t>UART</w:t>
      </w:r>
      <w:r>
        <w:rPr>
          <w:rFonts w:hint="eastAsia"/>
        </w:rPr>
        <w:t>中断，并注册中断服务函数：</w:t>
      </w:r>
    </w:p>
    <w:p w14:paraId="38630D9F" w14:textId="77777777" w:rsidR="005D4BE4" w:rsidRPr="00D748E5" w:rsidRDefault="005D4BE4" w:rsidP="005D4BE4">
      <w:pPr>
        <w:ind w:leftChars="100" w:left="210" w:firstLineChars="200" w:firstLine="422"/>
        <w:rPr>
          <w:rFonts w:ascii="Consolas" w:hAnsi="Consolas" w:cs="Consolas"/>
          <w:color w:val="000000"/>
          <w:kern w:val="0"/>
          <w:szCs w:val="21"/>
          <w:shd w:val="clear" w:color="auto" w:fill="E8F2FE"/>
        </w:rPr>
      </w:pPr>
      <w:proofErr w:type="spellStart"/>
      <w:proofErr w:type="gramStart"/>
      <w:r w:rsidRPr="00C47DE3">
        <w:rPr>
          <w:rFonts w:ascii="Consolas" w:hAnsi="Consolas" w:cs="Consolas"/>
          <w:b/>
          <w:bCs/>
          <w:color w:val="642880"/>
          <w:kern w:val="0"/>
          <w:szCs w:val="21"/>
        </w:rPr>
        <w:t>IntMasterEnable</w:t>
      </w:r>
      <w:proofErr w:type="spellEnd"/>
      <w:r w:rsidRPr="00C47DE3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47DE3">
        <w:rPr>
          <w:rFonts w:ascii="Consolas" w:hAnsi="Consolas" w:cs="Consolas"/>
          <w:color w:val="000000"/>
          <w:kern w:val="0"/>
          <w:szCs w:val="21"/>
        </w:rPr>
        <w:t>);</w:t>
      </w:r>
    </w:p>
    <w:p w14:paraId="4B0E6E78" w14:textId="77777777" w:rsidR="005D4BE4" w:rsidRDefault="005D4BE4" w:rsidP="005D4BE4">
      <w:pPr>
        <w:autoSpaceDE w:val="0"/>
        <w:autoSpaceDN w:val="0"/>
        <w:adjustRightInd w:val="0"/>
        <w:ind w:leftChars="100" w:left="210" w:firstLine="420"/>
        <w:jc w:val="left"/>
        <w:rPr>
          <w:rFonts w:ascii="Consolas" w:hAnsi="Consolas" w:cs="Consolas"/>
          <w:color w:val="000000"/>
          <w:kern w:val="0"/>
          <w:szCs w:val="21"/>
        </w:rPr>
      </w:pPr>
      <w:proofErr w:type="spellStart"/>
      <w:proofErr w:type="gramStart"/>
      <w:r w:rsidRPr="00D748E5">
        <w:rPr>
          <w:rFonts w:ascii="Consolas" w:hAnsi="Consolas" w:cs="Consolas"/>
          <w:b/>
          <w:bCs/>
          <w:color w:val="642880"/>
          <w:kern w:val="0"/>
          <w:szCs w:val="21"/>
        </w:rPr>
        <w:t>IntEnable</w:t>
      </w:r>
      <w:proofErr w:type="spellEnd"/>
      <w:r w:rsidRPr="00D748E5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D748E5">
        <w:rPr>
          <w:rFonts w:ascii="Consolas" w:hAnsi="Consolas" w:cs="Consolas"/>
          <w:color w:val="000000"/>
          <w:kern w:val="0"/>
          <w:szCs w:val="21"/>
        </w:rPr>
        <w:t>INT_UART0);</w:t>
      </w:r>
    </w:p>
    <w:p w14:paraId="03B0C60B" w14:textId="77777777" w:rsidR="005D4BE4" w:rsidRPr="00162D77" w:rsidRDefault="005D4BE4" w:rsidP="005D4BE4">
      <w:pPr>
        <w:autoSpaceDE w:val="0"/>
        <w:autoSpaceDN w:val="0"/>
        <w:adjustRightInd w:val="0"/>
        <w:ind w:leftChars="100" w:left="210" w:firstLine="420"/>
        <w:jc w:val="left"/>
        <w:rPr>
          <w:rFonts w:ascii="Consolas" w:hAnsi="Consolas" w:cs="Consolas"/>
          <w:kern w:val="0"/>
          <w:szCs w:val="21"/>
        </w:rPr>
      </w:pPr>
      <w:proofErr w:type="spellStart"/>
      <w:proofErr w:type="gramStart"/>
      <w:r w:rsidRPr="00162D77">
        <w:rPr>
          <w:rFonts w:ascii="Consolas" w:hAnsi="Consolas" w:cs="Consolas"/>
          <w:b/>
          <w:bCs/>
          <w:color w:val="642880"/>
          <w:kern w:val="0"/>
          <w:szCs w:val="21"/>
        </w:rPr>
        <w:t>UARTIntRegister</w:t>
      </w:r>
      <w:proofErr w:type="spellEnd"/>
      <w:r w:rsidRPr="00162D77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162D77">
        <w:rPr>
          <w:rFonts w:ascii="Consolas" w:hAnsi="Consolas" w:cs="Consolas"/>
          <w:color w:val="000000"/>
          <w:kern w:val="0"/>
          <w:szCs w:val="21"/>
        </w:rPr>
        <w:t>UART0_BASE,</w:t>
      </w:r>
      <w:r w:rsidRPr="00162D77">
        <w:rPr>
          <w:rFonts w:ascii="Consolas" w:hAnsi="Consolas" w:cs="Consolas"/>
          <w:b/>
          <w:color w:val="000000" w:themeColor="text1"/>
          <w:kern w:val="0"/>
          <w:szCs w:val="21"/>
        </w:rPr>
        <w:t>UARTIntHandler</w:t>
      </w:r>
      <w:r w:rsidRPr="00162D77">
        <w:rPr>
          <w:rFonts w:ascii="Consolas" w:hAnsi="Consolas" w:cs="Consolas"/>
          <w:color w:val="000000"/>
          <w:kern w:val="0"/>
          <w:szCs w:val="21"/>
        </w:rPr>
        <w:t>);</w:t>
      </w:r>
    </w:p>
    <w:p w14:paraId="2FAA3C4F" w14:textId="77777777" w:rsidR="005D4BE4" w:rsidRDefault="005D4BE4" w:rsidP="005D4BE4">
      <w:pPr>
        <w:ind w:leftChars="100" w:left="210" w:firstLineChars="200" w:firstLine="422"/>
        <w:rPr>
          <w:rFonts w:ascii="Consolas" w:hAnsi="Consolas" w:cs="Consolas"/>
          <w:color w:val="000000"/>
          <w:kern w:val="0"/>
          <w:szCs w:val="21"/>
        </w:rPr>
      </w:pPr>
      <w:proofErr w:type="spellStart"/>
      <w:proofErr w:type="gramStart"/>
      <w:r w:rsidRPr="00D748E5">
        <w:rPr>
          <w:rFonts w:ascii="Consolas" w:hAnsi="Consolas" w:cs="Consolas"/>
          <w:b/>
          <w:bCs/>
          <w:color w:val="642880"/>
          <w:kern w:val="0"/>
          <w:szCs w:val="21"/>
        </w:rPr>
        <w:lastRenderedPageBreak/>
        <w:t>UARTIntEnable</w:t>
      </w:r>
      <w:proofErr w:type="spellEnd"/>
      <w:r w:rsidRPr="00D748E5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D748E5">
        <w:rPr>
          <w:rFonts w:ascii="Consolas" w:hAnsi="Consolas" w:cs="Consolas"/>
          <w:color w:val="000000"/>
          <w:kern w:val="0"/>
          <w:szCs w:val="21"/>
        </w:rPr>
        <w:t>UART0_BASE, UART_INT_RX | UART_INT_RT);</w:t>
      </w:r>
    </w:p>
    <w:p w14:paraId="30D871E6" w14:textId="77777777" w:rsidR="005D4BE4" w:rsidRDefault="005D4BE4" w:rsidP="005D4BE4">
      <w:pPr>
        <w:ind w:leftChars="100" w:left="210" w:firstLineChars="200" w:firstLine="420"/>
        <w:rPr>
          <w:rFonts w:ascii="Consolas" w:hAnsi="Consolas" w:cs="Consolas"/>
          <w:color w:val="000000"/>
          <w:kern w:val="0"/>
          <w:szCs w:val="21"/>
        </w:rPr>
      </w:pPr>
      <w:r>
        <w:rPr>
          <w:rFonts w:ascii="Consolas" w:hAnsi="Consolas" w:cs="Consolas" w:hint="eastAsia"/>
          <w:color w:val="000000"/>
          <w:kern w:val="0"/>
          <w:szCs w:val="21"/>
        </w:rPr>
        <w:t>开启了接收中断和超时中断。</w:t>
      </w:r>
    </w:p>
    <w:p w14:paraId="7A965E2A" w14:textId="77777777" w:rsidR="005D4BE4" w:rsidRDefault="005D4BE4" w:rsidP="005D4BE4">
      <w:pPr>
        <w:ind w:leftChars="100" w:left="210" w:firstLineChars="200" w:firstLine="420"/>
        <w:rPr>
          <w:rFonts w:ascii="Consolas" w:hAnsi="Consolas" w:cs="Consolas"/>
          <w:color w:val="000000"/>
          <w:kern w:val="0"/>
          <w:szCs w:val="21"/>
        </w:rPr>
      </w:pPr>
      <w:r>
        <w:rPr>
          <w:rFonts w:ascii="Consolas" w:hAnsi="Consolas" w:cs="Consolas" w:hint="eastAsia"/>
          <w:color w:val="000000"/>
          <w:kern w:val="0"/>
          <w:szCs w:val="21"/>
        </w:rPr>
        <w:t>在中断服务函数中，首先需要清除产生的中断，然后再完成功能，把在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RxFIFO</w:t>
      </w:r>
      <w:proofErr w:type="spellEnd"/>
      <w:r>
        <w:rPr>
          <w:rFonts w:ascii="Consolas" w:hAnsi="Consolas" w:cs="Consolas" w:hint="eastAsia"/>
          <w:color w:val="000000"/>
          <w:kern w:val="0"/>
          <w:szCs w:val="21"/>
        </w:rPr>
        <w:t>中的数据全部读出来。</w:t>
      </w:r>
    </w:p>
    <w:p w14:paraId="75A77AC0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b/>
          <w:bCs/>
          <w:color w:val="7F0055"/>
          <w:kern w:val="0"/>
          <w:szCs w:val="21"/>
        </w:rPr>
        <w:t>void</w:t>
      </w:r>
    </w:p>
    <w:p w14:paraId="351CFD94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proofErr w:type="spellStart"/>
      <w:r w:rsidRPr="00C51856">
        <w:rPr>
          <w:rFonts w:ascii="Consolas" w:hAnsi="Consolas" w:cs="Consolas"/>
          <w:b/>
          <w:bCs/>
          <w:color w:val="000000"/>
          <w:kern w:val="0"/>
          <w:szCs w:val="21"/>
        </w:rPr>
        <w:t>UARTIntHandler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r w:rsidRPr="00C51856">
        <w:rPr>
          <w:rFonts w:ascii="Consolas" w:hAnsi="Consolas" w:cs="Consolas"/>
          <w:b/>
          <w:bCs/>
          <w:color w:val="7F0055"/>
          <w:kern w:val="0"/>
          <w:szCs w:val="21"/>
        </w:rPr>
        <w:t>void</w:t>
      </w:r>
      <w:r w:rsidRPr="00C51856">
        <w:rPr>
          <w:rFonts w:ascii="Consolas" w:hAnsi="Consolas" w:cs="Consolas"/>
          <w:color w:val="000000"/>
          <w:kern w:val="0"/>
          <w:szCs w:val="21"/>
        </w:rPr>
        <w:t>)</w:t>
      </w:r>
    </w:p>
    <w:p w14:paraId="3438EAE9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>{</w:t>
      </w:r>
    </w:p>
    <w:p w14:paraId="0698C5D0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</w:t>
      </w:r>
      <w:r w:rsidRPr="00C51856">
        <w:rPr>
          <w:rFonts w:ascii="Consolas" w:hAnsi="Consolas" w:cs="Consolas"/>
          <w:color w:val="005032"/>
          <w:kern w:val="0"/>
          <w:szCs w:val="21"/>
        </w:rPr>
        <w:t>uint32_t</w:t>
      </w:r>
      <w:r w:rsidRPr="00C51856">
        <w:rPr>
          <w:rFonts w:ascii="Consolas" w:hAnsi="Consolas" w:cs="Consolas"/>
          <w:color w:val="000000"/>
          <w:kern w:val="0"/>
          <w:szCs w:val="21"/>
        </w:rPr>
        <w:t xml:space="preserve"> ui32Status;</w:t>
      </w:r>
    </w:p>
    <w:p w14:paraId="2DE975E2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ui32Status =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UARTIntStatus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 xml:space="preserve">UART0_BASE, </w:t>
      </w:r>
      <w:r w:rsidRPr="00C51856">
        <w:rPr>
          <w:rFonts w:ascii="Consolas" w:hAnsi="Consolas" w:cs="Consolas"/>
          <w:b/>
          <w:bCs/>
          <w:color w:val="7F0055"/>
          <w:kern w:val="0"/>
          <w:szCs w:val="21"/>
        </w:rPr>
        <w:t>true</w:t>
      </w:r>
      <w:r w:rsidRPr="00C51856">
        <w:rPr>
          <w:rFonts w:ascii="Consolas" w:hAnsi="Consolas" w:cs="Consolas"/>
          <w:color w:val="000000"/>
          <w:kern w:val="0"/>
          <w:szCs w:val="21"/>
        </w:rPr>
        <w:t>);</w:t>
      </w:r>
    </w:p>
    <w:p w14:paraId="705C3737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UARTIntClear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UART0_BASE, ui32Status);</w:t>
      </w:r>
    </w:p>
    <w:p w14:paraId="1CBF2A33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</w:p>
    <w:p w14:paraId="6CC2ABAF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</w:t>
      </w:r>
      <w:proofErr w:type="gramStart"/>
      <w:r w:rsidRPr="00C51856">
        <w:rPr>
          <w:rFonts w:ascii="Consolas" w:hAnsi="Consolas" w:cs="Consolas"/>
          <w:b/>
          <w:bCs/>
          <w:color w:val="7F0055"/>
          <w:kern w:val="0"/>
          <w:szCs w:val="21"/>
        </w:rPr>
        <w:t>while</w:t>
      </w:r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spellStart"/>
      <w:proofErr w:type="gramEnd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UARTCharsAvail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UART0_BASE))</w:t>
      </w:r>
    </w:p>
    <w:p w14:paraId="03414B85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{</w:t>
      </w:r>
    </w:p>
    <w:p w14:paraId="7AFAD301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UARTCharPutNonBlocking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UART0_BASE,</w:t>
      </w:r>
    </w:p>
    <w:p w14:paraId="037DB538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                           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UARTCharGetNonBlocking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UART0_BASE));</w:t>
      </w:r>
    </w:p>
    <w:p w14:paraId="089DE676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</w:p>
    <w:p w14:paraId="2C9EEA6D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GPIOPinWrite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GPIO_PORTN_BASE, GPIO_PIN_0, GPIO_PIN_0);</w:t>
      </w:r>
    </w:p>
    <w:p w14:paraId="67941BDB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</w:p>
    <w:p w14:paraId="37FD8C9B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SysCtlDelay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g_ui32SysClock / (1000 * 3));</w:t>
      </w:r>
    </w:p>
    <w:p w14:paraId="1507ED4E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    </w:t>
      </w:r>
      <w:proofErr w:type="spellStart"/>
      <w:proofErr w:type="gramStart"/>
      <w:r w:rsidRPr="00C51856">
        <w:rPr>
          <w:rFonts w:ascii="Consolas" w:hAnsi="Consolas" w:cs="Consolas"/>
          <w:b/>
          <w:bCs/>
          <w:color w:val="642880"/>
          <w:kern w:val="0"/>
          <w:szCs w:val="21"/>
        </w:rPr>
        <w:t>GPIOPinWrite</w:t>
      </w:r>
      <w:proofErr w:type="spellEnd"/>
      <w:r w:rsidRPr="00C51856"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 w:rsidRPr="00C51856">
        <w:rPr>
          <w:rFonts w:ascii="Consolas" w:hAnsi="Consolas" w:cs="Consolas"/>
          <w:color w:val="000000"/>
          <w:kern w:val="0"/>
          <w:szCs w:val="21"/>
        </w:rPr>
        <w:t>GPIO_PORTN_BASE, GPIO_PIN_0, 0);</w:t>
      </w:r>
    </w:p>
    <w:p w14:paraId="6C277863" w14:textId="77777777" w:rsidR="005D4BE4" w:rsidRPr="00C51856" w:rsidRDefault="005D4BE4" w:rsidP="005D4BE4">
      <w:pPr>
        <w:autoSpaceDE w:val="0"/>
        <w:autoSpaceDN w:val="0"/>
        <w:adjustRightInd w:val="0"/>
        <w:ind w:leftChars="300" w:left="630"/>
        <w:jc w:val="left"/>
        <w:rPr>
          <w:rFonts w:ascii="Consolas" w:hAnsi="Consolas" w:cs="Consolas"/>
          <w:kern w:val="0"/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 xml:space="preserve">    }</w:t>
      </w:r>
    </w:p>
    <w:p w14:paraId="414270DD" w14:textId="77777777" w:rsidR="005D4BE4" w:rsidRPr="00C51856" w:rsidRDefault="005D4BE4" w:rsidP="005D4BE4">
      <w:pPr>
        <w:ind w:leftChars="300" w:left="630"/>
        <w:rPr>
          <w:szCs w:val="21"/>
        </w:rPr>
      </w:pPr>
      <w:r w:rsidRPr="00C51856">
        <w:rPr>
          <w:rFonts w:ascii="Consolas" w:hAnsi="Consolas" w:cs="Consolas"/>
          <w:color w:val="000000"/>
          <w:kern w:val="0"/>
          <w:szCs w:val="21"/>
        </w:rPr>
        <w:t>}</w:t>
      </w:r>
      <w:r w:rsidRPr="00C51856">
        <w:rPr>
          <w:rFonts w:hint="eastAsia"/>
          <w:szCs w:val="21"/>
        </w:rPr>
        <w:t xml:space="preserve"> </w:t>
      </w:r>
    </w:p>
    <w:p w14:paraId="33673A37" w14:textId="290169A0" w:rsidR="005D4BE4" w:rsidRDefault="005D4BE4" w:rsidP="005D4BE4"/>
    <w:p w14:paraId="363DEF60" w14:textId="0114FDF6" w:rsidR="00EE0025" w:rsidRDefault="00EE0025" w:rsidP="005D4BE4"/>
    <w:p w14:paraId="1D5F6FCE" w14:textId="7150F678" w:rsidR="00EE0025" w:rsidRDefault="00EE0025" w:rsidP="00EE0025">
      <w:pPr>
        <w:pStyle w:val="1"/>
      </w:pPr>
      <w:r>
        <w:rPr>
          <w:rFonts w:hint="eastAsia"/>
        </w:rPr>
        <w:t>开发板的</w:t>
      </w:r>
      <w:r>
        <w:rPr>
          <w:rFonts w:hint="eastAsia"/>
        </w:rPr>
        <w:t>UART</w:t>
      </w:r>
      <w:r>
        <w:rPr>
          <w:rFonts w:hint="eastAsia"/>
        </w:rPr>
        <w:t>功能的硬件连接与调试</w:t>
      </w:r>
    </w:p>
    <w:p w14:paraId="0D6A6840" w14:textId="77777777" w:rsidR="00EE0025" w:rsidRDefault="00EE0025" w:rsidP="00EE0025">
      <w:r>
        <w:rPr>
          <w:rFonts w:hint="eastAsia"/>
        </w:rPr>
        <w:t>EK-TM</w:t>
      </w:r>
      <w:r>
        <w:t>4C1294</w:t>
      </w:r>
      <w:r>
        <w:rPr>
          <w:rFonts w:hint="eastAsia"/>
        </w:rPr>
        <w:t>开发板上的</w:t>
      </w:r>
      <w:r w:rsidRPr="00F2466E">
        <w:rPr>
          <w:rFonts w:hint="eastAsia"/>
          <w:color w:val="FF0000"/>
        </w:rPr>
        <w:t>调试器，由</w:t>
      </w:r>
      <w:r w:rsidRPr="00F2466E">
        <w:rPr>
          <w:rFonts w:hint="eastAsia"/>
          <w:color w:val="FF0000"/>
        </w:rPr>
        <w:t>TM</w:t>
      </w:r>
      <w:r w:rsidRPr="00F2466E">
        <w:rPr>
          <w:color w:val="FF0000"/>
        </w:rPr>
        <w:t>4C123</w:t>
      </w:r>
      <w:r w:rsidRPr="00F2466E">
        <w:rPr>
          <w:rFonts w:hint="eastAsia"/>
          <w:color w:val="FF0000"/>
        </w:rPr>
        <w:t>系列微控制器构成</w:t>
      </w:r>
      <w:r>
        <w:rPr>
          <w:rFonts w:hint="eastAsia"/>
        </w:rPr>
        <w:t>，除了用于调试</w:t>
      </w:r>
      <w:r w:rsidRPr="00AC30C3">
        <w:t>TM4C1294</w:t>
      </w:r>
      <w:r>
        <w:rPr>
          <w:rFonts w:hint="eastAsia"/>
        </w:rPr>
        <w:t>芯片外，还具有</w:t>
      </w:r>
      <w:r>
        <w:rPr>
          <w:rFonts w:hint="eastAsia"/>
        </w:rPr>
        <w:t>USB</w:t>
      </w:r>
      <w:r>
        <w:rPr>
          <w:rFonts w:hint="eastAsia"/>
        </w:rPr>
        <w:t>虚拟串口的功能。</w:t>
      </w:r>
      <w:r w:rsidRPr="00AC30C3">
        <w:t>USB</w:t>
      </w:r>
      <w:r w:rsidRPr="00AC30C3">
        <w:t>虚拟串口</w:t>
      </w:r>
      <w:r>
        <w:rPr>
          <w:rFonts w:hint="eastAsia"/>
        </w:rPr>
        <w:t>可以接收串行通信的数据，转换为</w:t>
      </w:r>
      <w:r>
        <w:rPr>
          <w:rFonts w:hint="eastAsia"/>
        </w:rPr>
        <w:t>USB</w:t>
      </w:r>
      <w:r>
        <w:rPr>
          <w:rFonts w:hint="eastAsia"/>
        </w:rPr>
        <w:t>协议传给</w:t>
      </w:r>
      <w:r>
        <w:rPr>
          <w:rFonts w:hint="eastAsia"/>
        </w:rPr>
        <w:t>PC</w:t>
      </w:r>
      <w:r>
        <w:rPr>
          <w:rFonts w:hint="eastAsia"/>
        </w:rPr>
        <w:t>，在</w:t>
      </w:r>
      <w:r>
        <w:rPr>
          <w:rFonts w:hint="eastAsia"/>
        </w:rPr>
        <w:t>PC</w:t>
      </w:r>
      <w:r>
        <w:rPr>
          <w:rFonts w:hint="eastAsia"/>
        </w:rPr>
        <w:t>上安装虚拟串口驱动，就可以把</w:t>
      </w:r>
      <w:r>
        <w:rPr>
          <w:rFonts w:hint="eastAsia"/>
        </w:rPr>
        <w:t>USB</w:t>
      </w:r>
      <w:r>
        <w:rPr>
          <w:rFonts w:hint="eastAsia"/>
        </w:rPr>
        <w:t>口当作串口来收发数据。</w:t>
      </w:r>
    </w:p>
    <w:p w14:paraId="462E1FEA" w14:textId="77777777" w:rsidR="00EE0025" w:rsidRDefault="00EE0025" w:rsidP="00EE0025"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5076E2" wp14:editId="59EDB4F6">
                <wp:simplePos x="0" y="0"/>
                <wp:positionH relativeFrom="column">
                  <wp:posOffset>0</wp:posOffset>
                </wp:positionH>
                <wp:positionV relativeFrom="paragraph">
                  <wp:posOffset>52788</wp:posOffset>
                </wp:positionV>
                <wp:extent cx="2589637" cy="2357755"/>
                <wp:effectExtent l="0" t="0" r="1270" b="4445"/>
                <wp:wrapNone/>
                <wp:docPr id="27" name="矩形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9637" cy="235775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  <a:alpha val="89804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747AB8" id="矩形 27" o:spid="_x0000_s1026" style="position:absolute;left:0;text-align:left;margin-left:0;margin-top:4.15pt;width:203.9pt;height:185.6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" fillcolor="#525252 [1606]" stroked="f" strokeweight="1pt">
                <v:fill opacity="58853f"/>
              </v:rect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0F441AC3" wp14:editId="42C352B4">
            <wp:extent cx="3989192" cy="2357791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6CFA42.tmp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7804" cy="236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B247A" w14:textId="77777777" w:rsidR="00EE0025" w:rsidRDefault="00EE0025" w:rsidP="00EE0025"/>
    <w:p w14:paraId="5F035FAB" w14:textId="77777777" w:rsidR="00EE0025" w:rsidRDefault="00EE0025" w:rsidP="00EE0025">
      <w:r w:rsidRPr="0035372C">
        <w:rPr>
          <w:rFonts w:hint="eastAsia"/>
          <w:color w:val="FF0000"/>
        </w:rPr>
        <w:t>调试器的</w:t>
      </w:r>
      <w:r w:rsidRPr="0035372C">
        <w:rPr>
          <w:color w:val="FF0000"/>
        </w:rPr>
        <w:t>TM4C123</w:t>
      </w:r>
      <w:r w:rsidRPr="00F2466E">
        <w:t>微控制器</w:t>
      </w:r>
      <w:r>
        <w:rPr>
          <w:rFonts w:hint="eastAsia"/>
        </w:rPr>
        <w:t>的</w:t>
      </w:r>
      <w:r>
        <w:rPr>
          <w:rFonts w:hint="eastAsia"/>
        </w:rPr>
        <w:t>PA0</w:t>
      </w:r>
      <w:r>
        <w:rPr>
          <w:rFonts w:hint="eastAsia"/>
        </w:rPr>
        <w:t>引脚和</w:t>
      </w:r>
      <w:r>
        <w:rPr>
          <w:rFonts w:hint="eastAsia"/>
        </w:rPr>
        <w:t>PA1</w:t>
      </w:r>
      <w:r>
        <w:rPr>
          <w:rFonts w:hint="eastAsia"/>
        </w:rPr>
        <w:t>引脚分别是接收线</w:t>
      </w:r>
      <w:r w:rsidRPr="00E111A0">
        <w:rPr>
          <w:rFonts w:hint="eastAsia"/>
          <w:color w:val="FF0000"/>
        </w:rPr>
        <w:t>VCP_RXD</w:t>
      </w:r>
      <w:r>
        <w:rPr>
          <w:rFonts w:hint="eastAsia"/>
        </w:rPr>
        <w:t>和</w:t>
      </w:r>
      <w:proofErr w:type="gramStart"/>
      <w:r>
        <w:rPr>
          <w:rFonts w:hint="eastAsia"/>
        </w:rPr>
        <w:t>发送线</w:t>
      </w:r>
      <w:proofErr w:type="gramEnd"/>
      <w:r w:rsidRPr="00E111A0">
        <w:rPr>
          <w:rFonts w:hint="eastAsia"/>
          <w:color w:val="FF0000"/>
        </w:rPr>
        <w:t>V</w:t>
      </w:r>
      <w:r w:rsidRPr="00E111A0">
        <w:rPr>
          <w:color w:val="FF0000"/>
        </w:rPr>
        <w:t>CP_</w:t>
      </w:r>
      <w:r w:rsidRPr="00E111A0">
        <w:rPr>
          <w:rFonts w:hint="eastAsia"/>
          <w:color w:val="FF0000"/>
        </w:rPr>
        <w:t>TXD</w:t>
      </w:r>
      <w:r>
        <w:rPr>
          <w:rFonts w:hint="eastAsia"/>
        </w:rPr>
        <w:t>。</w:t>
      </w:r>
    </w:p>
    <w:p w14:paraId="1F7A0CFF" w14:textId="77777777" w:rsidR="00EE0025" w:rsidRDefault="00EE0025" w:rsidP="00EE0025">
      <w:r>
        <w:rPr>
          <w:noProof/>
        </w:rPr>
        <w:lastRenderedPageBreak/>
        <w:drawing>
          <wp:inline distT="0" distB="0" distL="0" distR="0" wp14:anchorId="5A488F24" wp14:editId="231EDF49">
            <wp:extent cx="3536950" cy="922683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63738" cy="92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5F5D" w14:textId="77777777" w:rsidR="00EE0025" w:rsidRDefault="00EE0025" w:rsidP="00EE0025"/>
    <w:p w14:paraId="54C44CA0" w14:textId="77777777" w:rsidR="00EE0025" w:rsidRDefault="00EE0025" w:rsidP="00EE0025">
      <w:r w:rsidRPr="008F18AA">
        <w:rPr>
          <w:rFonts w:hint="eastAsia"/>
          <w:color w:val="FF0000"/>
        </w:rPr>
        <w:t>T</w:t>
      </w:r>
      <w:r w:rsidRPr="008F18AA">
        <w:rPr>
          <w:color w:val="FF0000"/>
        </w:rPr>
        <w:t>M4C1294</w:t>
      </w:r>
      <w:r w:rsidRPr="008F18AA">
        <w:rPr>
          <w:rFonts w:hint="eastAsia"/>
          <w:color w:val="FF0000"/>
        </w:rPr>
        <w:t>微控制器</w:t>
      </w:r>
      <w:r>
        <w:rPr>
          <w:rFonts w:hint="eastAsia"/>
        </w:rPr>
        <w:t>的</w:t>
      </w:r>
      <w:r>
        <w:rPr>
          <w:rFonts w:hint="eastAsia"/>
        </w:rPr>
        <w:t>PA0</w:t>
      </w:r>
      <w:r>
        <w:rPr>
          <w:rFonts w:hint="eastAsia"/>
        </w:rPr>
        <w:t>引脚和</w:t>
      </w:r>
      <w:r>
        <w:rPr>
          <w:rFonts w:hint="eastAsia"/>
        </w:rPr>
        <w:t>PA1</w:t>
      </w:r>
      <w:r>
        <w:rPr>
          <w:rFonts w:hint="eastAsia"/>
        </w:rPr>
        <w:t>引脚连接至跳线插座</w:t>
      </w:r>
      <w:r w:rsidRPr="000B5A4E">
        <w:rPr>
          <w:rFonts w:hint="eastAsia"/>
          <w:color w:val="FF0000"/>
        </w:rPr>
        <w:t>J</w:t>
      </w:r>
      <w:r w:rsidRPr="000B5A4E">
        <w:rPr>
          <w:color w:val="FF0000"/>
        </w:rPr>
        <w:t>P4</w:t>
      </w:r>
      <w:r w:rsidRPr="000B5A4E">
        <w:rPr>
          <w:rFonts w:hint="eastAsia"/>
          <w:color w:val="FF0000"/>
        </w:rPr>
        <w:t>和</w:t>
      </w:r>
      <w:r w:rsidRPr="000B5A4E">
        <w:rPr>
          <w:rFonts w:hint="eastAsia"/>
          <w:color w:val="FF0000"/>
        </w:rPr>
        <w:t>JP5</w:t>
      </w:r>
      <w:r>
        <w:rPr>
          <w:rFonts w:hint="eastAsia"/>
        </w:rPr>
        <w:t>。如果把跳线横向短接，即</w:t>
      </w:r>
      <w:r w:rsidRPr="000B5A4E">
        <w:rPr>
          <w:rFonts w:hint="eastAsia"/>
          <w:color w:val="FF0000"/>
        </w:rPr>
        <w:t>12</w:t>
      </w:r>
      <w:r w:rsidRPr="000B5A4E">
        <w:rPr>
          <w:rFonts w:hint="eastAsia"/>
          <w:color w:val="FF0000"/>
        </w:rPr>
        <w:t>短接</w:t>
      </w:r>
      <w:r>
        <w:rPr>
          <w:rFonts w:hint="eastAsia"/>
        </w:rPr>
        <w:t>，</w:t>
      </w:r>
      <w:r w:rsidRPr="000B5A4E">
        <w:rPr>
          <w:rFonts w:hint="eastAsia"/>
          <w:color w:val="FF0000"/>
        </w:rPr>
        <w:t>34</w:t>
      </w:r>
      <w:r w:rsidRPr="000B5A4E">
        <w:rPr>
          <w:rFonts w:hint="eastAsia"/>
          <w:color w:val="FF0000"/>
        </w:rPr>
        <w:t>短接</w:t>
      </w:r>
      <w:r>
        <w:rPr>
          <w:rFonts w:hint="eastAsia"/>
        </w:rPr>
        <w:t>，那么</w:t>
      </w:r>
      <w:r w:rsidRPr="008F18AA">
        <w:t>TM4C1294</w:t>
      </w:r>
      <w:r w:rsidRPr="008F18AA">
        <w:t>微控制器</w:t>
      </w:r>
      <w:r>
        <w:rPr>
          <w:rFonts w:hint="eastAsia"/>
        </w:rPr>
        <w:t>的</w:t>
      </w:r>
      <w:r>
        <w:rPr>
          <w:rFonts w:hint="eastAsia"/>
        </w:rPr>
        <w:t>PA0</w:t>
      </w:r>
      <w:r>
        <w:rPr>
          <w:rFonts w:hint="eastAsia"/>
        </w:rPr>
        <w:t>引脚（</w:t>
      </w:r>
      <w:r>
        <w:rPr>
          <w:rFonts w:hint="eastAsia"/>
        </w:rPr>
        <w:t>UART0</w:t>
      </w:r>
      <w:r>
        <w:rPr>
          <w:rFonts w:hint="eastAsia"/>
        </w:rPr>
        <w:t>模块的接收线）就连到了信号</w:t>
      </w:r>
      <w:r w:rsidRPr="00E111A0">
        <w:rPr>
          <w:rFonts w:hint="eastAsia"/>
          <w:color w:val="FF0000"/>
        </w:rPr>
        <w:t>TARGET_</w:t>
      </w:r>
      <w:r w:rsidRPr="00E111A0">
        <w:rPr>
          <w:color w:val="FF0000"/>
        </w:rPr>
        <w:t>R</w:t>
      </w:r>
      <w:r w:rsidRPr="00E111A0">
        <w:rPr>
          <w:rFonts w:hint="eastAsia"/>
          <w:color w:val="FF0000"/>
        </w:rPr>
        <w:t>XD</w:t>
      </w:r>
      <w:r>
        <w:rPr>
          <w:rFonts w:hint="eastAsia"/>
        </w:rPr>
        <w:t>上，</w:t>
      </w:r>
      <w:r w:rsidRPr="008F18AA">
        <w:t>TM4C1294</w:t>
      </w:r>
      <w:r w:rsidRPr="008F18AA">
        <w:t>微控制器</w:t>
      </w:r>
      <w:r>
        <w:rPr>
          <w:rFonts w:hint="eastAsia"/>
        </w:rPr>
        <w:t>的</w:t>
      </w:r>
      <w:r>
        <w:rPr>
          <w:rFonts w:hint="eastAsia"/>
        </w:rPr>
        <w:t>PA1</w:t>
      </w:r>
      <w:r>
        <w:rPr>
          <w:rFonts w:hint="eastAsia"/>
        </w:rPr>
        <w:t>引脚（</w:t>
      </w:r>
      <w:r>
        <w:rPr>
          <w:rFonts w:hint="eastAsia"/>
        </w:rPr>
        <w:t>UART0</w:t>
      </w:r>
      <w:r>
        <w:rPr>
          <w:rFonts w:hint="eastAsia"/>
        </w:rPr>
        <w:t>模块的发送线）就连到了信号</w:t>
      </w:r>
      <w:r w:rsidRPr="00E111A0">
        <w:rPr>
          <w:rFonts w:hint="eastAsia"/>
          <w:color w:val="FF0000"/>
        </w:rPr>
        <w:t>TARGET_TXD</w:t>
      </w:r>
      <w:r>
        <w:rPr>
          <w:rFonts w:hint="eastAsia"/>
        </w:rPr>
        <w:t>上。</w:t>
      </w:r>
    </w:p>
    <w:p w14:paraId="09BC67CD" w14:textId="77777777" w:rsidR="00EE0025" w:rsidRDefault="00EE0025" w:rsidP="00EE0025">
      <w:r w:rsidRPr="00DA0FF6">
        <w:rPr>
          <w:rFonts w:hint="eastAsia"/>
          <w:color w:val="FF0000"/>
        </w:rPr>
        <w:t>TARGET_TXD</w:t>
      </w:r>
      <w:r>
        <w:rPr>
          <w:rFonts w:hint="eastAsia"/>
        </w:rPr>
        <w:t>通过零欧姆电阻与</w:t>
      </w:r>
      <w:r w:rsidRPr="00DA0FF6">
        <w:rPr>
          <w:rFonts w:hint="eastAsia"/>
          <w:color w:val="FF0000"/>
        </w:rPr>
        <w:t>VCP_</w:t>
      </w:r>
      <w:r w:rsidRPr="00DA0FF6">
        <w:rPr>
          <w:color w:val="FF0000"/>
        </w:rPr>
        <w:t>RXD</w:t>
      </w:r>
      <w:r>
        <w:rPr>
          <w:rFonts w:hint="eastAsia"/>
        </w:rPr>
        <w:t>连接起来，</w:t>
      </w:r>
      <w:r w:rsidRPr="00DA0FF6">
        <w:rPr>
          <w:rFonts w:hint="eastAsia"/>
          <w:color w:val="FF0000"/>
        </w:rPr>
        <w:t>TARGET_RXD</w:t>
      </w:r>
      <w:r>
        <w:rPr>
          <w:rFonts w:hint="eastAsia"/>
        </w:rPr>
        <w:t>通过零欧姆电阻与</w:t>
      </w:r>
      <w:r w:rsidRPr="00DA0FF6">
        <w:rPr>
          <w:rFonts w:hint="eastAsia"/>
          <w:color w:val="FF0000"/>
        </w:rPr>
        <w:t>VCP_</w:t>
      </w:r>
      <w:r w:rsidRPr="00DA0FF6">
        <w:rPr>
          <w:color w:val="FF0000"/>
        </w:rPr>
        <w:t>TXD</w:t>
      </w:r>
      <w:r>
        <w:rPr>
          <w:rFonts w:hint="eastAsia"/>
        </w:rPr>
        <w:t>连接起来。所以，</w:t>
      </w:r>
      <w:r w:rsidRPr="00C72922">
        <w:rPr>
          <w:rFonts w:hint="eastAsia"/>
          <w:color w:val="FF0000"/>
        </w:rPr>
        <w:t>T</w:t>
      </w:r>
      <w:r w:rsidRPr="00C72922">
        <w:rPr>
          <w:color w:val="FF0000"/>
        </w:rPr>
        <w:t>M4C1294</w:t>
      </w:r>
      <w:r w:rsidRPr="00C72922">
        <w:rPr>
          <w:rFonts w:hint="eastAsia"/>
          <w:color w:val="FF0000"/>
        </w:rPr>
        <w:t>微控制器的</w:t>
      </w:r>
      <w:r w:rsidRPr="00C72922">
        <w:rPr>
          <w:rFonts w:hint="eastAsia"/>
          <w:color w:val="FF0000"/>
        </w:rPr>
        <w:t>UART</w:t>
      </w:r>
      <w:r>
        <w:rPr>
          <w:color w:val="FF0000"/>
        </w:rPr>
        <w:t>0</w:t>
      </w:r>
      <w:r>
        <w:rPr>
          <w:rFonts w:hint="eastAsia"/>
          <w:color w:val="FF0000"/>
        </w:rPr>
        <w:t>模块</w:t>
      </w:r>
      <w:r w:rsidRPr="00C72922">
        <w:rPr>
          <w:rFonts w:hint="eastAsia"/>
        </w:rPr>
        <w:t>发送的数据，被</w:t>
      </w:r>
      <w:r w:rsidRPr="0035372C">
        <w:rPr>
          <w:rFonts w:hint="eastAsia"/>
          <w:color w:val="FF0000"/>
        </w:rPr>
        <w:t>调试器的</w:t>
      </w:r>
      <w:r w:rsidRPr="0035372C">
        <w:rPr>
          <w:color w:val="FF0000"/>
        </w:rPr>
        <w:t>TM4C123</w:t>
      </w:r>
      <w:r w:rsidRPr="00C72922">
        <w:rPr>
          <w:color w:val="FF0000"/>
        </w:rPr>
        <w:t>微控制器</w:t>
      </w:r>
      <w:r>
        <w:rPr>
          <w:rFonts w:hint="eastAsia"/>
        </w:rPr>
        <w:t>接收。</w:t>
      </w:r>
      <w:r w:rsidRPr="00C72922">
        <w:rPr>
          <w:rFonts w:hint="eastAsia"/>
          <w:color w:val="FF0000"/>
        </w:rPr>
        <w:t>调试器的</w:t>
      </w:r>
      <w:r w:rsidRPr="00C72922">
        <w:rPr>
          <w:color w:val="FF0000"/>
        </w:rPr>
        <w:t>TM4C123</w:t>
      </w:r>
      <w:r w:rsidRPr="00C72922">
        <w:rPr>
          <w:color w:val="FF0000"/>
        </w:rPr>
        <w:t>微控制器</w:t>
      </w:r>
      <w:r w:rsidRPr="00C72922">
        <w:rPr>
          <w:rFonts w:hint="eastAsia"/>
        </w:rPr>
        <w:t>发送的数据，被</w:t>
      </w:r>
      <w:r w:rsidRPr="00C72922">
        <w:rPr>
          <w:rFonts w:hint="eastAsia"/>
          <w:color w:val="FF0000"/>
        </w:rPr>
        <w:t>T</w:t>
      </w:r>
      <w:r w:rsidRPr="00C72922">
        <w:rPr>
          <w:color w:val="FF0000"/>
        </w:rPr>
        <w:t>M4C1294</w:t>
      </w:r>
      <w:r w:rsidRPr="00C72922">
        <w:rPr>
          <w:rFonts w:hint="eastAsia"/>
          <w:color w:val="FF0000"/>
        </w:rPr>
        <w:t>微控制器的</w:t>
      </w:r>
      <w:r w:rsidRPr="00C72922">
        <w:rPr>
          <w:rFonts w:hint="eastAsia"/>
          <w:color w:val="FF0000"/>
        </w:rPr>
        <w:t>UART</w:t>
      </w:r>
      <w:r w:rsidRPr="00C72922">
        <w:rPr>
          <w:color w:val="FF0000"/>
        </w:rPr>
        <w:t>0</w:t>
      </w:r>
      <w:r w:rsidRPr="00C72922">
        <w:rPr>
          <w:rFonts w:hint="eastAsia"/>
          <w:color w:val="FF0000"/>
        </w:rPr>
        <w:t>模块</w:t>
      </w:r>
      <w:r>
        <w:rPr>
          <w:rFonts w:hint="eastAsia"/>
        </w:rPr>
        <w:t>接收。</w:t>
      </w:r>
    </w:p>
    <w:p w14:paraId="1BE6D680" w14:textId="77777777" w:rsidR="00EE0025" w:rsidRPr="001F382B" w:rsidRDefault="00EE0025" w:rsidP="00EE0025"/>
    <w:p w14:paraId="01BFBABB" w14:textId="77777777" w:rsidR="00EE0025" w:rsidRDefault="00EE0025" w:rsidP="00EE0025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</w:p>
    <w:p w14:paraId="336B3D53" w14:textId="2ABE20A1" w:rsidR="00EE0025" w:rsidRDefault="00E82089" w:rsidP="00EE0025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3BCBC1" wp14:editId="10A86163">
                <wp:simplePos x="0" y="0"/>
                <wp:positionH relativeFrom="column">
                  <wp:posOffset>4188460</wp:posOffset>
                </wp:positionH>
                <wp:positionV relativeFrom="paragraph">
                  <wp:posOffset>703580</wp:posOffset>
                </wp:positionV>
                <wp:extent cx="311727" cy="574964"/>
                <wp:effectExtent l="19050" t="19050" r="12700" b="15875"/>
                <wp:wrapNone/>
                <wp:docPr id="35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727" cy="57496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81D4B" id="矩形 35" o:spid="_x0000_s1026" style="position:absolute;left:0;text-align:left;margin-left:329.8pt;margin-top:55.4pt;width:24.55pt;height:45.2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" filled="f" strokecolor="#00b050" strokeweight="3pt"/>
            </w:pict>
          </mc:Fallback>
        </mc:AlternateContent>
      </w:r>
      <w:r w:rsidR="00EE0025">
        <w:rPr>
          <w:noProof/>
        </w:rPr>
        <w:drawing>
          <wp:inline distT="0" distB="0" distL="0" distR="0" wp14:anchorId="7BA13F7E" wp14:editId="0B5056DD">
            <wp:extent cx="1809890" cy="1498600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19009" cy="150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0025"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4D14361E" wp14:editId="1B6D0A85">
            <wp:extent cx="4110515" cy="1890626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6CFA42.tmp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56" t="21742" r="20623" b="25947"/>
                    <a:stretch/>
                  </pic:blipFill>
                  <pic:spPr bwMode="auto">
                    <a:xfrm>
                      <a:off x="0" y="0"/>
                      <a:ext cx="4166204" cy="1916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C6522" w14:textId="6E862173" w:rsidR="00EE0025" w:rsidRDefault="00EE0025" w:rsidP="00EE0025">
      <w:r>
        <w:rPr>
          <w:noProof/>
        </w:rPr>
        <w:drawing>
          <wp:inline distT="0" distB="0" distL="0" distR="0" wp14:anchorId="41396031" wp14:editId="5315D39E">
            <wp:extent cx="2419350" cy="486042"/>
            <wp:effectExtent l="0" t="0" r="0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b="71232"/>
                    <a:stretch/>
                  </pic:blipFill>
                  <pic:spPr bwMode="auto">
                    <a:xfrm>
                      <a:off x="0" y="0"/>
                      <a:ext cx="2440402" cy="490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09AE0" w14:textId="08A66C51" w:rsidR="00EE0025" w:rsidRDefault="00EE0025" w:rsidP="00EE0025">
      <w:r>
        <w:rPr>
          <w:rFonts w:hint="eastAsia"/>
        </w:rPr>
        <w:t>打开</w:t>
      </w:r>
      <w:r>
        <w:rPr>
          <w:rFonts w:hint="eastAsia"/>
        </w:rPr>
        <w:t>CCS</w:t>
      </w:r>
      <w:r>
        <w:rPr>
          <w:rFonts w:hint="eastAsia"/>
        </w:rPr>
        <w:t>软件，导入</w:t>
      </w:r>
      <w:r w:rsidRPr="009B7D5B">
        <w:t>C:\ti\TivaWare_C_Series-2.1.4.178\examples\boards\ek-tm4c1294xl\uart_echo</w:t>
      </w:r>
      <w:r>
        <w:rPr>
          <w:rFonts w:hint="eastAsia"/>
        </w:rPr>
        <w:t>目录下的</w:t>
      </w:r>
      <w:proofErr w:type="spellStart"/>
      <w:r w:rsidRPr="009B7D5B">
        <w:t>uart_echo</w:t>
      </w:r>
      <w:proofErr w:type="spellEnd"/>
      <w:r>
        <w:rPr>
          <w:rFonts w:hint="eastAsia"/>
        </w:rPr>
        <w:t>工程。编译后运行，然后打开串口调试助手</w:t>
      </w:r>
      <w:r>
        <w:rPr>
          <w:rFonts w:hint="eastAsia"/>
        </w:rPr>
        <w:t>sscom5.1</w:t>
      </w:r>
      <w:r>
        <w:rPr>
          <w:rFonts w:hint="eastAsia"/>
        </w:rPr>
        <w:t>。选择端口号</w:t>
      </w:r>
      <w:r w:rsidRPr="002832A2">
        <w:t>COM</w:t>
      </w:r>
      <w:r w:rsidRPr="002832A2">
        <w:t>？</w:t>
      </w:r>
      <w:proofErr w:type="spellStart"/>
      <w:r w:rsidRPr="002832A2">
        <w:t>Stellaris</w:t>
      </w:r>
      <w:proofErr w:type="spellEnd"/>
      <w:r w:rsidRPr="002832A2">
        <w:t xml:space="preserve"> Virtual Serial Port</w:t>
      </w:r>
      <w:r w:rsidRPr="002832A2">
        <w:t>，波特率选</w:t>
      </w:r>
      <w:r w:rsidRPr="002832A2">
        <w:t xml:space="preserve"> 115200</w:t>
      </w:r>
      <w:r w:rsidRPr="002832A2">
        <w:t>，然后打开串口</w:t>
      </w:r>
      <w:r>
        <w:rPr>
          <w:rFonts w:hint="eastAsia"/>
        </w:rPr>
        <w:t>。</w:t>
      </w:r>
    </w:p>
    <w:p w14:paraId="55224ED4" w14:textId="77777777" w:rsidR="00EE0025" w:rsidRDefault="00EE0025" w:rsidP="00EE0025">
      <w:r>
        <w:rPr>
          <w:noProof/>
        </w:rPr>
        <w:drawing>
          <wp:inline distT="0" distB="0" distL="0" distR="0" wp14:anchorId="208B6AD3" wp14:editId="06689434">
            <wp:extent cx="772934" cy="869950"/>
            <wp:effectExtent l="0" t="0" r="8255" b="6350"/>
            <wp:docPr id="256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4" name="图片 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4" t="21301" r="77956" b="66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132" cy="87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2036F17C" w14:textId="77777777" w:rsidR="00EE0025" w:rsidRDefault="00EE0025" w:rsidP="00EE0025">
      <w:r>
        <w:rPr>
          <w:noProof/>
        </w:rPr>
        <w:drawing>
          <wp:inline distT="0" distB="0" distL="0" distR="0" wp14:anchorId="215A2D48" wp14:editId="34B231CA">
            <wp:extent cx="2922355" cy="1517650"/>
            <wp:effectExtent l="0" t="0" r="0" b="6350"/>
            <wp:docPr id="2560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5" name="图片 2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61200" r="53149" b="10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606" cy="151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76DAED0C" w14:textId="77777777" w:rsidR="00EE0025" w:rsidRDefault="00EE0025" w:rsidP="00EE0025"/>
    <w:p w14:paraId="47C4DEBE" w14:textId="77777777" w:rsidR="00EE0025" w:rsidRDefault="00EE0025" w:rsidP="00EE0025">
      <w:r>
        <w:rPr>
          <w:rFonts w:hint="eastAsia"/>
        </w:rPr>
        <w:lastRenderedPageBreak/>
        <w:t>在发送框里输入数据并发送，就可以收到</w:t>
      </w:r>
      <w:r>
        <w:rPr>
          <w:rFonts w:hint="eastAsia"/>
        </w:rPr>
        <w:t>T</w:t>
      </w:r>
      <w:r>
        <w:t>M4C1294</w:t>
      </w:r>
      <w:r>
        <w:rPr>
          <w:rFonts w:hint="eastAsia"/>
        </w:rPr>
        <w:t>微控制器发回的数据。</w:t>
      </w:r>
    </w:p>
    <w:p w14:paraId="66A202C0" w14:textId="77777777" w:rsidR="00EE0025" w:rsidRDefault="00EE0025" w:rsidP="00EE0025">
      <w:r>
        <w:rPr>
          <w:noProof/>
        </w:rPr>
        <w:drawing>
          <wp:inline distT="0" distB="0" distL="0" distR="0" wp14:anchorId="45AF119C" wp14:editId="4C6336B8">
            <wp:extent cx="2565400" cy="1094158"/>
            <wp:effectExtent l="0" t="0" r="6350" b="0"/>
            <wp:docPr id="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 rotWithShape="1">
                    <a:blip r:embed="rId49"/>
                    <a:srcRect l="25760" t="8115" r="47975" b="71969"/>
                    <a:stretch/>
                  </pic:blipFill>
                  <pic:spPr>
                    <a:xfrm>
                      <a:off x="0" y="0"/>
                      <a:ext cx="2575820" cy="109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E69B6" w14:textId="4D494464" w:rsidR="00EE0025" w:rsidRDefault="00EE0025" w:rsidP="005D4BE4"/>
    <w:p w14:paraId="0ED18C1E" w14:textId="17F921EF" w:rsidR="00CF6BC2" w:rsidRDefault="00CF6BC2" w:rsidP="005D4BE4"/>
    <w:p w14:paraId="0F67ABB7" w14:textId="433DA84F" w:rsidR="00CF6BC2" w:rsidRPr="00C238EE" w:rsidRDefault="006D2EBD" w:rsidP="00CF6BC2">
      <w:pPr>
        <w:pStyle w:val="1"/>
      </w:pPr>
      <w:r>
        <w:t>RS</w:t>
      </w:r>
      <w:bookmarkStart w:id="0" w:name="_GoBack"/>
      <w:bookmarkEnd w:id="0"/>
      <w:r w:rsidR="00CF6BC2" w:rsidRPr="00C238EE">
        <w:rPr>
          <w:rFonts w:hint="eastAsia"/>
        </w:rPr>
        <w:t>485</w:t>
      </w:r>
      <w:r w:rsidR="00CF6BC2" w:rsidRPr="00C238EE">
        <w:rPr>
          <w:rFonts w:hint="eastAsia"/>
        </w:rPr>
        <w:t>总线</w:t>
      </w:r>
    </w:p>
    <w:p w14:paraId="676C68F0" w14:textId="77777777" w:rsidR="00CF6BC2" w:rsidRDefault="00CF6BC2" w:rsidP="00CF6BC2">
      <w:pPr>
        <w:ind w:leftChars="100" w:left="210"/>
      </w:pPr>
      <w:r w:rsidRPr="002959F2">
        <w:rPr>
          <w:b/>
        </w:rPr>
        <w:t>RS232</w:t>
      </w:r>
      <w:r w:rsidRPr="002959F2">
        <w:rPr>
          <w:b/>
        </w:rPr>
        <w:t>标准的不足</w:t>
      </w:r>
      <w:r>
        <w:t>：</w:t>
      </w:r>
    </w:p>
    <w:p w14:paraId="4502B0DB" w14:textId="77777777" w:rsidR="00CF6BC2" w:rsidRDefault="00CF6BC2" w:rsidP="00CF6BC2">
      <w:pPr>
        <w:ind w:leftChars="200" w:left="420"/>
      </w:pPr>
      <w:r>
        <w:rPr>
          <w:rFonts w:hint="eastAsia"/>
        </w:rPr>
        <w:t>接口的信号</w:t>
      </w:r>
      <w:r w:rsidRPr="00C238EE">
        <w:rPr>
          <w:rFonts w:hint="eastAsia"/>
          <w:color w:val="FF0000"/>
        </w:rPr>
        <w:t>电平值较高</w:t>
      </w:r>
      <w:r>
        <w:rPr>
          <w:rFonts w:hint="eastAsia"/>
        </w:rPr>
        <w:t>，达到十几</w:t>
      </w:r>
      <w:r>
        <w:t>V</w:t>
      </w:r>
      <w:r>
        <w:t>，容易损坏接口电路的芯片，而且</w:t>
      </w:r>
      <w:r w:rsidRPr="00C238EE">
        <w:rPr>
          <w:color w:val="FF0000"/>
        </w:rPr>
        <w:t>和</w:t>
      </w:r>
      <w:r w:rsidRPr="00C238EE">
        <w:rPr>
          <w:color w:val="FF0000"/>
        </w:rPr>
        <w:t>TTL</w:t>
      </w:r>
      <w:r w:rsidRPr="00C238EE">
        <w:rPr>
          <w:color w:val="FF0000"/>
        </w:rPr>
        <w:t>电平不兼容</w:t>
      </w:r>
      <w:r>
        <w:t>，因此和</w:t>
      </w:r>
      <w:r>
        <w:rPr>
          <w:rFonts w:hint="eastAsia"/>
        </w:rPr>
        <w:t>微控制器</w:t>
      </w:r>
      <w:r>
        <w:t>接</w:t>
      </w:r>
      <w:r>
        <w:rPr>
          <w:rFonts w:hint="eastAsia"/>
        </w:rPr>
        <w:t>时，</w:t>
      </w:r>
      <w:r>
        <w:t>必须加转换电路。</w:t>
      </w:r>
    </w:p>
    <w:p w14:paraId="13478A18" w14:textId="77777777" w:rsidR="00CF6BC2" w:rsidRDefault="00CF6BC2" w:rsidP="00CF6BC2">
      <w:pPr>
        <w:ind w:leftChars="200" w:left="420"/>
      </w:pPr>
      <w:r>
        <w:rPr>
          <w:rFonts w:hint="eastAsia"/>
        </w:rPr>
        <w:t>接口使用的信号线与其他设备形成共</w:t>
      </w:r>
      <w:proofErr w:type="gramStart"/>
      <w:r>
        <w:rPr>
          <w:rFonts w:hint="eastAsia"/>
        </w:rPr>
        <w:t>地模式</w:t>
      </w:r>
      <w:proofErr w:type="gramEnd"/>
      <w:r>
        <w:rPr>
          <w:rFonts w:hint="eastAsia"/>
        </w:rPr>
        <w:t>的通信，这种共</w:t>
      </w:r>
      <w:proofErr w:type="gramStart"/>
      <w:r>
        <w:rPr>
          <w:rFonts w:hint="eastAsia"/>
        </w:rPr>
        <w:t>地模</w:t>
      </w:r>
      <w:proofErr w:type="gramEnd"/>
      <w:r>
        <w:rPr>
          <w:rFonts w:hint="eastAsia"/>
        </w:rPr>
        <w:t>式传输容易</w:t>
      </w:r>
      <w:r w:rsidRPr="00C238EE">
        <w:rPr>
          <w:rFonts w:hint="eastAsia"/>
          <w:color w:val="FF0000"/>
        </w:rPr>
        <w:t>产生干扰</w:t>
      </w:r>
      <w:r>
        <w:rPr>
          <w:rFonts w:hint="eastAsia"/>
        </w:rPr>
        <w:t>，并且</w:t>
      </w:r>
      <w:r w:rsidRPr="00C238EE">
        <w:rPr>
          <w:rFonts w:hint="eastAsia"/>
          <w:color w:val="FF0000"/>
        </w:rPr>
        <w:t>抗干扰性能也比较弱</w:t>
      </w:r>
      <w:r>
        <w:rPr>
          <w:rFonts w:hint="eastAsia"/>
        </w:rPr>
        <w:t>。</w:t>
      </w:r>
    </w:p>
    <w:p w14:paraId="3A89679A" w14:textId="77777777" w:rsidR="00CF6BC2" w:rsidRDefault="00CF6BC2" w:rsidP="00CF6BC2">
      <w:pPr>
        <w:ind w:leftChars="200" w:left="420"/>
      </w:pPr>
      <w:r w:rsidRPr="00C238EE">
        <w:rPr>
          <w:rFonts w:hint="eastAsia"/>
          <w:color w:val="FF0000"/>
        </w:rPr>
        <w:t>传输距离、速率都有限</w:t>
      </w:r>
      <w:r>
        <w:rPr>
          <w:rFonts w:hint="eastAsia"/>
        </w:rPr>
        <w:t>，最多只能通信几十米，速度也不高</w:t>
      </w:r>
    </w:p>
    <w:p w14:paraId="44585137" w14:textId="77777777" w:rsidR="00CF6BC2" w:rsidRDefault="00CF6BC2" w:rsidP="00CF6BC2">
      <w:pPr>
        <w:ind w:leftChars="200" w:left="420"/>
      </w:pPr>
      <w:r w:rsidRPr="00C238EE">
        <w:rPr>
          <w:rFonts w:hint="eastAsia"/>
          <w:color w:val="FF0000"/>
        </w:rPr>
        <w:t>只能两点之间进行通信</w:t>
      </w:r>
      <w:r>
        <w:rPr>
          <w:rFonts w:hint="eastAsia"/>
        </w:rPr>
        <w:t>，不能够实现多机联网通信。</w:t>
      </w:r>
    </w:p>
    <w:p w14:paraId="0B3095C2" w14:textId="77777777" w:rsidR="00CF6BC2" w:rsidRDefault="00CF6BC2" w:rsidP="00CF6BC2">
      <w:pPr>
        <w:ind w:leftChars="200" w:left="420"/>
      </w:pPr>
    </w:p>
    <w:p w14:paraId="61EDE0BB" w14:textId="77777777" w:rsidR="00CF6BC2" w:rsidRPr="002959F2" w:rsidRDefault="00CF6BC2" w:rsidP="00CF6BC2">
      <w:pPr>
        <w:ind w:leftChars="100" w:left="210"/>
        <w:rPr>
          <w:b/>
        </w:rPr>
      </w:pPr>
      <w:r w:rsidRPr="002959F2">
        <w:rPr>
          <w:b/>
        </w:rPr>
        <w:t>RS485</w:t>
      </w:r>
      <w:r w:rsidRPr="002959F2">
        <w:rPr>
          <w:b/>
        </w:rPr>
        <w:t>标准</w:t>
      </w:r>
    </w:p>
    <w:p w14:paraId="7DD35B0B" w14:textId="77777777" w:rsidR="00CF6BC2" w:rsidRDefault="00CF6BC2" w:rsidP="00CF6BC2">
      <w:pPr>
        <w:ind w:leftChars="200" w:left="420"/>
      </w:pPr>
      <w:r>
        <w:rPr>
          <w:rFonts w:hint="eastAsia"/>
        </w:rPr>
        <w:t>逻辑“</w:t>
      </w:r>
      <w:r>
        <w:t>1”</w:t>
      </w:r>
      <w:r>
        <w:t>以</w:t>
      </w:r>
      <w:r w:rsidRPr="002959F2">
        <w:rPr>
          <w:color w:val="FF0000"/>
        </w:rPr>
        <w:t>两线间的电压差</w:t>
      </w:r>
      <w:r>
        <w:t>为</w:t>
      </w:r>
      <w:r>
        <w:t>+</w:t>
      </w:r>
      <w:r>
        <w:t>（</w:t>
      </w:r>
      <w:r>
        <w:t>2—6</w:t>
      </w:r>
      <w:r>
        <w:t>）</w:t>
      </w:r>
      <w:r>
        <w:t>V</w:t>
      </w:r>
      <w:r>
        <w:t>表示；逻辑</w:t>
      </w:r>
      <w:r>
        <w:t>“0”</w:t>
      </w:r>
      <w:r>
        <w:t>以</w:t>
      </w:r>
      <w:r w:rsidRPr="002959F2">
        <w:rPr>
          <w:b/>
          <w:color w:val="FF0000"/>
        </w:rPr>
        <w:t>两线间的电压差</w:t>
      </w:r>
      <w:r>
        <w:t>为</w:t>
      </w:r>
      <w:r>
        <w:t>-</w:t>
      </w:r>
      <w:r>
        <w:t>（</w:t>
      </w:r>
      <w:r>
        <w:t>2—6</w:t>
      </w:r>
      <w:r>
        <w:t>）</w:t>
      </w:r>
      <w:r>
        <w:t>V</w:t>
      </w:r>
      <w:r>
        <w:t>表示。</w:t>
      </w:r>
    </w:p>
    <w:p w14:paraId="3058B187" w14:textId="77777777" w:rsidR="00CF6BC2" w:rsidRDefault="00CF6BC2" w:rsidP="00CF6BC2">
      <w:pPr>
        <w:ind w:leftChars="200" w:left="420"/>
      </w:pPr>
      <w:r>
        <w:rPr>
          <w:rFonts w:hint="eastAsia"/>
        </w:rPr>
        <w:t>接口信号</w:t>
      </w:r>
      <w:r w:rsidRPr="002959F2">
        <w:rPr>
          <w:rFonts w:hint="eastAsia"/>
          <w:color w:val="FF0000"/>
        </w:rPr>
        <w:t>电平比</w:t>
      </w:r>
      <w:r w:rsidRPr="002959F2">
        <w:rPr>
          <w:color w:val="FF0000"/>
        </w:rPr>
        <w:t>RS232</w:t>
      </w:r>
      <w:r w:rsidRPr="002959F2">
        <w:rPr>
          <w:color w:val="FF0000"/>
        </w:rPr>
        <w:t>降低</w:t>
      </w:r>
      <w:r>
        <w:t>了，不易损坏电路的芯片，且该电平</w:t>
      </w:r>
      <w:r w:rsidRPr="002959F2">
        <w:rPr>
          <w:color w:val="FF0000"/>
        </w:rPr>
        <w:t>与</w:t>
      </w:r>
      <w:r w:rsidRPr="002959F2">
        <w:rPr>
          <w:color w:val="FF0000"/>
        </w:rPr>
        <w:t>TTL</w:t>
      </w:r>
      <w:r w:rsidRPr="002959F2">
        <w:rPr>
          <w:color w:val="FF0000"/>
        </w:rPr>
        <w:t>电平兼容</w:t>
      </w:r>
      <w:r>
        <w:t>，可方便与</w:t>
      </w:r>
      <w:r>
        <w:t>TTL</w:t>
      </w:r>
      <w:r>
        <w:t>电路连接。</w:t>
      </w:r>
    </w:p>
    <w:p w14:paraId="559F5DAF" w14:textId="77777777" w:rsidR="00CF6BC2" w:rsidRDefault="00CF6BC2" w:rsidP="00CF6BC2">
      <w:pPr>
        <w:ind w:leftChars="200" w:left="420"/>
      </w:pPr>
      <w:r>
        <w:t>RS485</w:t>
      </w:r>
      <w:r w:rsidRPr="002959F2">
        <w:rPr>
          <w:color w:val="FF0000"/>
        </w:rPr>
        <w:t>通信速度快</w:t>
      </w:r>
      <w:r>
        <w:t>，数据最高传输速率为</w:t>
      </w:r>
      <w:r>
        <w:t>10Mbps</w:t>
      </w:r>
      <w:r>
        <w:t>以上；其内部的物理结构，采用的是</w:t>
      </w:r>
      <w:r w:rsidRPr="002959F2">
        <w:rPr>
          <w:color w:val="FF0000"/>
        </w:rPr>
        <w:t>平衡驱动器和差分接收器</w:t>
      </w:r>
      <w:r>
        <w:t>的组合，</w:t>
      </w:r>
      <w:r w:rsidRPr="002959F2">
        <w:rPr>
          <w:color w:val="FF0000"/>
        </w:rPr>
        <w:t>抗干扰能力大大增加</w:t>
      </w:r>
      <w:r>
        <w:t>。</w:t>
      </w:r>
    </w:p>
    <w:p w14:paraId="5DD9F404" w14:textId="77777777" w:rsidR="00CF6BC2" w:rsidRDefault="00CF6BC2" w:rsidP="00CF6BC2">
      <w:pPr>
        <w:ind w:leftChars="200" w:left="420"/>
      </w:pPr>
      <w:r w:rsidRPr="002959F2">
        <w:rPr>
          <w:rFonts w:hint="eastAsia"/>
          <w:color w:val="FF0000"/>
        </w:rPr>
        <w:t>传输距离最远可达到</w:t>
      </w:r>
      <w:r w:rsidRPr="002959F2">
        <w:rPr>
          <w:color w:val="FF0000"/>
        </w:rPr>
        <w:t>1200</w:t>
      </w:r>
      <w:r w:rsidRPr="002959F2">
        <w:rPr>
          <w:color w:val="FF0000"/>
        </w:rPr>
        <w:t>米</w:t>
      </w:r>
      <w:r>
        <w:t>左右，但传输速率和传输距离是成反比的，只有在</w:t>
      </w:r>
      <w:r>
        <w:t>100KB/s</w:t>
      </w:r>
      <w:r>
        <w:t>以下的传输速率，才能达到最大的通信距离，如果需要传输更远距离可以使用中继。</w:t>
      </w:r>
    </w:p>
    <w:p w14:paraId="0D731772" w14:textId="77777777" w:rsidR="00CF6BC2" w:rsidRDefault="00CF6BC2" w:rsidP="00CF6BC2">
      <w:pPr>
        <w:ind w:leftChars="200" w:left="420"/>
      </w:pPr>
      <w:r>
        <w:rPr>
          <w:rFonts w:hint="eastAsia"/>
        </w:rPr>
        <w:t>可以在总线上进行</w:t>
      </w:r>
      <w:r w:rsidRPr="002959F2">
        <w:rPr>
          <w:rFonts w:hint="eastAsia"/>
          <w:color w:val="FF0000"/>
        </w:rPr>
        <w:t>联网实现多机通信</w:t>
      </w:r>
      <w:r>
        <w:rPr>
          <w:rFonts w:hint="eastAsia"/>
        </w:rPr>
        <w:t>，总线上允许挂多个收发器。</w:t>
      </w:r>
    </w:p>
    <w:p w14:paraId="135729AA" w14:textId="77777777" w:rsidR="00CF6BC2" w:rsidRDefault="00CF6BC2" w:rsidP="00CF6BC2">
      <w:pPr>
        <w:ind w:leftChars="200" w:left="420"/>
      </w:pPr>
      <w:r>
        <w:t>RS485</w:t>
      </w:r>
      <w:r>
        <w:t>有</w:t>
      </w:r>
      <w:r w:rsidRPr="002959F2">
        <w:rPr>
          <w:color w:val="FF0000"/>
        </w:rPr>
        <w:t>两线制</w:t>
      </w:r>
      <w:r>
        <w:t>和</w:t>
      </w:r>
      <w:r w:rsidRPr="002959F2">
        <w:rPr>
          <w:color w:val="FF0000"/>
        </w:rPr>
        <w:t>四线制</w:t>
      </w:r>
      <w:r>
        <w:t>，四线制只能实现点对点的通信方式，现很少采用。</w:t>
      </w:r>
      <w:r w:rsidRPr="002959F2">
        <w:rPr>
          <w:color w:val="FF0000"/>
        </w:rPr>
        <w:t>两线制这种接线方式为总线式</w:t>
      </w:r>
      <w:proofErr w:type="gramStart"/>
      <w:r w:rsidRPr="002959F2">
        <w:rPr>
          <w:color w:val="FF0000"/>
        </w:rPr>
        <w:t>拓朴</w:t>
      </w:r>
      <w:proofErr w:type="gramEnd"/>
      <w:r w:rsidRPr="002959F2">
        <w:rPr>
          <w:color w:val="FF0000"/>
        </w:rPr>
        <w:t>结构，在同一总线上最多可以挂接</w:t>
      </w:r>
      <w:r w:rsidRPr="002959F2">
        <w:rPr>
          <w:color w:val="FF0000"/>
        </w:rPr>
        <w:t>32</w:t>
      </w:r>
      <w:r>
        <w:rPr>
          <w:color w:val="FF0000"/>
        </w:rPr>
        <w:t>个</w:t>
      </w:r>
      <w:r>
        <w:rPr>
          <w:rFonts w:hint="eastAsia"/>
          <w:color w:val="FF0000"/>
        </w:rPr>
        <w:t>节</w:t>
      </w:r>
      <w:r w:rsidRPr="002959F2">
        <w:rPr>
          <w:color w:val="FF0000"/>
        </w:rPr>
        <w:t>点</w:t>
      </w:r>
      <w:r>
        <w:t>。在</w:t>
      </w:r>
      <w:r>
        <w:t>RS485</w:t>
      </w:r>
      <w:r>
        <w:t>通信网络中一般采用的是</w:t>
      </w:r>
      <w:r w:rsidRPr="00021CED">
        <w:rPr>
          <w:color w:val="FF0000"/>
        </w:rPr>
        <w:t>主从通信方式</w:t>
      </w:r>
      <w:r>
        <w:t>，即一个主机带多个从机。</w:t>
      </w:r>
    </w:p>
    <w:p w14:paraId="7A504833" w14:textId="77777777" w:rsidR="003B7721" w:rsidRDefault="003B7721" w:rsidP="003B7721">
      <w:pPr>
        <w:ind w:leftChars="100" w:left="210"/>
        <w:rPr>
          <w:b/>
        </w:rPr>
      </w:pPr>
      <w:r w:rsidRPr="00021CED">
        <w:rPr>
          <w:rFonts w:hint="eastAsia"/>
          <w:b/>
        </w:rPr>
        <w:t>总线的连接</w:t>
      </w:r>
    </w:p>
    <w:p w14:paraId="74EEC370" w14:textId="77777777" w:rsidR="003B7721" w:rsidRDefault="003B7721" w:rsidP="003B7721">
      <w:pPr>
        <w:ind w:leftChars="200" w:left="420"/>
        <w:rPr>
          <w:b/>
        </w:rPr>
      </w:pPr>
      <w:r w:rsidRPr="00021CED">
        <w:rPr>
          <w:rFonts w:hint="eastAsia"/>
          <w:b/>
        </w:rPr>
        <w:t>差分传输</w:t>
      </w:r>
    </w:p>
    <w:p w14:paraId="06CC83B8" w14:textId="77777777" w:rsidR="003B7721" w:rsidRPr="00021CED" w:rsidRDefault="003B7721" w:rsidP="003B7721">
      <w:pPr>
        <w:ind w:leftChars="200" w:left="420"/>
        <w:rPr>
          <w:b/>
        </w:rPr>
      </w:pPr>
      <w:r>
        <w:rPr>
          <w:rFonts w:hint="eastAsia"/>
          <w:b/>
        </w:rPr>
        <w:t>DI</w:t>
      </w:r>
      <w:r>
        <w:rPr>
          <w:rFonts w:hint="eastAsia"/>
          <w:b/>
        </w:rPr>
        <w:t>为发送线，</w:t>
      </w:r>
      <w:r>
        <w:rPr>
          <w:rFonts w:hint="eastAsia"/>
          <w:b/>
        </w:rPr>
        <w:t>RO</w:t>
      </w:r>
      <w:r>
        <w:rPr>
          <w:rFonts w:hint="eastAsia"/>
          <w:b/>
        </w:rPr>
        <w:t>为接收线，</w:t>
      </w:r>
      <w:r>
        <w:rPr>
          <w:rFonts w:hint="eastAsia"/>
          <w:b/>
        </w:rPr>
        <w:t>DE</w:t>
      </w:r>
      <w:r>
        <w:rPr>
          <w:rFonts w:hint="eastAsia"/>
          <w:b/>
        </w:rPr>
        <w:t>为发送使能，</w:t>
      </w:r>
      <w:r>
        <w:rPr>
          <w:rFonts w:hint="eastAsia"/>
          <w:b/>
        </w:rPr>
        <w:t>RE</w:t>
      </w:r>
      <w:r>
        <w:rPr>
          <w:rFonts w:hint="eastAsia"/>
          <w:b/>
        </w:rPr>
        <w:t>为接收使能</w:t>
      </w:r>
    </w:p>
    <w:p w14:paraId="6EE5F033" w14:textId="77777777" w:rsidR="003B7721" w:rsidRPr="00021CED" w:rsidRDefault="003B7721" w:rsidP="003B7721">
      <w:pPr>
        <w:ind w:leftChars="300" w:left="630"/>
      </w:pPr>
      <w:r w:rsidRPr="00021CED">
        <w:rPr>
          <w:rFonts w:hint="eastAsia"/>
        </w:rPr>
        <w:t>两条</w:t>
      </w:r>
      <w:proofErr w:type="gramStart"/>
      <w:r w:rsidRPr="00021CED">
        <w:rPr>
          <w:rFonts w:hint="eastAsia"/>
        </w:rPr>
        <w:t>差分线</w:t>
      </w:r>
      <w:proofErr w:type="gramEnd"/>
      <w:r w:rsidRPr="00021CED">
        <w:rPr>
          <w:rFonts w:hint="eastAsia"/>
        </w:rPr>
        <w:t>组成一个差分对，表示为</w:t>
      </w:r>
      <w:r w:rsidRPr="00021CED">
        <w:t>A</w:t>
      </w:r>
      <w:r w:rsidRPr="00021CED">
        <w:t>和</w:t>
      </w:r>
      <w:r w:rsidRPr="00021CED">
        <w:t>B</w:t>
      </w:r>
      <w:r w:rsidRPr="00021CED">
        <w:t>。</w:t>
      </w:r>
    </w:p>
    <w:p w14:paraId="063CC3E0" w14:textId="77777777" w:rsidR="003B7721" w:rsidRPr="00021CED" w:rsidRDefault="003B7721" w:rsidP="003B7721">
      <w:pPr>
        <w:ind w:leftChars="300" w:left="630"/>
      </w:pPr>
      <w:r w:rsidRPr="00021CED">
        <w:t>VOA&gt;VOB</w:t>
      </w:r>
      <w:r w:rsidRPr="00021CED">
        <w:t>为高电平，</w:t>
      </w:r>
      <w:r w:rsidRPr="00021CED">
        <w:t>VOA&lt;VOB</w:t>
      </w:r>
      <w:r w:rsidRPr="00021CED">
        <w:t>为低电平</w:t>
      </w:r>
    </w:p>
    <w:p w14:paraId="643318DA" w14:textId="77777777" w:rsidR="003B7721" w:rsidRPr="00021CED" w:rsidRDefault="003B7721" w:rsidP="003B7721">
      <w:pPr>
        <w:ind w:leftChars="300" w:left="630"/>
      </w:pPr>
      <w:r w:rsidRPr="00021CED">
        <w:rPr>
          <w:rFonts w:hint="eastAsia"/>
        </w:rPr>
        <w:t>以上比较一般有</w:t>
      </w:r>
      <w:r w:rsidRPr="00021CED">
        <w:t>200mV</w:t>
      </w:r>
      <w:r w:rsidRPr="00021CED">
        <w:t>的滞环</w:t>
      </w:r>
    </w:p>
    <w:p w14:paraId="174D510B" w14:textId="77777777" w:rsidR="003B7721" w:rsidRDefault="003B7721" w:rsidP="003B7721">
      <w:pPr>
        <w:ind w:leftChars="100" w:left="210"/>
      </w:pPr>
      <w:r>
        <w:rPr>
          <w:noProof/>
        </w:rPr>
        <w:lastRenderedPageBreak/>
        <w:drawing>
          <wp:inline distT="0" distB="0" distL="0" distR="0" wp14:anchorId="396D1D36" wp14:editId="2A06604F">
            <wp:extent cx="4135272" cy="1512905"/>
            <wp:effectExtent l="0" t="0" r="0" b="0"/>
            <wp:docPr id="3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53844" cy="15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AD16A" w14:textId="77777777" w:rsidR="003B7721" w:rsidRDefault="003B7721" w:rsidP="003B7721">
      <w:pPr>
        <w:ind w:leftChars="100" w:left="210"/>
      </w:pPr>
      <w:r>
        <w:rPr>
          <w:noProof/>
        </w:rPr>
        <w:drawing>
          <wp:inline distT="0" distB="0" distL="0" distR="0" wp14:anchorId="51A9794F" wp14:editId="6D9FB7E5">
            <wp:extent cx="4892723" cy="1574670"/>
            <wp:effectExtent l="0" t="0" r="3175" b="6985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12652" cy="158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08EBF" w14:textId="77777777" w:rsidR="003B7721" w:rsidRDefault="003B7721" w:rsidP="003B7721">
      <w:pPr>
        <w:ind w:leftChars="100" w:left="210"/>
      </w:pPr>
      <w:r>
        <w:t xml:space="preserve">A = </w:t>
      </w:r>
      <w:r>
        <w:t>正常电压</w:t>
      </w:r>
      <w:r>
        <w:t xml:space="preserve"> (e.g. 5 V)</w:t>
      </w:r>
    </w:p>
    <w:p w14:paraId="4D611AEA" w14:textId="77777777" w:rsidR="003B7721" w:rsidRDefault="003B7721" w:rsidP="003B7721">
      <w:pPr>
        <w:ind w:leftChars="100" w:left="210"/>
      </w:pPr>
      <w:r>
        <w:t xml:space="preserve">B = </w:t>
      </w:r>
      <w:r>
        <w:t>发送的最小电压</w:t>
      </w:r>
      <w:r>
        <w:t>(1.5 V)</w:t>
      </w:r>
    </w:p>
    <w:p w14:paraId="21526192" w14:textId="77777777" w:rsidR="003B7721" w:rsidRDefault="003B7721" w:rsidP="003B7721">
      <w:pPr>
        <w:ind w:leftChars="100" w:left="210"/>
      </w:pPr>
      <w:r>
        <w:t xml:space="preserve">C = </w:t>
      </w:r>
      <w:r>
        <w:t>接收最小电压</w:t>
      </w:r>
      <w:r>
        <w:t>(200mV</w:t>
      </w:r>
    </w:p>
    <w:p w14:paraId="7075DA5B" w14:textId="65E8BBE8" w:rsidR="003B7721" w:rsidRDefault="008015DC" w:rsidP="003B7721">
      <w:pPr>
        <w:ind w:leftChars="100" w:left="210"/>
      </w:pPr>
      <w:r>
        <w:rPr>
          <w:noProof/>
        </w:rPr>
        <w:drawing>
          <wp:inline distT="0" distB="0" distL="0" distR="0" wp14:anchorId="76C3589A" wp14:editId="6C79459E">
            <wp:extent cx="4817257" cy="1439839"/>
            <wp:effectExtent l="0" t="0" r="2540" b="8255"/>
            <wp:docPr id="5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38500" cy="144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A985" w14:textId="379F9453" w:rsidR="005E327B" w:rsidRDefault="005E327B" w:rsidP="003B7721">
      <w:pPr>
        <w:ind w:leftChars="100" w:left="210"/>
      </w:pPr>
      <w:r>
        <w:rPr>
          <w:rFonts w:hint="eastAsia"/>
        </w:rPr>
        <w:t>抗干扰能力强</w:t>
      </w:r>
    </w:p>
    <w:p w14:paraId="000A0980" w14:textId="77777777" w:rsidR="005E327B" w:rsidRDefault="005E327B" w:rsidP="003B7721">
      <w:pPr>
        <w:ind w:leftChars="100" w:left="210"/>
      </w:pPr>
    </w:p>
    <w:p w14:paraId="7446B75D" w14:textId="77777777" w:rsidR="003B7721" w:rsidRDefault="003B7721" w:rsidP="003B7721">
      <w:pPr>
        <w:ind w:leftChars="100" w:left="210"/>
        <w:rPr>
          <w:b/>
        </w:rPr>
      </w:pPr>
      <w:r>
        <w:rPr>
          <w:rFonts w:hint="eastAsia"/>
          <w:b/>
        </w:rPr>
        <w:t>RS</w:t>
      </w:r>
      <w:r w:rsidRPr="00A66E1C">
        <w:rPr>
          <w:b/>
        </w:rPr>
        <w:t>485</w:t>
      </w:r>
      <w:r>
        <w:rPr>
          <w:rFonts w:hint="eastAsia"/>
          <w:b/>
        </w:rPr>
        <w:t>总线连接</w:t>
      </w:r>
    </w:p>
    <w:p w14:paraId="57F5509D" w14:textId="77777777" w:rsidR="003B7721" w:rsidRPr="00C17458" w:rsidRDefault="003B7721" w:rsidP="003B7721">
      <w:pPr>
        <w:ind w:leftChars="100" w:left="210"/>
      </w:pPr>
      <w:r w:rsidRPr="00C17458">
        <w:t>https://www.analog.com/media/en/technical-documentation/application-notes/AN-960.pdf</w:t>
      </w:r>
    </w:p>
    <w:p w14:paraId="79226B2D" w14:textId="77777777" w:rsidR="003B7721" w:rsidRDefault="003B7721" w:rsidP="003B7721">
      <w:pPr>
        <w:ind w:leftChars="100" w:left="210"/>
      </w:pPr>
      <w:r w:rsidRPr="00E423F0">
        <w:t>RS-485</w:t>
      </w:r>
      <w:r w:rsidRPr="00E423F0">
        <w:t>总线为双工标准，同一总线上可以连接最多</w:t>
      </w:r>
      <w:r w:rsidRPr="00B86C2B">
        <w:rPr>
          <w:color w:val="FF0000"/>
        </w:rPr>
        <w:t>32</w:t>
      </w:r>
      <w:r w:rsidRPr="00E423F0">
        <w:t>个收发器</w:t>
      </w:r>
    </w:p>
    <w:p w14:paraId="67641DD0" w14:textId="77777777" w:rsidR="003B7721" w:rsidRDefault="003B7721" w:rsidP="003B7721">
      <w:pPr>
        <w:ind w:leftChars="100" w:left="210"/>
      </w:pPr>
      <w:r>
        <w:rPr>
          <w:rFonts w:hint="eastAsia"/>
        </w:rPr>
        <w:t>半双工</w:t>
      </w:r>
      <w:r>
        <w:rPr>
          <w:rFonts w:hint="eastAsia"/>
        </w:rPr>
        <w:t>485</w:t>
      </w:r>
      <w:r>
        <w:rPr>
          <w:rFonts w:hint="eastAsia"/>
        </w:rPr>
        <w:t>总线网络是最常用的</w:t>
      </w:r>
      <w:r>
        <w:rPr>
          <w:rFonts w:hint="eastAsia"/>
        </w:rPr>
        <w:t>485</w:t>
      </w:r>
      <w:r>
        <w:rPr>
          <w:rFonts w:hint="eastAsia"/>
        </w:rPr>
        <w:t>网络，如图所示。</w:t>
      </w:r>
      <w:r w:rsidRPr="00B86C2B">
        <w:rPr>
          <w:rFonts w:hint="eastAsia"/>
        </w:rPr>
        <w:t>通过总线组成网络后，驱动器必须能够处于</w:t>
      </w:r>
      <w:r>
        <w:rPr>
          <w:rFonts w:hint="eastAsia"/>
        </w:rPr>
        <w:t>高阻态</w:t>
      </w:r>
      <w:r w:rsidRPr="00B86C2B">
        <w:rPr>
          <w:rFonts w:hint="eastAsia"/>
        </w:rPr>
        <w:t>，有一个使能信号</w:t>
      </w:r>
      <w:r w:rsidRPr="00B86C2B">
        <w:t>DE</w:t>
      </w:r>
      <w:r w:rsidRPr="00B86C2B">
        <w:t>。发送完数据后，驱动器必须处于</w:t>
      </w:r>
      <w:r>
        <w:rPr>
          <w:rFonts w:hint="eastAsia"/>
        </w:rPr>
        <w:t>高阻态，从而让其他设备也能在总线上发送数据</w:t>
      </w:r>
      <w:r w:rsidRPr="00B86C2B">
        <w:t>。</w:t>
      </w:r>
    </w:p>
    <w:p w14:paraId="7F6CF05D" w14:textId="16160FAD" w:rsidR="00CF6BC2" w:rsidRDefault="00CF6BC2" w:rsidP="003B7721">
      <w:pPr>
        <w:ind w:leftChars="100" w:left="210"/>
      </w:pPr>
      <w:r>
        <w:rPr>
          <w:noProof/>
        </w:rPr>
        <w:lastRenderedPageBreak/>
        <w:drawing>
          <wp:inline distT="0" distB="0" distL="0" distR="0" wp14:anchorId="3736F71E" wp14:editId="52B2FF6E">
            <wp:extent cx="6297433" cy="3248582"/>
            <wp:effectExtent l="0" t="0" r="8255" b="9525"/>
            <wp:docPr id="3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03114" cy="325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0E28" w14:textId="77777777" w:rsidR="00CF6BC2" w:rsidRPr="00B86C2B" w:rsidRDefault="00CF6BC2" w:rsidP="00CF6BC2">
      <w:pPr>
        <w:ind w:leftChars="100" w:left="210"/>
        <w:rPr>
          <w:b/>
        </w:rPr>
      </w:pPr>
      <w:r w:rsidRPr="00B86C2B">
        <w:rPr>
          <w:rFonts w:hint="eastAsia"/>
          <w:b/>
        </w:rPr>
        <w:t>单位负载</w:t>
      </w:r>
    </w:p>
    <w:p w14:paraId="7A81DD6F" w14:textId="77777777" w:rsidR="00CF6BC2" w:rsidRDefault="00CF6BC2" w:rsidP="00CF6BC2">
      <w:pPr>
        <w:ind w:leftChars="200" w:left="420"/>
      </w:pPr>
      <w:r>
        <w:t>RS-485</w:t>
      </w:r>
      <w:r>
        <w:t>接收器额定的输入阻抗为大于或等于</w:t>
      </w:r>
      <w:r>
        <w:t>12kΩ</w:t>
      </w:r>
      <w:r>
        <w:t>。此阻抗被定义为一个单位负载（</w:t>
      </w:r>
      <w:r>
        <w:t>UL</w:t>
      </w:r>
      <w:r>
        <w:t>）。</w:t>
      </w:r>
    </w:p>
    <w:p w14:paraId="6318E169" w14:textId="77777777" w:rsidR="00CF6BC2" w:rsidRDefault="00CF6BC2" w:rsidP="00CF6BC2">
      <w:pPr>
        <w:ind w:leftChars="200" w:left="420"/>
      </w:pPr>
      <w:r>
        <w:t>RS-485</w:t>
      </w:r>
      <w:r>
        <w:t>技术规范规定驱动器的最大承受能力为</w:t>
      </w:r>
      <w:r>
        <w:t>32UL</w:t>
      </w:r>
      <w:r>
        <w:t>。</w:t>
      </w:r>
    </w:p>
    <w:p w14:paraId="4C8C5D2C" w14:textId="77777777" w:rsidR="00CF6BC2" w:rsidRDefault="00CF6BC2" w:rsidP="00CF6BC2">
      <w:pPr>
        <w:ind w:leftChars="200" w:left="420"/>
      </w:pPr>
      <w:r>
        <w:rPr>
          <w:rFonts w:hint="eastAsia"/>
        </w:rPr>
        <w:t>随着半导体器件技术的发展，接收器的阻抗可以减小，总线上接收器节点的数量可以翻倍。</w:t>
      </w:r>
    </w:p>
    <w:p w14:paraId="3FDF4DA1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37FE0E61" wp14:editId="287A7CE7">
            <wp:extent cx="4834394" cy="1525217"/>
            <wp:effectExtent l="0" t="0" r="4445" b="0"/>
            <wp:docPr id="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853302" cy="153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01DC" w14:textId="77777777" w:rsidR="00CF6BC2" w:rsidRDefault="00CF6BC2" w:rsidP="00CF6BC2">
      <w:pPr>
        <w:ind w:leftChars="200" w:left="420"/>
      </w:pPr>
    </w:p>
    <w:p w14:paraId="6BFE5619" w14:textId="77777777" w:rsidR="00CF6BC2" w:rsidRDefault="00CF6BC2" w:rsidP="00CF6BC2">
      <w:pPr>
        <w:ind w:leftChars="100" w:left="210"/>
        <w:rPr>
          <w:b/>
        </w:rPr>
      </w:pPr>
      <w:r w:rsidRPr="00B86C2B">
        <w:rPr>
          <w:rFonts w:hint="eastAsia"/>
          <w:b/>
        </w:rPr>
        <w:t>与</w:t>
      </w:r>
      <w:r>
        <w:rPr>
          <w:rFonts w:hint="eastAsia"/>
          <w:b/>
        </w:rPr>
        <w:t>微控制器</w:t>
      </w:r>
      <w:r w:rsidRPr="00B86C2B">
        <w:rPr>
          <w:rFonts w:hint="eastAsia"/>
          <w:b/>
        </w:rPr>
        <w:t>UART</w:t>
      </w:r>
      <w:r w:rsidRPr="00B86C2B">
        <w:rPr>
          <w:rFonts w:hint="eastAsia"/>
          <w:b/>
        </w:rPr>
        <w:t>模块的连接方式</w:t>
      </w:r>
    </w:p>
    <w:p w14:paraId="1739DC9E" w14:textId="77777777" w:rsidR="00CF6BC2" w:rsidRDefault="00CF6BC2" w:rsidP="00CF6BC2">
      <w:pPr>
        <w:ind w:leftChars="200" w:left="420"/>
      </w:pPr>
      <w:r>
        <w:rPr>
          <w:rFonts w:hint="eastAsia"/>
        </w:rPr>
        <w:t>RO</w:t>
      </w:r>
      <w:r>
        <w:rPr>
          <w:rFonts w:hint="eastAsia"/>
        </w:rPr>
        <w:t>与接收线</w:t>
      </w:r>
      <w:r>
        <w:rPr>
          <w:rFonts w:hint="eastAsia"/>
        </w:rPr>
        <w:t>RX</w:t>
      </w:r>
      <w:r>
        <w:rPr>
          <w:rFonts w:hint="eastAsia"/>
        </w:rPr>
        <w:t>相连</w:t>
      </w:r>
    </w:p>
    <w:p w14:paraId="21D163A8" w14:textId="77777777" w:rsidR="00CF6BC2" w:rsidRDefault="00CF6BC2" w:rsidP="00CF6BC2">
      <w:pPr>
        <w:ind w:leftChars="200" w:left="420"/>
      </w:pPr>
      <w:r>
        <w:rPr>
          <w:rFonts w:hint="eastAsia"/>
        </w:rPr>
        <w:t>DI</w:t>
      </w:r>
      <w:r>
        <w:rPr>
          <w:rFonts w:hint="eastAsia"/>
        </w:rPr>
        <w:t>与发送先</w:t>
      </w:r>
      <w:r>
        <w:rPr>
          <w:rFonts w:hint="eastAsia"/>
        </w:rPr>
        <w:t>Tx</w:t>
      </w:r>
      <w:r>
        <w:rPr>
          <w:rFonts w:hint="eastAsia"/>
        </w:rPr>
        <w:t>相连</w:t>
      </w:r>
    </w:p>
    <w:p w14:paraId="78E8D7BB" w14:textId="77777777" w:rsidR="00CF6BC2" w:rsidRDefault="00CF6BC2" w:rsidP="00CF6BC2">
      <w:pPr>
        <w:ind w:leftChars="100" w:left="210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165F57" wp14:editId="3B547A00">
                <wp:simplePos x="0" y="0"/>
                <wp:positionH relativeFrom="column">
                  <wp:posOffset>6056161</wp:posOffset>
                </wp:positionH>
                <wp:positionV relativeFrom="paragraph">
                  <wp:posOffset>772795</wp:posOffset>
                </wp:positionV>
                <wp:extent cx="162754" cy="145415"/>
                <wp:effectExtent l="0" t="0" r="8890" b="6985"/>
                <wp:wrapNone/>
                <wp:docPr id="59" name="文本框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754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89687A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165F57" id="_x0000_t202" coordsize="21600,21600" o:spt="202" path="m,l,21600r21600,l21600,xe">
                <v:stroke joinstyle="miter"/>
                <v:path gradientshapeok="t" o:connecttype="rect"/>
              </v:shapetype>
              <v:shape id="文本框 59" o:spid="_x0000_s1026" type="#_x0000_t202" style="position:absolute;left:0;text-align:left;margin-left:476.85pt;margin-top:60.85pt;width:12.8pt;height:11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" fillcolor="white [3201]" stroked="f" strokeweight=".5pt">
                <v:textbox inset="0,0,0,0">
                  <w:txbxContent>
                    <w:p w14:paraId="2E89687A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D93355" wp14:editId="51931BD8">
                <wp:simplePos x="0" y="0"/>
                <wp:positionH relativeFrom="column">
                  <wp:posOffset>6056934</wp:posOffset>
                </wp:positionH>
                <wp:positionV relativeFrom="paragraph">
                  <wp:posOffset>574095</wp:posOffset>
                </wp:positionV>
                <wp:extent cx="143123" cy="145415"/>
                <wp:effectExtent l="0" t="0" r="9525" b="6985"/>
                <wp:wrapNone/>
                <wp:docPr id="58" name="文本框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123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B45D18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93355" id="文本框 58" o:spid="_x0000_s1027" type="#_x0000_t202" style="position:absolute;left:0;text-align:left;margin-left:476.9pt;margin-top:45.2pt;width:11.25pt;height:11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" fillcolor="white [3201]" stroked="f" strokeweight=".5pt">
                <v:textbox inset="0,0,0,0">
                  <w:txbxContent>
                    <w:p w14:paraId="27B45D18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3A010C0" wp14:editId="7EAF6313">
                <wp:simplePos x="0" y="0"/>
                <wp:positionH relativeFrom="column">
                  <wp:posOffset>864732</wp:posOffset>
                </wp:positionH>
                <wp:positionV relativeFrom="paragraph">
                  <wp:posOffset>570120</wp:posOffset>
                </wp:positionV>
                <wp:extent cx="151075" cy="145415"/>
                <wp:effectExtent l="0" t="0" r="1905" b="6985"/>
                <wp:wrapNone/>
                <wp:docPr id="56" name="文本框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75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DADF4F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010C0" id="文本框 56" o:spid="_x0000_s1028" type="#_x0000_t202" style="position:absolute;left:0;text-align:left;margin-left:68.1pt;margin-top:44.9pt;width:11.9pt;height:11.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" fillcolor="white [3201]" stroked="f" strokeweight=".5pt">
                <v:textbox inset="0,0,0,0">
                  <w:txbxContent>
                    <w:p w14:paraId="17DADF4F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78BB20" wp14:editId="17AF91C5">
                <wp:simplePos x="0" y="0"/>
                <wp:positionH relativeFrom="column">
                  <wp:posOffset>856781</wp:posOffset>
                </wp:positionH>
                <wp:positionV relativeFrom="paragraph">
                  <wp:posOffset>784805</wp:posOffset>
                </wp:positionV>
                <wp:extent cx="143123" cy="145701"/>
                <wp:effectExtent l="0" t="0" r="9525" b="6985"/>
                <wp:wrapNone/>
                <wp:docPr id="50" name="文本框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123" cy="145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12B33C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8BB20" id="文本框 50" o:spid="_x0000_s1029" type="#_x0000_t202" style="position:absolute;left:0;text-align:left;margin-left:67.45pt;margin-top:61.8pt;width:11.25pt;height:11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" fillcolor="white [3201]" stroked="f" strokeweight=".5pt">
                <v:textbox inset="0,0,0,0">
                  <w:txbxContent>
                    <w:p w14:paraId="4912B33C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77EF8F" wp14:editId="252E153F">
                <wp:simplePos x="0" y="0"/>
                <wp:positionH relativeFrom="column">
                  <wp:posOffset>2496461</wp:posOffset>
                </wp:positionH>
                <wp:positionV relativeFrom="paragraph">
                  <wp:posOffset>2521585</wp:posOffset>
                </wp:positionV>
                <wp:extent cx="175260" cy="145415"/>
                <wp:effectExtent l="0" t="0" r="0" b="6985"/>
                <wp:wrapNone/>
                <wp:docPr id="57" name="文本框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E6575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7EF8F" id="文本框 57" o:spid="_x0000_s1030" type="#_x0000_t202" style="position:absolute;left:0;text-align:left;margin-left:196.55pt;margin-top:198.55pt;width:13.8pt;height:11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" fillcolor="white [3201]" stroked="f" strokeweight=".5pt">
                <v:textbox inset="0,0,0,0">
                  <w:txbxContent>
                    <w:p w14:paraId="6D8E6575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3F1D29F" wp14:editId="1F2A1B92">
                <wp:simplePos x="0" y="0"/>
                <wp:positionH relativeFrom="column">
                  <wp:posOffset>3916045</wp:posOffset>
                </wp:positionH>
                <wp:positionV relativeFrom="paragraph">
                  <wp:posOffset>2520315</wp:posOffset>
                </wp:positionV>
                <wp:extent cx="175260" cy="145415"/>
                <wp:effectExtent l="0" t="0" r="0" b="6985"/>
                <wp:wrapNone/>
                <wp:docPr id="55" name="文本框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26EE00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1D29F" id="文本框 55" o:spid="_x0000_s1031" type="#_x0000_t202" style="position:absolute;left:0;text-align:left;margin-left:308.35pt;margin-top:198.45pt;width:13.8pt;height:11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" fillcolor="white [3201]" stroked="f" strokeweight=".5pt">
                <v:textbox inset="0,0,0,0">
                  <w:txbxContent>
                    <w:p w14:paraId="7D26EE00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70629E" wp14:editId="4B84122D">
                <wp:simplePos x="0" y="0"/>
                <wp:positionH relativeFrom="column">
                  <wp:posOffset>4123055</wp:posOffset>
                </wp:positionH>
                <wp:positionV relativeFrom="paragraph">
                  <wp:posOffset>2523490</wp:posOffset>
                </wp:positionV>
                <wp:extent cx="175260" cy="145415"/>
                <wp:effectExtent l="0" t="0" r="0" b="6985"/>
                <wp:wrapNone/>
                <wp:docPr id="53" name="文本框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A20243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0629E" id="文本框 53" o:spid="_x0000_s1032" type="#_x0000_t202" style="position:absolute;left:0;text-align:left;margin-left:324.65pt;margin-top:198.7pt;width:13.8pt;height:11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" fillcolor="white [3201]" stroked="f" strokeweight=".5pt">
                <v:textbox inset="0,0,0,0">
                  <w:txbxContent>
                    <w:p w14:paraId="6CA20243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BA2CD4" wp14:editId="15568ABF">
                <wp:simplePos x="0" y="0"/>
                <wp:positionH relativeFrom="column">
                  <wp:posOffset>2716724</wp:posOffset>
                </wp:positionH>
                <wp:positionV relativeFrom="paragraph">
                  <wp:posOffset>2510597</wp:posOffset>
                </wp:positionV>
                <wp:extent cx="175847" cy="145701"/>
                <wp:effectExtent l="0" t="0" r="0" b="6985"/>
                <wp:wrapNone/>
                <wp:docPr id="51" name="文本框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47" cy="145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78FC84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A2CD4" id="文本框 51" o:spid="_x0000_s1033" type="#_x0000_t202" style="position:absolute;left:0;text-align:left;margin-left:213.9pt;margin-top:197.7pt;width:13.85pt;height:11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" fillcolor="white [3201]" stroked="f" strokeweight=".5pt">
                <v:textbox inset="0,0,0,0">
                  <w:txbxContent>
                    <w:p w14:paraId="4278FC84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159109" wp14:editId="3A69E355">
                <wp:simplePos x="0" y="0"/>
                <wp:positionH relativeFrom="column">
                  <wp:posOffset>5925981</wp:posOffset>
                </wp:positionH>
                <wp:positionV relativeFrom="paragraph">
                  <wp:posOffset>1193367</wp:posOffset>
                </wp:positionV>
                <wp:extent cx="230588" cy="170953"/>
                <wp:effectExtent l="0" t="0" r="0" b="635"/>
                <wp:wrapNone/>
                <wp:docPr id="49" name="文本框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FB2AA6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59109" id="文本框 49" o:spid="_x0000_s1034" type="#_x0000_t202" style="position:absolute;left:0;text-align:left;margin-left:466.6pt;margin-top:93.95pt;width:18.15pt;height:13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" fillcolor="white [3201]" stroked="f" strokeweight=".5pt">
                <v:textbox inset="0,0,0,0">
                  <w:txbxContent>
                    <w:p w14:paraId="55FB2AA6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42FE49" wp14:editId="2421F829">
                <wp:simplePos x="0" y="0"/>
                <wp:positionH relativeFrom="column">
                  <wp:posOffset>4588342</wp:posOffset>
                </wp:positionH>
                <wp:positionV relativeFrom="paragraph">
                  <wp:posOffset>2498090</wp:posOffset>
                </wp:positionV>
                <wp:extent cx="230588" cy="170953"/>
                <wp:effectExtent l="0" t="0" r="0" b="635"/>
                <wp:wrapNone/>
                <wp:docPr id="47" name="文本框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D23B04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2FE49" id="文本框 47" o:spid="_x0000_s1035" type="#_x0000_t202" style="position:absolute;left:0;text-align:left;margin-left:361.3pt;margin-top:196.7pt;width:18.15pt;height:13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" fillcolor="white [3201]" stroked="f" strokeweight=".5pt">
                <v:textbox inset="0,0,0,0">
                  <w:txbxContent>
                    <w:p w14:paraId="58D23B04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39F4DE" wp14:editId="3873B66D">
                <wp:simplePos x="0" y="0"/>
                <wp:positionH relativeFrom="column">
                  <wp:posOffset>3187323</wp:posOffset>
                </wp:positionH>
                <wp:positionV relativeFrom="paragraph">
                  <wp:posOffset>2498349</wp:posOffset>
                </wp:positionV>
                <wp:extent cx="230588" cy="170953"/>
                <wp:effectExtent l="0" t="0" r="0" b="635"/>
                <wp:wrapNone/>
                <wp:docPr id="46" name="文本框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47366C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9F4DE" id="文本框 46" o:spid="_x0000_s1036" type="#_x0000_t202" style="position:absolute;left:0;text-align:left;margin-left:250.95pt;margin-top:196.7pt;width:18.15pt;height:13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" fillcolor="white [3201]" stroked="f" strokeweight=".5pt">
                <v:textbox inset="0,0,0,0">
                  <w:txbxContent>
                    <w:p w14:paraId="6747366C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2A3BE7" wp14:editId="5148F19F">
                <wp:simplePos x="0" y="0"/>
                <wp:positionH relativeFrom="column">
                  <wp:posOffset>946785</wp:posOffset>
                </wp:positionH>
                <wp:positionV relativeFrom="paragraph">
                  <wp:posOffset>1202690</wp:posOffset>
                </wp:positionV>
                <wp:extent cx="230588" cy="170953"/>
                <wp:effectExtent l="0" t="0" r="0" b="635"/>
                <wp:wrapNone/>
                <wp:docPr id="43" name="文本框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540C10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A3BE7" id="文本框 43" o:spid="_x0000_s1037" type="#_x0000_t202" style="position:absolute;left:0;text-align:left;margin-left:74.55pt;margin-top:94.7pt;width:18.15pt;height:13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" fillcolor="white [3201]" stroked="f" strokeweight=".5pt">
                <v:textbox inset="0,0,0,0">
                  <w:txbxContent>
                    <w:p w14:paraId="3B540C10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6A3F65" wp14:editId="650EEF57">
                <wp:simplePos x="0" y="0"/>
                <wp:positionH relativeFrom="column">
                  <wp:posOffset>5914414</wp:posOffset>
                </wp:positionH>
                <wp:positionV relativeFrom="paragraph">
                  <wp:posOffset>236855</wp:posOffset>
                </wp:positionV>
                <wp:extent cx="230505" cy="170815"/>
                <wp:effectExtent l="0" t="0" r="0" b="635"/>
                <wp:wrapNone/>
                <wp:docPr id="41" name="文本框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0BE80F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A3F65" id="文本框 41" o:spid="_x0000_s1038" type="#_x0000_t202" style="position:absolute;left:0;text-align:left;margin-left:465.7pt;margin-top:18.65pt;width:18.15pt;height:13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" fillcolor="white [3201]" stroked="f" strokeweight=".5pt">
                <v:textbox inset="0,0,0,0">
                  <w:txbxContent>
                    <w:p w14:paraId="460BE80F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00BAF2" wp14:editId="7C107D53">
                <wp:simplePos x="0" y="0"/>
                <wp:positionH relativeFrom="column">
                  <wp:posOffset>3640422</wp:posOffset>
                </wp:positionH>
                <wp:positionV relativeFrom="paragraph">
                  <wp:posOffset>2516695</wp:posOffset>
                </wp:positionV>
                <wp:extent cx="230588" cy="170953"/>
                <wp:effectExtent l="0" t="0" r="0" b="635"/>
                <wp:wrapNone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DF7A91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0BAF2" id="文本框 42" o:spid="_x0000_s1039" type="#_x0000_t202" style="position:absolute;left:0;text-align:left;margin-left:286.65pt;margin-top:198.15pt;width:18.15pt;height:13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" fillcolor="white [3201]" stroked="f" strokeweight=".5pt">
                <v:textbox inset="0,0,0,0">
                  <w:txbxContent>
                    <w:p w14:paraId="0FDF7A91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A4C7D3" wp14:editId="0F92A812">
                <wp:simplePos x="0" y="0"/>
                <wp:positionH relativeFrom="column">
                  <wp:posOffset>2210237</wp:posOffset>
                </wp:positionH>
                <wp:positionV relativeFrom="paragraph">
                  <wp:posOffset>2510947</wp:posOffset>
                </wp:positionV>
                <wp:extent cx="230588" cy="170953"/>
                <wp:effectExtent l="0" t="0" r="0" b="635"/>
                <wp:wrapNone/>
                <wp:docPr id="40" name="文本框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9F9349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4C7D3" id="文本框 40" o:spid="_x0000_s1040" type="#_x0000_t202" style="position:absolute;left:0;text-align:left;margin-left:174.05pt;margin-top:197.7pt;width:18.15pt;height:13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" fillcolor="white [3201]" stroked="f" strokeweight=".5pt">
                <v:textbox inset="0,0,0,0">
                  <w:txbxContent>
                    <w:p w14:paraId="0B9F9349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4679C8" wp14:editId="12BAACD3">
                <wp:simplePos x="0" y="0"/>
                <wp:positionH relativeFrom="column">
                  <wp:posOffset>928039</wp:posOffset>
                </wp:positionH>
                <wp:positionV relativeFrom="paragraph">
                  <wp:posOffset>231665</wp:posOffset>
                </wp:positionV>
                <wp:extent cx="230588" cy="170953"/>
                <wp:effectExtent l="0" t="0" r="0" b="635"/>
                <wp:wrapNone/>
                <wp:docPr id="39" name="文本框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D29590" w14:textId="77777777" w:rsidR="00CF6BC2" w:rsidRPr="00B86C2B" w:rsidRDefault="00CF6BC2" w:rsidP="00CF6BC2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679C8" id="文本框 39" o:spid="_x0000_s1041" type="#_x0000_t202" style="position:absolute;left:0;text-align:left;margin-left:73.05pt;margin-top:18.25pt;width:18.15pt;height:13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" fillcolor="white [3201]" stroked="f" strokeweight=".5pt">
                <v:textbox inset="0,0,0,0">
                  <w:txbxContent>
                    <w:p w14:paraId="10D29590" w14:textId="77777777" w:rsidR="00CF6BC2" w:rsidRPr="00B86C2B" w:rsidRDefault="00CF6BC2" w:rsidP="00CF6BC2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84D2DA" wp14:editId="6899B183">
            <wp:extent cx="7219785" cy="3944257"/>
            <wp:effectExtent l="0" t="0" r="635" b="0"/>
            <wp:docPr id="3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226635" cy="394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0783" w14:textId="77777777" w:rsidR="00CF6BC2" w:rsidRDefault="00CF6BC2" w:rsidP="00CF6BC2">
      <w:pPr>
        <w:ind w:leftChars="100" w:left="210"/>
        <w:rPr>
          <w:b/>
        </w:rPr>
      </w:pPr>
      <w:r>
        <w:rPr>
          <w:rFonts w:hint="eastAsia"/>
          <w:b/>
        </w:rPr>
        <w:t>总线的可靠传输与抗干扰</w:t>
      </w:r>
    </w:p>
    <w:p w14:paraId="4A91F9B1" w14:textId="77777777" w:rsidR="00CF6BC2" w:rsidRPr="003E3BC0" w:rsidRDefault="00CF6BC2" w:rsidP="00CF6BC2">
      <w:pPr>
        <w:pStyle w:val="a7"/>
        <w:numPr>
          <w:ilvl w:val="0"/>
          <w:numId w:val="34"/>
        </w:numPr>
        <w:ind w:firstLineChars="0"/>
        <w:rPr>
          <w:b/>
        </w:rPr>
      </w:pPr>
      <w:r w:rsidRPr="003E3BC0">
        <w:rPr>
          <w:rFonts w:hint="eastAsia"/>
          <w:b/>
        </w:rPr>
        <w:t>终端电阻</w:t>
      </w:r>
      <w:r w:rsidRPr="003E3BC0">
        <w:rPr>
          <w:b/>
        </w:rPr>
        <w:t>RT</w:t>
      </w:r>
    </w:p>
    <w:p w14:paraId="5D24D19E" w14:textId="77777777" w:rsidR="00CF6BC2" w:rsidRPr="00B359FD" w:rsidRDefault="00CF6BC2" w:rsidP="00CF6BC2">
      <w:pPr>
        <w:ind w:leftChars="200" w:left="420"/>
        <w:rPr>
          <w:b/>
        </w:rPr>
      </w:pPr>
      <w:r>
        <w:rPr>
          <w:rFonts w:hint="eastAsia"/>
          <w:b/>
        </w:rPr>
        <w:t>优点：</w:t>
      </w:r>
    </w:p>
    <w:p w14:paraId="688A7DD3" w14:textId="77777777" w:rsidR="00CF6BC2" w:rsidRDefault="00CF6BC2" w:rsidP="00CF6BC2">
      <w:pPr>
        <w:ind w:leftChars="300" w:left="630"/>
      </w:pPr>
      <w:r>
        <w:rPr>
          <w:rFonts w:hint="eastAsia"/>
        </w:rPr>
        <w:t>要实现可靠的通信，需要避免反射</w:t>
      </w:r>
    </w:p>
    <w:p w14:paraId="240A0948" w14:textId="77777777" w:rsidR="00CF6BC2" w:rsidRDefault="00CF6BC2" w:rsidP="00CF6BC2">
      <w:pPr>
        <w:ind w:leftChars="300" w:left="630"/>
      </w:pPr>
      <w:r>
        <w:rPr>
          <w:rFonts w:hint="eastAsia"/>
        </w:rPr>
        <w:t>选择适当的终端电阻</w:t>
      </w:r>
      <w:r>
        <w:t>(</w:t>
      </w:r>
      <w:r w:rsidRPr="00CD4249">
        <w:rPr>
          <w:color w:val="FF0000"/>
        </w:rPr>
        <w:t>端接</w:t>
      </w:r>
      <w:r>
        <w:t>)</w:t>
      </w:r>
    </w:p>
    <w:p w14:paraId="3012CBC6" w14:textId="77777777" w:rsidR="00CF6BC2" w:rsidRDefault="00CF6BC2" w:rsidP="00CF6BC2">
      <w:pPr>
        <w:ind w:leftChars="300" w:left="630"/>
      </w:pPr>
      <w:r>
        <w:rPr>
          <w:rFonts w:hint="eastAsia"/>
        </w:rPr>
        <w:t>在半双工配置中，电缆的两端必须</w:t>
      </w:r>
      <w:r w:rsidRPr="00CD4249">
        <w:rPr>
          <w:rFonts w:hint="eastAsia"/>
          <w:color w:val="FF0000"/>
        </w:rPr>
        <w:t>端接</w:t>
      </w:r>
    </w:p>
    <w:p w14:paraId="5C2042BF" w14:textId="77777777" w:rsidR="00CF6BC2" w:rsidRDefault="00CF6BC2" w:rsidP="00CF6BC2">
      <w:pPr>
        <w:ind w:leftChars="300" w:left="630"/>
        <w:rPr>
          <w:color w:val="FF0000"/>
        </w:rPr>
      </w:pPr>
      <w:r>
        <w:rPr>
          <w:rFonts w:hint="eastAsia"/>
        </w:rPr>
        <w:t>在全双工配置中，主接收器和最远的从接收器需要</w:t>
      </w:r>
      <w:r w:rsidRPr="00CD4249">
        <w:rPr>
          <w:rFonts w:hint="eastAsia"/>
          <w:color w:val="FF0000"/>
        </w:rPr>
        <w:t>端接</w:t>
      </w:r>
    </w:p>
    <w:p w14:paraId="5CAD6EBB" w14:textId="77777777" w:rsidR="00CF6BC2" w:rsidRDefault="00CF6BC2" w:rsidP="00CF6BC2">
      <w:pPr>
        <w:ind w:leftChars="200" w:left="420"/>
      </w:pPr>
      <w:r>
        <w:rPr>
          <w:rFonts w:hint="eastAsia"/>
          <w:color w:val="FF0000"/>
        </w:rPr>
        <w:t>缺点：</w:t>
      </w:r>
    </w:p>
    <w:p w14:paraId="047DD181" w14:textId="77777777" w:rsidR="00CF6BC2" w:rsidRDefault="00CF6BC2" w:rsidP="00CF6BC2">
      <w:pPr>
        <w:ind w:leftChars="300" w:left="630"/>
      </w:pPr>
      <w:r>
        <w:rPr>
          <w:rFonts w:hint="eastAsia"/>
        </w:rPr>
        <w:t>降低了驱动电压</w:t>
      </w:r>
    </w:p>
    <w:p w14:paraId="69DB05F9" w14:textId="77777777" w:rsidR="00CF6BC2" w:rsidRDefault="00CF6BC2" w:rsidP="00CF6BC2">
      <w:pPr>
        <w:ind w:leftChars="300" w:left="630"/>
      </w:pPr>
      <w:r>
        <w:rPr>
          <w:rFonts w:hint="eastAsia"/>
        </w:rPr>
        <w:t>增大了通信线的压降</w:t>
      </w:r>
    </w:p>
    <w:p w14:paraId="1280FF92" w14:textId="77777777" w:rsidR="00CF6BC2" w:rsidRDefault="00CF6BC2" w:rsidP="00CF6BC2">
      <w:pPr>
        <w:ind w:leftChars="300" w:left="630"/>
      </w:pPr>
      <w:r>
        <w:rPr>
          <w:rFonts w:hint="eastAsia"/>
        </w:rPr>
        <w:t>增大了损耗</w:t>
      </w:r>
    </w:p>
    <w:p w14:paraId="79D93CE8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6B3BD0E5" wp14:editId="70C9C704">
            <wp:extent cx="3091218" cy="2015732"/>
            <wp:effectExtent l="0" t="0" r="0" b="3810"/>
            <wp:docPr id="6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97381" cy="20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E4DEF7" wp14:editId="724A5C9B">
            <wp:extent cx="3250384" cy="2040340"/>
            <wp:effectExtent l="0" t="0" r="7620" b="0"/>
            <wp:docPr id="6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76567" cy="205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28B51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29CF8CF6" wp14:editId="1A5F8D84">
            <wp:extent cx="3104865" cy="1948071"/>
            <wp:effectExtent l="0" t="0" r="635" b="0"/>
            <wp:docPr id="6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58"/>
                    <a:srcRect b="49371"/>
                    <a:stretch/>
                  </pic:blipFill>
                  <pic:spPr bwMode="auto">
                    <a:xfrm>
                      <a:off x="0" y="0"/>
                      <a:ext cx="3115245" cy="1954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C4B3C1" wp14:editId="3B30D2CC">
            <wp:extent cx="3111690" cy="1896511"/>
            <wp:effectExtent l="0" t="0" r="0" b="8890"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58"/>
                    <a:srcRect t="50819"/>
                    <a:stretch/>
                  </pic:blipFill>
                  <pic:spPr bwMode="auto">
                    <a:xfrm>
                      <a:off x="0" y="0"/>
                      <a:ext cx="3126696" cy="1905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75FCA" w14:textId="77777777" w:rsidR="00CF6BC2" w:rsidRDefault="00CF6BC2" w:rsidP="00CF6BC2">
      <w:pPr>
        <w:ind w:leftChars="200" w:left="420"/>
      </w:pPr>
    </w:p>
    <w:p w14:paraId="4A12BF85" w14:textId="77777777" w:rsidR="00CF6BC2" w:rsidRDefault="00CF6BC2" w:rsidP="00CF6BC2">
      <w:pPr>
        <w:pStyle w:val="a7"/>
        <w:numPr>
          <w:ilvl w:val="0"/>
          <w:numId w:val="34"/>
        </w:numPr>
        <w:ind w:firstLineChars="0"/>
        <w:rPr>
          <w:b/>
        </w:rPr>
      </w:pPr>
      <w:r w:rsidRPr="003E3BC0">
        <w:rPr>
          <w:rFonts w:hint="eastAsia"/>
          <w:b/>
        </w:rPr>
        <w:t>故障安全偏置</w:t>
      </w:r>
    </w:p>
    <w:p w14:paraId="4C4A23D0" w14:textId="77777777" w:rsidR="00CF6BC2" w:rsidRDefault="00CF6BC2" w:rsidP="00CF6BC2">
      <w:pPr>
        <w:pStyle w:val="a7"/>
        <w:ind w:left="780" w:firstLineChars="0" w:firstLine="0"/>
      </w:pPr>
      <w:r w:rsidRPr="003E3BC0">
        <w:rPr>
          <w:rFonts w:hint="eastAsia"/>
        </w:rPr>
        <w:t>如果总线</w:t>
      </w:r>
      <w:r w:rsidRPr="008E4E26">
        <w:rPr>
          <w:rFonts w:hint="eastAsia"/>
          <w:color w:val="FF0000"/>
        </w:rPr>
        <w:t>空闲</w:t>
      </w:r>
      <w:r w:rsidRPr="003E3BC0">
        <w:rPr>
          <w:rFonts w:hint="eastAsia"/>
        </w:rPr>
        <w:t>，没有节点在发送数据，则</w:t>
      </w:r>
      <w:r w:rsidRPr="003E3BC0">
        <w:t>UART</w:t>
      </w:r>
      <w:r w:rsidRPr="003E3BC0">
        <w:t>接收到的</w:t>
      </w:r>
      <w:r w:rsidRPr="008E4E26">
        <w:rPr>
          <w:color w:val="FF0000"/>
        </w:rPr>
        <w:t>电平不确定</w:t>
      </w:r>
      <w:r w:rsidRPr="003E3BC0">
        <w:t>，从而导致无效起始位、虚假中断，帧错误。</w:t>
      </w:r>
    </w:p>
    <w:p w14:paraId="534CBBE0" w14:textId="77777777" w:rsidR="00CF6BC2" w:rsidRDefault="00CF6BC2" w:rsidP="00CF6BC2">
      <w:pPr>
        <w:pStyle w:val="a7"/>
        <w:ind w:left="780" w:firstLineChars="0" w:firstLine="0"/>
      </w:pPr>
      <w:r>
        <w:rPr>
          <w:rFonts w:hint="eastAsia"/>
        </w:rPr>
        <w:t>需要在总线空闲时，让驱动器输出空闲位，即高电平。</w:t>
      </w:r>
    </w:p>
    <w:p w14:paraId="41D06DFF" w14:textId="77777777" w:rsidR="00CF6BC2" w:rsidRDefault="00CF6BC2" w:rsidP="00CF6BC2">
      <w:pPr>
        <w:pStyle w:val="a7"/>
        <w:ind w:left="780" w:firstLineChars="0" w:firstLine="0"/>
      </w:pPr>
      <w:r>
        <w:rPr>
          <w:rFonts w:hint="eastAsia"/>
        </w:rPr>
        <w:t>根据真值表，在总线上接合适的电阻，分压以产生高电平。</w:t>
      </w:r>
    </w:p>
    <w:p w14:paraId="74189F82" w14:textId="77777777" w:rsidR="00CF6BC2" w:rsidRDefault="00CF6BC2" w:rsidP="00CF6BC2">
      <w:pPr>
        <w:pStyle w:val="a7"/>
        <w:ind w:left="780" w:firstLineChars="0" w:firstLine="0"/>
      </w:pPr>
      <w:r>
        <w:rPr>
          <w:noProof/>
        </w:rPr>
        <w:drawing>
          <wp:inline distT="0" distB="0" distL="0" distR="0" wp14:anchorId="5B13B439" wp14:editId="1DF5DFED">
            <wp:extent cx="3364173" cy="1053036"/>
            <wp:effectExtent l="0" t="0" r="8255" b="0"/>
            <wp:docPr id="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83358" cy="10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C3031" w14:textId="77777777" w:rsidR="00CF6BC2" w:rsidRDefault="00CF6BC2" w:rsidP="00CF6BC2">
      <w:pPr>
        <w:pStyle w:val="a7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7C9C4C2E" wp14:editId="13236CB0">
            <wp:extent cx="4106118" cy="1951630"/>
            <wp:effectExtent l="0" t="0" r="8890" b="0"/>
            <wp:docPr id="6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21037" cy="195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0D45AC" wp14:editId="0536B7FF">
            <wp:extent cx="1910686" cy="1172364"/>
            <wp:effectExtent l="0" t="0" r="0" b="8890"/>
            <wp:docPr id="6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26597" cy="118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1AC48" w14:textId="77777777" w:rsidR="00CF6BC2" w:rsidRDefault="00CF6BC2" w:rsidP="00CF6BC2">
      <w:pPr>
        <w:pStyle w:val="a7"/>
        <w:ind w:left="780" w:firstLineChars="0" w:firstLine="0"/>
      </w:pPr>
      <w:r>
        <w:rPr>
          <w:rFonts w:hint="eastAsia"/>
        </w:rPr>
        <w:t>这样的话，即使总线上空闲，或者总线断开，都可以使总线</w:t>
      </w:r>
      <w:proofErr w:type="gramStart"/>
      <w:r>
        <w:rPr>
          <w:rFonts w:hint="eastAsia"/>
        </w:rPr>
        <w:t>逻辑位</w:t>
      </w:r>
      <w:proofErr w:type="gramEnd"/>
      <w:r>
        <w:rPr>
          <w:rFonts w:hint="eastAsia"/>
        </w:rPr>
        <w:t>1</w:t>
      </w:r>
      <w:r>
        <w:rPr>
          <w:rFonts w:hint="eastAsia"/>
        </w:rPr>
        <w:t>，不会造成通信故障。</w:t>
      </w:r>
    </w:p>
    <w:p w14:paraId="0FFB0FF7" w14:textId="77777777" w:rsidR="00CF6BC2" w:rsidRDefault="00CF6BC2" w:rsidP="00CF6BC2">
      <w:pPr>
        <w:pStyle w:val="a7"/>
        <w:ind w:left="780" w:firstLineChars="0" w:firstLine="0"/>
      </w:pPr>
      <w:r>
        <w:rPr>
          <w:noProof/>
        </w:rPr>
        <w:drawing>
          <wp:inline distT="0" distB="0" distL="0" distR="0" wp14:anchorId="1F3D6351" wp14:editId="1117DE50">
            <wp:extent cx="3214048" cy="3026477"/>
            <wp:effectExtent l="0" t="0" r="5715" b="2540"/>
            <wp:docPr id="6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226569" cy="303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026FC" w14:textId="77777777" w:rsidR="00CF6BC2" w:rsidRDefault="00CF6BC2" w:rsidP="00CF6BC2">
      <w:pPr>
        <w:pStyle w:val="a7"/>
        <w:ind w:left="780" w:firstLineChars="0" w:firstLine="0"/>
      </w:pPr>
      <w:r>
        <w:rPr>
          <w:rFonts w:hint="eastAsia"/>
        </w:rPr>
        <w:t>接分压电阻，增加了元器件的数量和占用电路板的面积</w:t>
      </w:r>
    </w:p>
    <w:p w14:paraId="74046A7C" w14:textId="77777777" w:rsidR="00CF6BC2" w:rsidRDefault="00CF6BC2" w:rsidP="00CF6BC2">
      <w:pPr>
        <w:pStyle w:val="a7"/>
        <w:ind w:left="780" w:firstLineChars="0" w:firstLine="0"/>
      </w:pPr>
      <w:r>
        <w:rPr>
          <w:rFonts w:hint="eastAsia"/>
        </w:rPr>
        <w:t>可以选用</w:t>
      </w:r>
      <w:r w:rsidRPr="0025080F">
        <w:rPr>
          <w:rFonts w:hint="eastAsia"/>
          <w:b/>
        </w:rPr>
        <w:t>具有故障安全输入的接收器</w:t>
      </w:r>
      <w:r>
        <w:rPr>
          <w:rFonts w:hint="eastAsia"/>
        </w:rPr>
        <w:t>，这是一种经过改进的</w:t>
      </w:r>
      <w:r>
        <w:t>485</w:t>
      </w:r>
      <w:r>
        <w:t>接收器，内置了故障安全输入</w:t>
      </w:r>
      <w:r>
        <w:rPr>
          <w:rFonts w:hint="eastAsia"/>
        </w:rPr>
        <w:t>，</w:t>
      </w:r>
      <w:r w:rsidRPr="0025080F">
        <w:rPr>
          <w:rFonts w:hint="eastAsia"/>
          <w:color w:val="FF0000"/>
        </w:rPr>
        <w:t>差分阈值电压从±</w:t>
      </w:r>
      <w:r w:rsidRPr="0025080F">
        <w:rPr>
          <w:color w:val="FF0000"/>
        </w:rPr>
        <w:t>200mV</w:t>
      </w:r>
      <w:r w:rsidRPr="0025080F">
        <w:rPr>
          <w:color w:val="FF0000"/>
        </w:rPr>
        <w:t>调整到了</w:t>
      </w:r>
      <w:r w:rsidRPr="0025080F">
        <w:rPr>
          <w:color w:val="FF0000"/>
        </w:rPr>
        <w:t>-200mV</w:t>
      </w:r>
      <w:r w:rsidRPr="0025080F">
        <w:rPr>
          <w:color w:val="FF0000"/>
        </w:rPr>
        <w:t>和</w:t>
      </w:r>
      <w:r w:rsidRPr="0025080F">
        <w:rPr>
          <w:color w:val="FF0000"/>
        </w:rPr>
        <w:t>-30mV</w:t>
      </w:r>
      <w:r>
        <w:rPr>
          <w:rFonts w:hint="eastAsia"/>
        </w:rPr>
        <w:t>，即使总线断开或者空闲，也不会造成错误的数据。</w:t>
      </w:r>
    </w:p>
    <w:p w14:paraId="68760830" w14:textId="77777777" w:rsidR="00CF6BC2" w:rsidRDefault="00CF6BC2" w:rsidP="00CF6BC2">
      <w:pPr>
        <w:pStyle w:val="a7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5BB86C44" wp14:editId="4D1E584D">
            <wp:extent cx="2733311" cy="3138985"/>
            <wp:effectExtent l="0" t="0" r="0" b="4445"/>
            <wp:docPr id="6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40809" cy="314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2E5585" wp14:editId="2C939719">
            <wp:extent cx="2883402" cy="3261815"/>
            <wp:effectExtent l="0" t="0" r="0" b="0"/>
            <wp:docPr id="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94727" cy="327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4FE12" w14:textId="77777777" w:rsidR="00CF6BC2" w:rsidRDefault="00CF6BC2" w:rsidP="00CF6BC2">
      <w:pPr>
        <w:pStyle w:val="a7"/>
        <w:ind w:left="780" w:firstLineChars="0" w:firstLine="0"/>
      </w:pPr>
    </w:p>
    <w:p w14:paraId="0D33A9D8" w14:textId="77777777" w:rsidR="00CF6BC2" w:rsidRPr="0025080F" w:rsidRDefault="00CF6BC2" w:rsidP="00CF6BC2">
      <w:pPr>
        <w:pStyle w:val="a7"/>
        <w:numPr>
          <w:ilvl w:val="0"/>
          <w:numId w:val="34"/>
        </w:numPr>
        <w:ind w:firstLineChars="0"/>
        <w:rPr>
          <w:b/>
        </w:rPr>
      </w:pPr>
      <w:r w:rsidRPr="0025080F">
        <w:rPr>
          <w:rFonts w:hint="eastAsia"/>
          <w:b/>
        </w:rPr>
        <w:t>电气隔离</w:t>
      </w:r>
    </w:p>
    <w:p w14:paraId="12078AE1" w14:textId="77777777" w:rsidR="00CF6BC2" w:rsidRDefault="00CF6BC2" w:rsidP="00CF6BC2">
      <w:pPr>
        <w:ind w:firstLineChars="400" w:firstLine="840"/>
      </w:pPr>
      <w:r>
        <w:rPr>
          <w:rFonts w:hint="eastAsia"/>
        </w:rPr>
        <w:t>如果链路较长，无法保证节点之间的地是否一致，则需要电气隔离。</w:t>
      </w:r>
    </w:p>
    <w:p w14:paraId="4667912F" w14:textId="77777777" w:rsidR="00CF6BC2" w:rsidRDefault="00CF6BC2" w:rsidP="00CF6BC2">
      <w:pPr>
        <w:ind w:leftChars="400" w:left="840"/>
      </w:pPr>
      <w:r w:rsidRPr="0025080F">
        <w:t>电气隔离</w:t>
      </w:r>
      <w:r>
        <w:rPr>
          <w:rFonts w:hint="eastAsia"/>
        </w:rPr>
        <w:t>阻断电流，但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阻断信息流。</w:t>
      </w:r>
    </w:p>
    <w:p w14:paraId="0E39A1CD" w14:textId="77777777" w:rsidR="00CF6BC2" w:rsidRPr="003E3BC0" w:rsidRDefault="00CF6BC2" w:rsidP="00CF6BC2">
      <w:pPr>
        <w:ind w:leftChars="400" w:left="840"/>
      </w:pPr>
      <w:r>
        <w:rPr>
          <w:noProof/>
        </w:rPr>
        <w:drawing>
          <wp:inline distT="0" distB="0" distL="0" distR="0" wp14:anchorId="3518745F" wp14:editId="063535A2">
            <wp:extent cx="5274860" cy="3456101"/>
            <wp:effectExtent l="0" t="0" r="254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890" cy="34587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0F443" w14:textId="77777777" w:rsidR="00CF6BC2" w:rsidRPr="008B5C87" w:rsidRDefault="00CF6BC2" w:rsidP="00CF6BC2">
      <w:pPr>
        <w:pStyle w:val="a7"/>
        <w:numPr>
          <w:ilvl w:val="0"/>
          <w:numId w:val="34"/>
        </w:numPr>
        <w:ind w:firstLineChars="0"/>
        <w:rPr>
          <w:b/>
        </w:rPr>
      </w:pPr>
      <w:r w:rsidRPr="008B5C87">
        <w:rPr>
          <w:rFonts w:hint="eastAsia"/>
          <w:b/>
        </w:rPr>
        <w:t>瞬变过压保护</w:t>
      </w:r>
    </w:p>
    <w:p w14:paraId="43A7906C" w14:textId="77777777" w:rsidR="00CF6BC2" w:rsidRDefault="00CF6BC2" w:rsidP="00CF6BC2">
      <w:pPr>
        <w:ind w:leftChars="384" w:left="806"/>
      </w:pPr>
      <w:r>
        <w:rPr>
          <w:rFonts w:hint="eastAsia"/>
        </w:rPr>
        <w:t>工业应用中，雷击、电源波形，开关，静电放电都会产生较大的瞬变电压，对</w:t>
      </w:r>
      <w:r>
        <w:t>RS-485</w:t>
      </w:r>
      <w:r>
        <w:t>收发器造成损害</w:t>
      </w:r>
    </w:p>
    <w:p w14:paraId="0E5C5029" w14:textId="77777777" w:rsidR="00CF6BC2" w:rsidRDefault="00CF6BC2" w:rsidP="00CF6BC2">
      <w:pPr>
        <w:ind w:leftChars="384" w:left="806"/>
      </w:pPr>
      <w:r>
        <w:t>RS-485</w:t>
      </w:r>
      <w:r>
        <w:t>收发器一般内置保护电路</w:t>
      </w:r>
    </w:p>
    <w:p w14:paraId="067BEEF8" w14:textId="77777777" w:rsidR="00CF6BC2" w:rsidRDefault="00CF6BC2" w:rsidP="00CF6BC2">
      <w:pPr>
        <w:ind w:leftChars="384" w:left="806"/>
      </w:pPr>
      <w:r>
        <w:rPr>
          <w:rFonts w:hint="eastAsia"/>
        </w:rPr>
        <w:t>如果使用外部</w:t>
      </w:r>
      <w:r>
        <w:t>TVS</w:t>
      </w:r>
      <w:r>
        <w:t>二极管，保护</w:t>
      </w:r>
      <w:r>
        <w:rPr>
          <w:rFonts w:hint="eastAsia"/>
        </w:rPr>
        <w:t>能力</w:t>
      </w:r>
      <w:r>
        <w:t>可以进一步提升</w:t>
      </w:r>
    </w:p>
    <w:p w14:paraId="5B8B4ACD" w14:textId="77777777" w:rsidR="00CF6BC2" w:rsidRDefault="00CF6BC2" w:rsidP="00CF6BC2">
      <w:pPr>
        <w:ind w:leftChars="384" w:left="806"/>
      </w:pPr>
      <w:r>
        <w:rPr>
          <w:noProof/>
        </w:rPr>
        <w:lastRenderedPageBreak/>
        <w:drawing>
          <wp:inline distT="0" distB="0" distL="0" distR="0" wp14:anchorId="42574884" wp14:editId="2985C06E">
            <wp:extent cx="3575713" cy="2903855"/>
            <wp:effectExtent l="0" t="0" r="5715" b="0"/>
            <wp:docPr id="7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66"/>
                    <a:srcRect r="1491"/>
                    <a:stretch/>
                  </pic:blipFill>
                  <pic:spPr bwMode="auto">
                    <a:xfrm>
                      <a:off x="0" y="0"/>
                      <a:ext cx="3589570" cy="2915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788CB" w14:textId="6D70BA3B" w:rsidR="00CF6BC2" w:rsidRDefault="00CF6BC2" w:rsidP="005D4BE4"/>
    <w:p w14:paraId="18A56D3C" w14:textId="3B8F6AB9" w:rsidR="00CF6BC2" w:rsidRDefault="00CF6BC2" w:rsidP="00CF6BC2">
      <w:pPr>
        <w:pStyle w:val="1"/>
      </w:pPr>
      <w:r>
        <w:t>Modbus</w:t>
      </w:r>
      <w:r>
        <w:rPr>
          <w:rFonts w:hint="eastAsia"/>
        </w:rPr>
        <w:t>通信与</w:t>
      </w:r>
      <w:r>
        <w:rPr>
          <w:rFonts w:hint="eastAsia"/>
        </w:rPr>
        <w:t>CRC</w:t>
      </w:r>
      <w:r>
        <w:rPr>
          <w:rFonts w:hint="eastAsia"/>
        </w:rPr>
        <w:t>校验</w:t>
      </w:r>
    </w:p>
    <w:p w14:paraId="42296505" w14:textId="77777777" w:rsidR="00CF6BC2" w:rsidRPr="006D30BD" w:rsidRDefault="00CF6BC2" w:rsidP="00CF6BC2">
      <w:pPr>
        <w:rPr>
          <w:b/>
        </w:rPr>
      </w:pPr>
      <w:bookmarkStart w:id="1" w:name="_Hlk88229195"/>
      <w:r w:rsidRPr="006D30BD">
        <w:rPr>
          <w:b/>
        </w:rPr>
        <w:t>Modbus</w:t>
      </w:r>
      <w:r w:rsidRPr="006D30BD">
        <w:rPr>
          <w:b/>
        </w:rPr>
        <w:t>协议简介</w:t>
      </w:r>
    </w:p>
    <w:bookmarkEnd w:id="1"/>
    <w:p w14:paraId="49155957" w14:textId="77777777" w:rsidR="00CF6BC2" w:rsidRDefault="00CF6BC2" w:rsidP="00CF6BC2">
      <w:pPr>
        <w:ind w:leftChars="100" w:left="210"/>
      </w:pPr>
      <w:r>
        <w:t>Modbus</w:t>
      </w:r>
      <w:r>
        <w:t>是</w:t>
      </w:r>
      <w:proofErr w:type="spellStart"/>
      <w:r>
        <w:t>Modicon</w:t>
      </w:r>
      <w:proofErr w:type="spellEnd"/>
      <w:r>
        <w:t>公司为其</w:t>
      </w:r>
      <w:r>
        <w:t>PLC</w:t>
      </w:r>
      <w:r>
        <w:t>通讯而开发的一种通讯协议，从</w:t>
      </w:r>
      <w:r>
        <w:t>1979</w:t>
      </w:r>
      <w:r>
        <w:t>年问世至今，已经成为工业通讯领域的业界标准；</w:t>
      </w:r>
    </w:p>
    <w:p w14:paraId="5311475B" w14:textId="77777777" w:rsidR="00CF6BC2" w:rsidRDefault="00CF6BC2" w:rsidP="00CF6BC2">
      <w:pPr>
        <w:ind w:leftChars="100" w:left="210"/>
      </w:pPr>
      <w:r>
        <w:rPr>
          <w:rFonts w:hint="eastAsia"/>
        </w:rPr>
        <w:t>最初的</w:t>
      </w:r>
      <w:r>
        <w:t>Modbus</w:t>
      </w:r>
      <w:r>
        <w:t>通讯协议仅支持串口，分为</w:t>
      </w:r>
      <w:r>
        <w:t>Modbus RTU</w:t>
      </w:r>
      <w:r>
        <w:t>和</w:t>
      </w:r>
      <w:r>
        <w:t>ACSII</w:t>
      </w:r>
      <w:r>
        <w:t>两种信号传输模式（一般</w:t>
      </w:r>
      <w:r w:rsidRPr="006D30BD">
        <w:rPr>
          <w:color w:val="FF0000"/>
        </w:rPr>
        <w:t>基于</w:t>
      </w:r>
      <w:r w:rsidRPr="006D30BD">
        <w:rPr>
          <w:color w:val="FF0000"/>
        </w:rPr>
        <w:t>RS485</w:t>
      </w:r>
      <w:r w:rsidRPr="006D30BD">
        <w:rPr>
          <w:color w:val="FF0000"/>
        </w:rPr>
        <w:t>串口通信</w:t>
      </w:r>
      <w:r>
        <w:t>）</w:t>
      </w:r>
    </w:p>
    <w:p w14:paraId="58EB4559" w14:textId="77777777" w:rsidR="00CF6BC2" w:rsidRDefault="00CF6BC2" w:rsidP="00CF6BC2">
      <w:pPr>
        <w:ind w:leftChars="100" w:left="210"/>
      </w:pPr>
      <w:r>
        <w:rPr>
          <w:rFonts w:hint="eastAsia"/>
        </w:rPr>
        <w:t>随着时代进步，</w:t>
      </w:r>
      <w:r>
        <w:t>Modbus</w:t>
      </w:r>
      <w:r>
        <w:t>也与时俱进，新增了</w:t>
      </w:r>
      <w:r w:rsidRPr="006D30BD">
        <w:rPr>
          <w:color w:val="FF0000"/>
        </w:rPr>
        <w:t>Modbus TCP</w:t>
      </w:r>
      <w:r>
        <w:t>版本，可以通过</w:t>
      </w:r>
      <w:r w:rsidRPr="006D30BD">
        <w:rPr>
          <w:color w:val="FF0000"/>
        </w:rPr>
        <w:t>以太网</w:t>
      </w:r>
      <w:r>
        <w:t>进行通讯</w:t>
      </w:r>
    </w:p>
    <w:p w14:paraId="54D0589F" w14:textId="77777777" w:rsidR="00CF6BC2" w:rsidRDefault="00CF6BC2" w:rsidP="00CF6BC2">
      <w:pPr>
        <w:ind w:leftChars="100" w:left="210"/>
      </w:pPr>
      <w:r>
        <w:rPr>
          <w:rFonts w:hint="eastAsia"/>
        </w:rPr>
        <w:t>和其他工业通信协议相比，</w:t>
      </w:r>
      <w:r>
        <w:t>Modbus</w:t>
      </w:r>
      <w:r>
        <w:t>主要的优点包括</w:t>
      </w:r>
      <w:r w:rsidRPr="006D30BD">
        <w:rPr>
          <w:color w:val="FF0000"/>
        </w:rPr>
        <w:t>内容公开没有版权要求</w:t>
      </w:r>
      <w:r>
        <w:t>，不用支付额外费用、硬</w:t>
      </w:r>
      <w:r w:rsidRPr="006D30BD">
        <w:rPr>
          <w:color w:val="FF0000"/>
        </w:rPr>
        <w:t>件要求简单容易部署</w:t>
      </w:r>
      <w:r>
        <w:t>、使用广泛便于系统集成</w:t>
      </w:r>
    </w:p>
    <w:p w14:paraId="57E4BE2D" w14:textId="77777777" w:rsidR="00CF6BC2" w:rsidRDefault="00CF6BC2" w:rsidP="00CF6BC2">
      <w:pPr>
        <w:ind w:leftChars="100" w:left="210"/>
      </w:pPr>
      <w:r>
        <w:rPr>
          <w:rFonts w:hint="eastAsia"/>
        </w:rPr>
        <w:t>不同厂商的产品可以简单可靠的接入网络，实现系统的集中监控，分散控制功能。</w:t>
      </w:r>
    </w:p>
    <w:p w14:paraId="7D60AC32" w14:textId="77777777" w:rsidR="00CF6BC2" w:rsidRDefault="00CF6BC2" w:rsidP="00CF6BC2">
      <w:pPr>
        <w:ind w:leftChars="100" w:left="210"/>
      </w:pPr>
      <w:r>
        <w:t>Modbus</w:t>
      </w:r>
      <w:r>
        <w:t>采用</w:t>
      </w:r>
      <w:r w:rsidRPr="006D30BD">
        <w:rPr>
          <w:color w:val="FF0000"/>
        </w:rPr>
        <w:t>半双工的通讯方式</w:t>
      </w:r>
      <w:r>
        <w:t>，由</w:t>
      </w:r>
      <w:r>
        <w:t>1</w:t>
      </w:r>
      <w:r>
        <w:t>个</w:t>
      </w:r>
      <w:r>
        <w:rPr>
          <w:rFonts w:hint="eastAsia"/>
        </w:rPr>
        <w:t>主</w:t>
      </w:r>
      <w:r>
        <w:t>站和多个从站组成，允许多个设备连接在同一个网络上进行通讯。</w:t>
      </w:r>
    </w:p>
    <w:p w14:paraId="00BAF0EE" w14:textId="77777777" w:rsidR="00CF6BC2" w:rsidRDefault="00CF6BC2" w:rsidP="00CF6BC2">
      <w:pPr>
        <w:ind w:leftChars="100" w:left="210"/>
      </w:pPr>
      <w:r>
        <w:rPr>
          <w:noProof/>
        </w:rPr>
        <w:lastRenderedPageBreak/>
        <w:drawing>
          <wp:inline distT="0" distB="0" distL="0" distR="0" wp14:anchorId="45C97727" wp14:editId="5CECE4FD">
            <wp:extent cx="5374691" cy="2961565"/>
            <wp:effectExtent l="0" t="0" r="0" b="0"/>
            <wp:docPr id="1026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025" cy="2974974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1EB98A31" w14:textId="77777777" w:rsidR="00CF6BC2" w:rsidRDefault="00CF6BC2" w:rsidP="00CF6BC2">
      <w:pPr>
        <w:ind w:leftChars="100" w:left="210"/>
      </w:pPr>
    </w:p>
    <w:p w14:paraId="4EF74854" w14:textId="77777777" w:rsidR="00CF6BC2" w:rsidRPr="00346EFF" w:rsidRDefault="00CF6BC2" w:rsidP="00CF6BC2">
      <w:pPr>
        <w:rPr>
          <w:b/>
        </w:rPr>
      </w:pPr>
      <w:r>
        <w:rPr>
          <w:rFonts w:hint="eastAsia"/>
          <w:b/>
        </w:rPr>
        <w:t>Modbus</w:t>
      </w:r>
      <w:r>
        <w:rPr>
          <w:rFonts w:hint="eastAsia"/>
          <w:b/>
        </w:rPr>
        <w:t>通</w:t>
      </w:r>
      <w:r w:rsidRPr="00346EFF">
        <w:rPr>
          <w:rFonts w:hint="eastAsia"/>
          <w:b/>
        </w:rPr>
        <w:t>数据格式</w:t>
      </w:r>
    </w:p>
    <w:p w14:paraId="7F9E8B47" w14:textId="77777777" w:rsidR="00CF6BC2" w:rsidRPr="00346EFF" w:rsidRDefault="00CF6BC2" w:rsidP="00CF6BC2">
      <w:pPr>
        <w:ind w:leftChars="100" w:left="210"/>
      </w:pPr>
      <w:r w:rsidRPr="00346EFF">
        <w:rPr>
          <w:rFonts w:hint="eastAsia"/>
        </w:rPr>
        <w:t>目前</w:t>
      </w:r>
      <w:r w:rsidRPr="00346EFF">
        <w:t>Modbus</w:t>
      </w:r>
      <w:r w:rsidRPr="00346EFF">
        <w:t>规约主要使用</w:t>
      </w:r>
      <w:r w:rsidRPr="00346EFF">
        <w:t>ASCII, RTU, TCP</w:t>
      </w:r>
      <w:r w:rsidRPr="00346EFF">
        <w:t>等，并没有规定物理层</w:t>
      </w:r>
      <w:r>
        <w:rPr>
          <w:rFonts w:hint="eastAsia"/>
        </w:rPr>
        <w:t>，</w:t>
      </w:r>
      <w:r w:rsidRPr="00346EFF">
        <w:t>RS-232C</w:t>
      </w:r>
      <w:r w:rsidRPr="00346EFF">
        <w:t>，</w:t>
      </w:r>
      <w:r w:rsidRPr="00346EFF">
        <w:rPr>
          <w:b/>
        </w:rPr>
        <w:t>RS485</w:t>
      </w:r>
      <w:r w:rsidRPr="00346EFF">
        <w:t>，以太网都可以作为物理层</w:t>
      </w:r>
    </w:p>
    <w:p w14:paraId="00521357" w14:textId="77777777" w:rsidR="00CF6BC2" w:rsidRPr="00346EFF" w:rsidRDefault="00CF6BC2" w:rsidP="00CF6BC2">
      <w:pPr>
        <w:ind w:leftChars="100" w:left="210"/>
      </w:pPr>
      <w:r w:rsidRPr="00346EFF">
        <w:t>Modbus</w:t>
      </w:r>
      <w:r w:rsidRPr="00346EFF">
        <w:t>数据通信采用</w:t>
      </w:r>
      <w:r w:rsidRPr="006D33B3">
        <w:rPr>
          <w:color w:val="FF0000"/>
        </w:rPr>
        <w:t>主从</w:t>
      </w:r>
      <w:r w:rsidRPr="00346EFF">
        <w:t>方式</w:t>
      </w:r>
    </w:p>
    <w:p w14:paraId="67BC9D7C" w14:textId="77777777" w:rsidR="00CF6BC2" w:rsidRDefault="00CF6BC2" w:rsidP="00CF6BC2">
      <w:pPr>
        <w:ind w:leftChars="100" w:left="210"/>
      </w:pPr>
      <w:r w:rsidRPr="00346EFF">
        <w:t>Master</w:t>
      </w:r>
      <w:r w:rsidRPr="00346EFF">
        <w:t>端也可以直接发消息修改</w:t>
      </w:r>
      <w:r w:rsidRPr="00346EFF">
        <w:t>Slave</w:t>
      </w:r>
      <w:r w:rsidRPr="00346EFF">
        <w:t>端的数据，</w:t>
      </w:r>
      <w:r>
        <w:rPr>
          <w:rFonts w:hint="eastAsia"/>
        </w:rPr>
        <w:t>也可以接收</w:t>
      </w:r>
      <w:r>
        <w:rPr>
          <w:rFonts w:hint="eastAsia"/>
        </w:rPr>
        <w:t>Slave</w:t>
      </w:r>
      <w:r>
        <w:rPr>
          <w:rFonts w:hint="eastAsia"/>
        </w:rPr>
        <w:t>端的数据，</w:t>
      </w:r>
      <w:r w:rsidRPr="00346EFF">
        <w:t>实现双向读写。</w:t>
      </w:r>
    </w:p>
    <w:p w14:paraId="49F296AF" w14:textId="77777777" w:rsidR="00CF6BC2" w:rsidRDefault="00CF6BC2" w:rsidP="00CF6BC2">
      <w:pPr>
        <w:ind w:leftChars="100" w:left="210"/>
      </w:pPr>
      <w:r>
        <w:rPr>
          <w:noProof/>
        </w:rPr>
        <w:drawing>
          <wp:inline distT="0" distB="0" distL="0" distR="0" wp14:anchorId="0719A53D" wp14:editId="7DE4DB24">
            <wp:extent cx="3398293" cy="866114"/>
            <wp:effectExtent l="0" t="0" r="0" b="0"/>
            <wp:docPr id="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411" cy="87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8A5E" w14:textId="77777777" w:rsidR="00CF6BC2" w:rsidRPr="00346EFF" w:rsidRDefault="00CF6BC2" w:rsidP="00CF6BC2">
      <w:pPr>
        <w:ind w:leftChars="100" w:left="210"/>
      </w:pPr>
      <w:r w:rsidRPr="00CD339F">
        <w:t>ADU</w:t>
      </w:r>
      <w:r w:rsidRPr="00CD339F">
        <w:t>：</w:t>
      </w:r>
      <w:r w:rsidRPr="00CD339F">
        <w:t xml:space="preserve"> </w:t>
      </w:r>
      <w:r w:rsidRPr="00CD339F">
        <w:t>应用数据单元</w:t>
      </w:r>
      <w:r w:rsidRPr="00CD339F">
        <w:br/>
        <w:t>PDU</w:t>
      </w:r>
      <w:r w:rsidRPr="00CD339F">
        <w:t>：</w:t>
      </w:r>
      <w:r w:rsidRPr="00CD339F">
        <w:t xml:space="preserve"> </w:t>
      </w:r>
      <w:r w:rsidRPr="00CD339F">
        <w:t>协议数据单元</w:t>
      </w:r>
    </w:p>
    <w:p w14:paraId="56482D56" w14:textId="77777777" w:rsidR="00CF6BC2" w:rsidRDefault="00CF6BC2" w:rsidP="00CF6BC2">
      <w:pPr>
        <w:ind w:leftChars="100" w:left="210"/>
        <w:rPr>
          <w:b/>
        </w:rPr>
      </w:pPr>
      <w:r w:rsidRPr="007862C9">
        <w:rPr>
          <w:b/>
        </w:rPr>
        <w:t>Modbus RTU</w:t>
      </w:r>
      <w:r>
        <w:rPr>
          <w:rFonts w:hint="eastAsia"/>
          <w:b/>
        </w:rPr>
        <w:t>：</w:t>
      </w:r>
    </w:p>
    <w:p w14:paraId="2A001961" w14:textId="77777777" w:rsidR="00CF6BC2" w:rsidRDefault="00CF6BC2" w:rsidP="00CF6BC2">
      <w:pPr>
        <w:ind w:leftChars="200" w:left="420"/>
        <w:rPr>
          <w:b/>
        </w:rPr>
      </w:pPr>
      <w:r>
        <w:rPr>
          <w:noProof/>
        </w:rPr>
        <w:drawing>
          <wp:inline distT="0" distB="0" distL="0" distR="0" wp14:anchorId="4FB7E6F1" wp14:editId="5D2396EC">
            <wp:extent cx="6298442" cy="585210"/>
            <wp:effectExtent l="0" t="0" r="0" b="5715"/>
            <wp:docPr id="7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786488" cy="630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6F9C" w14:textId="77777777" w:rsidR="00CF6BC2" w:rsidRPr="00B43060" w:rsidRDefault="00CF6BC2" w:rsidP="00CF6BC2">
      <w:pPr>
        <w:ind w:leftChars="200" w:left="420"/>
      </w:pPr>
      <w:r w:rsidRPr="00B43060">
        <w:rPr>
          <w:rFonts w:hint="eastAsia"/>
        </w:rPr>
        <w:t>一个“</w:t>
      </w:r>
      <w:r w:rsidRPr="00B43060">
        <w:rPr>
          <w:rFonts w:hint="eastAsia"/>
        </w:rPr>
        <w:t>T</w:t>
      </w:r>
      <w:r w:rsidRPr="00B43060">
        <w:rPr>
          <w:rFonts w:hint="eastAsia"/>
        </w:rPr>
        <w:t>”</w:t>
      </w:r>
      <w:r w:rsidRPr="00B43060">
        <w:rPr>
          <w:rFonts w:hint="eastAsia"/>
        </w:rPr>
        <w:t>s</w:t>
      </w:r>
      <w:r w:rsidRPr="00B43060">
        <w:rPr>
          <w:rFonts w:hint="eastAsia"/>
        </w:rPr>
        <w:t>代表发送一个字节所用的时间</w:t>
      </w:r>
    </w:p>
    <w:p w14:paraId="36F8978D" w14:textId="77777777" w:rsidR="00CF6BC2" w:rsidRDefault="00CF6BC2" w:rsidP="00CF6BC2">
      <w:pPr>
        <w:ind w:leftChars="100" w:left="210"/>
        <w:rPr>
          <w:b/>
        </w:rPr>
      </w:pPr>
      <w:r w:rsidRPr="007862C9">
        <w:rPr>
          <w:b/>
        </w:rPr>
        <w:t>Modbus ASCII</w:t>
      </w:r>
      <w:r>
        <w:rPr>
          <w:b/>
        </w:rPr>
        <w:t>:</w:t>
      </w:r>
    </w:p>
    <w:p w14:paraId="79DADAEE" w14:textId="77777777" w:rsidR="00CF6BC2" w:rsidRDefault="00CF6BC2" w:rsidP="00CF6BC2">
      <w:pPr>
        <w:ind w:leftChars="200" w:left="420"/>
        <w:rPr>
          <w:b/>
        </w:rPr>
      </w:pPr>
      <w:r>
        <w:rPr>
          <w:noProof/>
        </w:rPr>
        <w:drawing>
          <wp:inline distT="0" distB="0" distL="0" distR="0" wp14:anchorId="3961C0BD" wp14:editId="762BE6CD">
            <wp:extent cx="5281684" cy="618728"/>
            <wp:effectExtent l="0" t="0" r="0" b="0"/>
            <wp:docPr id="7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575584" cy="65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DCD14" w14:textId="77777777" w:rsidR="00CF6BC2" w:rsidRDefault="00CF6BC2" w:rsidP="00CF6BC2">
      <w:pPr>
        <w:ind w:leftChars="200" w:left="420"/>
      </w:pPr>
      <w:r w:rsidRPr="00F83E17">
        <w:rPr>
          <w:rFonts w:hint="eastAsia"/>
        </w:rPr>
        <w:t>起始位位字符“</w:t>
      </w:r>
      <w:r w:rsidRPr="00F83E17">
        <w:rPr>
          <w:rFonts w:hint="eastAsia"/>
        </w:rPr>
        <w:t>:</w:t>
      </w:r>
      <w:r w:rsidRPr="00F83E17">
        <w:rPr>
          <w:rFonts w:hint="eastAsia"/>
        </w:rPr>
        <w:t>”</w:t>
      </w:r>
      <w:r w:rsidRPr="00F83E17">
        <w:rPr>
          <w:rFonts w:hint="eastAsia"/>
        </w:rPr>
        <w:t>(</w:t>
      </w:r>
      <w:r w:rsidRPr="00F83E17">
        <w:t>0x3AH)</w:t>
      </w:r>
      <w:r w:rsidRPr="00F83E17">
        <w:rPr>
          <w:rFonts w:hint="eastAsia"/>
        </w:rPr>
        <w:t>，结束符位回车</w:t>
      </w:r>
      <w:r w:rsidRPr="00F83E17">
        <w:rPr>
          <w:rFonts w:hint="eastAsia"/>
        </w:rPr>
        <w:t>(</w:t>
      </w:r>
      <w:r w:rsidRPr="00F83E17">
        <w:t>0DH)</w:t>
      </w:r>
      <w:r w:rsidRPr="00F83E17">
        <w:rPr>
          <w:rFonts w:hint="eastAsia"/>
        </w:rPr>
        <w:t>和换行</w:t>
      </w:r>
      <w:r w:rsidRPr="00F83E17">
        <w:rPr>
          <w:rFonts w:hint="eastAsia"/>
        </w:rPr>
        <w:t>(</w:t>
      </w:r>
      <w:r w:rsidRPr="00F83E17">
        <w:t>0AH)</w:t>
      </w:r>
      <w:r w:rsidRPr="00F83E17">
        <w:rPr>
          <w:rFonts w:hint="eastAsia"/>
        </w:rPr>
        <w:t>两个字符。</w:t>
      </w:r>
    </w:p>
    <w:p w14:paraId="18815268" w14:textId="77777777" w:rsidR="00CF6BC2" w:rsidRPr="00F83E17" w:rsidRDefault="00CF6BC2" w:rsidP="00CF6BC2">
      <w:pPr>
        <w:ind w:leftChars="100" w:left="210"/>
      </w:pPr>
    </w:p>
    <w:p w14:paraId="344326F7" w14:textId="77777777" w:rsidR="00CF6BC2" w:rsidRPr="006D30BD" w:rsidRDefault="00CF6BC2" w:rsidP="00CF6BC2">
      <w:pPr>
        <w:rPr>
          <w:b/>
        </w:rPr>
      </w:pPr>
      <w:r w:rsidRPr="001F0313">
        <w:rPr>
          <w:b/>
        </w:rPr>
        <w:t>Modbus</w:t>
      </w:r>
      <w:r w:rsidRPr="001F0313">
        <w:rPr>
          <w:b/>
        </w:rPr>
        <w:t>协议</w:t>
      </w:r>
      <w:r>
        <w:rPr>
          <w:rFonts w:hint="eastAsia"/>
          <w:b/>
        </w:rPr>
        <w:t>的查询——</w:t>
      </w:r>
      <w:r w:rsidRPr="006D30BD">
        <w:rPr>
          <w:rFonts w:hint="eastAsia"/>
          <w:b/>
        </w:rPr>
        <w:t>回应周期</w:t>
      </w:r>
    </w:p>
    <w:p w14:paraId="0F3A9AA4" w14:textId="77777777" w:rsidR="00CF6BC2" w:rsidRPr="00261A44" w:rsidRDefault="00CF6BC2" w:rsidP="00CF6BC2">
      <w:pPr>
        <w:ind w:leftChars="100" w:left="210"/>
        <w:rPr>
          <w:b/>
        </w:rPr>
      </w:pPr>
      <w:r w:rsidRPr="00261A44">
        <w:rPr>
          <w:rFonts w:hint="eastAsia"/>
          <w:b/>
        </w:rPr>
        <w:t>查询</w:t>
      </w:r>
    </w:p>
    <w:p w14:paraId="564B2EF0" w14:textId="77777777" w:rsidR="00CF6BC2" w:rsidRDefault="00CF6BC2" w:rsidP="00CF6BC2">
      <w:pPr>
        <w:ind w:leftChars="200" w:left="420"/>
      </w:pPr>
      <w:r>
        <w:rPr>
          <w:rFonts w:hint="eastAsia"/>
        </w:rPr>
        <w:t>查询消息中的</w:t>
      </w:r>
      <w:r w:rsidRPr="00216EFC">
        <w:rPr>
          <w:rFonts w:hint="eastAsia"/>
          <w:b/>
        </w:rPr>
        <w:t>功能代码</w:t>
      </w:r>
      <w:r>
        <w:rPr>
          <w:rFonts w:hint="eastAsia"/>
        </w:rPr>
        <w:t>告之被选中的从设备要执行何种功能。数据段包含了从设备要执行功能的任何附加信息。</w:t>
      </w:r>
    </w:p>
    <w:p w14:paraId="1D549138" w14:textId="77777777" w:rsidR="00CF6BC2" w:rsidRDefault="00CF6BC2" w:rsidP="00CF6BC2">
      <w:pPr>
        <w:ind w:leftChars="200" w:left="420"/>
      </w:pPr>
      <w:r>
        <w:rPr>
          <w:rFonts w:hint="eastAsia"/>
        </w:rPr>
        <w:lastRenderedPageBreak/>
        <w:t>错误检测域为从设备提供了一种验证消息内容是否正确的方法。</w:t>
      </w:r>
    </w:p>
    <w:p w14:paraId="5053D7A0" w14:textId="77777777" w:rsidR="00CF6BC2" w:rsidRPr="00346EFF" w:rsidRDefault="00CF6BC2" w:rsidP="00CF6BC2">
      <w:pPr>
        <w:ind w:leftChars="100" w:left="210"/>
        <w:rPr>
          <w:b/>
        </w:rPr>
      </w:pPr>
      <w:r w:rsidRPr="00346EFF">
        <w:rPr>
          <w:rFonts w:hint="eastAsia"/>
          <w:b/>
        </w:rPr>
        <w:t>回应</w:t>
      </w:r>
    </w:p>
    <w:p w14:paraId="3B83FD80" w14:textId="77777777" w:rsidR="00CF6BC2" w:rsidRDefault="00CF6BC2" w:rsidP="00CF6BC2">
      <w:pPr>
        <w:ind w:leftChars="200" w:left="420"/>
      </w:pPr>
      <w:r>
        <w:rPr>
          <w:rFonts w:hint="eastAsia"/>
        </w:rPr>
        <w:t>如果从设备产生正常的回应，在回应消息中的功能代码是在查询消息中的功能代码的回应。</w:t>
      </w:r>
    </w:p>
    <w:p w14:paraId="51A0F250" w14:textId="77777777" w:rsidR="00CF6BC2" w:rsidRDefault="00CF6BC2" w:rsidP="00CF6BC2">
      <w:pPr>
        <w:ind w:leftChars="200" w:left="420"/>
      </w:pPr>
      <w:r>
        <w:rPr>
          <w:rFonts w:hint="eastAsia"/>
        </w:rPr>
        <w:t>数据段包括了从设备收集的数据</w:t>
      </w:r>
    </w:p>
    <w:p w14:paraId="267CC699" w14:textId="77777777" w:rsidR="00CF6BC2" w:rsidRDefault="00CF6BC2" w:rsidP="00CF6BC2">
      <w:pPr>
        <w:ind w:leftChars="200" w:left="420"/>
      </w:pPr>
      <w:r>
        <w:rPr>
          <w:rFonts w:hint="eastAsia"/>
        </w:rPr>
        <w:t>如果有错误发生，功能代码将被修改以用于指出回应消息是错误的，同时数据段包含了</w:t>
      </w:r>
      <w:proofErr w:type="gramStart"/>
      <w:r>
        <w:rPr>
          <w:rFonts w:hint="eastAsia"/>
        </w:rPr>
        <w:t>描述此</w:t>
      </w:r>
      <w:proofErr w:type="gramEnd"/>
      <w:r>
        <w:rPr>
          <w:rFonts w:hint="eastAsia"/>
        </w:rPr>
        <w:t>错误信息的代码。</w:t>
      </w:r>
    </w:p>
    <w:p w14:paraId="1BDBA5C3" w14:textId="77777777" w:rsidR="00CF6BC2" w:rsidRDefault="00CF6BC2" w:rsidP="00CF6BC2">
      <w:pPr>
        <w:ind w:leftChars="200" w:left="420"/>
      </w:pPr>
      <w:r>
        <w:rPr>
          <w:rFonts w:hint="eastAsia"/>
        </w:rPr>
        <w:t>错误检测</w:t>
      </w:r>
      <w:proofErr w:type="gramStart"/>
      <w:r>
        <w:rPr>
          <w:rFonts w:hint="eastAsia"/>
        </w:rPr>
        <w:t>域允许</w:t>
      </w:r>
      <w:proofErr w:type="gramEnd"/>
      <w:r>
        <w:rPr>
          <w:rFonts w:hint="eastAsia"/>
        </w:rPr>
        <w:t>主设备确认消息内容是否可用。</w:t>
      </w:r>
    </w:p>
    <w:p w14:paraId="5472FCEF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0D424601" wp14:editId="42844DD5">
            <wp:extent cx="3190285" cy="2108579"/>
            <wp:effectExtent l="0" t="0" r="0" b="6350"/>
            <wp:docPr id="2050" name="Picture 2" descr="https://pic3.zhimg.com/80/v2-28b3e14af6f7eaf238745df0680df11e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https://pic3.zhimg.com/80/v2-28b3e14af6f7eaf238745df0680df11e_hd.jp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89" cy="212160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5A5E4785" w14:textId="77777777" w:rsidR="00CF6BC2" w:rsidRDefault="00CF6BC2" w:rsidP="00CF6BC2">
      <w:pPr>
        <w:ind w:leftChars="100" w:left="210"/>
      </w:pPr>
      <w:r>
        <w:rPr>
          <w:rFonts w:hint="eastAsia"/>
        </w:rPr>
        <w:t>示例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（</w:t>
      </w:r>
      <w:r w:rsidRPr="0023799E">
        <w:t>VFC-CH2000</w:t>
      </w:r>
      <w:r w:rsidRPr="0023799E">
        <w:t>变频器通讯示例</w:t>
      </w:r>
      <w:r>
        <w:rPr>
          <w:rFonts w:hint="eastAsia"/>
        </w:rPr>
        <w:t>）：</w:t>
      </w:r>
    </w:p>
    <w:p w14:paraId="6DEAAC54" w14:textId="77777777" w:rsidR="00CF6BC2" w:rsidRDefault="00CF6BC2" w:rsidP="00CF6BC2">
      <w:pPr>
        <w:ind w:leftChars="100" w:left="210"/>
      </w:pPr>
      <w:r>
        <w:rPr>
          <w:noProof/>
        </w:rPr>
        <w:drawing>
          <wp:inline distT="0" distB="0" distL="0" distR="0" wp14:anchorId="68AACA6E" wp14:editId="7B24C6EF">
            <wp:extent cx="6223379" cy="1874304"/>
            <wp:effectExtent l="0" t="0" r="6350" b="0"/>
            <wp:docPr id="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264272" cy="188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0BC0" w14:textId="77777777" w:rsidR="00CF6BC2" w:rsidRDefault="00CF6BC2" w:rsidP="00CF6BC2">
      <w:pPr>
        <w:ind w:leftChars="100" w:left="210"/>
      </w:pPr>
      <w:r>
        <w:rPr>
          <w:rFonts w:hint="eastAsia"/>
        </w:rPr>
        <w:t>示例二（</w:t>
      </w:r>
      <w:r w:rsidRPr="0023799E">
        <w:t>VFC-CH2000</w:t>
      </w:r>
      <w:r w:rsidRPr="0023799E">
        <w:t>变频器通讯示例</w:t>
      </w:r>
      <w:r>
        <w:rPr>
          <w:rFonts w:hint="eastAsia"/>
        </w:rPr>
        <w:t>）：</w:t>
      </w:r>
    </w:p>
    <w:p w14:paraId="20E99AB2" w14:textId="77777777" w:rsidR="00CF6BC2" w:rsidRPr="004D1723" w:rsidRDefault="00CF6BC2" w:rsidP="00CF6BC2">
      <w:pPr>
        <w:ind w:leftChars="100" w:left="210"/>
      </w:pPr>
    </w:p>
    <w:p w14:paraId="3CE05F41" w14:textId="77777777" w:rsidR="00CF6BC2" w:rsidRDefault="00CF6BC2" w:rsidP="00CF6BC2">
      <w:pPr>
        <w:ind w:leftChars="100" w:left="210"/>
        <w:rPr>
          <w:noProof/>
        </w:rPr>
      </w:pPr>
      <w:r>
        <w:rPr>
          <w:noProof/>
        </w:rPr>
        <w:drawing>
          <wp:inline distT="0" distB="0" distL="0" distR="0" wp14:anchorId="4CF0AB05" wp14:editId="47DDC3BF">
            <wp:extent cx="6180820" cy="1467134"/>
            <wp:effectExtent l="0" t="0" r="0" b="0"/>
            <wp:docPr id="7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73"/>
                    <a:srcRect b="4919"/>
                    <a:stretch/>
                  </pic:blipFill>
                  <pic:spPr bwMode="auto">
                    <a:xfrm>
                      <a:off x="0" y="0"/>
                      <a:ext cx="6188250" cy="1468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1AB4391" wp14:editId="424BC899">
            <wp:extent cx="6185409" cy="801900"/>
            <wp:effectExtent l="0" t="0" r="0" b="0"/>
            <wp:docPr id="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 rotWithShape="1">
                    <a:blip r:embed="rId74"/>
                    <a:srcRect t="16368"/>
                    <a:stretch/>
                  </pic:blipFill>
                  <pic:spPr bwMode="auto">
                    <a:xfrm>
                      <a:off x="0" y="0"/>
                      <a:ext cx="6282907" cy="814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30A1F" w14:textId="77777777" w:rsidR="00CF6BC2" w:rsidRDefault="00CF6BC2" w:rsidP="00CF6BC2">
      <w:pPr>
        <w:ind w:leftChars="100" w:left="210"/>
      </w:pPr>
      <w:r>
        <w:rPr>
          <w:rFonts w:hint="eastAsia"/>
          <w:noProof/>
        </w:rPr>
        <w:lastRenderedPageBreak/>
        <w:t>示例三（数码管显示屏通讯示例）：</w:t>
      </w:r>
    </w:p>
    <w:p w14:paraId="1D980202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705B74E3" wp14:editId="7FA02A76">
            <wp:extent cx="1944806" cy="1156165"/>
            <wp:effectExtent l="0" t="0" r="0" b="6350"/>
            <wp:docPr id="7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0" t="18585" r="3660" b="20405"/>
                    <a:stretch/>
                  </pic:blipFill>
                  <pic:spPr>
                    <a:xfrm>
                      <a:off x="0" y="0"/>
                      <a:ext cx="1949250" cy="115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C9C9" w14:textId="77777777" w:rsidR="00CF6BC2" w:rsidRDefault="00CF6BC2" w:rsidP="00CF6BC2">
      <w:pPr>
        <w:ind w:leftChars="200" w:left="420"/>
      </w:pPr>
      <w:r>
        <w:rPr>
          <w:noProof/>
        </w:rPr>
        <w:drawing>
          <wp:inline distT="0" distB="0" distL="0" distR="0" wp14:anchorId="3E89F6C4" wp14:editId="4DCC8775">
            <wp:extent cx="5104263" cy="2585790"/>
            <wp:effectExtent l="0" t="0" r="1270" b="5080"/>
            <wp:docPr id="8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92" t="31381" r="7989" b="39009"/>
                    <a:stretch/>
                  </pic:blipFill>
                  <pic:spPr>
                    <a:xfrm>
                      <a:off x="0" y="0"/>
                      <a:ext cx="5135899" cy="2601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713A9" w14:textId="77777777" w:rsidR="00CF6BC2" w:rsidRDefault="00CF6BC2" w:rsidP="00CF6BC2">
      <w:pPr>
        <w:ind w:leftChars="200" w:left="420"/>
        <w:rPr>
          <w:b/>
        </w:rPr>
      </w:pPr>
      <w:r w:rsidRPr="00967B2C">
        <w:rPr>
          <w:b/>
        </w:rPr>
        <w:t>Modbus</w:t>
      </w:r>
      <w:r w:rsidRPr="00967B2C">
        <w:rPr>
          <w:rFonts w:hint="eastAsia"/>
          <w:b/>
        </w:rPr>
        <w:t>的功能域</w:t>
      </w:r>
      <w:r>
        <w:rPr>
          <w:rFonts w:hint="eastAsia"/>
          <w:b/>
        </w:rPr>
        <w:t>：</w:t>
      </w:r>
    </w:p>
    <w:p w14:paraId="6BBA2D1B" w14:textId="77777777" w:rsidR="00CF6BC2" w:rsidRPr="006D33B3" w:rsidRDefault="00CF6BC2" w:rsidP="00CF6BC2">
      <w:pPr>
        <w:ind w:leftChars="300" w:left="630"/>
      </w:pPr>
      <w:r w:rsidRPr="006D33B3">
        <w:rPr>
          <w:rFonts w:hint="eastAsia"/>
        </w:rPr>
        <w:t>消息从主设备发往从设备时，功能</w:t>
      </w:r>
      <w:proofErr w:type="gramStart"/>
      <w:r w:rsidRPr="006D33B3">
        <w:rPr>
          <w:rFonts w:hint="eastAsia"/>
        </w:rPr>
        <w:t>代码域将告之</w:t>
      </w:r>
      <w:proofErr w:type="gramEnd"/>
      <w:r w:rsidRPr="006D33B3">
        <w:rPr>
          <w:rFonts w:hint="eastAsia"/>
        </w:rPr>
        <w:t>从设备需要执行哪些行为。</w:t>
      </w:r>
    </w:p>
    <w:p w14:paraId="60616888" w14:textId="77777777" w:rsidR="00CF6BC2" w:rsidRPr="006D33B3" w:rsidRDefault="00CF6BC2" w:rsidP="00CF6BC2">
      <w:pPr>
        <w:ind w:leftChars="400" w:left="840"/>
      </w:pPr>
      <w:r w:rsidRPr="006D33B3">
        <w:rPr>
          <w:rFonts w:hint="eastAsia"/>
        </w:rPr>
        <w:t>例如去读取输入的开关状态，读一组寄存器的数据内容。</w:t>
      </w:r>
    </w:p>
    <w:p w14:paraId="13F40FD6" w14:textId="77777777" w:rsidR="00CF6BC2" w:rsidRPr="006D33B3" w:rsidRDefault="00CF6BC2" w:rsidP="00CF6BC2">
      <w:pPr>
        <w:ind w:leftChars="300" w:left="630"/>
      </w:pPr>
      <w:r w:rsidRPr="006D33B3">
        <w:t>当从设备回应时，它使用功能</w:t>
      </w:r>
      <w:proofErr w:type="gramStart"/>
      <w:r w:rsidRPr="006D33B3">
        <w:t>代码域来指示</w:t>
      </w:r>
      <w:proofErr w:type="gramEnd"/>
      <w:r w:rsidRPr="006D33B3">
        <w:t>是正常回应</w:t>
      </w:r>
      <w:r w:rsidRPr="006D33B3">
        <w:t>(</w:t>
      </w:r>
      <w:r w:rsidRPr="006D33B3">
        <w:t>无误</w:t>
      </w:r>
      <w:r w:rsidRPr="006D33B3">
        <w:t>)</w:t>
      </w:r>
      <w:r w:rsidRPr="006D33B3">
        <w:t>还是有某种错误发生（称作异议回应）。</w:t>
      </w:r>
    </w:p>
    <w:p w14:paraId="151043D6" w14:textId="77777777" w:rsidR="00CF6BC2" w:rsidRPr="006D33B3" w:rsidRDefault="00CF6BC2" w:rsidP="00CF6BC2">
      <w:pPr>
        <w:ind w:leftChars="400" w:left="840"/>
      </w:pPr>
      <w:r w:rsidRPr="006D33B3">
        <w:rPr>
          <w:rFonts w:hint="eastAsia"/>
        </w:rPr>
        <w:t>对正常回应，从设备仅回应相应的功能代码。</w:t>
      </w:r>
    </w:p>
    <w:p w14:paraId="2C0719F9" w14:textId="77777777" w:rsidR="00CF6BC2" w:rsidRPr="006D33B3" w:rsidRDefault="00CF6BC2" w:rsidP="00CF6BC2">
      <w:pPr>
        <w:ind w:leftChars="400" w:left="840"/>
      </w:pPr>
      <w:r w:rsidRPr="006D33B3">
        <w:rPr>
          <w:rFonts w:hint="eastAsia"/>
        </w:rPr>
        <w:t>对异议回应，从设备</w:t>
      </w:r>
      <w:proofErr w:type="gramStart"/>
      <w:r w:rsidRPr="006D33B3">
        <w:rPr>
          <w:rFonts w:hint="eastAsia"/>
        </w:rPr>
        <w:t>讲功能</w:t>
      </w:r>
      <w:proofErr w:type="gramEnd"/>
      <w:r w:rsidRPr="006D33B3">
        <w:rPr>
          <w:rFonts w:hint="eastAsia"/>
        </w:rPr>
        <w:t>代码的最高位置</w:t>
      </w:r>
      <w:r w:rsidRPr="006D33B3">
        <w:t>1.</w:t>
      </w:r>
    </w:p>
    <w:p w14:paraId="277C25E6" w14:textId="77777777" w:rsidR="00CF6BC2" w:rsidRDefault="00CF6BC2" w:rsidP="00CF6BC2">
      <w:pPr>
        <w:ind w:leftChars="300" w:left="630"/>
        <w:rPr>
          <w:b/>
        </w:rPr>
      </w:pPr>
    </w:p>
    <w:tbl>
      <w:tblPr>
        <w:tblStyle w:val="5"/>
        <w:tblW w:w="8505" w:type="dxa"/>
        <w:tblLook w:val="0600" w:firstRow="0" w:lastRow="0" w:firstColumn="0" w:lastColumn="0" w:noHBand="1" w:noVBand="1"/>
      </w:tblPr>
      <w:tblGrid>
        <w:gridCol w:w="1126"/>
        <w:gridCol w:w="1798"/>
        <w:gridCol w:w="5581"/>
      </w:tblGrid>
      <w:tr w:rsidR="00CF6BC2" w:rsidRPr="00AD2B12" w14:paraId="42BE5DA8" w14:textId="77777777" w:rsidTr="00CF6BC2">
        <w:trPr>
          <w:trHeight w:val="245"/>
        </w:trPr>
        <w:tc>
          <w:tcPr>
            <w:tcW w:w="662" w:type="pct"/>
            <w:vAlign w:val="center"/>
            <w:hideMark/>
          </w:tcPr>
          <w:p w14:paraId="60C6A41F" w14:textId="77777777" w:rsidR="00CF6BC2" w:rsidRPr="00AD2B12" w:rsidRDefault="00CF6BC2" w:rsidP="0014508D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功能码</w:t>
            </w:r>
          </w:p>
        </w:tc>
        <w:tc>
          <w:tcPr>
            <w:tcW w:w="1057" w:type="pct"/>
            <w:vAlign w:val="center"/>
            <w:hideMark/>
          </w:tcPr>
          <w:p w14:paraId="3F93229C" w14:textId="77777777" w:rsidR="00CF6BC2" w:rsidRPr="00AD2B12" w:rsidRDefault="00CF6BC2" w:rsidP="0014508D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名称</w:t>
            </w:r>
          </w:p>
        </w:tc>
        <w:tc>
          <w:tcPr>
            <w:tcW w:w="3281" w:type="pct"/>
            <w:vAlign w:val="center"/>
            <w:hideMark/>
          </w:tcPr>
          <w:p w14:paraId="0AA3A35A" w14:textId="77777777" w:rsidR="00CF6BC2" w:rsidRPr="00AD2B12" w:rsidRDefault="00CF6BC2" w:rsidP="0014508D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作用</w:t>
            </w:r>
          </w:p>
        </w:tc>
      </w:tr>
      <w:tr w:rsidR="00CF6BC2" w:rsidRPr="00AD2B12" w14:paraId="0AFE65D6" w14:textId="77777777" w:rsidTr="00CF6BC2">
        <w:trPr>
          <w:trHeight w:val="399"/>
        </w:trPr>
        <w:tc>
          <w:tcPr>
            <w:tcW w:w="662" w:type="pct"/>
            <w:hideMark/>
          </w:tcPr>
          <w:p w14:paraId="1C1BC515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1</w:t>
            </w:r>
          </w:p>
        </w:tc>
        <w:tc>
          <w:tcPr>
            <w:tcW w:w="1057" w:type="pct"/>
            <w:hideMark/>
          </w:tcPr>
          <w:p w14:paraId="7064824E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读取线圈状态</w:t>
            </w:r>
          </w:p>
        </w:tc>
        <w:tc>
          <w:tcPr>
            <w:tcW w:w="3281" w:type="pct"/>
            <w:vAlign w:val="center"/>
            <w:hideMark/>
          </w:tcPr>
          <w:p w14:paraId="5AE7D5B5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取得一组逻辑线圈的当前状态（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ON/OFF)</w:t>
            </w:r>
          </w:p>
        </w:tc>
      </w:tr>
      <w:tr w:rsidR="00CF6BC2" w:rsidRPr="00AD2B12" w14:paraId="31AD9E4B" w14:textId="77777777" w:rsidTr="00CF6BC2">
        <w:trPr>
          <w:trHeight w:val="399"/>
        </w:trPr>
        <w:tc>
          <w:tcPr>
            <w:tcW w:w="662" w:type="pct"/>
            <w:hideMark/>
          </w:tcPr>
          <w:p w14:paraId="5C95777E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2</w:t>
            </w:r>
          </w:p>
        </w:tc>
        <w:tc>
          <w:tcPr>
            <w:tcW w:w="1057" w:type="pct"/>
            <w:hideMark/>
          </w:tcPr>
          <w:p w14:paraId="6D15F1D1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读取输入状态</w:t>
            </w:r>
          </w:p>
        </w:tc>
        <w:tc>
          <w:tcPr>
            <w:tcW w:w="3281" w:type="pct"/>
            <w:vAlign w:val="center"/>
            <w:hideMark/>
          </w:tcPr>
          <w:p w14:paraId="7DEABEFB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取得一组开关输入的当前状态（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ON/OFF)</w:t>
            </w:r>
          </w:p>
        </w:tc>
      </w:tr>
      <w:tr w:rsidR="00CF6BC2" w:rsidRPr="00AD2B12" w14:paraId="324C6260" w14:textId="77777777" w:rsidTr="00CF6BC2">
        <w:trPr>
          <w:trHeight w:val="399"/>
        </w:trPr>
        <w:tc>
          <w:tcPr>
            <w:tcW w:w="662" w:type="pct"/>
            <w:hideMark/>
          </w:tcPr>
          <w:p w14:paraId="6C9E6781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3</w:t>
            </w:r>
          </w:p>
        </w:tc>
        <w:tc>
          <w:tcPr>
            <w:tcW w:w="1057" w:type="pct"/>
            <w:hideMark/>
          </w:tcPr>
          <w:p w14:paraId="13F5ABEA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读取保持寄存器</w:t>
            </w:r>
          </w:p>
        </w:tc>
        <w:tc>
          <w:tcPr>
            <w:tcW w:w="3281" w:type="pct"/>
            <w:vAlign w:val="center"/>
            <w:hideMark/>
          </w:tcPr>
          <w:p w14:paraId="52D0E0C9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在一个或多个保持寄存器中取得当前的二进制值</w:t>
            </w:r>
          </w:p>
        </w:tc>
      </w:tr>
      <w:tr w:rsidR="00CF6BC2" w:rsidRPr="00AD2B12" w14:paraId="5BB4363E" w14:textId="77777777" w:rsidTr="00CF6BC2">
        <w:trPr>
          <w:trHeight w:val="399"/>
        </w:trPr>
        <w:tc>
          <w:tcPr>
            <w:tcW w:w="662" w:type="pct"/>
            <w:hideMark/>
          </w:tcPr>
          <w:p w14:paraId="3766D12C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4</w:t>
            </w:r>
          </w:p>
        </w:tc>
        <w:tc>
          <w:tcPr>
            <w:tcW w:w="1057" w:type="pct"/>
            <w:hideMark/>
          </w:tcPr>
          <w:p w14:paraId="7E7345B8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读取输入寄存器</w:t>
            </w:r>
          </w:p>
        </w:tc>
        <w:tc>
          <w:tcPr>
            <w:tcW w:w="3281" w:type="pct"/>
            <w:vAlign w:val="center"/>
            <w:hideMark/>
          </w:tcPr>
          <w:p w14:paraId="2746A1A6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在一个或多个输入寄存器中取得当前的二进制值</w:t>
            </w:r>
          </w:p>
        </w:tc>
      </w:tr>
      <w:tr w:rsidR="00CF6BC2" w:rsidRPr="00AD2B12" w14:paraId="203B1E7B" w14:textId="77777777" w:rsidTr="00CF6BC2">
        <w:trPr>
          <w:trHeight w:val="399"/>
        </w:trPr>
        <w:tc>
          <w:tcPr>
            <w:tcW w:w="662" w:type="pct"/>
            <w:hideMark/>
          </w:tcPr>
          <w:p w14:paraId="2B91D9AB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5</w:t>
            </w:r>
          </w:p>
        </w:tc>
        <w:tc>
          <w:tcPr>
            <w:tcW w:w="1057" w:type="pct"/>
            <w:hideMark/>
          </w:tcPr>
          <w:p w14:paraId="1558333D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强置单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线圈</w:t>
            </w:r>
          </w:p>
        </w:tc>
        <w:tc>
          <w:tcPr>
            <w:tcW w:w="3281" w:type="pct"/>
            <w:vAlign w:val="center"/>
            <w:hideMark/>
          </w:tcPr>
          <w:p w14:paraId="73B274E3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强置一个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逻辑线圈的通断状态</w:t>
            </w:r>
          </w:p>
        </w:tc>
      </w:tr>
      <w:tr w:rsidR="00CF6BC2" w:rsidRPr="00AD2B12" w14:paraId="2EB73553" w14:textId="77777777" w:rsidTr="00CF6BC2">
        <w:trPr>
          <w:trHeight w:val="399"/>
        </w:trPr>
        <w:tc>
          <w:tcPr>
            <w:tcW w:w="662" w:type="pct"/>
            <w:hideMark/>
          </w:tcPr>
          <w:p w14:paraId="170D0B76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6</w:t>
            </w:r>
          </w:p>
        </w:tc>
        <w:tc>
          <w:tcPr>
            <w:tcW w:w="1057" w:type="pct"/>
            <w:hideMark/>
          </w:tcPr>
          <w:p w14:paraId="6A7D58E0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预置单寄存器</w:t>
            </w:r>
          </w:p>
        </w:tc>
        <w:tc>
          <w:tcPr>
            <w:tcW w:w="3281" w:type="pct"/>
            <w:vAlign w:val="center"/>
            <w:hideMark/>
          </w:tcPr>
          <w:p w14:paraId="65C76D41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把具体二进值装入一个保持寄存器</w:t>
            </w:r>
          </w:p>
        </w:tc>
      </w:tr>
      <w:tr w:rsidR="00CF6BC2" w:rsidRPr="00AD2B12" w14:paraId="4FB83863" w14:textId="77777777" w:rsidTr="00CF6BC2">
        <w:trPr>
          <w:trHeight w:val="571"/>
        </w:trPr>
        <w:tc>
          <w:tcPr>
            <w:tcW w:w="662" w:type="pct"/>
            <w:hideMark/>
          </w:tcPr>
          <w:p w14:paraId="45857B68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7</w:t>
            </w:r>
          </w:p>
        </w:tc>
        <w:tc>
          <w:tcPr>
            <w:tcW w:w="1057" w:type="pct"/>
            <w:hideMark/>
          </w:tcPr>
          <w:p w14:paraId="2CDC1ED9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读取异常状态</w:t>
            </w:r>
          </w:p>
        </w:tc>
        <w:tc>
          <w:tcPr>
            <w:tcW w:w="3281" w:type="pct"/>
            <w:vAlign w:val="center"/>
            <w:hideMark/>
          </w:tcPr>
          <w:p w14:paraId="13982B0C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取得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8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个内部线圈的通断状态，这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8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个线圈的地址由控制器决定</w:t>
            </w:r>
          </w:p>
        </w:tc>
      </w:tr>
      <w:tr w:rsidR="00CF6BC2" w:rsidRPr="00AD2B12" w14:paraId="740C764F" w14:textId="77777777" w:rsidTr="00CF6BC2">
        <w:trPr>
          <w:trHeight w:val="399"/>
        </w:trPr>
        <w:tc>
          <w:tcPr>
            <w:tcW w:w="662" w:type="pct"/>
            <w:hideMark/>
          </w:tcPr>
          <w:p w14:paraId="6957FD50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8</w:t>
            </w:r>
          </w:p>
        </w:tc>
        <w:tc>
          <w:tcPr>
            <w:tcW w:w="1057" w:type="pct"/>
            <w:hideMark/>
          </w:tcPr>
          <w:p w14:paraId="6F9DCD9C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回送诊断校验</w:t>
            </w:r>
          </w:p>
        </w:tc>
        <w:tc>
          <w:tcPr>
            <w:tcW w:w="3281" w:type="pct"/>
            <w:vAlign w:val="center"/>
            <w:hideMark/>
          </w:tcPr>
          <w:p w14:paraId="13E5DAED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把诊断校验</w:t>
            </w: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报文送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从机，以对通信处理进行评鉴</w:t>
            </w:r>
          </w:p>
        </w:tc>
      </w:tr>
      <w:tr w:rsidR="00CF6BC2" w:rsidRPr="00AD2B12" w14:paraId="079FA998" w14:textId="77777777" w:rsidTr="00CF6BC2">
        <w:trPr>
          <w:trHeight w:val="399"/>
        </w:trPr>
        <w:tc>
          <w:tcPr>
            <w:tcW w:w="662" w:type="pct"/>
            <w:hideMark/>
          </w:tcPr>
          <w:p w14:paraId="1D23A817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09</w:t>
            </w:r>
          </w:p>
        </w:tc>
        <w:tc>
          <w:tcPr>
            <w:tcW w:w="1057" w:type="pct"/>
            <w:hideMark/>
          </w:tcPr>
          <w:p w14:paraId="7BF449B4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编程（只用于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484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3281" w:type="pct"/>
            <w:vAlign w:val="center"/>
            <w:hideMark/>
          </w:tcPr>
          <w:p w14:paraId="65BC65F1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使主机模拟编程器作用，修改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PC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从机逻辑</w:t>
            </w:r>
          </w:p>
        </w:tc>
      </w:tr>
      <w:tr w:rsidR="00CF6BC2" w:rsidRPr="00AD2B12" w14:paraId="1EFA7A3F" w14:textId="77777777" w:rsidTr="00CF6BC2">
        <w:trPr>
          <w:trHeight w:val="1084"/>
        </w:trPr>
        <w:tc>
          <w:tcPr>
            <w:tcW w:w="662" w:type="pct"/>
            <w:hideMark/>
          </w:tcPr>
          <w:p w14:paraId="1339D3EF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lastRenderedPageBreak/>
              <w:t>10</w:t>
            </w:r>
          </w:p>
        </w:tc>
        <w:tc>
          <w:tcPr>
            <w:tcW w:w="1057" w:type="pct"/>
            <w:hideMark/>
          </w:tcPr>
          <w:p w14:paraId="2C8435A4" w14:textId="77777777" w:rsidR="00CF6BC2" w:rsidRPr="00AD2B12" w:rsidRDefault="00CF6BC2" w:rsidP="0014508D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控</w:t>
            </w: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询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（只用于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484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3281" w:type="pct"/>
            <w:vAlign w:val="center"/>
            <w:hideMark/>
          </w:tcPr>
          <w:p w14:paraId="670AA8CC" w14:textId="77777777" w:rsidR="00CF6BC2" w:rsidRPr="00AD2B12" w:rsidRDefault="00CF6BC2" w:rsidP="0014508D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可使主机与一台正在执行长程序任务从机通信，探询该从机是否已完成其操作任务，仅在含有功能码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Cs w:val="21"/>
              </w:rPr>
              <w:t>9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Cs w:val="21"/>
              </w:rPr>
              <w:t>的报文发送后，本功能码才发送</w:t>
            </w:r>
          </w:p>
        </w:tc>
      </w:tr>
      <w:tr w:rsidR="00CF6BC2" w:rsidRPr="00AD2B12" w14:paraId="1C1A6815" w14:textId="77777777" w:rsidTr="00CF6BC2">
        <w:trPr>
          <w:trHeight w:val="473"/>
        </w:trPr>
        <w:tc>
          <w:tcPr>
            <w:tcW w:w="662" w:type="pct"/>
            <w:hideMark/>
          </w:tcPr>
          <w:p w14:paraId="0A307817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ind w:left="523" w:hangingChars="249" w:hanging="523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1</w:t>
            </w:r>
          </w:p>
        </w:tc>
        <w:tc>
          <w:tcPr>
            <w:tcW w:w="1057" w:type="pct"/>
            <w:hideMark/>
          </w:tcPr>
          <w:p w14:paraId="007BBC7D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读取事件计数</w:t>
            </w:r>
          </w:p>
        </w:tc>
        <w:tc>
          <w:tcPr>
            <w:tcW w:w="3281" w:type="pct"/>
            <w:vAlign w:val="center"/>
            <w:hideMark/>
          </w:tcPr>
          <w:p w14:paraId="25FAA861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可使主机发出单询问，并随即判定操作是否成功，尤其是该命令或其他应答产生通信错误时</w:t>
            </w:r>
          </w:p>
        </w:tc>
      </w:tr>
      <w:tr w:rsidR="00CF6BC2" w:rsidRPr="00AD2B12" w14:paraId="309CA67A" w14:textId="77777777" w:rsidTr="00CF6BC2">
        <w:trPr>
          <w:trHeight w:val="582"/>
        </w:trPr>
        <w:tc>
          <w:tcPr>
            <w:tcW w:w="662" w:type="pct"/>
            <w:hideMark/>
          </w:tcPr>
          <w:p w14:paraId="3C17C09D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2</w:t>
            </w:r>
          </w:p>
        </w:tc>
        <w:tc>
          <w:tcPr>
            <w:tcW w:w="1057" w:type="pct"/>
            <w:hideMark/>
          </w:tcPr>
          <w:p w14:paraId="76451419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读取通信事件记录</w:t>
            </w:r>
          </w:p>
        </w:tc>
        <w:tc>
          <w:tcPr>
            <w:tcW w:w="3281" w:type="pct"/>
            <w:vAlign w:val="center"/>
            <w:hideMark/>
          </w:tcPr>
          <w:p w14:paraId="5320E922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可是主机检索每台从机的</w:t>
            </w:r>
            <w:proofErr w:type="spellStart"/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ModBus</w:t>
            </w:r>
            <w:proofErr w:type="spell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事务处理通信事件记录。如果某项事务处理完成，记录会给出有关错误</w:t>
            </w:r>
          </w:p>
        </w:tc>
      </w:tr>
      <w:tr w:rsidR="00CF6BC2" w:rsidRPr="00AD2B12" w14:paraId="2FCC13FA" w14:textId="77777777" w:rsidTr="00CF6BC2">
        <w:trPr>
          <w:trHeight w:val="255"/>
        </w:trPr>
        <w:tc>
          <w:tcPr>
            <w:tcW w:w="662" w:type="pct"/>
            <w:hideMark/>
          </w:tcPr>
          <w:p w14:paraId="04AB6A18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3</w:t>
            </w:r>
          </w:p>
        </w:tc>
        <w:tc>
          <w:tcPr>
            <w:tcW w:w="1057" w:type="pct"/>
            <w:hideMark/>
          </w:tcPr>
          <w:p w14:paraId="3F11D10B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编程（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84/384 484 584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）</w:t>
            </w:r>
          </w:p>
        </w:tc>
        <w:tc>
          <w:tcPr>
            <w:tcW w:w="3281" w:type="pct"/>
            <w:vAlign w:val="center"/>
            <w:hideMark/>
          </w:tcPr>
          <w:p w14:paraId="298D60EC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可使主机模拟编程器功能修改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PC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从机逻辑</w:t>
            </w:r>
          </w:p>
        </w:tc>
      </w:tr>
      <w:tr w:rsidR="00CF6BC2" w:rsidRPr="00AD2B12" w14:paraId="09275100" w14:textId="77777777" w:rsidTr="00CF6BC2">
        <w:trPr>
          <w:trHeight w:val="691"/>
        </w:trPr>
        <w:tc>
          <w:tcPr>
            <w:tcW w:w="662" w:type="pct"/>
            <w:hideMark/>
          </w:tcPr>
          <w:p w14:paraId="43273A48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4</w:t>
            </w:r>
          </w:p>
        </w:tc>
        <w:tc>
          <w:tcPr>
            <w:tcW w:w="1057" w:type="pct"/>
            <w:hideMark/>
          </w:tcPr>
          <w:p w14:paraId="52F3BB8A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探询（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84/384 484 584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）</w:t>
            </w:r>
          </w:p>
        </w:tc>
        <w:tc>
          <w:tcPr>
            <w:tcW w:w="3281" w:type="pct"/>
            <w:vAlign w:val="center"/>
            <w:hideMark/>
          </w:tcPr>
          <w:p w14:paraId="6B6E7FBC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可使主机与正在执行任务的从机通信，定期控</w:t>
            </w: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询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该从机是否已完成其程序操作，仅在含有功能</w:t>
            </w: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3</w:t>
            </w: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的报文发送后，本功能码才得发送</w:t>
            </w:r>
          </w:p>
        </w:tc>
      </w:tr>
      <w:tr w:rsidR="00CF6BC2" w:rsidRPr="00AD2B12" w14:paraId="2245D9DC" w14:textId="77777777" w:rsidTr="00CF6BC2">
        <w:trPr>
          <w:trHeight w:val="255"/>
        </w:trPr>
        <w:tc>
          <w:tcPr>
            <w:tcW w:w="662" w:type="pct"/>
            <w:hideMark/>
          </w:tcPr>
          <w:p w14:paraId="445B30A9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5</w:t>
            </w:r>
          </w:p>
        </w:tc>
        <w:tc>
          <w:tcPr>
            <w:tcW w:w="1057" w:type="pct"/>
            <w:hideMark/>
          </w:tcPr>
          <w:p w14:paraId="79669E0E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强置多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线圈</w:t>
            </w:r>
          </w:p>
        </w:tc>
        <w:tc>
          <w:tcPr>
            <w:tcW w:w="3281" w:type="pct"/>
            <w:vAlign w:val="center"/>
            <w:hideMark/>
          </w:tcPr>
          <w:p w14:paraId="70CA770B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强置</w:t>
            </w:r>
            <w:proofErr w:type="gramStart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一</w:t>
            </w:r>
            <w:proofErr w:type="gramEnd"/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串连续逻辑线圈的通断</w:t>
            </w:r>
          </w:p>
        </w:tc>
      </w:tr>
      <w:tr w:rsidR="00CF6BC2" w:rsidRPr="00AD2B12" w14:paraId="3A968C60" w14:textId="77777777" w:rsidTr="00CF6BC2">
        <w:trPr>
          <w:trHeight w:val="255"/>
        </w:trPr>
        <w:tc>
          <w:tcPr>
            <w:tcW w:w="662" w:type="pct"/>
            <w:hideMark/>
          </w:tcPr>
          <w:p w14:paraId="6CC37FF2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6</w:t>
            </w:r>
          </w:p>
        </w:tc>
        <w:tc>
          <w:tcPr>
            <w:tcW w:w="1057" w:type="pct"/>
            <w:hideMark/>
          </w:tcPr>
          <w:p w14:paraId="23105B81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预置多寄存器</w:t>
            </w:r>
          </w:p>
        </w:tc>
        <w:tc>
          <w:tcPr>
            <w:tcW w:w="3281" w:type="pct"/>
            <w:vAlign w:val="center"/>
            <w:hideMark/>
          </w:tcPr>
          <w:p w14:paraId="45932F9E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把具体的二进制值装入一串连续的保持寄存器</w:t>
            </w:r>
          </w:p>
        </w:tc>
      </w:tr>
      <w:tr w:rsidR="00CF6BC2" w:rsidRPr="00AD2B12" w14:paraId="613B223C" w14:textId="77777777" w:rsidTr="00CF6BC2">
        <w:trPr>
          <w:trHeight w:val="364"/>
        </w:trPr>
        <w:tc>
          <w:tcPr>
            <w:tcW w:w="662" w:type="pct"/>
            <w:hideMark/>
          </w:tcPr>
          <w:p w14:paraId="3C941FC2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/>
                <w:color w:val="000000" w:themeColor="text1"/>
                <w:kern w:val="24"/>
                <w:sz w:val="21"/>
                <w:szCs w:val="21"/>
              </w:rPr>
              <w:t>17</w:t>
            </w:r>
          </w:p>
        </w:tc>
        <w:tc>
          <w:tcPr>
            <w:tcW w:w="1057" w:type="pct"/>
            <w:hideMark/>
          </w:tcPr>
          <w:p w14:paraId="19932A00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报告从机标识</w:t>
            </w:r>
          </w:p>
        </w:tc>
        <w:tc>
          <w:tcPr>
            <w:tcW w:w="3281" w:type="pct"/>
            <w:vAlign w:val="center"/>
            <w:hideMark/>
          </w:tcPr>
          <w:p w14:paraId="3DBEF148" w14:textId="77777777" w:rsidR="00CF6BC2" w:rsidRPr="00AD2B12" w:rsidRDefault="00CF6BC2" w:rsidP="0014508D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AD2B12">
              <w:rPr>
                <w:rFonts w:ascii="Arial" w:eastAsia="楷体_GB2312" w:hAnsi="Arial" w:cs="Arial" w:hint="eastAsia"/>
                <w:color w:val="000000" w:themeColor="text1"/>
                <w:kern w:val="24"/>
                <w:sz w:val="21"/>
                <w:szCs w:val="21"/>
              </w:rPr>
              <w:t>可使主机判断编址从机的类型及该从机运行指示灯的状态</w:t>
            </w:r>
          </w:p>
        </w:tc>
      </w:tr>
    </w:tbl>
    <w:p w14:paraId="349D31C9" w14:textId="77777777" w:rsidR="00CF6BC2" w:rsidRDefault="00CF6BC2" w:rsidP="00CF6BC2">
      <w:pPr>
        <w:ind w:leftChars="300" w:left="630"/>
        <w:rPr>
          <w:b/>
        </w:rPr>
      </w:pPr>
    </w:p>
    <w:p w14:paraId="0D8BCBA2" w14:textId="77777777" w:rsidR="00CF6BC2" w:rsidRDefault="00CF6BC2" w:rsidP="00CF6BC2">
      <w:pPr>
        <w:ind w:leftChars="200" w:left="420"/>
        <w:rPr>
          <w:b/>
        </w:rPr>
      </w:pPr>
      <w:r w:rsidRPr="00967B2C">
        <w:rPr>
          <w:b/>
        </w:rPr>
        <w:t>Modbus</w:t>
      </w:r>
      <w:r w:rsidRPr="00967B2C">
        <w:rPr>
          <w:rFonts w:hint="eastAsia"/>
          <w:b/>
        </w:rPr>
        <w:t>的</w:t>
      </w:r>
      <w:r>
        <w:rPr>
          <w:rFonts w:hint="eastAsia"/>
          <w:b/>
        </w:rPr>
        <w:t>数据</w:t>
      </w:r>
      <w:r w:rsidRPr="00967B2C">
        <w:rPr>
          <w:rFonts w:hint="eastAsia"/>
          <w:b/>
        </w:rPr>
        <w:t>域</w:t>
      </w:r>
      <w:r>
        <w:rPr>
          <w:rFonts w:hint="eastAsia"/>
          <w:b/>
        </w:rPr>
        <w:t>：</w:t>
      </w:r>
    </w:p>
    <w:p w14:paraId="470FB0A3" w14:textId="77777777" w:rsidR="00CF6BC2" w:rsidRPr="00D6484C" w:rsidRDefault="00CF6BC2" w:rsidP="00CF6BC2">
      <w:pPr>
        <w:ind w:leftChars="300" w:left="630"/>
      </w:pPr>
      <w:r w:rsidRPr="00D6484C">
        <w:rPr>
          <w:rFonts w:hint="eastAsia"/>
        </w:rPr>
        <w:t>执行特定功能所需要的数据</w:t>
      </w:r>
    </w:p>
    <w:p w14:paraId="3FF82C31" w14:textId="77777777" w:rsidR="00CF6BC2" w:rsidRPr="00D6484C" w:rsidRDefault="00CF6BC2" w:rsidP="00CF6BC2">
      <w:pPr>
        <w:ind w:leftChars="300" w:left="630"/>
      </w:pPr>
      <w:r w:rsidRPr="00D6484C">
        <w:rPr>
          <w:rFonts w:hint="eastAsia"/>
        </w:rPr>
        <w:t>或者终端响应查询时采集到的数据</w:t>
      </w:r>
    </w:p>
    <w:p w14:paraId="2EC41883" w14:textId="77777777" w:rsidR="00CF6BC2" w:rsidRPr="00D6484C" w:rsidRDefault="00CF6BC2" w:rsidP="00CF6BC2">
      <w:pPr>
        <w:ind w:leftChars="300" w:left="630"/>
      </w:pPr>
      <w:r w:rsidRPr="00D6484C">
        <w:rPr>
          <w:rFonts w:hint="eastAsia"/>
        </w:rPr>
        <w:t>数据的内容可能是数值、参考地址或者设置值</w:t>
      </w:r>
    </w:p>
    <w:p w14:paraId="33ED22B9" w14:textId="77777777" w:rsidR="00CF6BC2" w:rsidRDefault="00CF6BC2" w:rsidP="00CF6BC2">
      <w:pPr>
        <w:ind w:leftChars="300" w:left="630"/>
      </w:pPr>
      <w:r w:rsidRPr="00D6484C">
        <w:rPr>
          <w:rFonts w:hint="eastAsia"/>
        </w:rPr>
        <w:t>例如：</w:t>
      </w:r>
      <w:proofErr w:type="gramStart"/>
      <w:r w:rsidRPr="00D6484C">
        <w:rPr>
          <w:rFonts w:hint="eastAsia"/>
        </w:rPr>
        <w:t>功能域码告诉</w:t>
      </w:r>
      <w:proofErr w:type="gramEnd"/>
      <w:r w:rsidRPr="00D6484C">
        <w:rPr>
          <w:rFonts w:hint="eastAsia"/>
        </w:rPr>
        <w:t>终端读取寄存器，</w:t>
      </w:r>
      <w:proofErr w:type="gramStart"/>
      <w:r w:rsidRPr="00D6484C">
        <w:rPr>
          <w:rFonts w:hint="eastAsia"/>
        </w:rPr>
        <w:t>数据域则需</w:t>
      </w:r>
      <w:proofErr w:type="gramEnd"/>
      <w:r w:rsidRPr="00D6484C">
        <w:rPr>
          <w:rFonts w:hint="eastAsia"/>
        </w:rPr>
        <w:t>要指明从哪个寄存器开始及读取多少个数据</w:t>
      </w:r>
    </w:p>
    <w:p w14:paraId="2B59D179" w14:textId="77777777" w:rsidR="00CF6BC2" w:rsidRDefault="00CF6BC2" w:rsidP="00CF6BC2">
      <w:pPr>
        <w:ind w:leftChars="300" w:left="630"/>
      </w:pPr>
    </w:p>
    <w:p w14:paraId="2FC5E6A0" w14:textId="77777777" w:rsidR="00CF6BC2" w:rsidRPr="008113B1" w:rsidRDefault="00CF6BC2" w:rsidP="00CF6BC2">
      <w:pPr>
        <w:ind w:leftChars="200" w:left="420"/>
        <w:rPr>
          <w:b/>
        </w:rPr>
      </w:pPr>
      <w:r w:rsidRPr="008113B1">
        <w:rPr>
          <w:rFonts w:hint="eastAsia"/>
          <w:b/>
        </w:rPr>
        <w:t>Modbus</w:t>
      </w:r>
      <w:r w:rsidRPr="008113B1">
        <w:rPr>
          <w:rFonts w:hint="eastAsia"/>
          <w:b/>
        </w:rPr>
        <w:t>的校验位</w:t>
      </w:r>
    </w:p>
    <w:p w14:paraId="562D4F88" w14:textId="77777777" w:rsidR="00CF6BC2" w:rsidRPr="008113B1" w:rsidRDefault="00CF6BC2" w:rsidP="00CF6BC2">
      <w:pPr>
        <w:ind w:leftChars="300" w:left="630"/>
        <w:rPr>
          <w:b/>
        </w:rPr>
      </w:pPr>
      <w:r w:rsidRPr="008113B1">
        <w:rPr>
          <w:b/>
        </w:rPr>
        <w:t>CRC</w:t>
      </w:r>
      <w:r w:rsidRPr="008113B1">
        <w:rPr>
          <w:b/>
        </w:rPr>
        <w:t>校验</w:t>
      </w:r>
    </w:p>
    <w:p w14:paraId="2350F238" w14:textId="77777777" w:rsidR="00CF6BC2" w:rsidRPr="008113B1" w:rsidRDefault="00CF6BC2" w:rsidP="00CF6BC2">
      <w:pPr>
        <w:ind w:leftChars="400" w:left="840"/>
      </w:pPr>
      <w:r w:rsidRPr="008113B1">
        <w:t>CRC</w:t>
      </w:r>
      <w:r w:rsidRPr="008113B1">
        <w:t>即循环冗余校验码，是数据通信领域中最常用的一种查错校验码</w:t>
      </w:r>
    </w:p>
    <w:p w14:paraId="736911B4" w14:textId="77777777" w:rsidR="00CF6BC2" w:rsidRPr="008113B1" w:rsidRDefault="00CF6BC2" w:rsidP="00CF6BC2">
      <w:pPr>
        <w:ind w:leftChars="400" w:left="840"/>
      </w:pPr>
      <w:r w:rsidRPr="008113B1">
        <w:rPr>
          <w:rFonts w:hint="eastAsia"/>
        </w:rPr>
        <w:t>其特征是信息字段和校验字段的长度可以任意选定</w:t>
      </w:r>
    </w:p>
    <w:p w14:paraId="20D90B8C" w14:textId="77777777" w:rsidR="00CF6BC2" w:rsidRDefault="00CF6BC2" w:rsidP="00CF6BC2">
      <w:pPr>
        <w:ind w:leftChars="400" w:left="840"/>
      </w:pPr>
      <w:r w:rsidRPr="008113B1">
        <w:rPr>
          <w:rFonts w:hint="eastAsia"/>
        </w:rPr>
        <w:t>循环冗余检查（</w:t>
      </w:r>
      <w:r w:rsidRPr="008113B1">
        <w:t>CRC</w:t>
      </w:r>
      <w:r w:rsidRPr="008113B1">
        <w:t>）是一种数据传输检错功能，对数据进行多项式计算，并将得到的结果附在帧的后面，接收设备也执行类似的算法，以保证数据传输的正确性和完整性</w:t>
      </w:r>
    </w:p>
    <w:p w14:paraId="419CB5BA" w14:textId="77777777" w:rsidR="00CF6BC2" w:rsidRDefault="00CF6BC2" w:rsidP="00CF6BC2">
      <w:pPr>
        <w:ind w:leftChars="400" w:left="84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756D92" wp14:editId="45F93A41">
                <wp:simplePos x="0" y="0"/>
                <wp:positionH relativeFrom="column">
                  <wp:posOffset>592483</wp:posOffset>
                </wp:positionH>
                <wp:positionV relativeFrom="paragraph">
                  <wp:posOffset>1419841</wp:posOffset>
                </wp:positionV>
                <wp:extent cx="6161586" cy="443552"/>
                <wp:effectExtent l="19050" t="19050" r="10795" b="13970"/>
                <wp:wrapNone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1586" cy="44355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08AD9" id="矩形 82" o:spid="_x0000_s1026" style="position:absolute;left:0;text-align:left;margin-left:46.65pt;margin-top:111.8pt;width:485.15pt;height:34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053C9CA5" wp14:editId="01520EEE">
            <wp:extent cx="6223379" cy="1874304"/>
            <wp:effectExtent l="0" t="0" r="6350" b="0"/>
            <wp:docPr id="8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264272" cy="188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47F6E" w14:textId="77777777" w:rsidR="00CF6BC2" w:rsidRDefault="00CF6BC2" w:rsidP="00CF6BC2">
      <w:pPr>
        <w:ind w:leftChars="300" w:left="630"/>
        <w:rPr>
          <w:b/>
        </w:rPr>
      </w:pPr>
      <w:r w:rsidRPr="00504716">
        <w:rPr>
          <w:b/>
        </w:rPr>
        <w:t>CRC</w:t>
      </w:r>
      <w:r w:rsidRPr="00504716">
        <w:rPr>
          <w:b/>
        </w:rPr>
        <w:t>校验原理</w:t>
      </w:r>
    </w:p>
    <w:p w14:paraId="48669FFC" w14:textId="77777777" w:rsidR="00CF6BC2" w:rsidRPr="00504716" w:rsidRDefault="00CF6BC2" w:rsidP="00CF6BC2">
      <w:pPr>
        <w:ind w:leftChars="300" w:left="630"/>
        <w:rPr>
          <w:b/>
        </w:rPr>
      </w:pPr>
    </w:p>
    <w:p w14:paraId="2414645C" w14:textId="77777777" w:rsidR="00CF6BC2" w:rsidRPr="00504716" w:rsidRDefault="00CF6BC2" w:rsidP="00CF6BC2">
      <w:pPr>
        <w:ind w:leftChars="400" w:left="840"/>
      </w:pPr>
      <w:r w:rsidRPr="00504716">
        <w:rPr>
          <w:rFonts w:hint="eastAsia"/>
        </w:rPr>
        <w:t>其根本思想就是先在要发送的帧</w:t>
      </w:r>
      <w:r>
        <w:rPr>
          <w:rFonts w:hint="eastAsia"/>
        </w:rPr>
        <w:t>(</w:t>
      </w:r>
      <w:r>
        <w:rPr>
          <w:rFonts w:hint="eastAsia"/>
        </w:rPr>
        <w:t>地址、功能码、数据</w:t>
      </w:r>
      <w:r>
        <w:t>)</w:t>
      </w:r>
      <w:r w:rsidRPr="00504716">
        <w:rPr>
          <w:rFonts w:hint="eastAsia"/>
        </w:rPr>
        <w:t>后面附加</w:t>
      </w:r>
      <w:proofErr w:type="gramStart"/>
      <w:r w:rsidRPr="00504716">
        <w:rPr>
          <w:rFonts w:hint="eastAsia"/>
        </w:rPr>
        <w:t>一</w:t>
      </w:r>
      <w:proofErr w:type="gramEnd"/>
      <w:r w:rsidRPr="00504716">
        <w:rPr>
          <w:rFonts w:hint="eastAsia"/>
        </w:rPr>
        <w:t>个数（这个</w:t>
      </w:r>
      <w:r>
        <w:rPr>
          <w:rFonts w:hint="eastAsia"/>
        </w:rPr>
        <w:t>数</w:t>
      </w:r>
      <w:r w:rsidRPr="00504716">
        <w:rPr>
          <w:rFonts w:hint="eastAsia"/>
        </w:rPr>
        <w:t>就是用来校验的校验码，但要注意，这里的数也是二进制序列的，生成</w:t>
      </w:r>
      <w:proofErr w:type="gramStart"/>
      <w:r w:rsidRPr="00504716">
        <w:rPr>
          <w:rFonts w:hint="eastAsia"/>
        </w:rPr>
        <w:t>一个新帧发</w:t>
      </w:r>
      <w:proofErr w:type="gramEnd"/>
      <w:r w:rsidRPr="00504716">
        <w:rPr>
          <w:rFonts w:hint="eastAsia"/>
        </w:rPr>
        <w:t>送给接收端。</w:t>
      </w:r>
    </w:p>
    <w:p w14:paraId="3D5AE0C8" w14:textId="77777777" w:rsidR="00CF6BC2" w:rsidRPr="00504716" w:rsidRDefault="00CF6BC2" w:rsidP="00CF6BC2">
      <w:pPr>
        <w:ind w:leftChars="400" w:left="840"/>
      </w:pPr>
      <w:r w:rsidRPr="00504716">
        <w:rPr>
          <w:rFonts w:hint="eastAsia"/>
        </w:rPr>
        <w:t>要使所生成的</w:t>
      </w:r>
      <w:proofErr w:type="gramStart"/>
      <w:r w:rsidRPr="00504716">
        <w:rPr>
          <w:rFonts w:hint="eastAsia"/>
        </w:rPr>
        <w:t>新帧能</w:t>
      </w:r>
      <w:proofErr w:type="gramEnd"/>
      <w:r w:rsidRPr="00504716">
        <w:rPr>
          <w:rFonts w:hint="eastAsia"/>
        </w:rPr>
        <w:t>与发送端和接收</w:t>
      </w:r>
      <w:proofErr w:type="gramStart"/>
      <w:r w:rsidRPr="00504716">
        <w:rPr>
          <w:rFonts w:hint="eastAsia"/>
        </w:rPr>
        <w:t>端共</w:t>
      </w:r>
      <w:proofErr w:type="gramEnd"/>
      <w:r w:rsidRPr="00504716">
        <w:rPr>
          <w:rFonts w:hint="eastAsia"/>
        </w:rPr>
        <w:t>同选定的</w:t>
      </w:r>
      <w:r w:rsidRPr="00504716">
        <w:rPr>
          <w:rFonts w:hint="eastAsia"/>
          <w:b/>
        </w:rPr>
        <w:t>某个特定数整除</w:t>
      </w:r>
    </w:p>
    <w:p w14:paraId="626E3DCF" w14:textId="77777777" w:rsidR="00CF6BC2" w:rsidRDefault="00CF6BC2" w:rsidP="00CF6BC2">
      <w:pPr>
        <w:ind w:leftChars="400" w:left="840"/>
      </w:pPr>
      <w:proofErr w:type="gramStart"/>
      <w:r w:rsidRPr="00504716">
        <w:rPr>
          <w:rFonts w:hint="eastAsia"/>
        </w:rPr>
        <w:lastRenderedPageBreak/>
        <w:t>新帧</w:t>
      </w:r>
      <w:r>
        <w:rPr>
          <w:rFonts w:hint="eastAsia"/>
        </w:rPr>
        <w:t>到达</w:t>
      </w:r>
      <w:proofErr w:type="gramEnd"/>
      <w:r>
        <w:rPr>
          <w:rFonts w:hint="eastAsia"/>
        </w:rPr>
        <w:t>接收端后，再把接收到的</w:t>
      </w:r>
      <w:proofErr w:type="gramStart"/>
      <w:r>
        <w:rPr>
          <w:rFonts w:hint="eastAsia"/>
        </w:rPr>
        <w:t>新帧</w:t>
      </w:r>
      <w:proofErr w:type="gramEnd"/>
      <w:r>
        <w:rPr>
          <w:rFonts w:hint="eastAsia"/>
        </w:rPr>
        <w:t>除以这个选定的除数，</w:t>
      </w:r>
      <w:r w:rsidRPr="00504716">
        <w:rPr>
          <w:rFonts w:hint="eastAsia"/>
        </w:rPr>
        <w:t>结果应该是</w:t>
      </w:r>
      <w:r w:rsidRPr="00504716">
        <w:rPr>
          <w:rFonts w:hint="eastAsia"/>
          <w:b/>
        </w:rPr>
        <w:t>没有余数</w:t>
      </w:r>
      <w:r w:rsidRPr="00504716">
        <w:rPr>
          <w:rFonts w:hint="eastAsia"/>
        </w:rPr>
        <w:t>。如果有余数，则表明</w:t>
      </w:r>
      <w:proofErr w:type="gramStart"/>
      <w:r w:rsidRPr="00504716">
        <w:rPr>
          <w:rFonts w:hint="eastAsia"/>
        </w:rPr>
        <w:t>该帧在</w:t>
      </w:r>
      <w:proofErr w:type="gramEnd"/>
      <w:r w:rsidRPr="00504716">
        <w:rPr>
          <w:rFonts w:hint="eastAsia"/>
        </w:rPr>
        <w:t>传输过程中出现了差错。</w:t>
      </w:r>
    </w:p>
    <w:p w14:paraId="3A461048" w14:textId="77777777" w:rsidR="00CF6BC2" w:rsidRDefault="00CF6BC2" w:rsidP="00CF6BC2">
      <w:pPr>
        <w:ind w:leftChars="400" w:left="840"/>
        <w:rPr>
          <w:b/>
        </w:rPr>
      </w:pPr>
    </w:p>
    <w:p w14:paraId="2CEB6B15" w14:textId="77777777" w:rsidR="00CF6BC2" w:rsidRPr="00504716" w:rsidRDefault="00CF6BC2" w:rsidP="00CF6BC2">
      <w:pPr>
        <w:ind w:leftChars="300" w:left="630"/>
        <w:rPr>
          <w:b/>
        </w:rPr>
      </w:pPr>
      <w:r w:rsidRPr="00504716">
        <w:rPr>
          <w:b/>
        </w:rPr>
        <w:t>CRC</w:t>
      </w:r>
      <w:r>
        <w:rPr>
          <w:rFonts w:hint="eastAsia"/>
          <w:b/>
        </w:rPr>
        <w:t>的</w:t>
      </w:r>
      <w:r w:rsidRPr="00504716">
        <w:rPr>
          <w:rFonts w:hint="eastAsia"/>
          <w:b/>
        </w:rPr>
        <w:t>生成多项式：</w:t>
      </w:r>
    </w:p>
    <w:p w14:paraId="5E77BEB2" w14:textId="77777777" w:rsidR="00CF6BC2" w:rsidRPr="00504716" w:rsidRDefault="00CF6BC2" w:rsidP="00CF6BC2">
      <w:pPr>
        <w:ind w:leftChars="400" w:left="840"/>
      </w:pPr>
      <w:r w:rsidRPr="00504716">
        <w:rPr>
          <w:rFonts w:hint="eastAsia"/>
        </w:rPr>
        <w:t>发送端和接收</w:t>
      </w:r>
      <w:proofErr w:type="gramStart"/>
      <w:r w:rsidRPr="00504716">
        <w:rPr>
          <w:rFonts w:hint="eastAsia"/>
        </w:rPr>
        <w:t>端共同</w:t>
      </w:r>
      <w:proofErr w:type="gramEnd"/>
      <w:r w:rsidRPr="00504716">
        <w:rPr>
          <w:rFonts w:hint="eastAsia"/>
        </w:rPr>
        <w:t>选定的某个特定数，叫做</w:t>
      </w:r>
      <w:r w:rsidRPr="003D1C54">
        <w:rPr>
          <w:rFonts w:hint="eastAsia"/>
          <w:color w:val="FF0000"/>
        </w:rPr>
        <w:t>生成多项式</w:t>
      </w:r>
      <w:r w:rsidRPr="00504716">
        <w:rPr>
          <w:rFonts w:hint="eastAsia"/>
        </w:rPr>
        <w:t>。</w:t>
      </w:r>
    </w:p>
    <w:p w14:paraId="32DBAA1A" w14:textId="77777777" w:rsidR="00CF6BC2" w:rsidRPr="00504716" w:rsidRDefault="00CF6BC2" w:rsidP="00CF6BC2">
      <w:pPr>
        <w:ind w:leftChars="400" w:left="840"/>
      </w:pPr>
      <w:r w:rsidRPr="00504716">
        <w:rPr>
          <w:rFonts w:hint="eastAsia"/>
        </w:rPr>
        <w:t>生成多项式的选取应满足以下条件：</w:t>
      </w:r>
    </w:p>
    <w:p w14:paraId="30196F74" w14:textId="77777777" w:rsidR="00CF6BC2" w:rsidRPr="00504716" w:rsidRDefault="00CF6BC2" w:rsidP="00CF6BC2">
      <w:pPr>
        <w:ind w:leftChars="500" w:left="1050"/>
      </w:pPr>
      <w:r w:rsidRPr="00504716">
        <w:rPr>
          <w:rFonts w:hint="eastAsia"/>
        </w:rPr>
        <w:t>生成多项式的最高位和最低位必须为</w:t>
      </w:r>
      <w:r w:rsidRPr="00504716">
        <w:t>1</w:t>
      </w:r>
      <w:r w:rsidRPr="00504716">
        <w:t>。</w:t>
      </w:r>
    </w:p>
    <w:p w14:paraId="5AD57DF8" w14:textId="77777777" w:rsidR="00CF6BC2" w:rsidRPr="00504716" w:rsidRDefault="00CF6BC2" w:rsidP="00CF6BC2">
      <w:pPr>
        <w:ind w:leftChars="500" w:left="1050"/>
      </w:pPr>
      <w:r w:rsidRPr="00504716">
        <w:rPr>
          <w:rFonts w:hint="eastAsia"/>
        </w:rPr>
        <w:t>当被传送信息（</w:t>
      </w:r>
      <w:r w:rsidRPr="00504716">
        <w:t>CRC</w:t>
      </w:r>
      <w:r w:rsidRPr="00504716">
        <w:t>码）任何一位发生错误时，被生成多项式做</w:t>
      </w:r>
      <w:r w:rsidRPr="003D1C54">
        <w:rPr>
          <w:color w:val="FF0000"/>
        </w:rPr>
        <w:t>模</w:t>
      </w:r>
      <w:r w:rsidRPr="003D1C54">
        <w:rPr>
          <w:color w:val="FF0000"/>
        </w:rPr>
        <w:t>2</w:t>
      </w:r>
      <w:r w:rsidRPr="003D1C54">
        <w:rPr>
          <w:color w:val="FF0000"/>
        </w:rPr>
        <w:t>除</w:t>
      </w:r>
      <w:r w:rsidRPr="00504716">
        <w:t>后，应该使余数不为</w:t>
      </w:r>
      <w:r w:rsidRPr="00504716">
        <w:t>0</w:t>
      </w:r>
      <w:r w:rsidRPr="00504716">
        <w:t>。</w:t>
      </w:r>
    </w:p>
    <w:p w14:paraId="4B4E8236" w14:textId="77777777" w:rsidR="00CF6BC2" w:rsidRPr="00504716" w:rsidRDefault="00CF6BC2" w:rsidP="00CF6BC2">
      <w:pPr>
        <w:ind w:leftChars="500" w:left="1050"/>
      </w:pPr>
      <w:r w:rsidRPr="00504716">
        <w:rPr>
          <w:rFonts w:hint="eastAsia"/>
        </w:rPr>
        <w:t>不同位发生错误时，应该使余数不同。</w:t>
      </w:r>
    </w:p>
    <w:p w14:paraId="1DE639C5" w14:textId="77777777" w:rsidR="00CF6BC2" w:rsidRDefault="00CF6BC2" w:rsidP="00CF6BC2">
      <w:pPr>
        <w:ind w:leftChars="500" w:left="1050"/>
      </w:pPr>
      <w:r w:rsidRPr="00504716">
        <w:rPr>
          <w:rFonts w:hint="eastAsia"/>
        </w:rPr>
        <w:t>对余数继续做模</w:t>
      </w:r>
      <w:r w:rsidRPr="00504716">
        <w:t>2</w:t>
      </w:r>
      <w:r w:rsidRPr="00504716">
        <w:t>除，应使余数循环。</w:t>
      </w:r>
    </w:p>
    <w:p w14:paraId="2443007A" w14:textId="77777777" w:rsidR="00CF6BC2" w:rsidRDefault="00CF6BC2" w:rsidP="00CF6BC2">
      <w:pPr>
        <w:ind w:leftChars="500" w:left="1050"/>
      </w:pPr>
      <w:r>
        <w:rPr>
          <w:noProof/>
        </w:rPr>
        <w:drawing>
          <wp:inline distT="0" distB="0" distL="0" distR="0" wp14:anchorId="329B8C02" wp14:editId="1456F874">
            <wp:extent cx="3896436" cy="1706203"/>
            <wp:effectExtent l="0" t="0" r="0" b="8890"/>
            <wp:docPr id="8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920604" cy="171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0DDB" w14:textId="77777777" w:rsidR="00CF6BC2" w:rsidRPr="00504716" w:rsidRDefault="00CF6BC2" w:rsidP="00CF6BC2">
      <w:pPr>
        <w:ind w:leftChars="300" w:left="630"/>
        <w:rPr>
          <w:b/>
        </w:rPr>
      </w:pPr>
      <w:r w:rsidRPr="00504716">
        <w:rPr>
          <w:rFonts w:hint="eastAsia"/>
          <w:b/>
        </w:rPr>
        <w:t>模</w:t>
      </w:r>
      <w:r w:rsidRPr="00504716">
        <w:rPr>
          <w:b/>
        </w:rPr>
        <w:t>2</w:t>
      </w:r>
      <w:r w:rsidRPr="00504716">
        <w:rPr>
          <w:b/>
        </w:rPr>
        <w:t>除法</w:t>
      </w:r>
    </w:p>
    <w:p w14:paraId="00FE539E" w14:textId="77777777" w:rsidR="00CF6BC2" w:rsidRDefault="00CF6BC2" w:rsidP="00CF6BC2">
      <w:pPr>
        <w:ind w:leftChars="400" w:left="840"/>
      </w:pPr>
      <w:r w:rsidRPr="00504716">
        <w:rPr>
          <w:rFonts w:hint="eastAsia"/>
        </w:rPr>
        <w:t>模</w:t>
      </w:r>
      <w:r w:rsidRPr="00504716">
        <w:t>2</w:t>
      </w:r>
      <w:r w:rsidRPr="00504716">
        <w:t>除法与算术除法类似，但每一位除的结果不影响其它位，即不向上一位借位，所以实际上就是异</w:t>
      </w:r>
      <w:proofErr w:type="gramStart"/>
      <w:r w:rsidRPr="00504716">
        <w:t>或</w:t>
      </w:r>
      <w:proofErr w:type="gramEnd"/>
      <w:r w:rsidRPr="00504716">
        <w:t>。在循环冗余校验码（</w:t>
      </w:r>
      <w:r w:rsidRPr="00504716">
        <w:t>CRC</w:t>
      </w:r>
      <w:r w:rsidRPr="00504716">
        <w:t>）的计算中有</w:t>
      </w:r>
      <w:proofErr w:type="gramStart"/>
      <w:r w:rsidRPr="00504716">
        <w:t>应用到模</w:t>
      </w:r>
      <w:proofErr w:type="gramEnd"/>
      <w:r w:rsidRPr="00504716">
        <w:t>2</w:t>
      </w:r>
      <w:r w:rsidRPr="00504716">
        <w:t>除法。</w:t>
      </w:r>
    </w:p>
    <w:p w14:paraId="37DA8BB2" w14:textId="77777777" w:rsidR="00CF6BC2" w:rsidRDefault="00CF6BC2" w:rsidP="00CF6BC2">
      <w:pPr>
        <w:ind w:leftChars="400" w:left="840"/>
      </w:pPr>
      <w:r>
        <w:rPr>
          <w:noProof/>
        </w:rPr>
        <w:drawing>
          <wp:inline distT="0" distB="0" distL="0" distR="0" wp14:anchorId="678637CE" wp14:editId="2317C67C">
            <wp:extent cx="2429301" cy="1554891"/>
            <wp:effectExtent l="0" t="0" r="0" b="7620"/>
            <wp:docPr id="8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7" t="24822"/>
                    <a:stretch/>
                  </pic:blipFill>
                  <pic:spPr>
                    <a:xfrm>
                      <a:off x="0" y="0"/>
                      <a:ext cx="2442821" cy="156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E0774" w14:textId="77777777" w:rsidR="00CF6BC2" w:rsidRDefault="00CF6BC2" w:rsidP="00CF6BC2">
      <w:pPr>
        <w:ind w:leftChars="292" w:left="613"/>
        <w:rPr>
          <w:b/>
        </w:rPr>
      </w:pPr>
      <w:r w:rsidRPr="00504716">
        <w:rPr>
          <w:b/>
        </w:rPr>
        <w:t>CRC</w:t>
      </w:r>
      <w:r w:rsidRPr="00504716">
        <w:rPr>
          <w:b/>
        </w:rPr>
        <w:t>校验</w:t>
      </w:r>
      <w:proofErr w:type="gramStart"/>
      <w:r w:rsidRPr="00504716">
        <w:rPr>
          <w:b/>
        </w:rPr>
        <w:t>码计算</w:t>
      </w:r>
      <w:proofErr w:type="gramEnd"/>
      <w:r w:rsidRPr="00504716">
        <w:rPr>
          <w:b/>
        </w:rPr>
        <w:t>示例</w:t>
      </w:r>
    </w:p>
    <w:p w14:paraId="3EE0BFA3" w14:textId="77777777" w:rsidR="00CF6BC2" w:rsidRPr="00504716" w:rsidRDefault="00CF6BC2" w:rsidP="00CF6BC2">
      <w:pPr>
        <w:ind w:leftChars="292" w:left="613"/>
      </w:pPr>
      <w:r w:rsidRPr="00504716">
        <w:rPr>
          <w:rFonts w:hint="eastAsia"/>
        </w:rPr>
        <w:t>现假设选择的</w:t>
      </w:r>
      <w:r w:rsidRPr="00504716">
        <w:t>CRC</w:t>
      </w:r>
      <w:r w:rsidRPr="00504716">
        <w:t>生成多项式为</w:t>
      </w:r>
      <w:r w:rsidRPr="00504716">
        <w:t>G(X) = X4 + X3 + 1</w:t>
      </w:r>
      <w:r w:rsidRPr="00504716">
        <w:t>，要求出二进制序列</w:t>
      </w:r>
      <w:r w:rsidRPr="00504716">
        <w:t>10110011</w:t>
      </w:r>
      <w:r w:rsidRPr="00504716">
        <w:t>的</w:t>
      </w:r>
      <w:r w:rsidRPr="00504716">
        <w:t>CRC</w:t>
      </w:r>
      <w:r w:rsidRPr="00504716">
        <w:t>校验码。</w:t>
      </w:r>
    </w:p>
    <w:p w14:paraId="4F24A987" w14:textId="77777777" w:rsidR="00CF6BC2" w:rsidRPr="00504716" w:rsidRDefault="00CF6BC2" w:rsidP="00CF6BC2">
      <w:pPr>
        <w:ind w:leftChars="438" w:left="920"/>
      </w:pPr>
      <w:r w:rsidRPr="00504716">
        <w:rPr>
          <w:rFonts w:hint="eastAsia"/>
        </w:rPr>
        <w:t>将多项式转化为二进制序列</w:t>
      </w:r>
      <w:r w:rsidRPr="00504716">
        <w:t>:11001</w:t>
      </w:r>
    </w:p>
    <w:p w14:paraId="4C888DAA" w14:textId="77777777" w:rsidR="00CF6BC2" w:rsidRPr="00504716" w:rsidRDefault="00CF6BC2" w:rsidP="00CF6BC2">
      <w:pPr>
        <w:ind w:leftChars="438" w:left="920"/>
      </w:pPr>
      <w:r w:rsidRPr="00504716">
        <w:rPr>
          <w:rFonts w:hint="eastAsia"/>
        </w:rPr>
        <w:t>多项式的位数为</w:t>
      </w:r>
      <w:r w:rsidRPr="00504716">
        <w:t>5,</w:t>
      </w:r>
      <w:r w:rsidRPr="00504716">
        <w:t>则在数据帧的后面加上</w:t>
      </w:r>
      <w:r>
        <w:rPr>
          <w:rFonts w:hint="eastAsia"/>
        </w:rPr>
        <w:t>（</w:t>
      </w:r>
      <w:r w:rsidRPr="00504716">
        <w:t>5-1</w:t>
      </w:r>
      <w:r>
        <w:rPr>
          <w:rFonts w:hint="eastAsia"/>
        </w:rPr>
        <w:t>=4</w:t>
      </w:r>
      <w:r>
        <w:rPr>
          <w:rFonts w:hint="eastAsia"/>
        </w:rPr>
        <w:t>）</w:t>
      </w:r>
      <w:proofErr w:type="gramStart"/>
      <w:r w:rsidRPr="00504716">
        <w:t>个</w:t>
      </w:r>
      <w:proofErr w:type="gramEnd"/>
      <w:r w:rsidRPr="00504716">
        <w:t>0.</w:t>
      </w:r>
    </w:p>
    <w:p w14:paraId="2DAF82A2" w14:textId="77777777" w:rsidR="00CF6BC2" w:rsidRPr="00504716" w:rsidRDefault="00CF6BC2" w:rsidP="00CF6BC2">
      <w:pPr>
        <w:ind w:leftChars="438" w:left="920"/>
      </w:pPr>
      <w:r w:rsidRPr="00504716">
        <w:rPr>
          <w:rFonts w:hint="eastAsia"/>
        </w:rPr>
        <w:t>数据帧变为</w:t>
      </w:r>
      <w:r w:rsidRPr="00504716">
        <w:t>101100110000</w:t>
      </w:r>
      <w:r w:rsidRPr="00504716">
        <w:t>，然后使用模</w:t>
      </w:r>
      <w:r w:rsidRPr="00504716">
        <w:t>2</w:t>
      </w:r>
      <w:r w:rsidRPr="00504716">
        <w:t>除法除以除数</w:t>
      </w:r>
      <w:r w:rsidRPr="00504716">
        <w:t>11001</w:t>
      </w:r>
      <w:r w:rsidRPr="00504716">
        <w:t>，得到余数</w:t>
      </w:r>
    </w:p>
    <w:p w14:paraId="41334C74" w14:textId="77777777" w:rsidR="00CF6BC2" w:rsidRPr="00504716" w:rsidRDefault="00CF6BC2" w:rsidP="00CF6BC2">
      <w:pPr>
        <w:ind w:leftChars="438" w:left="920"/>
      </w:pPr>
      <w:r w:rsidRPr="00504716">
        <w:rPr>
          <w:rFonts w:hint="eastAsia"/>
        </w:rPr>
        <w:t>将计算出来的</w:t>
      </w:r>
      <w:r w:rsidRPr="00504716">
        <w:t>CRC</w:t>
      </w:r>
      <w:r w:rsidRPr="00504716">
        <w:t>校验码添加在原始帧的后面，真正的数据帧为</w:t>
      </w:r>
      <w:r w:rsidRPr="00504716">
        <w:t>101100110100</w:t>
      </w:r>
      <w:r w:rsidRPr="00504716">
        <w:t>，再把这个数据帧发送到接收端。</w:t>
      </w:r>
    </w:p>
    <w:p w14:paraId="6808E28B" w14:textId="77777777" w:rsidR="00CF6BC2" w:rsidRDefault="00CF6BC2" w:rsidP="00CF6BC2">
      <w:pPr>
        <w:ind w:leftChars="438" w:left="920"/>
      </w:pPr>
      <w:r w:rsidRPr="00504716">
        <w:rPr>
          <w:rFonts w:hint="eastAsia"/>
        </w:rPr>
        <w:t>接收</w:t>
      </w:r>
      <w:proofErr w:type="gramStart"/>
      <w:r w:rsidRPr="00504716">
        <w:rPr>
          <w:rFonts w:hint="eastAsia"/>
        </w:rPr>
        <w:t>端收到</w:t>
      </w:r>
      <w:proofErr w:type="gramEnd"/>
      <w:r w:rsidRPr="00504716">
        <w:rPr>
          <w:rFonts w:hint="eastAsia"/>
        </w:rPr>
        <w:t>数据帧后，用上面选定的除数，用模</w:t>
      </w:r>
      <w:r w:rsidRPr="00504716">
        <w:t>2</w:t>
      </w:r>
      <w:r w:rsidRPr="00504716">
        <w:t>除法除去，验证余数是否为</w:t>
      </w:r>
      <w:r w:rsidRPr="00504716">
        <w:t>0</w:t>
      </w:r>
      <w:r w:rsidRPr="00504716">
        <w:t>，如果为</w:t>
      </w:r>
      <w:r w:rsidRPr="00504716">
        <w:t>0</w:t>
      </w:r>
      <w:r w:rsidRPr="00504716">
        <w:t>，则说明数据帧没有出错。</w:t>
      </w:r>
    </w:p>
    <w:p w14:paraId="37E7D79F" w14:textId="77777777" w:rsidR="00CF6BC2" w:rsidRDefault="00CF6BC2" w:rsidP="00CF6BC2">
      <w:pPr>
        <w:ind w:leftChars="438" w:left="920"/>
        <w:rPr>
          <w:b/>
        </w:rPr>
      </w:pPr>
      <w:r>
        <w:rPr>
          <w:noProof/>
        </w:rPr>
        <w:lastRenderedPageBreak/>
        <w:drawing>
          <wp:inline distT="0" distB="0" distL="0" distR="0" wp14:anchorId="6226450F" wp14:editId="71342B42">
            <wp:extent cx="2872853" cy="2580959"/>
            <wp:effectExtent l="0" t="0" r="3810" b="0"/>
            <wp:docPr id="8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603" cy="259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7C288" w14:textId="77777777" w:rsidR="00CF6BC2" w:rsidRDefault="00CF6BC2" w:rsidP="00CF6BC2">
      <w:pPr>
        <w:ind w:leftChars="238" w:left="500"/>
        <w:rPr>
          <w:b/>
        </w:rPr>
      </w:pPr>
      <w:r>
        <w:rPr>
          <w:rFonts w:hint="eastAsia"/>
          <w:b/>
        </w:rPr>
        <w:t>实际应用中的</w:t>
      </w:r>
      <w:r>
        <w:rPr>
          <w:rFonts w:hint="eastAsia"/>
          <w:b/>
        </w:rPr>
        <w:t>CRC</w:t>
      </w:r>
    </w:p>
    <w:p w14:paraId="5FFEB817" w14:textId="77777777" w:rsidR="00CF6BC2" w:rsidRPr="00504716" w:rsidRDefault="00CF6BC2" w:rsidP="00CF6BC2">
      <w:pPr>
        <w:ind w:leftChars="238" w:left="500"/>
      </w:pPr>
      <w:r w:rsidRPr="00504716">
        <w:rPr>
          <w:rFonts w:hint="eastAsia"/>
        </w:rPr>
        <w:t>实际上，真正的</w:t>
      </w:r>
      <w:r w:rsidRPr="00504716">
        <w:t xml:space="preserve">CRC </w:t>
      </w:r>
      <w:r w:rsidRPr="00504716">
        <w:t>计算通常与上面描述的还有些出入。</w:t>
      </w:r>
    </w:p>
    <w:p w14:paraId="49E93EA5" w14:textId="77777777" w:rsidR="00CF6BC2" w:rsidRPr="00504716" w:rsidRDefault="00CF6BC2" w:rsidP="00CF6BC2">
      <w:pPr>
        <w:ind w:leftChars="238" w:left="500"/>
      </w:pPr>
      <w:r w:rsidRPr="00504716">
        <w:rPr>
          <w:rFonts w:hint="eastAsia"/>
        </w:rPr>
        <w:t>这是因为这种最基本的</w:t>
      </w:r>
      <w:r w:rsidRPr="00504716">
        <w:t>CRC</w:t>
      </w:r>
      <w:r w:rsidRPr="00504716">
        <w:t>除法有个很明显的缺陷，就是数据流的开头添加一些</w:t>
      </w:r>
      <w:r w:rsidRPr="00504716">
        <w:t>0</w:t>
      </w:r>
      <w:r w:rsidRPr="00504716">
        <w:t>并不影响最后校验字的结果。</w:t>
      </w:r>
    </w:p>
    <w:p w14:paraId="14151630" w14:textId="77777777" w:rsidR="00CF6BC2" w:rsidRDefault="00CF6BC2" w:rsidP="00CF6BC2">
      <w:pPr>
        <w:ind w:leftChars="238" w:left="500"/>
      </w:pPr>
      <w:r w:rsidRPr="00504716">
        <w:rPr>
          <w:rFonts w:hint="eastAsia"/>
        </w:rPr>
        <w:t>因此真正应用的</w:t>
      </w:r>
      <w:r>
        <w:t>CRC</w:t>
      </w:r>
      <w:r w:rsidRPr="00504716">
        <w:t>算法基本都在原始的</w:t>
      </w:r>
      <w:r w:rsidRPr="00504716">
        <w:t>CRC</w:t>
      </w:r>
      <w:r w:rsidRPr="00504716">
        <w:t>算法的基础上做了些小的改动。</w:t>
      </w:r>
    </w:p>
    <w:p w14:paraId="0800E58A" w14:textId="77777777" w:rsidR="00CF6BC2" w:rsidRPr="00AA5476" w:rsidRDefault="00CF6BC2" w:rsidP="00CF6BC2">
      <w:pPr>
        <w:ind w:leftChars="338" w:left="710"/>
      </w:pPr>
      <w:r w:rsidRPr="00AA5476">
        <w:rPr>
          <w:rFonts w:hint="eastAsia"/>
        </w:rPr>
        <w:t>所谓的改动，也就是增加了两个概念，第一个是“</w:t>
      </w:r>
      <w:r w:rsidRPr="00AA5476">
        <w:rPr>
          <w:rFonts w:hint="eastAsia"/>
          <w:b/>
        </w:rPr>
        <w:t>余数初始值</w:t>
      </w:r>
      <w:r w:rsidRPr="00AA5476">
        <w:rPr>
          <w:rFonts w:hint="eastAsia"/>
        </w:rPr>
        <w:t>”，第二个是“</w:t>
      </w:r>
      <w:r w:rsidRPr="00AA5476">
        <w:rPr>
          <w:rFonts w:hint="eastAsia"/>
          <w:b/>
        </w:rPr>
        <w:t>结果异或值</w:t>
      </w:r>
      <w:r w:rsidRPr="00AA5476">
        <w:rPr>
          <w:rFonts w:hint="eastAsia"/>
        </w:rPr>
        <w:t>”。</w:t>
      </w:r>
    </w:p>
    <w:p w14:paraId="25729828" w14:textId="77777777" w:rsidR="00CF6BC2" w:rsidRDefault="00CF6BC2" w:rsidP="00CF6BC2">
      <w:pPr>
        <w:ind w:leftChars="338" w:left="710"/>
      </w:pPr>
      <w:r w:rsidRPr="00AA5476">
        <w:rPr>
          <w:rFonts w:hint="eastAsia"/>
        </w:rPr>
        <w:t>所谓的“余数初始值”就是在计算</w:t>
      </w:r>
      <w:r w:rsidRPr="00AA5476">
        <w:t>CRC</w:t>
      </w:r>
      <w:r w:rsidRPr="00AA5476">
        <w:t>值的开始，给</w:t>
      </w:r>
      <w:r w:rsidRPr="00AA5476">
        <w:t>CRC</w:t>
      </w:r>
      <w:r w:rsidRPr="00AA5476">
        <w:t>寄存器一个初始值。</w:t>
      </w:r>
      <w:r w:rsidRPr="00AA5476">
        <w:t>“</w:t>
      </w:r>
      <w:r w:rsidRPr="00AA5476">
        <w:t>结果异或值</w:t>
      </w:r>
      <w:r w:rsidRPr="00AA5476">
        <w:t>”</w:t>
      </w:r>
      <w:r w:rsidRPr="00AA5476">
        <w:t>是在其余计算完成后将</w:t>
      </w:r>
      <w:r w:rsidRPr="00AA5476">
        <w:t>CRC</w:t>
      </w:r>
      <w:r w:rsidRPr="00AA5476">
        <w:t>寄存器的值在与这个值进行一下异或操作作为最后的校验值。</w:t>
      </w:r>
    </w:p>
    <w:tbl>
      <w:tblPr>
        <w:tblW w:w="9072" w:type="dxa"/>
        <w:tblInd w:w="8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82"/>
        <w:gridCol w:w="2194"/>
        <w:gridCol w:w="2529"/>
        <w:gridCol w:w="2967"/>
      </w:tblGrid>
      <w:tr w:rsidR="00FE273B" w:rsidRPr="007A3A71" w14:paraId="5BAF9680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43F2C6" w14:textId="77777777" w:rsidR="00FE273B" w:rsidRPr="00FE273B" w:rsidRDefault="00FE273B" w:rsidP="00FE273B">
            <w:pPr>
              <w:widowControl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1C57145" w14:textId="3EA81E32" w:rsidR="00FE273B" w:rsidRPr="00FE273B" w:rsidRDefault="00FE273B" w:rsidP="00FE273B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t>CRC-16/CCITT-FALSE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E9727A7" w14:textId="2922187A" w:rsidR="00FE273B" w:rsidRPr="00FE273B" w:rsidRDefault="00FE273B" w:rsidP="00FE273B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t>CRC16/MODBUS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D9055C" w14:textId="77777777" w:rsidR="00FE273B" w:rsidRPr="00FE273B" w:rsidRDefault="00FE273B" w:rsidP="00FE273B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CRC32</w:t>
            </w:r>
          </w:p>
        </w:tc>
      </w:tr>
      <w:tr w:rsidR="00CF6BC2" w:rsidRPr="007A3A71" w14:paraId="3BD00F0F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A2DA4E8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proofErr w:type="gramStart"/>
            <w:r w:rsidRPr="00FE273B">
              <w:rPr>
                <w:rFonts w:ascii="Arial" w:eastAsia="楷体_GB2312" w:hAnsi="Arial" w:cs="Arial" w:hint="eastAsia"/>
                <w:bCs/>
                <w:color w:val="000000" w:themeColor="text1"/>
                <w:kern w:val="24"/>
                <w:szCs w:val="21"/>
              </w:rPr>
              <w:t>校验和位宽</w:t>
            </w:r>
            <w:proofErr w:type="gramEnd"/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W</w:t>
            </w: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41C5483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16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E305BA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16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5F65C5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32</w:t>
            </w:r>
          </w:p>
        </w:tc>
      </w:tr>
      <w:tr w:rsidR="00CF6BC2" w:rsidRPr="007A3A71" w14:paraId="129015BB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7DE79C8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 w:hint="eastAsia"/>
                <w:bCs/>
                <w:color w:val="000000" w:themeColor="text1"/>
                <w:kern w:val="24"/>
                <w:szCs w:val="21"/>
              </w:rPr>
              <w:t>生成多项式</w:t>
            </w: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F2C47F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x16+x12+x5+1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6929FB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x16+x15+x2+1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57C671D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x32+x26+x23+x22+x16+</w:t>
            </w:r>
          </w:p>
          <w:p w14:paraId="008C90B7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x12+x11+x10+x8+x7+x5+</w:t>
            </w:r>
          </w:p>
          <w:p w14:paraId="2B987368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x4+x2+x1+1</w:t>
            </w:r>
          </w:p>
        </w:tc>
      </w:tr>
      <w:tr w:rsidR="00CF6BC2" w:rsidRPr="007A3A71" w14:paraId="0EFE7C7A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9E67B6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 w:hint="eastAsia"/>
                <w:bCs/>
                <w:color w:val="000000" w:themeColor="text1"/>
                <w:kern w:val="24"/>
                <w:szCs w:val="21"/>
              </w:rPr>
              <w:t>除数（多项式）</w:t>
            </w: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3FD78DD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1021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1279DF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8005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5DA33B5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04C11DB7</w:t>
            </w:r>
          </w:p>
        </w:tc>
      </w:tr>
      <w:tr w:rsidR="00CF6BC2" w:rsidRPr="007A3A71" w14:paraId="16C041DF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FA0001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 w:hint="eastAsia"/>
                <w:bCs/>
                <w:color w:val="000000" w:themeColor="text1"/>
                <w:kern w:val="24"/>
                <w:szCs w:val="21"/>
              </w:rPr>
              <w:t>余数初始值</w:t>
            </w: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DEFC3B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FFFF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7F436A" w14:textId="4ECFFCB1" w:rsidR="00CF6BC2" w:rsidRPr="00FE273B" w:rsidRDefault="00CF6BC2" w:rsidP="00FE273B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</w:t>
            </w:r>
            <w:r w:rsid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FFFF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4A2D7E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FFFFFFFF</w:t>
            </w:r>
          </w:p>
        </w:tc>
      </w:tr>
      <w:tr w:rsidR="00CF6BC2" w:rsidRPr="007A3A71" w14:paraId="33EF0936" w14:textId="77777777" w:rsidTr="00FE273B"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8ABCEAB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 w:hint="eastAsia"/>
                <w:bCs/>
                <w:color w:val="000000" w:themeColor="text1"/>
                <w:kern w:val="24"/>
                <w:szCs w:val="21"/>
              </w:rPr>
              <w:t>结果异或值</w:t>
            </w:r>
          </w:p>
        </w:tc>
        <w:tc>
          <w:tcPr>
            <w:tcW w:w="21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245AFA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0000</w:t>
            </w:r>
          </w:p>
        </w:tc>
        <w:tc>
          <w:tcPr>
            <w:tcW w:w="2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7C2EF07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0000</w:t>
            </w:r>
          </w:p>
        </w:tc>
        <w:tc>
          <w:tcPr>
            <w:tcW w:w="2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58C0F3" w14:textId="77777777" w:rsidR="00CF6BC2" w:rsidRPr="00FE273B" w:rsidRDefault="00CF6BC2" w:rsidP="0014508D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  <w:r w:rsidRPr="00FE273B">
              <w:rPr>
                <w:rFonts w:ascii="Arial" w:eastAsia="楷体_GB2312" w:hAnsi="Arial" w:cs="Arial"/>
                <w:bCs/>
                <w:color w:val="000000" w:themeColor="text1"/>
                <w:kern w:val="24"/>
                <w:szCs w:val="21"/>
              </w:rPr>
              <w:t>0xFFFFFFFF</w:t>
            </w:r>
          </w:p>
        </w:tc>
      </w:tr>
    </w:tbl>
    <w:p w14:paraId="74413BC6" w14:textId="77777777" w:rsidR="00CF6BC2" w:rsidRDefault="00CF6BC2" w:rsidP="00CF6BC2">
      <w:pPr>
        <w:ind w:leftChars="238" w:left="500"/>
        <w:rPr>
          <w:b/>
        </w:rPr>
      </w:pPr>
    </w:p>
    <w:p w14:paraId="059F0EFF" w14:textId="77777777" w:rsidR="00CF6BC2" w:rsidRDefault="00CF6BC2" w:rsidP="00CF6BC2">
      <w:pPr>
        <w:ind w:leftChars="238" w:left="500"/>
        <w:rPr>
          <w:b/>
        </w:rPr>
      </w:pPr>
      <w:r>
        <w:rPr>
          <w:rFonts w:hint="eastAsia"/>
          <w:b/>
        </w:rPr>
        <w:t>CRC</w:t>
      </w:r>
      <w:r>
        <w:rPr>
          <w:rFonts w:hint="eastAsia"/>
          <w:b/>
        </w:rPr>
        <w:t>的计算方式：</w:t>
      </w:r>
    </w:p>
    <w:p w14:paraId="420F0E0D" w14:textId="77777777" w:rsidR="00CF6BC2" w:rsidRPr="006A5A3F" w:rsidRDefault="00CF6BC2" w:rsidP="00CF6BC2">
      <w:pPr>
        <w:pStyle w:val="a7"/>
        <w:numPr>
          <w:ilvl w:val="0"/>
          <w:numId w:val="35"/>
        </w:numPr>
        <w:ind w:firstLineChars="0"/>
        <w:rPr>
          <w:b/>
        </w:rPr>
      </w:pPr>
      <w:r w:rsidRPr="006A5A3F">
        <w:rPr>
          <w:rFonts w:hint="eastAsia"/>
          <w:b/>
        </w:rPr>
        <w:t>软件计算</w:t>
      </w:r>
      <w:r w:rsidRPr="006A5A3F">
        <w:rPr>
          <w:b/>
        </w:rPr>
        <w:t>CRC</w:t>
      </w:r>
    </w:p>
    <w:p w14:paraId="569AD227" w14:textId="77777777" w:rsidR="00CF6BC2" w:rsidRPr="006A5A3F" w:rsidRDefault="00CF6BC2" w:rsidP="00CF6BC2">
      <w:pPr>
        <w:pStyle w:val="a7"/>
        <w:numPr>
          <w:ilvl w:val="0"/>
          <w:numId w:val="35"/>
        </w:numPr>
        <w:ind w:firstLineChars="0"/>
        <w:rPr>
          <w:b/>
        </w:rPr>
      </w:pPr>
      <w:r w:rsidRPr="006A5A3F">
        <w:rPr>
          <w:rFonts w:hint="eastAsia"/>
          <w:b/>
        </w:rPr>
        <w:t>软件查表计算</w:t>
      </w:r>
      <w:r w:rsidRPr="006A5A3F">
        <w:rPr>
          <w:b/>
        </w:rPr>
        <w:t>CRC</w:t>
      </w:r>
    </w:p>
    <w:p w14:paraId="0C7CFC4F" w14:textId="77777777" w:rsidR="00CF6BC2" w:rsidRPr="006A5A3F" w:rsidRDefault="00CF6BC2" w:rsidP="00CF6BC2">
      <w:pPr>
        <w:ind w:leftChars="538" w:left="1130"/>
        <w:rPr>
          <w:b/>
        </w:rPr>
      </w:pPr>
      <w:r w:rsidRPr="006A5A3F">
        <w:rPr>
          <w:b/>
        </w:rPr>
        <w:t>https://www.cnblogs.com/zzdbullet/p/9580502.html</w:t>
      </w:r>
    </w:p>
    <w:p w14:paraId="31E829E2" w14:textId="77777777" w:rsidR="00CF6BC2" w:rsidRDefault="00CF6BC2" w:rsidP="00CF6BC2">
      <w:pPr>
        <w:pStyle w:val="a7"/>
        <w:numPr>
          <w:ilvl w:val="0"/>
          <w:numId w:val="35"/>
        </w:numPr>
        <w:ind w:firstLineChars="0"/>
        <w:rPr>
          <w:b/>
        </w:rPr>
      </w:pPr>
      <w:r w:rsidRPr="006A5A3F">
        <w:rPr>
          <w:rFonts w:hint="eastAsia"/>
          <w:b/>
        </w:rPr>
        <w:t>硬件计算</w:t>
      </w:r>
      <w:r w:rsidRPr="006A5A3F">
        <w:rPr>
          <w:b/>
        </w:rPr>
        <w:t>CRC</w:t>
      </w:r>
    </w:p>
    <w:p w14:paraId="5FA507F8" w14:textId="77777777" w:rsidR="00CF6BC2" w:rsidRDefault="00CF6BC2" w:rsidP="00CF6BC2">
      <w:pPr>
        <w:ind w:leftChars="200" w:left="420"/>
        <w:rPr>
          <w:b/>
        </w:rPr>
      </w:pPr>
      <w:r>
        <w:rPr>
          <w:rFonts w:hint="eastAsia"/>
          <w:b/>
        </w:rPr>
        <w:t>使用</w:t>
      </w:r>
      <w:r>
        <w:rPr>
          <w:rFonts w:hint="eastAsia"/>
          <w:b/>
        </w:rPr>
        <w:t>TM</w:t>
      </w:r>
      <w:r>
        <w:rPr>
          <w:b/>
        </w:rPr>
        <w:t>4C</w:t>
      </w:r>
      <w:r>
        <w:rPr>
          <w:rFonts w:hint="eastAsia"/>
          <w:b/>
        </w:rPr>
        <w:t>的</w:t>
      </w:r>
      <w:r>
        <w:rPr>
          <w:rFonts w:hint="eastAsia"/>
          <w:b/>
        </w:rPr>
        <w:t>CRC</w:t>
      </w:r>
      <w:r>
        <w:rPr>
          <w:rFonts w:hint="eastAsia"/>
          <w:b/>
        </w:rPr>
        <w:t>模块，利用硬件计算</w:t>
      </w:r>
      <w:r>
        <w:rPr>
          <w:rFonts w:hint="eastAsia"/>
          <w:b/>
        </w:rPr>
        <w:t>CRC</w:t>
      </w:r>
    </w:p>
    <w:p w14:paraId="592F9B25" w14:textId="77777777" w:rsidR="00CF6BC2" w:rsidRPr="006A5A3F" w:rsidRDefault="00CF6BC2" w:rsidP="00CF6BC2">
      <w:pPr>
        <w:ind w:leftChars="300" w:left="630"/>
      </w:pPr>
      <w:r w:rsidRPr="006A5A3F">
        <w:t>TM4C</w:t>
      </w:r>
      <w:r w:rsidRPr="006A5A3F">
        <w:t>的硬件</w:t>
      </w:r>
      <w:r w:rsidRPr="006A5A3F">
        <w:t>CRC</w:t>
      </w:r>
      <w:r w:rsidRPr="006A5A3F">
        <w:t>模块</w:t>
      </w:r>
    </w:p>
    <w:p w14:paraId="125FC36B" w14:textId="77777777" w:rsidR="00CF6BC2" w:rsidRPr="006A5A3F" w:rsidRDefault="00CF6BC2" w:rsidP="00CF6BC2">
      <w:pPr>
        <w:pStyle w:val="a7"/>
        <w:numPr>
          <w:ilvl w:val="0"/>
          <w:numId w:val="36"/>
        </w:numPr>
        <w:ind w:firstLineChars="0"/>
      </w:pPr>
      <w:r w:rsidRPr="006A5A3F">
        <w:rPr>
          <w:rFonts w:hint="eastAsia"/>
        </w:rPr>
        <w:t>支持四种校验码</w:t>
      </w:r>
    </w:p>
    <w:p w14:paraId="7ED8A5B3" w14:textId="77777777" w:rsidR="00CF6BC2" w:rsidRPr="006A5A3F" w:rsidRDefault="00CF6BC2" w:rsidP="00CF6BC2">
      <w:pPr>
        <w:pStyle w:val="a7"/>
        <w:numPr>
          <w:ilvl w:val="1"/>
          <w:numId w:val="36"/>
        </w:numPr>
        <w:ind w:firstLineChars="0"/>
      </w:pPr>
      <w:r w:rsidRPr="006A5A3F">
        <w:t>CRC16-CCITT as used by CCITT/ITU X.25</w:t>
      </w:r>
    </w:p>
    <w:p w14:paraId="5859CF51" w14:textId="77777777" w:rsidR="00CF6BC2" w:rsidRPr="006A5A3F" w:rsidRDefault="00CF6BC2" w:rsidP="00CF6BC2">
      <w:pPr>
        <w:pStyle w:val="a7"/>
        <w:numPr>
          <w:ilvl w:val="1"/>
          <w:numId w:val="36"/>
        </w:numPr>
        <w:ind w:firstLineChars="0"/>
      </w:pPr>
      <w:r w:rsidRPr="006A5A3F">
        <w:t>CRC16-IBM as used by USB and ANSI</w:t>
      </w:r>
    </w:p>
    <w:p w14:paraId="08734A0B" w14:textId="77777777" w:rsidR="00CF6BC2" w:rsidRPr="006A5A3F" w:rsidRDefault="00CF6BC2" w:rsidP="00CF6BC2">
      <w:pPr>
        <w:pStyle w:val="a7"/>
        <w:numPr>
          <w:ilvl w:val="1"/>
          <w:numId w:val="36"/>
        </w:numPr>
        <w:ind w:firstLineChars="0"/>
      </w:pPr>
      <w:r w:rsidRPr="006A5A3F">
        <w:t>CRC32-IEEE as used by IEEE802.3 and MPEG2</w:t>
      </w:r>
    </w:p>
    <w:p w14:paraId="49EC45E3" w14:textId="77777777" w:rsidR="00CF6BC2" w:rsidRPr="006A5A3F" w:rsidRDefault="00CF6BC2" w:rsidP="00CF6BC2">
      <w:pPr>
        <w:pStyle w:val="a7"/>
        <w:numPr>
          <w:ilvl w:val="1"/>
          <w:numId w:val="36"/>
        </w:numPr>
        <w:ind w:firstLineChars="0"/>
      </w:pPr>
      <w:r w:rsidRPr="006A5A3F">
        <w:t xml:space="preserve">CRC32C </w:t>
      </w:r>
      <w:proofErr w:type="spellStart"/>
      <w:r w:rsidRPr="006A5A3F">
        <w:t>as</w:t>
      </w:r>
      <w:proofErr w:type="spellEnd"/>
      <w:r w:rsidRPr="006A5A3F">
        <w:t xml:space="preserve"> used by </w:t>
      </w:r>
      <w:proofErr w:type="spellStart"/>
      <w:proofErr w:type="gramStart"/>
      <w:r w:rsidRPr="006A5A3F">
        <w:t>G.Hn</w:t>
      </w:r>
      <w:proofErr w:type="spellEnd"/>
      <w:proofErr w:type="gramEnd"/>
    </w:p>
    <w:p w14:paraId="0841F0A8" w14:textId="77777777" w:rsidR="00CF6BC2" w:rsidRPr="006A5A3F" w:rsidRDefault="00CF6BC2" w:rsidP="00CF6BC2">
      <w:pPr>
        <w:pStyle w:val="a7"/>
        <w:numPr>
          <w:ilvl w:val="0"/>
          <w:numId w:val="36"/>
        </w:numPr>
        <w:ind w:firstLineChars="0"/>
      </w:pPr>
      <w:r w:rsidRPr="006A5A3F">
        <w:rPr>
          <w:rFonts w:hint="eastAsia"/>
        </w:rPr>
        <w:lastRenderedPageBreak/>
        <w:t>可以逐字输入，可一个按字节输入</w:t>
      </w:r>
    </w:p>
    <w:p w14:paraId="64BA12AE" w14:textId="77777777" w:rsidR="00CF6BC2" w:rsidRDefault="00CF6BC2" w:rsidP="00CF6BC2">
      <w:pPr>
        <w:pStyle w:val="a7"/>
        <w:numPr>
          <w:ilvl w:val="0"/>
          <w:numId w:val="36"/>
        </w:numPr>
        <w:ind w:firstLineChars="0"/>
      </w:pPr>
      <w:r w:rsidRPr="006A5A3F">
        <w:rPr>
          <w:rFonts w:hint="eastAsia"/>
        </w:rPr>
        <w:t>高低有效位的顺序可以设置</w:t>
      </w:r>
    </w:p>
    <w:p w14:paraId="516B7926" w14:textId="77777777" w:rsidR="00CF6BC2" w:rsidRPr="00740BEC" w:rsidRDefault="00CF6BC2" w:rsidP="00CF6BC2">
      <w:pPr>
        <w:pStyle w:val="a7"/>
        <w:ind w:leftChars="338" w:left="710" w:firstLineChars="0" w:firstLine="0"/>
        <w:rPr>
          <w:b/>
        </w:rPr>
      </w:pPr>
      <w:r w:rsidRPr="00740BEC">
        <w:rPr>
          <w:b/>
        </w:rPr>
        <w:t>CRC Control (CRCCTRL)</w:t>
      </w:r>
      <w:r w:rsidRPr="00740BEC">
        <w:rPr>
          <w:rFonts w:hint="eastAsia"/>
          <w:b/>
        </w:rPr>
        <w:t>寄存器：</w:t>
      </w:r>
    </w:p>
    <w:p w14:paraId="23137BC7" w14:textId="77777777" w:rsidR="00CF6BC2" w:rsidRDefault="00CF6BC2" w:rsidP="00CF6BC2">
      <w:pPr>
        <w:ind w:leftChars="338" w:left="710"/>
        <w:rPr>
          <w:b/>
        </w:rPr>
      </w:pPr>
      <w:r>
        <w:rPr>
          <w:noProof/>
        </w:rPr>
        <w:drawing>
          <wp:inline distT="0" distB="0" distL="0" distR="0" wp14:anchorId="6B6563D9" wp14:editId="1E4BABA7">
            <wp:extent cx="5542865" cy="1180760"/>
            <wp:effectExtent l="0" t="0" r="1270" b="635"/>
            <wp:docPr id="8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575640" cy="118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03405" w14:textId="77777777" w:rsidR="00CF6BC2" w:rsidRDefault="00CF6BC2" w:rsidP="00CF6BC2">
      <w:pPr>
        <w:ind w:leftChars="438" w:left="920"/>
      </w:pPr>
      <w:r w:rsidRPr="006F6A2F">
        <w:t xml:space="preserve">CRC Control (CRCCTRL) </w:t>
      </w:r>
      <w:r w:rsidRPr="006F6A2F">
        <w:t>寄存器的</w:t>
      </w:r>
      <w:r w:rsidRPr="00FB1285">
        <w:rPr>
          <w:color w:val="FF0000"/>
        </w:rPr>
        <w:t>TYPE</w:t>
      </w:r>
      <w:proofErr w:type="gramStart"/>
      <w:r w:rsidRPr="00FB1285">
        <w:rPr>
          <w:color w:val="FF0000"/>
        </w:rPr>
        <w:t>域</w:t>
      </w:r>
      <w:r w:rsidRPr="006F6A2F">
        <w:t>选择</w:t>
      </w:r>
      <w:proofErr w:type="gramEnd"/>
      <w:r w:rsidRPr="006F6A2F">
        <w:t>校验码的种类</w:t>
      </w:r>
    </w:p>
    <w:p w14:paraId="7A587C87" w14:textId="77777777" w:rsidR="00CF6BC2" w:rsidRDefault="00CF6BC2" w:rsidP="00CF6BC2">
      <w:pPr>
        <w:ind w:leftChars="438" w:left="920"/>
      </w:pPr>
      <w:r>
        <w:rPr>
          <w:noProof/>
        </w:rPr>
        <w:drawing>
          <wp:inline distT="0" distB="0" distL="0" distR="0" wp14:anchorId="43CE109F" wp14:editId="53608E75">
            <wp:extent cx="1645911" cy="1419368"/>
            <wp:effectExtent l="0" t="0" r="0" b="0"/>
            <wp:docPr id="8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651360" cy="142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49A5" w14:textId="77777777" w:rsidR="00CF6BC2" w:rsidRDefault="00CF6BC2" w:rsidP="00CF6BC2">
      <w:pPr>
        <w:ind w:leftChars="438" w:left="920"/>
      </w:pPr>
      <w:r w:rsidRPr="00C9136A">
        <w:t>CRCCTRL</w:t>
      </w:r>
      <w:r w:rsidRPr="006F6A2F">
        <w:t>寄存器</w:t>
      </w:r>
      <w:r w:rsidRPr="00C9136A">
        <w:t>的</w:t>
      </w:r>
      <w:r w:rsidRPr="00C9136A">
        <w:rPr>
          <w:color w:val="FF0000"/>
        </w:rPr>
        <w:t>ENDIAN</w:t>
      </w:r>
      <w:proofErr w:type="gramStart"/>
      <w:r w:rsidRPr="00FB1285">
        <w:rPr>
          <w:color w:val="FF0000"/>
        </w:rPr>
        <w:t>域</w:t>
      </w:r>
      <w:r w:rsidRPr="00C9136A">
        <w:t>选择字</w:t>
      </w:r>
      <w:proofErr w:type="gramEnd"/>
      <w:r w:rsidRPr="00C9136A">
        <w:t>的编码顺序</w:t>
      </w:r>
      <w:r>
        <w:rPr>
          <w:rFonts w:hint="eastAsia"/>
        </w:rPr>
        <w:t>：</w:t>
      </w:r>
    </w:p>
    <w:p w14:paraId="4C4C097F" w14:textId="77777777" w:rsidR="00CF6BC2" w:rsidRDefault="00CF6BC2" w:rsidP="00CF6BC2">
      <w:pPr>
        <w:ind w:leftChars="438" w:left="920"/>
      </w:pPr>
      <w:r>
        <w:rPr>
          <w:noProof/>
        </w:rPr>
        <w:drawing>
          <wp:inline distT="0" distB="0" distL="0" distR="0" wp14:anchorId="3A461185" wp14:editId="5EE83C44">
            <wp:extent cx="4767576" cy="1049990"/>
            <wp:effectExtent l="0" t="0" r="0" b="0"/>
            <wp:docPr id="8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40149" cy="106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51CB7" w14:textId="77777777" w:rsidR="00CF6BC2" w:rsidRDefault="00CF6BC2" w:rsidP="00CF6BC2">
      <w:pPr>
        <w:ind w:leftChars="438" w:left="920"/>
      </w:pPr>
      <w:r w:rsidRPr="00C9136A">
        <w:t>CRCCTRL</w:t>
      </w:r>
      <w:r w:rsidRPr="006F6A2F">
        <w:t>寄存器</w:t>
      </w:r>
      <w:r w:rsidRPr="00C9136A">
        <w:t>的</w:t>
      </w:r>
      <w:r w:rsidRPr="00C9136A">
        <w:rPr>
          <w:color w:val="FF0000"/>
        </w:rPr>
        <w:t>SIZE</w:t>
      </w:r>
      <w:r w:rsidRPr="00C9136A">
        <w:t>位确定一次输入的数据数量，可以是一个字，也可以是一个字节</w:t>
      </w:r>
    </w:p>
    <w:p w14:paraId="70FB4835" w14:textId="77777777" w:rsidR="00CF6BC2" w:rsidRDefault="00CF6BC2" w:rsidP="00CF6BC2">
      <w:pPr>
        <w:ind w:leftChars="538" w:left="1130"/>
      </w:pPr>
      <w:r>
        <w:t>0</w:t>
      </w:r>
      <w:r>
        <w:t>：</w:t>
      </w:r>
      <w:r>
        <w:t>32 bit</w:t>
      </w:r>
      <w:r>
        <w:rPr>
          <w:rFonts w:hint="eastAsia"/>
        </w:rPr>
        <w:t>，按字输入</w:t>
      </w:r>
    </w:p>
    <w:p w14:paraId="730E0E24" w14:textId="77777777" w:rsidR="00CF6BC2" w:rsidRDefault="00CF6BC2" w:rsidP="00CF6BC2">
      <w:pPr>
        <w:ind w:leftChars="538" w:left="1130"/>
      </w:pPr>
      <w:r>
        <w:t>1</w:t>
      </w:r>
      <w:r>
        <w:t>：</w:t>
      </w:r>
      <w:r>
        <w:t>8 bits</w:t>
      </w:r>
      <w:r>
        <w:rPr>
          <w:rFonts w:hint="eastAsia"/>
        </w:rPr>
        <w:t>，按字节输入</w:t>
      </w:r>
    </w:p>
    <w:p w14:paraId="7D4162B3" w14:textId="77777777" w:rsidR="00CF6BC2" w:rsidRDefault="00CF6BC2" w:rsidP="00CF6BC2">
      <w:pPr>
        <w:ind w:leftChars="438" w:left="920"/>
      </w:pPr>
      <w:r w:rsidRPr="00740BEC">
        <w:t>CRCCTRL</w:t>
      </w:r>
      <w:r w:rsidRPr="00740BEC">
        <w:t>的</w:t>
      </w:r>
      <w:r w:rsidRPr="00740BEC">
        <w:rPr>
          <w:color w:val="FF0000"/>
        </w:rPr>
        <w:t>INIT</w:t>
      </w:r>
      <w:r w:rsidRPr="00C9136A">
        <w:t>位</w:t>
      </w:r>
      <w:r w:rsidRPr="00740BEC">
        <w:t>选择余数初始值</w:t>
      </w:r>
    </w:p>
    <w:p w14:paraId="50747552" w14:textId="77777777" w:rsidR="00CF6BC2" w:rsidRDefault="00CF6BC2" w:rsidP="00CF6BC2">
      <w:pPr>
        <w:ind w:leftChars="538" w:left="1130"/>
      </w:pPr>
      <w:r>
        <w:t>2</w:t>
      </w:r>
      <w:r>
        <w:t>：全</w:t>
      </w:r>
      <w:r>
        <w:t>0</w:t>
      </w:r>
    </w:p>
    <w:p w14:paraId="1EC5B437" w14:textId="77777777" w:rsidR="00CF6BC2" w:rsidRDefault="00CF6BC2" w:rsidP="00CF6BC2">
      <w:pPr>
        <w:ind w:leftChars="538" w:left="1130"/>
      </w:pPr>
      <w:r>
        <w:t>3</w:t>
      </w:r>
      <w:r>
        <w:t>：全</w:t>
      </w:r>
      <w:r>
        <w:t>1</w:t>
      </w:r>
    </w:p>
    <w:p w14:paraId="219F6B43" w14:textId="77777777" w:rsidR="00CF6BC2" w:rsidRDefault="00CF6BC2" w:rsidP="00CF6BC2">
      <w:pPr>
        <w:ind w:leftChars="438" w:left="920"/>
      </w:pPr>
      <w:r w:rsidRPr="00740BEC">
        <w:t>CRCCTRL</w:t>
      </w:r>
      <w:r w:rsidRPr="00740BEC">
        <w:t>的</w:t>
      </w:r>
      <w:r>
        <w:rPr>
          <w:color w:val="FF0000"/>
        </w:rPr>
        <w:t>BR</w:t>
      </w:r>
      <w:proofErr w:type="gramStart"/>
      <w:r w:rsidRPr="00C9136A">
        <w:t>位</w:t>
      </w:r>
      <w:r>
        <w:rPr>
          <w:rFonts w:hint="eastAsia"/>
        </w:rPr>
        <w:t>设置</w:t>
      </w:r>
      <w:r w:rsidRPr="0050470B">
        <w:rPr>
          <w:rFonts w:hint="eastAsia"/>
          <w:b/>
        </w:rPr>
        <w:t>输入位</w:t>
      </w:r>
      <w:proofErr w:type="gramEnd"/>
      <w:r w:rsidRPr="0050470B">
        <w:rPr>
          <w:rFonts w:hint="eastAsia"/>
          <w:b/>
        </w:rPr>
        <w:t>反转</w:t>
      </w:r>
    </w:p>
    <w:p w14:paraId="7BE2B58A" w14:textId="77777777" w:rsidR="00CF6BC2" w:rsidRDefault="00CF6BC2" w:rsidP="00CF6BC2">
      <w:pPr>
        <w:ind w:leftChars="538" w:left="1130"/>
      </w:pPr>
      <w:r>
        <w:rPr>
          <w:rFonts w:hint="eastAsia"/>
        </w:rPr>
        <w:t>由于</w:t>
      </w:r>
      <w:r>
        <w:rPr>
          <w:rFonts w:hint="eastAsia"/>
        </w:rPr>
        <w:t>UART</w:t>
      </w:r>
      <w:r>
        <w:rPr>
          <w:rFonts w:hint="eastAsia"/>
        </w:rPr>
        <w:t>发送数据时，是先发低位，再发高位，而</w:t>
      </w:r>
      <w:r>
        <w:rPr>
          <w:rFonts w:hint="eastAsia"/>
        </w:rPr>
        <w:t>CRC</w:t>
      </w:r>
      <w:r>
        <w:rPr>
          <w:rFonts w:hint="eastAsia"/>
        </w:rPr>
        <w:t>模块处理数据是先从高位往低位计算，所以要开启</w:t>
      </w:r>
      <w:proofErr w:type="gramStart"/>
      <w:r>
        <w:rPr>
          <w:rFonts w:hint="eastAsia"/>
        </w:rPr>
        <w:t>输入位</w:t>
      </w:r>
      <w:proofErr w:type="gramEnd"/>
      <w:r>
        <w:rPr>
          <w:rFonts w:hint="eastAsia"/>
        </w:rPr>
        <w:t>反转</w:t>
      </w:r>
    </w:p>
    <w:p w14:paraId="435B64EC" w14:textId="77777777" w:rsidR="00CF6BC2" w:rsidRDefault="00CF6BC2" w:rsidP="00CF6BC2">
      <w:pPr>
        <w:ind w:leftChars="438" w:left="920"/>
        <w:rPr>
          <w:b/>
        </w:rPr>
      </w:pPr>
      <w:r w:rsidRPr="00740BEC">
        <w:t>CRCCTRL</w:t>
      </w:r>
      <w:r w:rsidRPr="00740BEC">
        <w:t>的</w:t>
      </w:r>
      <w:r w:rsidRPr="0050470B">
        <w:rPr>
          <w:rFonts w:hint="eastAsia"/>
          <w:color w:val="FF0000"/>
        </w:rPr>
        <w:t>O</w:t>
      </w:r>
      <w:r w:rsidRPr="0050470B">
        <w:rPr>
          <w:color w:val="FF0000"/>
        </w:rPr>
        <w:t>BR</w:t>
      </w:r>
      <w:proofErr w:type="gramStart"/>
      <w:r w:rsidRPr="00C9136A">
        <w:t>位</w:t>
      </w:r>
      <w:r>
        <w:rPr>
          <w:rFonts w:hint="eastAsia"/>
        </w:rPr>
        <w:t>设置</w:t>
      </w:r>
      <w:r>
        <w:rPr>
          <w:rFonts w:hint="eastAsia"/>
          <w:b/>
        </w:rPr>
        <w:t>输出</w:t>
      </w:r>
      <w:r w:rsidRPr="0050470B">
        <w:rPr>
          <w:rFonts w:hint="eastAsia"/>
          <w:b/>
        </w:rPr>
        <w:t>位</w:t>
      </w:r>
      <w:proofErr w:type="gramEnd"/>
      <w:r w:rsidRPr="0050470B">
        <w:rPr>
          <w:rFonts w:hint="eastAsia"/>
          <w:b/>
        </w:rPr>
        <w:t>反转</w:t>
      </w:r>
    </w:p>
    <w:p w14:paraId="243B79E4" w14:textId="77777777" w:rsidR="00CF6BC2" w:rsidRPr="0050470B" w:rsidRDefault="00CF6BC2" w:rsidP="00CF6BC2">
      <w:pPr>
        <w:ind w:leftChars="538" w:left="1130"/>
      </w:pPr>
      <w:r w:rsidRPr="0050470B">
        <w:rPr>
          <w:rFonts w:hint="eastAsia"/>
        </w:rPr>
        <w:t>于</w:t>
      </w:r>
      <w:r w:rsidRPr="0050470B">
        <w:t>UART</w:t>
      </w:r>
      <w:r w:rsidRPr="0050470B">
        <w:t>发送数据时，是先发低位，再发高位，</w:t>
      </w:r>
      <w:r w:rsidRPr="0050470B">
        <w:rPr>
          <w:rFonts w:hint="eastAsia"/>
        </w:rPr>
        <w:t>而</w:t>
      </w:r>
      <w:r w:rsidRPr="0050470B">
        <w:t>CRC</w:t>
      </w:r>
      <w:r w:rsidRPr="0050470B">
        <w:t>模块</w:t>
      </w:r>
      <w:r>
        <w:rPr>
          <w:rFonts w:hint="eastAsia"/>
        </w:rPr>
        <w:t>计算得到的结果，也是高位在前，低位在后，因此输出的结果，也要位反转。</w:t>
      </w:r>
    </w:p>
    <w:p w14:paraId="18BFF699" w14:textId="77777777" w:rsidR="00CF6BC2" w:rsidRDefault="00CF6BC2" w:rsidP="00CF6BC2">
      <w:pPr>
        <w:ind w:leftChars="438" w:left="920"/>
        <w:jc w:val="right"/>
      </w:pPr>
    </w:p>
    <w:p w14:paraId="17640C19" w14:textId="77777777" w:rsidR="00CF6BC2" w:rsidRPr="00740BEC" w:rsidRDefault="00CF6BC2" w:rsidP="00CF6BC2">
      <w:pPr>
        <w:ind w:leftChars="338" w:left="710"/>
        <w:rPr>
          <w:b/>
        </w:rPr>
      </w:pPr>
      <w:r w:rsidRPr="00740BEC">
        <w:rPr>
          <w:b/>
        </w:rPr>
        <w:t xml:space="preserve">CRC Data Input (CRCDIN) </w:t>
      </w:r>
      <w:r w:rsidRPr="00740BEC">
        <w:rPr>
          <w:rFonts w:hint="eastAsia"/>
          <w:b/>
        </w:rPr>
        <w:t>CRC</w:t>
      </w:r>
      <w:r w:rsidRPr="00740BEC">
        <w:rPr>
          <w:rFonts w:hint="eastAsia"/>
          <w:b/>
        </w:rPr>
        <w:t>数据输入寄存器</w:t>
      </w:r>
    </w:p>
    <w:p w14:paraId="7430DD9E" w14:textId="77777777" w:rsidR="00CF6BC2" w:rsidRDefault="00CF6BC2" w:rsidP="00CF6BC2">
      <w:pPr>
        <w:ind w:leftChars="438" w:left="920"/>
      </w:pPr>
      <w:r>
        <w:rPr>
          <w:rFonts w:hint="eastAsia"/>
        </w:rPr>
        <w:t>把要计算的数据写入到</w:t>
      </w:r>
      <w:r w:rsidRPr="000B4D52">
        <w:rPr>
          <w:b/>
        </w:rPr>
        <w:t>CRCDIN</w:t>
      </w:r>
      <w:r>
        <w:rPr>
          <w:rFonts w:hint="eastAsia"/>
        </w:rPr>
        <w:t>寄存器中，计算结果会自动更新到</w:t>
      </w:r>
      <w:r w:rsidRPr="00740BEC">
        <w:t>CRC Post Processing Result (</w:t>
      </w:r>
      <w:r w:rsidRPr="000B4D52">
        <w:rPr>
          <w:b/>
        </w:rPr>
        <w:t>CRCRSLTPP</w:t>
      </w:r>
      <w:r w:rsidRPr="00740BEC">
        <w:t>)</w:t>
      </w:r>
      <w:r>
        <w:rPr>
          <w:rFonts w:hint="eastAsia"/>
        </w:rPr>
        <w:t>寄存器中。</w:t>
      </w:r>
    </w:p>
    <w:p w14:paraId="11B2DBA1" w14:textId="77777777" w:rsidR="00CF6BC2" w:rsidRPr="000B4D52" w:rsidRDefault="00CF6BC2" w:rsidP="00CF6BC2">
      <w:pPr>
        <w:ind w:leftChars="338" w:left="710"/>
        <w:rPr>
          <w:b/>
        </w:rPr>
      </w:pPr>
      <w:r w:rsidRPr="000B4D52">
        <w:rPr>
          <w:rFonts w:hint="eastAsia"/>
          <w:b/>
        </w:rPr>
        <w:t>CRC</w:t>
      </w:r>
      <w:r w:rsidRPr="000B4D52">
        <w:rPr>
          <w:rFonts w:hint="eastAsia"/>
          <w:b/>
        </w:rPr>
        <w:t>模块的使用方法：</w:t>
      </w:r>
    </w:p>
    <w:p w14:paraId="15A07241" w14:textId="77777777" w:rsidR="00CF6BC2" w:rsidRDefault="00CF6BC2" w:rsidP="00CF6BC2">
      <w:pPr>
        <w:pStyle w:val="a7"/>
        <w:numPr>
          <w:ilvl w:val="0"/>
          <w:numId w:val="37"/>
        </w:numPr>
        <w:ind w:firstLineChars="0"/>
      </w:pPr>
      <w:r>
        <w:rPr>
          <w:rFonts w:hint="eastAsia"/>
        </w:rPr>
        <w:t>使能</w:t>
      </w:r>
      <w:r>
        <w:rPr>
          <w:rFonts w:hint="eastAsia"/>
        </w:rPr>
        <w:t>CRC</w:t>
      </w:r>
      <w:r>
        <w:rPr>
          <w:rFonts w:hint="eastAsia"/>
        </w:rPr>
        <w:t>模块（</w:t>
      </w:r>
      <w:r>
        <w:rPr>
          <w:rFonts w:hint="eastAsia"/>
        </w:rPr>
        <w:t>C</w:t>
      </w:r>
      <w:r>
        <w:t>CM</w:t>
      </w:r>
      <w:r>
        <w:rPr>
          <w:rFonts w:hint="eastAsia"/>
        </w:rPr>
        <w:t>0</w:t>
      </w:r>
      <w:r>
        <w:rPr>
          <w:rFonts w:hint="eastAsia"/>
        </w:rPr>
        <w:t>）的时钟：</w:t>
      </w:r>
    </w:p>
    <w:p w14:paraId="474BD505" w14:textId="77777777" w:rsidR="00CF6BC2" w:rsidRPr="000B4D52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0B4D52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SysCtlPeripheralEnable</w:t>
      </w:r>
      <w:proofErr w:type="spellEnd"/>
      <w:r w:rsidRPr="000B4D52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0B4D52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SYSCTL_PERIPH_CCM0);</w:t>
      </w:r>
    </w:p>
    <w:p w14:paraId="4337FD81" w14:textId="77777777" w:rsidR="00CF6BC2" w:rsidRPr="000B4D52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r w:rsidRPr="000B4D52">
        <w:rPr>
          <w:rFonts w:ascii="Consolas" w:eastAsiaTheme="minorEastAsia" w:hAnsi="Consolas" w:cstheme="minorBidi"/>
          <w:b/>
          <w:bCs/>
          <w:color w:val="7F0055"/>
          <w:kern w:val="24"/>
          <w:sz w:val="21"/>
          <w:szCs w:val="21"/>
        </w:rPr>
        <w:lastRenderedPageBreak/>
        <w:t>while</w:t>
      </w:r>
      <w:proofErr w:type="gramStart"/>
      <w:r w:rsidRPr="000B4D52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!</w:t>
      </w:r>
      <w:proofErr w:type="spellStart"/>
      <w:r w:rsidRPr="000B4D52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SysCtlPeripheralReady</w:t>
      </w:r>
      <w:proofErr w:type="spellEnd"/>
      <w:proofErr w:type="gramEnd"/>
      <w:r w:rsidRPr="000B4D52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SYSCTL_PERIPH_CCM0))</w:t>
      </w:r>
    </w:p>
    <w:p w14:paraId="56050BCA" w14:textId="77777777" w:rsidR="00CF6BC2" w:rsidRPr="000B4D52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r w:rsidRPr="000B4D52"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  <w:t>{</w:t>
      </w:r>
    </w:p>
    <w:p w14:paraId="1AA21AA1" w14:textId="77777777" w:rsidR="00CF6BC2" w:rsidRDefault="00CF6BC2" w:rsidP="00CF6BC2">
      <w:pPr>
        <w:pStyle w:val="a9"/>
        <w:spacing w:before="0" w:beforeAutospacing="0" w:after="0" w:afterAutospacing="0"/>
        <w:ind w:leftChars="600" w:left="1260"/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</w:pPr>
      <w:r w:rsidRPr="000B4D52"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  <w:t>}</w:t>
      </w:r>
    </w:p>
    <w:p w14:paraId="57E44896" w14:textId="77777777" w:rsidR="00CF6BC2" w:rsidRPr="00423B00" w:rsidRDefault="00CF6BC2" w:rsidP="00CF6BC2">
      <w:pPr>
        <w:pStyle w:val="a9"/>
        <w:numPr>
          <w:ilvl w:val="0"/>
          <w:numId w:val="37"/>
        </w:numPr>
        <w:spacing w:before="0" w:beforeAutospacing="0" w:after="0" w:afterAutospacing="0"/>
        <w:rPr>
          <w:sz w:val="21"/>
          <w:szCs w:val="21"/>
        </w:rPr>
      </w:pP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配置</w:t>
      </w:r>
      <w:r w:rsidRPr="008A35F3"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  <w:t>CRCCTRL</w:t>
      </w: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，设置</w:t>
      </w: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CRC</w:t>
      </w: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模块</w:t>
      </w:r>
    </w:p>
    <w:p w14:paraId="6BC181E0" w14:textId="77777777" w:rsidR="00CF6BC2" w:rsidRDefault="00CF6BC2" w:rsidP="00CF6BC2">
      <w:pPr>
        <w:pStyle w:val="a9"/>
        <w:spacing w:before="0" w:beforeAutospacing="0" w:after="0" w:afterAutospacing="0"/>
        <w:ind w:left="1280"/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</w:pPr>
      <w:proofErr w:type="spellStart"/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TivaWare</w:t>
      </w:r>
      <w:proofErr w:type="spellEnd"/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提供</w:t>
      </w:r>
      <w:proofErr w:type="spellStart"/>
      <w:r w:rsidRPr="00423B00"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  <w:t>CRCConfigSet</w:t>
      </w:r>
      <w:proofErr w:type="spellEnd"/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函数设置</w:t>
      </w: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CRC</w:t>
      </w:r>
      <w:r>
        <w:rPr>
          <w:rFonts w:ascii="Consolas" w:eastAsiaTheme="minorEastAsia" w:hAnsi="Consolas" w:cstheme="minorBidi" w:hint="eastAsia"/>
          <w:color w:val="000000"/>
          <w:kern w:val="24"/>
          <w:sz w:val="21"/>
          <w:szCs w:val="21"/>
        </w:rPr>
        <w:t>模块，其定义为</w:t>
      </w:r>
    </w:p>
    <w:p w14:paraId="79A050FA" w14:textId="77777777" w:rsidR="00CF6BC2" w:rsidRPr="00423B00" w:rsidRDefault="00CF6BC2" w:rsidP="00CF6BC2">
      <w:pPr>
        <w:ind w:leftChars="646" w:left="1357"/>
      </w:pPr>
      <w:r w:rsidRPr="00423B00">
        <w:t>void</w:t>
      </w:r>
    </w:p>
    <w:p w14:paraId="164F8886" w14:textId="77777777" w:rsidR="00CF6BC2" w:rsidRPr="00423B00" w:rsidRDefault="00CF6BC2" w:rsidP="00CF6BC2">
      <w:pPr>
        <w:ind w:leftChars="646" w:left="1357"/>
      </w:pPr>
      <w:proofErr w:type="spellStart"/>
      <w:proofErr w:type="gramStart"/>
      <w:r w:rsidRPr="00423B00">
        <w:t>CRCConfigSet</w:t>
      </w:r>
      <w:proofErr w:type="spellEnd"/>
      <w:r w:rsidRPr="00423B00">
        <w:t>(</w:t>
      </w:r>
      <w:proofErr w:type="gramEnd"/>
      <w:r w:rsidRPr="00423B00">
        <w:t>uint32_t ui32Base, uint32_t ui32CRCConfig)</w:t>
      </w:r>
    </w:p>
    <w:p w14:paraId="04354058" w14:textId="77777777" w:rsidR="00CF6BC2" w:rsidRPr="00423B00" w:rsidRDefault="00CF6BC2" w:rsidP="00CF6BC2">
      <w:pPr>
        <w:ind w:leftChars="646" w:left="1357"/>
      </w:pPr>
      <w:r w:rsidRPr="00423B00">
        <w:t>{</w:t>
      </w:r>
    </w:p>
    <w:p w14:paraId="09F22446" w14:textId="77777777" w:rsidR="00CF6BC2" w:rsidRPr="00423B00" w:rsidRDefault="00CF6BC2" w:rsidP="00CF6BC2">
      <w:pPr>
        <w:ind w:leftChars="646" w:left="1357"/>
      </w:pPr>
      <w:r w:rsidRPr="00423B00">
        <w:t xml:space="preserve">    //</w:t>
      </w:r>
    </w:p>
    <w:p w14:paraId="29663CAA" w14:textId="77777777" w:rsidR="00CF6BC2" w:rsidRPr="00423B00" w:rsidRDefault="00CF6BC2" w:rsidP="00CF6BC2">
      <w:pPr>
        <w:ind w:leftChars="646" w:left="1357"/>
      </w:pPr>
      <w:r w:rsidRPr="00423B00">
        <w:t xml:space="preserve">    // Check the arguments.</w:t>
      </w:r>
    </w:p>
    <w:p w14:paraId="5232182E" w14:textId="77777777" w:rsidR="00CF6BC2" w:rsidRPr="00423B00" w:rsidRDefault="00CF6BC2" w:rsidP="00CF6BC2">
      <w:pPr>
        <w:ind w:leftChars="646" w:left="1357"/>
      </w:pPr>
      <w:r w:rsidRPr="00423B00">
        <w:t xml:space="preserve">    //</w:t>
      </w:r>
    </w:p>
    <w:p w14:paraId="66D66F0E" w14:textId="77777777" w:rsidR="00CF6BC2" w:rsidRPr="00423B00" w:rsidRDefault="00CF6BC2" w:rsidP="00CF6BC2">
      <w:pPr>
        <w:ind w:leftChars="646" w:left="1357"/>
      </w:pPr>
      <w:r w:rsidRPr="00423B00">
        <w:t xml:space="preserve">    </w:t>
      </w:r>
      <w:proofErr w:type="gramStart"/>
      <w:r w:rsidRPr="00423B00">
        <w:t>ASSERT(</w:t>
      </w:r>
      <w:proofErr w:type="gramEnd"/>
      <w:r w:rsidRPr="00423B00">
        <w:t>ui32Base == CCM0_BASE);</w:t>
      </w:r>
    </w:p>
    <w:p w14:paraId="4B6F5DD4" w14:textId="77777777" w:rsidR="00CF6BC2" w:rsidRPr="00423B00" w:rsidRDefault="00CF6BC2" w:rsidP="00CF6BC2">
      <w:pPr>
        <w:ind w:leftChars="646" w:left="1357"/>
      </w:pPr>
      <w:r w:rsidRPr="00423B00">
        <w:t xml:space="preserve">    </w:t>
      </w:r>
      <w:proofErr w:type="gramStart"/>
      <w:r w:rsidRPr="00423B00">
        <w:t>ASSERT(</w:t>
      </w:r>
      <w:proofErr w:type="gramEnd"/>
      <w:r w:rsidRPr="00423B00">
        <w:t>(ui32CRCConfig &amp; CRC_CFG_INIT_SEED) ||</w:t>
      </w:r>
    </w:p>
    <w:p w14:paraId="0A6F5D85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INIT_0) ||</w:t>
      </w:r>
    </w:p>
    <w:p w14:paraId="6D636013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INIT_1) ||</w:t>
      </w:r>
    </w:p>
    <w:p w14:paraId="1869B1EA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SIZE_8BIT) ||</w:t>
      </w:r>
    </w:p>
    <w:p w14:paraId="29DB1EF9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SIZE_32BIT) ||</w:t>
      </w:r>
    </w:p>
    <w:p w14:paraId="563FFC70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RESINV) ||</w:t>
      </w:r>
    </w:p>
    <w:p w14:paraId="6FC4478D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OBR) ||</w:t>
      </w:r>
    </w:p>
    <w:p w14:paraId="57F9D785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IBR) ||</w:t>
      </w:r>
    </w:p>
    <w:p w14:paraId="26CDE75A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ENDIAN_SBHW) ||</w:t>
      </w:r>
    </w:p>
    <w:p w14:paraId="44313FF6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ENDIAN_SHW) ||</w:t>
      </w:r>
    </w:p>
    <w:p w14:paraId="306F9929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TYPE_P8005) ||</w:t>
      </w:r>
    </w:p>
    <w:p w14:paraId="445376BD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TYPE_P1021) ||</w:t>
      </w:r>
    </w:p>
    <w:p w14:paraId="50FEF704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TYPE_P4C11DB7) ||</w:t>
      </w:r>
    </w:p>
    <w:p w14:paraId="605743CB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TYPE_P1EDC6F41) ||</w:t>
      </w:r>
    </w:p>
    <w:p w14:paraId="0ED0BFCE" w14:textId="77777777" w:rsidR="00CF6BC2" w:rsidRPr="00423B00" w:rsidRDefault="00CF6BC2" w:rsidP="00CF6BC2">
      <w:pPr>
        <w:ind w:leftChars="646" w:left="1357"/>
      </w:pPr>
      <w:r w:rsidRPr="00423B00">
        <w:t xml:space="preserve">           (ui32CRCConfig &amp; CRC_CFG_TYPE_TCPCHKSUM));</w:t>
      </w:r>
    </w:p>
    <w:p w14:paraId="795AFB61" w14:textId="77777777" w:rsidR="00CF6BC2" w:rsidRPr="00423B00" w:rsidRDefault="00CF6BC2" w:rsidP="00CF6BC2">
      <w:pPr>
        <w:ind w:leftChars="646" w:left="1357"/>
      </w:pPr>
    </w:p>
    <w:p w14:paraId="326AA543" w14:textId="77777777" w:rsidR="00CF6BC2" w:rsidRPr="00423B00" w:rsidRDefault="00CF6BC2" w:rsidP="00CF6BC2">
      <w:pPr>
        <w:ind w:leftChars="646" w:left="1357"/>
      </w:pPr>
      <w:r w:rsidRPr="00423B00">
        <w:t xml:space="preserve">    </w:t>
      </w:r>
      <w:proofErr w:type="gramStart"/>
      <w:r w:rsidRPr="00423B00">
        <w:t>HWREG(</w:t>
      </w:r>
      <w:proofErr w:type="gramEnd"/>
      <w:r w:rsidRPr="00423B00">
        <w:t xml:space="preserve">ui32Base + </w:t>
      </w:r>
      <w:r w:rsidRPr="00432C20">
        <w:rPr>
          <w:color w:val="FF0000"/>
        </w:rPr>
        <w:t>CCM_O_CRCCTRL</w:t>
      </w:r>
      <w:r w:rsidRPr="00423B00">
        <w:t>) = ui32CRCConfig;</w:t>
      </w:r>
    </w:p>
    <w:p w14:paraId="4052B9E8" w14:textId="77777777" w:rsidR="00CF6BC2" w:rsidRDefault="00CF6BC2" w:rsidP="00CF6BC2">
      <w:pPr>
        <w:ind w:leftChars="646" w:left="1357"/>
      </w:pPr>
      <w:r w:rsidRPr="00423B00">
        <w:t>}</w:t>
      </w:r>
    </w:p>
    <w:p w14:paraId="40B2C675" w14:textId="77777777" w:rsidR="00CF6BC2" w:rsidRPr="008A35F3" w:rsidRDefault="00CF6BC2" w:rsidP="00CF6BC2">
      <w:pPr>
        <w:pStyle w:val="a9"/>
        <w:spacing w:before="0" w:beforeAutospacing="0" w:after="0" w:afterAutospacing="0" w:line="200" w:lineRule="exact"/>
        <w:ind w:left="1281"/>
        <w:rPr>
          <w:sz w:val="21"/>
          <w:szCs w:val="21"/>
        </w:rPr>
      </w:pPr>
      <w:r>
        <w:rPr>
          <w:rFonts w:hint="eastAsia"/>
          <w:sz w:val="21"/>
          <w:szCs w:val="21"/>
        </w:rPr>
        <w:t>其用法为：</w:t>
      </w:r>
    </w:p>
    <w:p w14:paraId="257453CB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ConfigSet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CRC_CFG_INIT_1 | CRC_CFG_SIZE_8BIT| CRC_CFG_TYPE_P8005|</w:t>
      </w:r>
      <w:r w:rsidRPr="00663761">
        <w:rPr>
          <w:rFonts w:ascii="Consolas" w:eastAsiaTheme="minorEastAsia" w:hAnsi="Consolas" w:cstheme="minorBidi"/>
          <w:b/>
          <w:bCs/>
          <w:color w:val="FF0000"/>
          <w:kern w:val="24"/>
          <w:sz w:val="21"/>
          <w:szCs w:val="21"/>
        </w:rPr>
        <w:t>CRC_CFG_IBR</w:t>
      </w:r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|</w:t>
      </w:r>
      <w:r w:rsidRPr="00663761">
        <w:rPr>
          <w:rFonts w:ascii="Consolas" w:eastAsiaTheme="minorEastAsia" w:hAnsi="Consolas" w:cstheme="minorBidi"/>
          <w:b/>
          <w:bCs/>
          <w:color w:val="FF0000"/>
          <w:kern w:val="24"/>
          <w:sz w:val="21"/>
          <w:szCs w:val="21"/>
        </w:rPr>
        <w:t>CRC_CFG_OBR</w:t>
      </w:r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);</w:t>
      </w:r>
    </w:p>
    <w:p w14:paraId="7ABF4BB0" w14:textId="77777777" w:rsidR="00CF6BC2" w:rsidRDefault="00CF6BC2" w:rsidP="00CF6BC2">
      <w:pPr>
        <w:pStyle w:val="a9"/>
        <w:spacing w:before="0" w:beforeAutospacing="0" w:after="0" w:afterAutospacing="0"/>
        <w:ind w:left="1280"/>
        <w:rPr>
          <w:sz w:val="21"/>
          <w:szCs w:val="21"/>
        </w:rPr>
      </w:pPr>
      <w:r>
        <w:rPr>
          <w:rFonts w:hint="eastAsia"/>
          <w:sz w:val="21"/>
          <w:szCs w:val="21"/>
        </w:rPr>
        <w:t>其中，配置参数的定义为：</w:t>
      </w:r>
    </w:p>
    <w:p w14:paraId="17C7A0F1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INIT_SEED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Initialize with seed</w:t>
      </w:r>
    </w:p>
    <w:p w14:paraId="6075F6B8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INIT_0   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4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Initialize to all '0s'</w:t>
      </w:r>
    </w:p>
    <w:p w14:paraId="2886E163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INIT_1   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6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Initialize to all '1s'</w:t>
      </w:r>
    </w:p>
    <w:p w14:paraId="5981660F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SIZE_8BIT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1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Input Data Size</w:t>
      </w:r>
    </w:p>
    <w:p w14:paraId="54353825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SIZE_32BIT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Input Data Size</w:t>
      </w:r>
    </w:p>
    <w:p w14:paraId="18B7D676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RESINV   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2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Result Inverse Enable</w:t>
      </w:r>
    </w:p>
    <w:p w14:paraId="5FAB195F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OBR      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1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Output Reverse Enable</w:t>
      </w:r>
    </w:p>
    <w:p w14:paraId="41F94DAB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</w:t>
      </w:r>
      <w:r w:rsidRPr="00663761">
        <w:rPr>
          <w:rFonts w:ascii="Consolas" w:hAnsi="Consolas" w:cs="Consolas"/>
          <w:color w:val="000000"/>
          <w:kern w:val="0"/>
          <w:szCs w:val="21"/>
        </w:rPr>
        <w:t>CRC_CFG_IBR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      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8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Bit reverse enable</w:t>
      </w:r>
    </w:p>
    <w:p w14:paraId="14257224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ENDIAN_SBHW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2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Swap byte in half-word</w:t>
      </w:r>
    </w:p>
    <w:p w14:paraId="7B987A75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ENDIAN_SHW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1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Swap half-word</w:t>
      </w:r>
    </w:p>
    <w:p w14:paraId="239EE13A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TYPE_P8005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00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Polynomial 0x8005</w:t>
      </w:r>
    </w:p>
    <w:p w14:paraId="21333854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lastRenderedPageBreak/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TYPE_P1021   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01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Polynomial 0x1021</w:t>
      </w:r>
    </w:p>
    <w:p w14:paraId="4504A237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TYPE_P4C11DB7   0x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 xml:space="preserve">00000002  </w:t>
      </w:r>
      <w:r w:rsidRPr="00432C20">
        <w:rPr>
          <w:rFonts w:ascii="Consolas" w:hAnsi="Consolas" w:cs="Consolas"/>
          <w:color w:val="3F7F5F"/>
          <w:kern w:val="0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kern w:val="0"/>
          <w:szCs w:val="21"/>
        </w:rPr>
        <w:t>/ Polynomial 0x4C11DB7</w:t>
      </w:r>
    </w:p>
    <w:p w14:paraId="5DCFFE8E" w14:textId="77777777" w:rsidR="00CF6BC2" w:rsidRPr="00432C20" w:rsidRDefault="00CF6BC2" w:rsidP="00CF6BC2">
      <w:pPr>
        <w:autoSpaceDE w:val="0"/>
        <w:autoSpaceDN w:val="0"/>
        <w:adjustRightInd w:val="0"/>
        <w:ind w:leftChars="646" w:left="1357"/>
        <w:jc w:val="left"/>
        <w:rPr>
          <w:rFonts w:ascii="Consolas" w:hAnsi="Consolas" w:cs="Consolas"/>
          <w:kern w:val="0"/>
          <w:szCs w:val="21"/>
        </w:rPr>
      </w:pPr>
      <w:r w:rsidRPr="00432C20">
        <w:rPr>
          <w:rFonts w:ascii="Consolas" w:hAnsi="Consolas" w:cs="Consolas"/>
          <w:b/>
          <w:bCs/>
          <w:color w:val="7F0055"/>
          <w:kern w:val="0"/>
          <w:szCs w:val="21"/>
        </w:rPr>
        <w:t>#define</w:t>
      </w:r>
      <w:r w:rsidRPr="00432C20">
        <w:rPr>
          <w:rFonts w:ascii="Consolas" w:hAnsi="Consolas" w:cs="Consolas"/>
          <w:color w:val="000000"/>
          <w:kern w:val="0"/>
          <w:szCs w:val="21"/>
        </w:rPr>
        <w:t xml:space="preserve"> CRC_CFG_TYPE_P1EDC6F</w:t>
      </w:r>
      <w:proofErr w:type="gramStart"/>
      <w:r w:rsidRPr="00432C20">
        <w:rPr>
          <w:rFonts w:ascii="Consolas" w:hAnsi="Consolas" w:cs="Consolas"/>
          <w:color w:val="000000"/>
          <w:kern w:val="0"/>
          <w:szCs w:val="21"/>
        </w:rPr>
        <w:t>41  0</w:t>
      </w:r>
      <w:proofErr w:type="gramEnd"/>
      <w:r w:rsidRPr="00432C20">
        <w:rPr>
          <w:rFonts w:ascii="Consolas" w:hAnsi="Consolas" w:cs="Consolas"/>
          <w:color w:val="000000"/>
          <w:kern w:val="0"/>
          <w:szCs w:val="21"/>
        </w:rPr>
        <w:t xml:space="preserve">x00000003  </w:t>
      </w:r>
      <w:r w:rsidRPr="00432C20">
        <w:rPr>
          <w:rFonts w:ascii="Consolas" w:hAnsi="Consolas" w:cs="Consolas"/>
          <w:color w:val="3F7F5F"/>
          <w:kern w:val="0"/>
          <w:szCs w:val="21"/>
        </w:rPr>
        <w:t>// Polynomial 0x1EDC6F41</w:t>
      </w:r>
    </w:p>
    <w:p w14:paraId="0F6580FB" w14:textId="77777777" w:rsidR="00CF6BC2" w:rsidRPr="00432C20" w:rsidRDefault="00CF6BC2" w:rsidP="00CF6BC2">
      <w:pPr>
        <w:pStyle w:val="a9"/>
        <w:spacing w:before="0" w:beforeAutospacing="0" w:after="0" w:afterAutospacing="0"/>
        <w:ind w:firstLineChars="650" w:firstLine="1370"/>
        <w:rPr>
          <w:rFonts w:ascii="Consolas" w:hAnsi="Consolas" w:cs="Consolas"/>
          <w:color w:val="3F7F5F"/>
          <w:sz w:val="21"/>
          <w:szCs w:val="21"/>
        </w:rPr>
      </w:pPr>
      <w:r w:rsidRPr="00432C20">
        <w:rPr>
          <w:rFonts w:ascii="Consolas" w:hAnsi="Consolas" w:cs="Consolas"/>
          <w:b/>
          <w:bCs/>
          <w:color w:val="7F0055"/>
          <w:sz w:val="21"/>
          <w:szCs w:val="21"/>
        </w:rPr>
        <w:t>#define</w:t>
      </w:r>
      <w:r w:rsidRPr="00432C20">
        <w:rPr>
          <w:rFonts w:ascii="Consolas" w:hAnsi="Consolas" w:cs="Consolas"/>
          <w:color w:val="000000"/>
          <w:sz w:val="21"/>
          <w:szCs w:val="21"/>
        </w:rPr>
        <w:t xml:space="preserve"> CRC_CFG_TYPE_TCPCHKSUM  0x</w:t>
      </w:r>
      <w:proofErr w:type="gramStart"/>
      <w:r w:rsidRPr="00432C20">
        <w:rPr>
          <w:rFonts w:ascii="Consolas" w:hAnsi="Consolas" w:cs="Consolas"/>
          <w:color w:val="000000"/>
          <w:sz w:val="21"/>
          <w:szCs w:val="21"/>
        </w:rPr>
        <w:t xml:space="preserve">00000008  </w:t>
      </w:r>
      <w:r w:rsidRPr="00432C20">
        <w:rPr>
          <w:rFonts w:ascii="Consolas" w:hAnsi="Consolas" w:cs="Consolas"/>
          <w:color w:val="3F7F5F"/>
          <w:sz w:val="21"/>
          <w:szCs w:val="21"/>
        </w:rPr>
        <w:t>/</w:t>
      </w:r>
      <w:proofErr w:type="gramEnd"/>
      <w:r w:rsidRPr="00432C20">
        <w:rPr>
          <w:rFonts w:ascii="Consolas" w:hAnsi="Consolas" w:cs="Consolas"/>
          <w:color w:val="3F7F5F"/>
          <w:sz w:val="21"/>
          <w:szCs w:val="21"/>
        </w:rPr>
        <w:t>/ TCP checksum</w:t>
      </w:r>
    </w:p>
    <w:p w14:paraId="4411C62B" w14:textId="77777777" w:rsidR="00CF6BC2" w:rsidRPr="008A35F3" w:rsidRDefault="00CF6BC2" w:rsidP="00CF6BC2"/>
    <w:p w14:paraId="78EC472B" w14:textId="77777777" w:rsidR="00CF6BC2" w:rsidRDefault="00CF6BC2" w:rsidP="00CF6BC2">
      <w:pPr>
        <w:pStyle w:val="a9"/>
        <w:numPr>
          <w:ilvl w:val="0"/>
          <w:numId w:val="37"/>
        </w:numPr>
        <w:spacing w:before="0" w:beforeAutospacing="0" w:after="0" w:afterAutospacing="0"/>
        <w:rPr>
          <w:sz w:val="21"/>
          <w:szCs w:val="21"/>
        </w:rPr>
      </w:pPr>
      <w:r>
        <w:rPr>
          <w:rFonts w:hint="eastAsia"/>
          <w:sz w:val="21"/>
          <w:szCs w:val="21"/>
        </w:rPr>
        <w:t>设置余数初始值</w:t>
      </w:r>
    </w:p>
    <w:p w14:paraId="1B733DE0" w14:textId="77777777" w:rsidR="00CF6BC2" w:rsidRDefault="00CF6BC2" w:rsidP="00CF6BC2">
      <w:pPr>
        <w:pStyle w:val="a9"/>
        <w:spacing w:before="0" w:beforeAutospacing="0" w:after="0" w:afterAutospacing="0"/>
        <w:ind w:left="1280"/>
        <w:rPr>
          <w:sz w:val="21"/>
          <w:szCs w:val="21"/>
        </w:rPr>
      </w:pPr>
      <w:r>
        <w:rPr>
          <w:rFonts w:hint="eastAsia"/>
          <w:sz w:val="21"/>
          <w:szCs w:val="21"/>
        </w:rPr>
        <w:t>CRC种子寄存器</w:t>
      </w:r>
      <w:r w:rsidRPr="00663761">
        <w:rPr>
          <w:sz w:val="21"/>
          <w:szCs w:val="21"/>
        </w:rPr>
        <w:t xml:space="preserve"> (CRCSEED</w:t>
      </w:r>
      <w:r>
        <w:rPr>
          <w:sz w:val="21"/>
          <w:szCs w:val="21"/>
        </w:rPr>
        <w:t>)</w:t>
      </w:r>
      <w:r>
        <w:rPr>
          <w:rFonts w:hint="eastAsia"/>
          <w:sz w:val="21"/>
          <w:szCs w:val="21"/>
        </w:rPr>
        <w:t>保存了每次计算CRC的余数，在计算开始之前，要把余数初始值填入该寄存器。</w:t>
      </w:r>
      <w:proofErr w:type="spellStart"/>
      <w:r>
        <w:rPr>
          <w:rFonts w:hint="eastAsia"/>
          <w:sz w:val="21"/>
          <w:szCs w:val="21"/>
        </w:rPr>
        <w:t>TivaWare</w:t>
      </w:r>
      <w:proofErr w:type="spellEnd"/>
      <w:r>
        <w:rPr>
          <w:rFonts w:hint="eastAsia"/>
          <w:sz w:val="21"/>
          <w:szCs w:val="21"/>
        </w:rPr>
        <w:t>提供了</w:t>
      </w:r>
      <w:proofErr w:type="spellStart"/>
      <w:r w:rsidRPr="00622CED">
        <w:rPr>
          <w:sz w:val="21"/>
          <w:szCs w:val="21"/>
        </w:rPr>
        <w:t>CRCSeedSet</w:t>
      </w:r>
      <w:proofErr w:type="spellEnd"/>
      <w:r>
        <w:rPr>
          <w:rFonts w:hint="eastAsia"/>
          <w:sz w:val="21"/>
          <w:szCs w:val="21"/>
        </w:rPr>
        <w:t>函数，设置</w:t>
      </w:r>
      <w:r w:rsidRPr="00622CED">
        <w:rPr>
          <w:sz w:val="21"/>
          <w:szCs w:val="21"/>
        </w:rPr>
        <w:t>CRCSEED</w:t>
      </w:r>
      <w:r>
        <w:rPr>
          <w:rFonts w:hint="eastAsia"/>
          <w:sz w:val="21"/>
          <w:szCs w:val="21"/>
        </w:rPr>
        <w:t>寄存器：</w:t>
      </w:r>
    </w:p>
    <w:p w14:paraId="2F197A97" w14:textId="77777777" w:rsidR="00CF6BC2" w:rsidRDefault="00CF6BC2" w:rsidP="00CF6BC2">
      <w:pPr>
        <w:pStyle w:val="a9"/>
        <w:spacing w:before="0" w:beforeAutospacing="0" w:after="0" w:afterAutospacing="0"/>
        <w:ind w:leftChars="600" w:left="1260"/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</w:pPr>
      <w:proofErr w:type="spellStart"/>
      <w:proofErr w:type="gramStart"/>
      <w:r w:rsidRPr="00663761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  <w:highlight w:val="lightGray"/>
        </w:rPr>
        <w:t>CRCSeedSet</w:t>
      </w:r>
      <w:proofErr w:type="spellEnd"/>
      <w:r w:rsidRPr="00663761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  <w:highlight w:val="lightGray"/>
        </w:rPr>
        <w:t>(</w:t>
      </w:r>
      <w:proofErr w:type="gramEnd"/>
      <w:r w:rsidRPr="00663761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  <w:highlight w:val="lightGray"/>
        </w:rPr>
        <w:t>CCM0_BASE, 0xffff);</w:t>
      </w:r>
    </w:p>
    <w:p w14:paraId="7F80BFE1" w14:textId="77777777" w:rsidR="00CF6BC2" w:rsidRDefault="00CF6BC2" w:rsidP="00CF6BC2">
      <w:pPr>
        <w:ind w:leftChars="600" w:left="1260"/>
        <w:rPr>
          <w:color w:val="000000"/>
        </w:rPr>
      </w:pPr>
      <w:r w:rsidRPr="00A26CBD">
        <w:rPr>
          <w:rFonts w:hint="eastAsia"/>
          <w:color w:val="000000"/>
        </w:rPr>
        <w:t>其实现</w:t>
      </w:r>
      <w:r>
        <w:rPr>
          <w:rFonts w:hint="eastAsia"/>
          <w:color w:val="000000"/>
        </w:rPr>
        <w:t>方式</w:t>
      </w:r>
      <w:r w:rsidRPr="00A26CBD">
        <w:rPr>
          <w:rFonts w:hint="eastAsia"/>
          <w:color w:val="000000"/>
        </w:rPr>
        <w:t>为：</w:t>
      </w:r>
    </w:p>
    <w:p w14:paraId="094E1074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>void</w:t>
      </w:r>
    </w:p>
    <w:p w14:paraId="12D9F368" w14:textId="77777777" w:rsidR="00CF6BC2" w:rsidRPr="00A26CBD" w:rsidRDefault="00CF6BC2" w:rsidP="00CF6BC2">
      <w:pPr>
        <w:ind w:leftChars="600" w:left="1260"/>
        <w:rPr>
          <w:color w:val="000000"/>
        </w:rPr>
      </w:pPr>
      <w:proofErr w:type="spellStart"/>
      <w:proofErr w:type="gramStart"/>
      <w:r w:rsidRPr="00A26CBD">
        <w:rPr>
          <w:color w:val="000000"/>
        </w:rPr>
        <w:t>CRCSeedSet</w:t>
      </w:r>
      <w:proofErr w:type="spellEnd"/>
      <w:r w:rsidRPr="00A26CBD">
        <w:rPr>
          <w:color w:val="000000"/>
        </w:rPr>
        <w:t>(</w:t>
      </w:r>
      <w:proofErr w:type="gramEnd"/>
      <w:r w:rsidRPr="00A26CBD">
        <w:rPr>
          <w:color w:val="000000"/>
        </w:rPr>
        <w:t>uint32_t ui32Base, uint32_t ui32Seed)</w:t>
      </w:r>
    </w:p>
    <w:p w14:paraId="4E5B9846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>{</w:t>
      </w:r>
    </w:p>
    <w:p w14:paraId="2AED97D0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</w:t>
      </w:r>
    </w:p>
    <w:p w14:paraId="77E5CCFE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 Check the arguments.</w:t>
      </w:r>
    </w:p>
    <w:p w14:paraId="45F62296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</w:t>
      </w:r>
    </w:p>
    <w:p w14:paraId="0E99A724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</w:t>
      </w:r>
      <w:proofErr w:type="gramStart"/>
      <w:r w:rsidRPr="00A26CBD">
        <w:rPr>
          <w:color w:val="000000"/>
        </w:rPr>
        <w:t>ASSERT(</w:t>
      </w:r>
      <w:proofErr w:type="gramEnd"/>
      <w:r w:rsidRPr="00A26CBD">
        <w:rPr>
          <w:color w:val="000000"/>
        </w:rPr>
        <w:t>ui32Base == CCM0_BASE);</w:t>
      </w:r>
    </w:p>
    <w:p w14:paraId="37ADD0F8" w14:textId="77777777" w:rsidR="00CF6BC2" w:rsidRPr="00A26CBD" w:rsidRDefault="00CF6BC2" w:rsidP="00CF6BC2">
      <w:pPr>
        <w:ind w:leftChars="600" w:left="1260"/>
        <w:rPr>
          <w:color w:val="000000"/>
        </w:rPr>
      </w:pPr>
    </w:p>
    <w:p w14:paraId="2236791C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</w:t>
      </w:r>
    </w:p>
    <w:p w14:paraId="1ED0F7CC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 Write the seed value to the seed register.</w:t>
      </w:r>
    </w:p>
    <w:p w14:paraId="51BF11AB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//</w:t>
      </w:r>
    </w:p>
    <w:p w14:paraId="2A15AEAE" w14:textId="77777777" w:rsidR="00CF6BC2" w:rsidRPr="00A26CBD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 xml:space="preserve">    </w:t>
      </w:r>
      <w:proofErr w:type="gramStart"/>
      <w:r w:rsidRPr="00A26CBD">
        <w:rPr>
          <w:color w:val="000000"/>
        </w:rPr>
        <w:t>HWREG(</w:t>
      </w:r>
      <w:proofErr w:type="gramEnd"/>
      <w:r w:rsidRPr="00A26CBD">
        <w:rPr>
          <w:color w:val="000000"/>
        </w:rPr>
        <w:t xml:space="preserve">ui32Base + </w:t>
      </w:r>
      <w:r w:rsidRPr="00341603">
        <w:rPr>
          <w:color w:val="FF0000"/>
        </w:rPr>
        <w:t>CCM_O_CRCSEED</w:t>
      </w:r>
      <w:r w:rsidRPr="00A26CBD">
        <w:rPr>
          <w:color w:val="000000"/>
        </w:rPr>
        <w:t>) = ui32Seed;</w:t>
      </w:r>
    </w:p>
    <w:p w14:paraId="1CDB0FB9" w14:textId="77777777" w:rsidR="00CF6BC2" w:rsidRDefault="00CF6BC2" w:rsidP="00CF6BC2">
      <w:pPr>
        <w:ind w:leftChars="600" w:left="1260"/>
        <w:rPr>
          <w:color w:val="000000"/>
        </w:rPr>
      </w:pPr>
      <w:r w:rsidRPr="00A26CBD">
        <w:rPr>
          <w:color w:val="000000"/>
        </w:rPr>
        <w:t>}</w:t>
      </w:r>
    </w:p>
    <w:p w14:paraId="1AF6DCC3" w14:textId="77777777" w:rsidR="00CF6BC2" w:rsidRDefault="00CF6BC2" w:rsidP="00CF6BC2">
      <w:pPr>
        <w:ind w:leftChars="600" w:left="1260"/>
        <w:rPr>
          <w:color w:val="000000"/>
        </w:rPr>
      </w:pPr>
    </w:p>
    <w:p w14:paraId="0B7FF34B" w14:textId="77777777" w:rsidR="00CF6BC2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</w:p>
    <w:p w14:paraId="46A53E8A" w14:textId="77777777" w:rsidR="00CF6BC2" w:rsidRDefault="00CF6BC2" w:rsidP="00CF6BC2">
      <w:pPr>
        <w:pStyle w:val="a9"/>
        <w:numPr>
          <w:ilvl w:val="0"/>
          <w:numId w:val="37"/>
        </w:numPr>
        <w:spacing w:before="0" w:beforeAutospacing="0" w:after="0" w:afterAutospacing="0"/>
        <w:rPr>
          <w:sz w:val="21"/>
          <w:szCs w:val="21"/>
        </w:rPr>
      </w:pPr>
      <w:r>
        <w:rPr>
          <w:rFonts w:hint="eastAsia"/>
          <w:sz w:val="21"/>
          <w:szCs w:val="21"/>
        </w:rPr>
        <w:t>把数据按字节逐一写入到</w:t>
      </w:r>
      <w:r w:rsidRPr="008A35F3">
        <w:rPr>
          <w:sz w:val="21"/>
          <w:szCs w:val="21"/>
        </w:rPr>
        <w:t>CRCDIN</w:t>
      </w:r>
      <w:r>
        <w:rPr>
          <w:rFonts w:hint="eastAsia"/>
          <w:sz w:val="21"/>
          <w:szCs w:val="21"/>
        </w:rPr>
        <w:t>寄存器中，</w:t>
      </w:r>
      <w:proofErr w:type="spellStart"/>
      <w:r w:rsidRPr="00341603">
        <w:rPr>
          <w:sz w:val="21"/>
          <w:szCs w:val="21"/>
        </w:rPr>
        <w:t>TivaWare</w:t>
      </w:r>
      <w:proofErr w:type="spellEnd"/>
      <w:r w:rsidRPr="00341603">
        <w:rPr>
          <w:sz w:val="21"/>
          <w:szCs w:val="21"/>
        </w:rPr>
        <w:t>提供了</w:t>
      </w:r>
      <w:proofErr w:type="spellStart"/>
      <w:r w:rsidRPr="00341603">
        <w:rPr>
          <w:sz w:val="21"/>
          <w:szCs w:val="21"/>
        </w:rPr>
        <w:t>CRCDataWrite</w:t>
      </w:r>
      <w:proofErr w:type="spellEnd"/>
      <w:r w:rsidRPr="00341603">
        <w:rPr>
          <w:sz w:val="21"/>
          <w:szCs w:val="21"/>
        </w:rPr>
        <w:t>函数，设置</w:t>
      </w:r>
      <w:r>
        <w:rPr>
          <w:rFonts w:hint="eastAsia"/>
          <w:sz w:val="21"/>
          <w:szCs w:val="21"/>
        </w:rPr>
        <w:t>把要计算的数值填入</w:t>
      </w:r>
      <w:r w:rsidRPr="00341603">
        <w:rPr>
          <w:sz w:val="21"/>
          <w:szCs w:val="21"/>
        </w:rPr>
        <w:t>CRCDIN寄存器：</w:t>
      </w:r>
    </w:p>
    <w:p w14:paraId="4C5D1A1C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QuaryFrame[0]);</w:t>
      </w:r>
    </w:p>
    <w:p w14:paraId="2ABF862E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QuaryFrame[1]);</w:t>
      </w:r>
    </w:p>
    <w:p w14:paraId="108B5CAB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QuaryFrame[2]);</w:t>
      </w:r>
    </w:p>
    <w:p w14:paraId="4D6ECA50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</w:t>
      </w:r>
      <w:r w:rsidRPr="00686199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QuaryFrame[3]);</w:t>
      </w:r>
    </w:p>
    <w:p w14:paraId="2E542FC3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QuaryFrame[4]);</w:t>
      </w:r>
    </w:p>
    <w:p w14:paraId="6EB9175D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DataWrite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QuaryFrame[5]);</w:t>
      </w:r>
    </w:p>
    <w:p w14:paraId="4DC24E95" w14:textId="77777777" w:rsidR="00CF6BC2" w:rsidRDefault="00CF6BC2" w:rsidP="00CF6BC2">
      <w:pPr>
        <w:ind w:leftChars="600" w:left="1260"/>
      </w:pPr>
      <w:proofErr w:type="spellStart"/>
      <w:r w:rsidRPr="00D53547">
        <w:t>CRCDataWrite</w:t>
      </w:r>
      <w:proofErr w:type="spellEnd"/>
      <w:r>
        <w:rPr>
          <w:rFonts w:hint="eastAsia"/>
        </w:rPr>
        <w:t>函数的实现方式为：</w:t>
      </w:r>
    </w:p>
    <w:p w14:paraId="324D9773" w14:textId="77777777" w:rsidR="00CF6BC2" w:rsidRPr="00D53547" w:rsidRDefault="00CF6BC2" w:rsidP="00CF6BC2">
      <w:pPr>
        <w:ind w:leftChars="600" w:left="1260"/>
      </w:pPr>
      <w:r w:rsidRPr="00D53547">
        <w:t>void</w:t>
      </w:r>
    </w:p>
    <w:p w14:paraId="65B7F124" w14:textId="77777777" w:rsidR="00CF6BC2" w:rsidRPr="00D53547" w:rsidRDefault="00CF6BC2" w:rsidP="00CF6BC2">
      <w:pPr>
        <w:ind w:leftChars="600" w:left="1260"/>
      </w:pPr>
      <w:proofErr w:type="spellStart"/>
      <w:proofErr w:type="gramStart"/>
      <w:r w:rsidRPr="00D53547">
        <w:t>CRCDataWrite</w:t>
      </w:r>
      <w:proofErr w:type="spellEnd"/>
      <w:r w:rsidRPr="00D53547">
        <w:t>(</w:t>
      </w:r>
      <w:proofErr w:type="gramEnd"/>
      <w:r w:rsidRPr="00D53547">
        <w:t>uint32_t ui32Base, uint32_t ui32Data)</w:t>
      </w:r>
    </w:p>
    <w:p w14:paraId="5CAACE2A" w14:textId="77777777" w:rsidR="00CF6BC2" w:rsidRPr="00D53547" w:rsidRDefault="00CF6BC2" w:rsidP="00CF6BC2">
      <w:pPr>
        <w:ind w:leftChars="600" w:left="1260"/>
      </w:pPr>
      <w:r w:rsidRPr="00D53547">
        <w:t>{</w:t>
      </w:r>
    </w:p>
    <w:p w14:paraId="1FB4042A" w14:textId="77777777" w:rsidR="00CF6BC2" w:rsidRPr="00D53547" w:rsidRDefault="00CF6BC2" w:rsidP="00CF6BC2">
      <w:pPr>
        <w:ind w:leftChars="600" w:left="1260"/>
      </w:pPr>
      <w:r w:rsidRPr="00D53547">
        <w:t xml:space="preserve">    //</w:t>
      </w:r>
    </w:p>
    <w:p w14:paraId="5810901B" w14:textId="77777777" w:rsidR="00CF6BC2" w:rsidRPr="00D53547" w:rsidRDefault="00CF6BC2" w:rsidP="00CF6BC2">
      <w:pPr>
        <w:ind w:leftChars="600" w:left="1260"/>
      </w:pPr>
      <w:r w:rsidRPr="00D53547">
        <w:t xml:space="preserve">    // Check the arguments.</w:t>
      </w:r>
    </w:p>
    <w:p w14:paraId="0E753547" w14:textId="77777777" w:rsidR="00CF6BC2" w:rsidRPr="00D53547" w:rsidRDefault="00CF6BC2" w:rsidP="00CF6BC2">
      <w:pPr>
        <w:ind w:leftChars="600" w:left="1260"/>
      </w:pPr>
      <w:r w:rsidRPr="00D53547">
        <w:t xml:space="preserve">    //</w:t>
      </w:r>
    </w:p>
    <w:p w14:paraId="418993A0" w14:textId="77777777" w:rsidR="00CF6BC2" w:rsidRPr="00D53547" w:rsidRDefault="00CF6BC2" w:rsidP="00CF6BC2">
      <w:pPr>
        <w:ind w:leftChars="600" w:left="1260"/>
      </w:pPr>
      <w:r w:rsidRPr="00D53547">
        <w:t xml:space="preserve">    </w:t>
      </w:r>
      <w:proofErr w:type="gramStart"/>
      <w:r w:rsidRPr="00D53547">
        <w:t>ASSERT(</w:t>
      </w:r>
      <w:proofErr w:type="gramEnd"/>
      <w:r w:rsidRPr="00D53547">
        <w:t>ui32Base == CCM0_BASE);</w:t>
      </w:r>
    </w:p>
    <w:p w14:paraId="55F128C1" w14:textId="77777777" w:rsidR="00CF6BC2" w:rsidRPr="00D53547" w:rsidRDefault="00CF6BC2" w:rsidP="00CF6BC2">
      <w:pPr>
        <w:ind w:leftChars="600" w:left="1260"/>
      </w:pPr>
    </w:p>
    <w:p w14:paraId="1FB566D5" w14:textId="77777777" w:rsidR="00CF6BC2" w:rsidRPr="00D53547" w:rsidRDefault="00CF6BC2" w:rsidP="00CF6BC2">
      <w:pPr>
        <w:ind w:leftChars="600" w:left="1260"/>
      </w:pPr>
      <w:r w:rsidRPr="00D53547">
        <w:t xml:space="preserve">    //</w:t>
      </w:r>
    </w:p>
    <w:p w14:paraId="0D36B061" w14:textId="77777777" w:rsidR="00CF6BC2" w:rsidRPr="00D53547" w:rsidRDefault="00CF6BC2" w:rsidP="00CF6BC2">
      <w:pPr>
        <w:ind w:leftChars="600" w:left="1260"/>
      </w:pPr>
      <w:r w:rsidRPr="00D53547">
        <w:t xml:space="preserve">    // Write the data</w:t>
      </w:r>
    </w:p>
    <w:p w14:paraId="06193928" w14:textId="77777777" w:rsidR="00CF6BC2" w:rsidRPr="00D53547" w:rsidRDefault="00CF6BC2" w:rsidP="00CF6BC2">
      <w:pPr>
        <w:ind w:leftChars="600" w:left="1260"/>
      </w:pPr>
      <w:r w:rsidRPr="00D53547">
        <w:lastRenderedPageBreak/>
        <w:t xml:space="preserve">    //</w:t>
      </w:r>
    </w:p>
    <w:p w14:paraId="10B264B0" w14:textId="77777777" w:rsidR="00CF6BC2" w:rsidRPr="00D53547" w:rsidRDefault="00CF6BC2" w:rsidP="00CF6BC2">
      <w:pPr>
        <w:ind w:leftChars="600" w:left="1260"/>
      </w:pPr>
      <w:r w:rsidRPr="00D53547">
        <w:t xml:space="preserve">    </w:t>
      </w:r>
      <w:proofErr w:type="gramStart"/>
      <w:r w:rsidRPr="00D53547">
        <w:t>HWREG(</w:t>
      </w:r>
      <w:proofErr w:type="gramEnd"/>
      <w:r w:rsidRPr="00D53547">
        <w:t xml:space="preserve">ui32Base + </w:t>
      </w:r>
      <w:r w:rsidRPr="00D53547">
        <w:rPr>
          <w:color w:val="FF0000"/>
        </w:rPr>
        <w:t>CCM_O_CRCDIN</w:t>
      </w:r>
      <w:r w:rsidRPr="00D53547">
        <w:t>) = ui32Data;</w:t>
      </w:r>
    </w:p>
    <w:p w14:paraId="26CD6D69" w14:textId="77777777" w:rsidR="00CF6BC2" w:rsidRDefault="00CF6BC2" w:rsidP="00CF6BC2">
      <w:pPr>
        <w:ind w:leftChars="600" w:left="1260"/>
      </w:pPr>
      <w:r w:rsidRPr="00D53547">
        <w:t>}</w:t>
      </w:r>
    </w:p>
    <w:p w14:paraId="31EB14D6" w14:textId="77777777" w:rsidR="00CF6BC2" w:rsidRDefault="00CF6BC2" w:rsidP="00CF6BC2">
      <w:pPr>
        <w:pStyle w:val="a9"/>
        <w:numPr>
          <w:ilvl w:val="0"/>
          <w:numId w:val="37"/>
        </w:numPr>
        <w:spacing w:before="0" w:beforeAutospacing="0" w:after="0" w:afterAutospacing="0"/>
        <w:rPr>
          <w:sz w:val="21"/>
          <w:szCs w:val="21"/>
        </w:rPr>
      </w:pPr>
      <w:r>
        <w:rPr>
          <w:rFonts w:hint="eastAsia"/>
          <w:sz w:val="21"/>
          <w:szCs w:val="21"/>
        </w:rPr>
        <w:t>把校验结果从</w:t>
      </w:r>
      <w:r w:rsidRPr="00C4218F">
        <w:rPr>
          <w:sz w:val="21"/>
          <w:szCs w:val="21"/>
        </w:rPr>
        <w:t>CRCRSLTPP</w:t>
      </w:r>
      <w:r>
        <w:rPr>
          <w:rFonts w:hint="eastAsia"/>
          <w:sz w:val="21"/>
          <w:szCs w:val="21"/>
        </w:rPr>
        <w:t>寄存器中读出来。每向</w:t>
      </w:r>
      <w:r w:rsidRPr="00B51009">
        <w:rPr>
          <w:sz w:val="21"/>
          <w:szCs w:val="21"/>
        </w:rPr>
        <w:t>CRCDIN寄存器</w:t>
      </w:r>
      <w:r>
        <w:rPr>
          <w:rFonts w:hint="eastAsia"/>
          <w:sz w:val="21"/>
          <w:szCs w:val="21"/>
        </w:rPr>
        <w:t>中填入一个数据，CRC校验都会自动计算，并把结果放入</w:t>
      </w:r>
      <w:r w:rsidRPr="00B51009">
        <w:rPr>
          <w:sz w:val="21"/>
          <w:szCs w:val="21"/>
        </w:rPr>
        <w:t>CRCSEED</w:t>
      </w:r>
      <w:r>
        <w:rPr>
          <w:rFonts w:hint="eastAsia"/>
          <w:sz w:val="21"/>
          <w:szCs w:val="21"/>
        </w:rPr>
        <w:t>寄存器，并把结果异或值存入</w:t>
      </w:r>
      <w:r w:rsidRPr="00642961">
        <w:rPr>
          <w:sz w:val="21"/>
          <w:szCs w:val="21"/>
        </w:rPr>
        <w:t>CRCRSLTPP</w:t>
      </w:r>
      <w:r>
        <w:rPr>
          <w:rFonts w:hint="eastAsia"/>
          <w:sz w:val="21"/>
          <w:szCs w:val="21"/>
        </w:rPr>
        <w:t>寄存器，读出</w:t>
      </w:r>
      <w:r w:rsidRPr="00642961">
        <w:rPr>
          <w:sz w:val="21"/>
          <w:szCs w:val="21"/>
        </w:rPr>
        <w:t>CRCRSLTPP</w:t>
      </w:r>
      <w:r>
        <w:rPr>
          <w:rFonts w:hint="eastAsia"/>
          <w:sz w:val="21"/>
          <w:szCs w:val="21"/>
        </w:rPr>
        <w:t>寄存器，就可以得到CRC的校验值。</w:t>
      </w:r>
      <w:proofErr w:type="spellStart"/>
      <w:r>
        <w:rPr>
          <w:rFonts w:hint="eastAsia"/>
          <w:sz w:val="21"/>
          <w:szCs w:val="21"/>
        </w:rPr>
        <w:t>TivaWare</w:t>
      </w:r>
      <w:proofErr w:type="spellEnd"/>
      <w:r>
        <w:rPr>
          <w:rFonts w:hint="eastAsia"/>
          <w:sz w:val="21"/>
          <w:szCs w:val="21"/>
        </w:rPr>
        <w:t>提供了</w:t>
      </w:r>
      <w:proofErr w:type="spellStart"/>
      <w:r w:rsidRPr="00B86A8C">
        <w:rPr>
          <w:sz w:val="21"/>
          <w:szCs w:val="21"/>
        </w:rPr>
        <w:t>CRCResultRead</w:t>
      </w:r>
      <w:proofErr w:type="spellEnd"/>
      <w:r>
        <w:rPr>
          <w:rFonts w:hint="eastAsia"/>
          <w:sz w:val="21"/>
          <w:szCs w:val="21"/>
        </w:rPr>
        <w:t>函数读出计算结果，其用法为：</w:t>
      </w:r>
    </w:p>
    <w:p w14:paraId="228B185B" w14:textId="77777777" w:rsidR="00CF6BC2" w:rsidRPr="008A35F3" w:rsidRDefault="00CF6BC2" w:rsidP="00CF6BC2">
      <w:pPr>
        <w:pStyle w:val="a9"/>
        <w:spacing w:before="0" w:beforeAutospacing="0" w:after="0" w:afterAutospacing="0"/>
        <w:ind w:leftChars="600" w:left="1260"/>
        <w:rPr>
          <w:sz w:val="21"/>
          <w:szCs w:val="21"/>
        </w:rPr>
      </w:pPr>
      <w:r w:rsidRPr="008A35F3">
        <w:rPr>
          <w:rFonts w:ascii="Consolas" w:eastAsiaTheme="minorEastAsia" w:hAnsi="Consolas" w:cstheme="minorBidi"/>
          <w:color w:val="000000"/>
          <w:kern w:val="24"/>
          <w:sz w:val="21"/>
          <w:szCs w:val="21"/>
        </w:rPr>
        <w:t>g_ui32Result=</w:t>
      </w:r>
      <w:proofErr w:type="spellStart"/>
      <w:proofErr w:type="gramStart"/>
      <w:r w:rsidRPr="008A35F3">
        <w:rPr>
          <w:rFonts w:ascii="Consolas" w:eastAsiaTheme="minorEastAsia" w:hAnsi="Consolas" w:cstheme="minorBidi"/>
          <w:b/>
          <w:bCs/>
          <w:color w:val="642880"/>
          <w:kern w:val="24"/>
          <w:sz w:val="21"/>
          <w:szCs w:val="21"/>
        </w:rPr>
        <w:t>CRCResultRead</w:t>
      </w:r>
      <w:proofErr w:type="spell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(</w:t>
      </w:r>
      <w:proofErr w:type="gramEnd"/>
      <w:r w:rsidRPr="008A35F3">
        <w:rPr>
          <w:rFonts w:ascii="Consolas" w:eastAsiaTheme="minorEastAsia" w:hAnsi="Consolas" w:cstheme="minorBidi"/>
          <w:b/>
          <w:bCs/>
          <w:color w:val="000000"/>
          <w:kern w:val="24"/>
          <w:sz w:val="21"/>
          <w:szCs w:val="21"/>
        </w:rPr>
        <w:t>CCM0_BASE,true);</w:t>
      </w:r>
    </w:p>
    <w:p w14:paraId="4D3220E4" w14:textId="77777777" w:rsidR="00CF6BC2" w:rsidRDefault="00CF6BC2" w:rsidP="00CF6BC2">
      <w:pPr>
        <w:pStyle w:val="a9"/>
        <w:spacing w:before="0" w:beforeAutospacing="0" w:after="0" w:afterAutospacing="0"/>
        <w:ind w:left="1280"/>
        <w:rPr>
          <w:sz w:val="21"/>
          <w:szCs w:val="21"/>
        </w:rPr>
      </w:pPr>
      <w:r>
        <w:rPr>
          <w:rFonts w:hint="eastAsia"/>
          <w:sz w:val="21"/>
          <w:szCs w:val="21"/>
        </w:rPr>
        <w:t>函数的实现方法为：</w:t>
      </w:r>
    </w:p>
    <w:p w14:paraId="1724AFC2" w14:textId="77777777" w:rsidR="00CF6BC2" w:rsidRPr="00EC612E" w:rsidRDefault="00CF6BC2" w:rsidP="00CF6BC2">
      <w:pPr>
        <w:ind w:leftChars="646" w:left="1357"/>
      </w:pPr>
      <w:r w:rsidRPr="00EC612E">
        <w:t>uint32_t</w:t>
      </w:r>
    </w:p>
    <w:p w14:paraId="757772A6" w14:textId="77777777" w:rsidR="00CF6BC2" w:rsidRPr="00EC612E" w:rsidRDefault="00CF6BC2" w:rsidP="00CF6BC2">
      <w:pPr>
        <w:ind w:leftChars="646" w:left="1357"/>
      </w:pPr>
      <w:proofErr w:type="spellStart"/>
      <w:proofErr w:type="gramStart"/>
      <w:r w:rsidRPr="00EC612E">
        <w:t>CRCResultRead</w:t>
      </w:r>
      <w:proofErr w:type="spellEnd"/>
      <w:r w:rsidRPr="00EC612E">
        <w:t>(</w:t>
      </w:r>
      <w:proofErr w:type="gramEnd"/>
      <w:r w:rsidRPr="00EC612E">
        <w:t xml:space="preserve">uint32_t ui32Base, bool </w:t>
      </w:r>
      <w:proofErr w:type="spellStart"/>
      <w:r w:rsidRPr="00EC612E">
        <w:t>bPPResult</w:t>
      </w:r>
      <w:proofErr w:type="spellEnd"/>
      <w:r w:rsidRPr="00EC612E">
        <w:t>)</w:t>
      </w:r>
    </w:p>
    <w:p w14:paraId="02764DF5" w14:textId="77777777" w:rsidR="00CF6BC2" w:rsidRPr="00EC612E" w:rsidRDefault="00CF6BC2" w:rsidP="00CF6BC2">
      <w:pPr>
        <w:ind w:leftChars="646" w:left="1357"/>
      </w:pPr>
      <w:r w:rsidRPr="00EC612E">
        <w:t>{</w:t>
      </w:r>
    </w:p>
    <w:p w14:paraId="0F996907" w14:textId="77777777" w:rsidR="00CF6BC2" w:rsidRPr="00EC612E" w:rsidRDefault="00CF6BC2" w:rsidP="00CF6BC2">
      <w:pPr>
        <w:ind w:leftChars="646" w:left="1357"/>
      </w:pPr>
      <w:r w:rsidRPr="00EC612E">
        <w:t xml:space="preserve">    //</w:t>
      </w:r>
    </w:p>
    <w:p w14:paraId="0B5EEDCB" w14:textId="77777777" w:rsidR="00CF6BC2" w:rsidRPr="00EC612E" w:rsidRDefault="00CF6BC2" w:rsidP="00CF6BC2">
      <w:pPr>
        <w:ind w:leftChars="646" w:left="1357"/>
      </w:pPr>
      <w:r w:rsidRPr="00EC612E">
        <w:t xml:space="preserve">    // Check the arguments.</w:t>
      </w:r>
    </w:p>
    <w:p w14:paraId="53D52A5C" w14:textId="77777777" w:rsidR="00CF6BC2" w:rsidRPr="00EC612E" w:rsidRDefault="00CF6BC2" w:rsidP="00CF6BC2">
      <w:pPr>
        <w:ind w:leftChars="646" w:left="1357"/>
      </w:pPr>
      <w:r w:rsidRPr="00EC612E">
        <w:t xml:space="preserve">    //</w:t>
      </w:r>
    </w:p>
    <w:p w14:paraId="33C6EC4E" w14:textId="77777777" w:rsidR="00CF6BC2" w:rsidRPr="00EC612E" w:rsidRDefault="00CF6BC2" w:rsidP="00CF6BC2">
      <w:pPr>
        <w:ind w:leftChars="646" w:left="1357"/>
      </w:pPr>
      <w:r w:rsidRPr="00EC612E">
        <w:t xml:space="preserve">    </w:t>
      </w:r>
      <w:proofErr w:type="gramStart"/>
      <w:r w:rsidRPr="00EC612E">
        <w:t>ASSERT(</w:t>
      </w:r>
      <w:proofErr w:type="gramEnd"/>
      <w:r w:rsidRPr="00EC612E">
        <w:t>ui32Base == CCM0_BASE);</w:t>
      </w:r>
    </w:p>
    <w:p w14:paraId="716440DA" w14:textId="77777777" w:rsidR="00CF6BC2" w:rsidRPr="00EC612E" w:rsidRDefault="00CF6BC2" w:rsidP="00CF6BC2">
      <w:pPr>
        <w:ind w:leftChars="646" w:left="1357"/>
      </w:pPr>
    </w:p>
    <w:p w14:paraId="2E18E734" w14:textId="77777777" w:rsidR="00CF6BC2" w:rsidRPr="00EC612E" w:rsidRDefault="00CF6BC2" w:rsidP="00CF6BC2">
      <w:pPr>
        <w:ind w:leftChars="646" w:left="1357"/>
      </w:pPr>
      <w:r w:rsidRPr="00EC612E">
        <w:t xml:space="preserve">    //</w:t>
      </w:r>
    </w:p>
    <w:p w14:paraId="0C6A810C" w14:textId="77777777" w:rsidR="00CF6BC2" w:rsidRPr="00EC612E" w:rsidRDefault="00CF6BC2" w:rsidP="00CF6BC2">
      <w:pPr>
        <w:ind w:leftChars="646" w:left="1357"/>
      </w:pPr>
      <w:r w:rsidRPr="00EC612E">
        <w:t xml:space="preserve">    // Depending on the value of </w:t>
      </w:r>
      <w:proofErr w:type="spellStart"/>
      <w:r w:rsidRPr="00EC612E">
        <w:t>bPPResult</w:t>
      </w:r>
      <w:proofErr w:type="spellEnd"/>
      <w:r w:rsidRPr="00EC612E">
        <w:t>, read the appropriate register and</w:t>
      </w:r>
    </w:p>
    <w:p w14:paraId="6CE563F3" w14:textId="77777777" w:rsidR="00CF6BC2" w:rsidRPr="00EC612E" w:rsidRDefault="00CF6BC2" w:rsidP="00CF6BC2">
      <w:pPr>
        <w:ind w:leftChars="646" w:left="1357"/>
      </w:pPr>
      <w:r w:rsidRPr="00EC612E">
        <w:t xml:space="preserve">    // return value.</w:t>
      </w:r>
    </w:p>
    <w:p w14:paraId="37386321" w14:textId="77777777" w:rsidR="00CF6BC2" w:rsidRPr="00EC612E" w:rsidRDefault="00CF6BC2" w:rsidP="00CF6BC2">
      <w:pPr>
        <w:ind w:leftChars="646" w:left="1357"/>
      </w:pPr>
      <w:r w:rsidRPr="00EC612E">
        <w:t xml:space="preserve">    //</w:t>
      </w:r>
    </w:p>
    <w:p w14:paraId="093FBA97" w14:textId="77777777" w:rsidR="00CF6BC2" w:rsidRPr="00EC612E" w:rsidRDefault="00CF6BC2" w:rsidP="00CF6BC2">
      <w:pPr>
        <w:ind w:leftChars="646" w:left="1357"/>
      </w:pPr>
      <w:r w:rsidRPr="00EC612E">
        <w:t xml:space="preserve">    if(</w:t>
      </w:r>
      <w:proofErr w:type="spellStart"/>
      <w:r w:rsidRPr="00EC612E">
        <w:t>bPPResult</w:t>
      </w:r>
      <w:proofErr w:type="spellEnd"/>
      <w:r w:rsidRPr="00EC612E">
        <w:t>)</w:t>
      </w:r>
    </w:p>
    <w:p w14:paraId="6CE5DEE9" w14:textId="77777777" w:rsidR="00CF6BC2" w:rsidRPr="00EC612E" w:rsidRDefault="00CF6BC2" w:rsidP="00CF6BC2">
      <w:pPr>
        <w:ind w:leftChars="646" w:left="1357"/>
      </w:pPr>
      <w:r w:rsidRPr="00EC612E">
        <w:t xml:space="preserve">    {</w:t>
      </w:r>
    </w:p>
    <w:p w14:paraId="49A5895B" w14:textId="77777777" w:rsidR="00CF6BC2" w:rsidRPr="00EC612E" w:rsidRDefault="00CF6BC2" w:rsidP="00CF6BC2">
      <w:pPr>
        <w:ind w:leftChars="646" w:left="1357"/>
      </w:pPr>
      <w:r w:rsidRPr="00EC612E">
        <w:t xml:space="preserve">        </w:t>
      </w:r>
      <w:proofErr w:type="gramStart"/>
      <w:r w:rsidRPr="00EC612E">
        <w:t>return(</w:t>
      </w:r>
      <w:proofErr w:type="gramEnd"/>
      <w:r w:rsidRPr="00EC612E">
        <w:t xml:space="preserve">HWREG(ui32Base + </w:t>
      </w:r>
      <w:r w:rsidRPr="00D31A34">
        <w:rPr>
          <w:color w:val="FF0000"/>
        </w:rPr>
        <w:t>CCM_O_CRCRSLTPP</w:t>
      </w:r>
      <w:r w:rsidRPr="00EC612E">
        <w:t>));</w:t>
      </w:r>
    </w:p>
    <w:p w14:paraId="6E933382" w14:textId="77777777" w:rsidR="00CF6BC2" w:rsidRPr="00EC612E" w:rsidRDefault="00CF6BC2" w:rsidP="00CF6BC2">
      <w:pPr>
        <w:ind w:leftChars="646" w:left="1357"/>
      </w:pPr>
      <w:r w:rsidRPr="00EC612E">
        <w:t xml:space="preserve">    }</w:t>
      </w:r>
    </w:p>
    <w:p w14:paraId="202BFF0F" w14:textId="77777777" w:rsidR="00CF6BC2" w:rsidRPr="00EC612E" w:rsidRDefault="00CF6BC2" w:rsidP="00CF6BC2">
      <w:pPr>
        <w:ind w:leftChars="646" w:left="1357"/>
      </w:pPr>
      <w:r w:rsidRPr="00EC612E">
        <w:t xml:space="preserve">    else</w:t>
      </w:r>
    </w:p>
    <w:p w14:paraId="52E4AD9A" w14:textId="77777777" w:rsidR="00CF6BC2" w:rsidRPr="00EC612E" w:rsidRDefault="00CF6BC2" w:rsidP="00CF6BC2">
      <w:pPr>
        <w:ind w:leftChars="646" w:left="1357"/>
      </w:pPr>
      <w:r w:rsidRPr="00EC612E">
        <w:t xml:space="preserve">    {</w:t>
      </w:r>
    </w:p>
    <w:p w14:paraId="29E4CDE7" w14:textId="77777777" w:rsidR="00CF6BC2" w:rsidRPr="00EC612E" w:rsidRDefault="00CF6BC2" w:rsidP="00CF6BC2">
      <w:pPr>
        <w:ind w:leftChars="646" w:left="1357"/>
      </w:pPr>
      <w:r w:rsidRPr="00EC612E">
        <w:t xml:space="preserve">        </w:t>
      </w:r>
      <w:proofErr w:type="gramStart"/>
      <w:r w:rsidRPr="00EC612E">
        <w:t>return(</w:t>
      </w:r>
      <w:proofErr w:type="gramEnd"/>
      <w:r w:rsidRPr="00EC612E">
        <w:t>HWREG(ui32Base + CCM_O_CRCSEED));</w:t>
      </w:r>
    </w:p>
    <w:p w14:paraId="49BBF268" w14:textId="77777777" w:rsidR="00CF6BC2" w:rsidRPr="00EC612E" w:rsidRDefault="00CF6BC2" w:rsidP="00CF6BC2">
      <w:pPr>
        <w:ind w:leftChars="646" w:left="1357"/>
      </w:pPr>
      <w:r w:rsidRPr="00EC612E">
        <w:t xml:space="preserve">    }</w:t>
      </w:r>
    </w:p>
    <w:p w14:paraId="4A4F514E" w14:textId="77777777" w:rsidR="00CF6BC2" w:rsidRPr="008A35F3" w:rsidRDefault="00CF6BC2" w:rsidP="00CF6BC2">
      <w:pPr>
        <w:ind w:leftChars="646" w:left="1357"/>
      </w:pPr>
      <w:r w:rsidRPr="00EC612E">
        <w:t>}</w:t>
      </w:r>
    </w:p>
    <w:p w14:paraId="5FEEE8C9" w14:textId="77777777" w:rsidR="00CF6BC2" w:rsidRPr="000B4D52" w:rsidRDefault="00CF6BC2" w:rsidP="00CF6BC2">
      <w:pPr>
        <w:pStyle w:val="a9"/>
        <w:spacing w:before="0" w:beforeAutospacing="0" w:after="0" w:afterAutospacing="0"/>
        <w:ind w:left="1280"/>
        <w:rPr>
          <w:sz w:val="21"/>
          <w:szCs w:val="21"/>
        </w:rPr>
      </w:pPr>
      <w:r>
        <w:rPr>
          <w:rFonts w:hint="eastAsia"/>
          <w:sz w:val="21"/>
          <w:szCs w:val="21"/>
        </w:rPr>
        <w:t>可见，如果</w:t>
      </w:r>
      <w:proofErr w:type="spellStart"/>
      <w:r w:rsidRPr="00EC612E">
        <w:rPr>
          <w:sz w:val="21"/>
          <w:szCs w:val="21"/>
        </w:rPr>
        <w:t>bPPResult</w:t>
      </w:r>
      <w:proofErr w:type="spellEnd"/>
      <w:r>
        <w:rPr>
          <w:rFonts w:hint="eastAsia"/>
          <w:sz w:val="21"/>
          <w:szCs w:val="21"/>
        </w:rPr>
        <w:t>为true的话，返回</w:t>
      </w:r>
      <w:r w:rsidRPr="00E770D0">
        <w:rPr>
          <w:color w:val="FF0000"/>
          <w:sz w:val="21"/>
          <w:szCs w:val="21"/>
        </w:rPr>
        <w:t>CRCRSLTPP</w:t>
      </w:r>
      <w:r>
        <w:rPr>
          <w:rFonts w:hint="eastAsia"/>
          <w:sz w:val="21"/>
          <w:szCs w:val="21"/>
        </w:rPr>
        <w:t>寄存器的值，如果结果为false的话，返回</w:t>
      </w:r>
      <w:r w:rsidRPr="00EC612E">
        <w:rPr>
          <w:sz w:val="21"/>
          <w:szCs w:val="21"/>
        </w:rPr>
        <w:t>CRCSEED</w:t>
      </w:r>
      <w:r>
        <w:rPr>
          <w:rFonts w:hint="eastAsia"/>
          <w:sz w:val="21"/>
          <w:szCs w:val="21"/>
        </w:rPr>
        <w:t>寄存器的值。</w:t>
      </w:r>
    </w:p>
    <w:p w14:paraId="07FE1FD7" w14:textId="77777777" w:rsidR="00CF6BC2" w:rsidRPr="00CF6BC2" w:rsidRDefault="00CF6BC2" w:rsidP="00CF6BC2"/>
    <w:sectPr w:rsidR="00CF6BC2" w:rsidRPr="00CF6BC2" w:rsidSect="00C0366E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2234F" w14:textId="77777777" w:rsidR="00AC0486" w:rsidRDefault="00AC0486" w:rsidP="00C0366E">
      <w:r>
        <w:separator/>
      </w:r>
    </w:p>
  </w:endnote>
  <w:endnote w:type="continuationSeparator" w:id="0">
    <w:p w14:paraId="3128A331" w14:textId="77777777" w:rsidR="00AC0486" w:rsidRDefault="00AC0486" w:rsidP="00C03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14B03" w14:textId="77777777" w:rsidR="00AC0486" w:rsidRDefault="00AC0486" w:rsidP="00C0366E">
      <w:r>
        <w:separator/>
      </w:r>
    </w:p>
  </w:footnote>
  <w:footnote w:type="continuationSeparator" w:id="0">
    <w:p w14:paraId="6AFCA949" w14:textId="77777777" w:rsidR="00AC0486" w:rsidRDefault="00AC0486" w:rsidP="00C03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E96"/>
    <w:multiLevelType w:val="hybridMultilevel"/>
    <w:tmpl w:val="D39EE5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D05E4F"/>
    <w:multiLevelType w:val="hybridMultilevel"/>
    <w:tmpl w:val="8124B2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057355"/>
    <w:multiLevelType w:val="hybridMultilevel"/>
    <w:tmpl w:val="A99C710A"/>
    <w:lvl w:ilvl="0" w:tplc="FE5CC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083F030A"/>
    <w:multiLevelType w:val="hybridMultilevel"/>
    <w:tmpl w:val="689C9B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50528E"/>
    <w:multiLevelType w:val="hybridMultilevel"/>
    <w:tmpl w:val="C2E8E260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0CD74A65"/>
    <w:multiLevelType w:val="hybridMultilevel"/>
    <w:tmpl w:val="7A36F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09902DF"/>
    <w:multiLevelType w:val="hybridMultilevel"/>
    <w:tmpl w:val="BE7C0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2A02F4F"/>
    <w:multiLevelType w:val="hybridMultilevel"/>
    <w:tmpl w:val="2CD8E394"/>
    <w:lvl w:ilvl="0" w:tplc="04090001">
      <w:start w:val="1"/>
      <w:numFmt w:val="bullet"/>
      <w:lvlText w:val=""/>
      <w:lvlJc w:val="left"/>
      <w:pPr>
        <w:ind w:left="113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0" w:hanging="420"/>
      </w:pPr>
      <w:rPr>
        <w:rFonts w:ascii="Wingdings" w:hAnsi="Wingdings" w:hint="default"/>
      </w:rPr>
    </w:lvl>
  </w:abstractNum>
  <w:abstractNum w:abstractNumId="8" w15:restartNumberingAfterBreak="0">
    <w:nsid w:val="15A62B0F"/>
    <w:multiLevelType w:val="hybridMultilevel"/>
    <w:tmpl w:val="25BA9FA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8424716"/>
    <w:multiLevelType w:val="hybridMultilevel"/>
    <w:tmpl w:val="4F840596"/>
    <w:lvl w:ilvl="0" w:tplc="AD0A0A38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0" w15:restartNumberingAfterBreak="0">
    <w:nsid w:val="1C284EBD"/>
    <w:multiLevelType w:val="hybridMultilevel"/>
    <w:tmpl w:val="271CB4E8"/>
    <w:lvl w:ilvl="0" w:tplc="BBCC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09402AC"/>
    <w:multiLevelType w:val="hybridMultilevel"/>
    <w:tmpl w:val="B9E4EC5E"/>
    <w:lvl w:ilvl="0" w:tplc="59E41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707692"/>
    <w:multiLevelType w:val="hybridMultilevel"/>
    <w:tmpl w:val="7E6A172C"/>
    <w:lvl w:ilvl="0" w:tplc="CA386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4137E2"/>
    <w:multiLevelType w:val="hybridMultilevel"/>
    <w:tmpl w:val="C90096DC"/>
    <w:lvl w:ilvl="0" w:tplc="912A98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66334C3"/>
    <w:multiLevelType w:val="hybridMultilevel"/>
    <w:tmpl w:val="6366BC9E"/>
    <w:lvl w:ilvl="0" w:tplc="3EC473A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0" w:hanging="420"/>
      </w:pPr>
    </w:lvl>
    <w:lvl w:ilvl="2" w:tplc="0409001B" w:tentative="1">
      <w:start w:val="1"/>
      <w:numFmt w:val="lowerRoman"/>
      <w:lvlText w:val="%3."/>
      <w:lvlJc w:val="right"/>
      <w:pPr>
        <w:ind w:left="1970" w:hanging="420"/>
      </w:pPr>
    </w:lvl>
    <w:lvl w:ilvl="3" w:tplc="0409000F" w:tentative="1">
      <w:start w:val="1"/>
      <w:numFmt w:val="decimal"/>
      <w:lvlText w:val="%4."/>
      <w:lvlJc w:val="left"/>
      <w:pPr>
        <w:ind w:left="2390" w:hanging="420"/>
      </w:pPr>
    </w:lvl>
    <w:lvl w:ilvl="4" w:tplc="04090019" w:tentative="1">
      <w:start w:val="1"/>
      <w:numFmt w:val="lowerLetter"/>
      <w:lvlText w:val="%5)"/>
      <w:lvlJc w:val="left"/>
      <w:pPr>
        <w:ind w:left="2810" w:hanging="420"/>
      </w:pPr>
    </w:lvl>
    <w:lvl w:ilvl="5" w:tplc="0409001B" w:tentative="1">
      <w:start w:val="1"/>
      <w:numFmt w:val="lowerRoman"/>
      <w:lvlText w:val="%6."/>
      <w:lvlJc w:val="right"/>
      <w:pPr>
        <w:ind w:left="3230" w:hanging="420"/>
      </w:pPr>
    </w:lvl>
    <w:lvl w:ilvl="6" w:tplc="0409000F" w:tentative="1">
      <w:start w:val="1"/>
      <w:numFmt w:val="decimal"/>
      <w:lvlText w:val="%7."/>
      <w:lvlJc w:val="left"/>
      <w:pPr>
        <w:ind w:left="3650" w:hanging="420"/>
      </w:pPr>
    </w:lvl>
    <w:lvl w:ilvl="7" w:tplc="04090019" w:tentative="1">
      <w:start w:val="1"/>
      <w:numFmt w:val="lowerLetter"/>
      <w:lvlText w:val="%8)"/>
      <w:lvlJc w:val="left"/>
      <w:pPr>
        <w:ind w:left="4070" w:hanging="420"/>
      </w:pPr>
    </w:lvl>
    <w:lvl w:ilvl="8" w:tplc="0409001B" w:tentative="1">
      <w:start w:val="1"/>
      <w:numFmt w:val="lowerRoman"/>
      <w:lvlText w:val="%9."/>
      <w:lvlJc w:val="right"/>
      <w:pPr>
        <w:ind w:left="4490" w:hanging="420"/>
      </w:pPr>
    </w:lvl>
  </w:abstractNum>
  <w:abstractNum w:abstractNumId="15" w15:restartNumberingAfterBreak="0">
    <w:nsid w:val="38195C58"/>
    <w:multiLevelType w:val="hybridMultilevel"/>
    <w:tmpl w:val="E12CF7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C030D79"/>
    <w:multiLevelType w:val="hybridMultilevel"/>
    <w:tmpl w:val="9796C8AC"/>
    <w:lvl w:ilvl="0" w:tplc="CDCEED70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CA374BC"/>
    <w:multiLevelType w:val="hybridMultilevel"/>
    <w:tmpl w:val="56486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253355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42E5123"/>
    <w:multiLevelType w:val="hybridMultilevel"/>
    <w:tmpl w:val="38384848"/>
    <w:lvl w:ilvl="0" w:tplc="FFDAF6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5AB7EE6"/>
    <w:multiLevelType w:val="hybridMultilevel"/>
    <w:tmpl w:val="107CAA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D3408F6"/>
    <w:multiLevelType w:val="hybridMultilevel"/>
    <w:tmpl w:val="FE38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F8D2402"/>
    <w:multiLevelType w:val="hybridMultilevel"/>
    <w:tmpl w:val="34ECBE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4D41811"/>
    <w:multiLevelType w:val="hybridMultilevel"/>
    <w:tmpl w:val="C0C4A6D8"/>
    <w:lvl w:ilvl="0" w:tplc="D95417C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4" w15:restartNumberingAfterBreak="0">
    <w:nsid w:val="57564634"/>
    <w:multiLevelType w:val="hybridMultilevel"/>
    <w:tmpl w:val="3378E77C"/>
    <w:lvl w:ilvl="0" w:tplc="AFBEA4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81A201C"/>
    <w:multiLevelType w:val="hybridMultilevel"/>
    <w:tmpl w:val="09C052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BC01E3F"/>
    <w:multiLevelType w:val="multilevel"/>
    <w:tmpl w:val="0409001D"/>
    <w:lvl w:ilvl="0">
      <w:start w:val="1"/>
      <w:numFmt w:val="decimal"/>
      <w:lvlText w:val="%1"/>
      <w:lvlJc w:val="left"/>
      <w:pPr>
        <w:ind w:left="845" w:hanging="425"/>
      </w:pPr>
    </w:lvl>
    <w:lvl w:ilvl="1">
      <w:start w:val="1"/>
      <w:numFmt w:val="decimal"/>
      <w:lvlText w:val="%1.%2"/>
      <w:lvlJc w:val="left"/>
      <w:pPr>
        <w:ind w:left="1412" w:hanging="567"/>
      </w:pPr>
    </w:lvl>
    <w:lvl w:ilvl="2">
      <w:start w:val="1"/>
      <w:numFmt w:val="decimal"/>
      <w:lvlText w:val="%1.%2.%3"/>
      <w:lvlJc w:val="left"/>
      <w:pPr>
        <w:ind w:left="1838" w:hanging="567"/>
      </w:pPr>
    </w:lvl>
    <w:lvl w:ilvl="3">
      <w:start w:val="1"/>
      <w:numFmt w:val="decimal"/>
      <w:lvlText w:val="%1.%2.%3.%4"/>
      <w:lvlJc w:val="left"/>
      <w:pPr>
        <w:ind w:left="2404" w:hanging="708"/>
      </w:pPr>
    </w:lvl>
    <w:lvl w:ilvl="4">
      <w:start w:val="1"/>
      <w:numFmt w:val="decimal"/>
      <w:lvlText w:val="%1.%2.%3.%4.%5"/>
      <w:lvlJc w:val="left"/>
      <w:pPr>
        <w:ind w:left="2971" w:hanging="850"/>
      </w:pPr>
    </w:lvl>
    <w:lvl w:ilvl="5">
      <w:start w:val="1"/>
      <w:numFmt w:val="decimal"/>
      <w:lvlText w:val="%1.%2.%3.%4.%5.%6"/>
      <w:lvlJc w:val="left"/>
      <w:pPr>
        <w:ind w:left="3680" w:hanging="1134"/>
      </w:pPr>
    </w:lvl>
    <w:lvl w:ilvl="6">
      <w:start w:val="1"/>
      <w:numFmt w:val="decimal"/>
      <w:lvlText w:val="%1.%2.%3.%4.%5.%6.%7"/>
      <w:lvlJc w:val="left"/>
      <w:pPr>
        <w:ind w:left="4247" w:hanging="1276"/>
      </w:pPr>
    </w:lvl>
    <w:lvl w:ilvl="7">
      <w:start w:val="1"/>
      <w:numFmt w:val="decimal"/>
      <w:lvlText w:val="%1.%2.%3.%4.%5.%6.%7.%8"/>
      <w:lvlJc w:val="left"/>
      <w:pPr>
        <w:ind w:left="4814" w:hanging="1418"/>
      </w:pPr>
    </w:lvl>
    <w:lvl w:ilvl="8">
      <w:start w:val="1"/>
      <w:numFmt w:val="decimal"/>
      <w:lvlText w:val="%1.%2.%3.%4.%5.%6.%7.%8.%9"/>
      <w:lvlJc w:val="left"/>
      <w:pPr>
        <w:ind w:left="5522" w:hanging="1700"/>
      </w:pPr>
    </w:lvl>
  </w:abstractNum>
  <w:abstractNum w:abstractNumId="27" w15:restartNumberingAfterBreak="0">
    <w:nsid w:val="5EBD3F2A"/>
    <w:multiLevelType w:val="hybridMultilevel"/>
    <w:tmpl w:val="CA5A9262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8" w15:restartNumberingAfterBreak="0">
    <w:nsid w:val="62BD4070"/>
    <w:multiLevelType w:val="hybridMultilevel"/>
    <w:tmpl w:val="8708C2F4"/>
    <w:lvl w:ilvl="0" w:tplc="04090001">
      <w:start w:val="1"/>
      <w:numFmt w:val="bullet"/>
      <w:lvlText w:val=""/>
      <w:lvlJc w:val="left"/>
      <w:pPr>
        <w:ind w:left="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97" w:hanging="420"/>
      </w:pPr>
      <w:rPr>
        <w:rFonts w:ascii="Wingdings" w:hAnsi="Wingdings" w:hint="default"/>
      </w:rPr>
    </w:lvl>
  </w:abstractNum>
  <w:abstractNum w:abstractNumId="29" w15:restartNumberingAfterBreak="0">
    <w:nsid w:val="666176B9"/>
    <w:multiLevelType w:val="hybridMultilevel"/>
    <w:tmpl w:val="C73003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A9532B5"/>
    <w:multiLevelType w:val="multilevel"/>
    <w:tmpl w:val="0409001D"/>
    <w:lvl w:ilvl="0">
      <w:start w:val="1"/>
      <w:numFmt w:val="decimal"/>
      <w:lvlText w:val="%1"/>
      <w:lvlJc w:val="left"/>
      <w:pPr>
        <w:ind w:left="845" w:hanging="425"/>
      </w:pPr>
    </w:lvl>
    <w:lvl w:ilvl="1">
      <w:start w:val="1"/>
      <w:numFmt w:val="decimal"/>
      <w:lvlText w:val="%1.%2"/>
      <w:lvlJc w:val="left"/>
      <w:pPr>
        <w:ind w:left="1412" w:hanging="567"/>
      </w:pPr>
    </w:lvl>
    <w:lvl w:ilvl="2">
      <w:start w:val="1"/>
      <w:numFmt w:val="decimal"/>
      <w:lvlText w:val="%1.%2.%3"/>
      <w:lvlJc w:val="left"/>
      <w:pPr>
        <w:ind w:left="1838" w:hanging="567"/>
      </w:pPr>
    </w:lvl>
    <w:lvl w:ilvl="3">
      <w:start w:val="1"/>
      <w:numFmt w:val="decimal"/>
      <w:lvlText w:val="%1.%2.%3.%4"/>
      <w:lvlJc w:val="left"/>
      <w:pPr>
        <w:ind w:left="2404" w:hanging="708"/>
      </w:pPr>
    </w:lvl>
    <w:lvl w:ilvl="4">
      <w:start w:val="1"/>
      <w:numFmt w:val="decimal"/>
      <w:lvlText w:val="%1.%2.%3.%4.%5"/>
      <w:lvlJc w:val="left"/>
      <w:pPr>
        <w:ind w:left="2971" w:hanging="850"/>
      </w:pPr>
    </w:lvl>
    <w:lvl w:ilvl="5">
      <w:start w:val="1"/>
      <w:numFmt w:val="decimal"/>
      <w:lvlText w:val="%1.%2.%3.%4.%5.%6"/>
      <w:lvlJc w:val="left"/>
      <w:pPr>
        <w:ind w:left="3680" w:hanging="1134"/>
      </w:pPr>
    </w:lvl>
    <w:lvl w:ilvl="6">
      <w:start w:val="1"/>
      <w:numFmt w:val="decimal"/>
      <w:lvlText w:val="%1.%2.%3.%4.%5.%6.%7"/>
      <w:lvlJc w:val="left"/>
      <w:pPr>
        <w:ind w:left="4247" w:hanging="1276"/>
      </w:pPr>
    </w:lvl>
    <w:lvl w:ilvl="7">
      <w:start w:val="1"/>
      <w:numFmt w:val="decimal"/>
      <w:lvlText w:val="%1.%2.%3.%4.%5.%6.%7.%8"/>
      <w:lvlJc w:val="left"/>
      <w:pPr>
        <w:ind w:left="4814" w:hanging="1418"/>
      </w:pPr>
    </w:lvl>
    <w:lvl w:ilvl="8">
      <w:start w:val="1"/>
      <w:numFmt w:val="decimal"/>
      <w:lvlText w:val="%1.%2.%3.%4.%5.%6.%7.%8.%9"/>
      <w:lvlJc w:val="left"/>
      <w:pPr>
        <w:ind w:left="5522" w:hanging="1700"/>
      </w:pPr>
    </w:lvl>
  </w:abstractNum>
  <w:abstractNum w:abstractNumId="31" w15:restartNumberingAfterBreak="0">
    <w:nsid w:val="6B2067CF"/>
    <w:multiLevelType w:val="hybridMultilevel"/>
    <w:tmpl w:val="38384848"/>
    <w:lvl w:ilvl="0" w:tplc="FFDAF6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B9A4FEF"/>
    <w:multiLevelType w:val="hybridMultilevel"/>
    <w:tmpl w:val="94725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C35CE8"/>
    <w:multiLevelType w:val="hybridMultilevel"/>
    <w:tmpl w:val="9ABA40AA"/>
    <w:lvl w:ilvl="0" w:tplc="9B721478">
      <w:start w:val="1"/>
      <w:numFmt w:val="decimal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60" w:hanging="420"/>
      </w:pPr>
    </w:lvl>
    <w:lvl w:ilvl="2" w:tplc="0409001B" w:tentative="1">
      <w:start w:val="1"/>
      <w:numFmt w:val="lowerRoman"/>
      <w:lvlText w:val="%3."/>
      <w:lvlJc w:val="right"/>
      <w:pPr>
        <w:ind w:left="2180" w:hanging="420"/>
      </w:pPr>
    </w:lvl>
    <w:lvl w:ilvl="3" w:tplc="0409000F" w:tentative="1">
      <w:start w:val="1"/>
      <w:numFmt w:val="decimal"/>
      <w:lvlText w:val="%4."/>
      <w:lvlJc w:val="left"/>
      <w:pPr>
        <w:ind w:left="2600" w:hanging="420"/>
      </w:pPr>
    </w:lvl>
    <w:lvl w:ilvl="4" w:tplc="04090019" w:tentative="1">
      <w:start w:val="1"/>
      <w:numFmt w:val="lowerLetter"/>
      <w:lvlText w:val="%5)"/>
      <w:lvlJc w:val="left"/>
      <w:pPr>
        <w:ind w:left="3020" w:hanging="420"/>
      </w:pPr>
    </w:lvl>
    <w:lvl w:ilvl="5" w:tplc="0409001B" w:tentative="1">
      <w:start w:val="1"/>
      <w:numFmt w:val="lowerRoman"/>
      <w:lvlText w:val="%6."/>
      <w:lvlJc w:val="right"/>
      <w:pPr>
        <w:ind w:left="3440" w:hanging="420"/>
      </w:pPr>
    </w:lvl>
    <w:lvl w:ilvl="6" w:tplc="0409000F" w:tentative="1">
      <w:start w:val="1"/>
      <w:numFmt w:val="decimal"/>
      <w:lvlText w:val="%7."/>
      <w:lvlJc w:val="left"/>
      <w:pPr>
        <w:ind w:left="3860" w:hanging="420"/>
      </w:pPr>
    </w:lvl>
    <w:lvl w:ilvl="7" w:tplc="04090019" w:tentative="1">
      <w:start w:val="1"/>
      <w:numFmt w:val="lowerLetter"/>
      <w:lvlText w:val="%8)"/>
      <w:lvlJc w:val="left"/>
      <w:pPr>
        <w:ind w:left="4280" w:hanging="420"/>
      </w:pPr>
    </w:lvl>
    <w:lvl w:ilvl="8" w:tplc="0409001B" w:tentative="1">
      <w:start w:val="1"/>
      <w:numFmt w:val="lowerRoman"/>
      <w:lvlText w:val="%9."/>
      <w:lvlJc w:val="right"/>
      <w:pPr>
        <w:ind w:left="4700" w:hanging="420"/>
      </w:pPr>
    </w:lvl>
  </w:abstractNum>
  <w:abstractNum w:abstractNumId="34" w15:restartNumberingAfterBreak="0">
    <w:nsid w:val="78BD4B69"/>
    <w:multiLevelType w:val="hybridMultilevel"/>
    <w:tmpl w:val="5778F9A0"/>
    <w:lvl w:ilvl="0" w:tplc="E10ACC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79F039D6"/>
    <w:multiLevelType w:val="hybridMultilevel"/>
    <w:tmpl w:val="23EA15BE"/>
    <w:lvl w:ilvl="0" w:tplc="7D6AB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A2822C1"/>
    <w:multiLevelType w:val="hybridMultilevel"/>
    <w:tmpl w:val="13B8BF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6"/>
  </w:num>
  <w:num w:numId="2">
    <w:abstractNumId w:val="25"/>
  </w:num>
  <w:num w:numId="3">
    <w:abstractNumId w:val="5"/>
  </w:num>
  <w:num w:numId="4">
    <w:abstractNumId w:val="17"/>
  </w:num>
  <w:num w:numId="5">
    <w:abstractNumId w:val="6"/>
  </w:num>
  <w:num w:numId="6">
    <w:abstractNumId w:val="21"/>
  </w:num>
  <w:num w:numId="7">
    <w:abstractNumId w:val="29"/>
  </w:num>
  <w:num w:numId="8">
    <w:abstractNumId w:val="20"/>
  </w:num>
  <w:num w:numId="9">
    <w:abstractNumId w:val="35"/>
  </w:num>
  <w:num w:numId="10">
    <w:abstractNumId w:val="12"/>
  </w:num>
  <w:num w:numId="11">
    <w:abstractNumId w:val="3"/>
  </w:num>
  <w:num w:numId="12">
    <w:abstractNumId w:val="11"/>
  </w:num>
  <w:num w:numId="13">
    <w:abstractNumId w:val="0"/>
  </w:num>
  <w:num w:numId="14">
    <w:abstractNumId w:val="22"/>
  </w:num>
  <w:num w:numId="15">
    <w:abstractNumId w:val="10"/>
  </w:num>
  <w:num w:numId="16">
    <w:abstractNumId w:val="4"/>
  </w:num>
  <w:num w:numId="17">
    <w:abstractNumId w:val="8"/>
  </w:num>
  <w:num w:numId="18">
    <w:abstractNumId w:val="26"/>
  </w:num>
  <w:num w:numId="19">
    <w:abstractNumId w:val="30"/>
  </w:num>
  <w:num w:numId="20">
    <w:abstractNumId w:val="1"/>
  </w:num>
  <w:num w:numId="21">
    <w:abstractNumId w:val="13"/>
  </w:num>
  <w:num w:numId="22">
    <w:abstractNumId w:val="15"/>
  </w:num>
  <w:num w:numId="23">
    <w:abstractNumId w:val="18"/>
  </w:num>
  <w:num w:numId="24">
    <w:abstractNumId w:val="9"/>
  </w:num>
  <w:num w:numId="25">
    <w:abstractNumId w:val="2"/>
  </w:num>
  <w:num w:numId="26">
    <w:abstractNumId w:val="24"/>
  </w:num>
  <w:num w:numId="27">
    <w:abstractNumId w:val="31"/>
  </w:num>
  <w:num w:numId="28">
    <w:abstractNumId w:val="16"/>
  </w:num>
  <w:num w:numId="29">
    <w:abstractNumId w:val="19"/>
  </w:num>
  <w:num w:numId="30">
    <w:abstractNumId w:val="32"/>
  </w:num>
  <w:num w:numId="31">
    <w:abstractNumId w:val="23"/>
  </w:num>
  <w:num w:numId="32">
    <w:abstractNumId w:val="28"/>
  </w:num>
  <w:num w:numId="33">
    <w:abstractNumId w:val="27"/>
  </w:num>
  <w:num w:numId="34">
    <w:abstractNumId w:val="34"/>
  </w:num>
  <w:num w:numId="35">
    <w:abstractNumId w:val="14"/>
  </w:num>
  <w:num w:numId="36">
    <w:abstractNumId w:val="7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a1MDW1NDc0MDNQ0lEKTi0uzszPAykwqwUA98S70CwAAAA="/>
  </w:docVars>
  <w:rsids>
    <w:rsidRoot w:val="0097775D"/>
    <w:rsid w:val="000128B2"/>
    <w:rsid w:val="0005525B"/>
    <w:rsid w:val="0008657F"/>
    <w:rsid w:val="000933DE"/>
    <w:rsid w:val="000A4BD9"/>
    <w:rsid w:val="000C616A"/>
    <w:rsid w:val="000F0D04"/>
    <w:rsid w:val="001818C8"/>
    <w:rsid w:val="001C3C22"/>
    <w:rsid w:val="00312FC5"/>
    <w:rsid w:val="00396F8A"/>
    <w:rsid w:val="003B7721"/>
    <w:rsid w:val="004736E5"/>
    <w:rsid w:val="004D074A"/>
    <w:rsid w:val="004D7AC3"/>
    <w:rsid w:val="00580F1F"/>
    <w:rsid w:val="00594D64"/>
    <w:rsid w:val="005D4BE4"/>
    <w:rsid w:val="005E327B"/>
    <w:rsid w:val="00612019"/>
    <w:rsid w:val="006121DE"/>
    <w:rsid w:val="006D2EBD"/>
    <w:rsid w:val="00716BA1"/>
    <w:rsid w:val="0074632A"/>
    <w:rsid w:val="00755CF7"/>
    <w:rsid w:val="00763936"/>
    <w:rsid w:val="007D178A"/>
    <w:rsid w:val="007F7A55"/>
    <w:rsid w:val="008015DC"/>
    <w:rsid w:val="00847BDA"/>
    <w:rsid w:val="008C0941"/>
    <w:rsid w:val="0097775D"/>
    <w:rsid w:val="009E2365"/>
    <w:rsid w:val="00A15286"/>
    <w:rsid w:val="00A17D95"/>
    <w:rsid w:val="00A3446A"/>
    <w:rsid w:val="00A44F52"/>
    <w:rsid w:val="00A96DE6"/>
    <w:rsid w:val="00AC0486"/>
    <w:rsid w:val="00AD1C0E"/>
    <w:rsid w:val="00AD5F7F"/>
    <w:rsid w:val="00B1753E"/>
    <w:rsid w:val="00C0366E"/>
    <w:rsid w:val="00C17458"/>
    <w:rsid w:val="00CF6BC2"/>
    <w:rsid w:val="00D735B0"/>
    <w:rsid w:val="00E50AE2"/>
    <w:rsid w:val="00E82089"/>
    <w:rsid w:val="00EB480A"/>
    <w:rsid w:val="00EE0025"/>
    <w:rsid w:val="00F36533"/>
    <w:rsid w:val="00FE1F70"/>
    <w:rsid w:val="00FE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1F1EBC"/>
  <w15:chartTrackingRefBased/>
  <w15:docId w15:val="{37F0AC9F-1E2B-4E08-BA60-D9F1CD43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0366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036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36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36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366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0366E"/>
    <w:rPr>
      <w:b/>
      <w:bCs/>
      <w:kern w:val="44"/>
      <w:sz w:val="44"/>
      <w:szCs w:val="44"/>
    </w:rPr>
  </w:style>
  <w:style w:type="paragraph" w:styleId="a7">
    <w:name w:val="List Paragraph"/>
    <w:basedOn w:val="a"/>
    <w:uiPriority w:val="34"/>
    <w:qFormat/>
    <w:rsid w:val="00C0366E"/>
    <w:pPr>
      <w:ind w:firstLineChars="200" w:firstLine="420"/>
    </w:pPr>
  </w:style>
  <w:style w:type="table" w:styleId="a8">
    <w:name w:val="Table Grid"/>
    <w:basedOn w:val="a1"/>
    <w:uiPriority w:val="39"/>
    <w:rsid w:val="00C03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unhideWhenUsed/>
    <w:rsid w:val="00CF6BC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5">
    <w:name w:val="Grid Table 5 Dark"/>
    <w:basedOn w:val="a1"/>
    <w:uiPriority w:val="50"/>
    <w:rsid w:val="00CF6B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tmp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jpg"/><Relationship Id="rId84" Type="http://schemas.openxmlformats.org/officeDocument/2006/relationships/theme" Target="theme/theme1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tmp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emf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emf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tmp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emf"/><Relationship Id="rId80" Type="http://schemas.openxmlformats.org/officeDocument/2006/relationships/image" Target="media/image73.em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tmp"/><Relationship Id="rId38" Type="http://schemas.openxmlformats.org/officeDocument/2006/relationships/image" Target="media/image31.tmp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gif"/><Relationship Id="rId20" Type="http://schemas.openxmlformats.org/officeDocument/2006/relationships/image" Target="media/image13.png"/><Relationship Id="rId41" Type="http://schemas.openxmlformats.org/officeDocument/2006/relationships/image" Target="media/image34.tmp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tmp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emf"/><Relationship Id="rId78" Type="http://schemas.openxmlformats.org/officeDocument/2006/relationships/image" Target="media/image71.png"/><Relationship Id="rId81" Type="http://schemas.openxmlformats.org/officeDocument/2006/relationships/image" Target="media/image7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tmp"/><Relationship Id="rId34" Type="http://schemas.openxmlformats.org/officeDocument/2006/relationships/image" Target="media/image27.tmp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jpg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2" Type="http://schemas.openxmlformats.org/officeDocument/2006/relationships/numbering" Target="numbering.xml"/><Relationship Id="rId29" Type="http://schemas.openxmlformats.org/officeDocument/2006/relationships/image" Target="media/image22.tmp"/><Relationship Id="rId24" Type="http://schemas.openxmlformats.org/officeDocument/2006/relationships/image" Target="media/image17.png"/><Relationship Id="rId40" Type="http://schemas.openxmlformats.org/officeDocument/2006/relationships/image" Target="media/image33.tmp"/><Relationship Id="rId45" Type="http://schemas.openxmlformats.org/officeDocument/2006/relationships/image" Target="media/image38.png"/><Relationship Id="rId66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89D04-ACFE-4553-A49B-5C6693D1D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1</Pages>
  <Words>4084</Words>
  <Characters>23283</Characters>
  <Application>Microsoft Office Word</Application>
  <DocSecurity>0</DocSecurity>
  <Lines>194</Lines>
  <Paragraphs>54</Paragraphs>
  <ScaleCrop>false</ScaleCrop>
  <Company/>
  <LinksUpToDate>false</LinksUpToDate>
  <CharactersWithSpaces>2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Fei</dc:creator>
  <cp:keywords/>
  <dc:description/>
  <cp:lastModifiedBy>彭飞</cp:lastModifiedBy>
  <cp:revision>22</cp:revision>
  <dcterms:created xsi:type="dcterms:W3CDTF">2021-08-21T07:13:00Z</dcterms:created>
  <dcterms:modified xsi:type="dcterms:W3CDTF">2021-11-21T05:13:00Z</dcterms:modified>
</cp:coreProperties>
</file>